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91B746" w14:textId="77777777" w:rsidR="00391AE4" w:rsidRPr="00FA071D" w:rsidRDefault="00391AE4" w:rsidP="008F6C77">
      <w:pPr>
        <w:tabs>
          <w:tab w:val="left" w:pos="425"/>
          <w:tab w:val="left" w:pos="709"/>
          <w:tab w:val="left" w:pos="1418"/>
          <w:tab w:val="left" w:pos="2126"/>
          <w:tab w:val="left" w:pos="2835"/>
          <w:tab w:val="left" w:pos="3261"/>
        </w:tabs>
        <w:spacing w:line="284" w:lineRule="atLeast"/>
        <w:jc w:val="both"/>
        <w:rPr>
          <w:sz w:val="22"/>
          <w:szCs w:val="22"/>
          <w:lang w:val="en-GB" w:eastAsia="de-DE"/>
        </w:rPr>
      </w:pPr>
    </w:p>
    <w:p w14:paraId="3E271C45" w14:textId="5D77A312" w:rsidR="00A475E9" w:rsidRPr="00FA071D" w:rsidRDefault="00A475E9">
      <w:pPr>
        <w:rPr>
          <w:rFonts w:eastAsia="Cambria"/>
          <w:b/>
          <w:bCs/>
          <w:sz w:val="22"/>
          <w:szCs w:val="22"/>
        </w:rPr>
      </w:pPr>
    </w:p>
    <w:p w14:paraId="7D744560" w14:textId="77777777" w:rsidR="00A11F3F" w:rsidRPr="00FA071D" w:rsidRDefault="000D6D8D" w:rsidP="00DE5A45">
      <w:pPr>
        <w:rPr>
          <w:rFonts w:eastAsia="Cambria"/>
          <w:b/>
          <w:bCs/>
          <w:sz w:val="22"/>
          <w:szCs w:val="22"/>
        </w:rPr>
      </w:pPr>
      <w:r w:rsidRPr="00FA071D">
        <w:rPr>
          <w:rFonts w:eastAsia="Cambria"/>
          <w:b/>
          <w:bCs/>
          <w:sz w:val="22"/>
          <w:szCs w:val="22"/>
        </w:rPr>
        <w:t xml:space="preserve">Annex </w:t>
      </w:r>
      <w:r w:rsidR="00A11F3F" w:rsidRPr="00FA071D">
        <w:rPr>
          <w:rFonts w:eastAsia="Cambria"/>
          <w:b/>
          <w:bCs/>
          <w:sz w:val="22"/>
          <w:szCs w:val="22"/>
        </w:rPr>
        <w:t>2</w:t>
      </w:r>
    </w:p>
    <w:p w14:paraId="70966A8F" w14:textId="77777777" w:rsidR="00A11F3F" w:rsidRPr="00FA071D" w:rsidRDefault="00CC240A" w:rsidP="008F6C77">
      <w:pPr>
        <w:widowControl w:val="0"/>
        <w:tabs>
          <w:tab w:val="left" w:pos="4396"/>
        </w:tabs>
        <w:spacing w:before="70"/>
        <w:jc w:val="both"/>
        <w:outlineLvl w:val="0"/>
        <w:rPr>
          <w:rFonts w:eastAsia="Cambria"/>
          <w:b/>
          <w:bCs/>
          <w:sz w:val="22"/>
          <w:szCs w:val="22"/>
        </w:rPr>
      </w:pPr>
      <w:r w:rsidRPr="00FA071D">
        <w:rPr>
          <w:rFonts w:eastAsia="Cambria"/>
          <w:b/>
          <w:bCs/>
          <w:sz w:val="22"/>
          <w:szCs w:val="22"/>
        </w:rPr>
        <w:t xml:space="preserve">Requirements for Firms’ </w:t>
      </w:r>
      <w:r w:rsidR="00A11F3F" w:rsidRPr="00FA071D">
        <w:rPr>
          <w:rFonts w:eastAsia="Cambria"/>
          <w:b/>
          <w:bCs/>
          <w:sz w:val="22"/>
          <w:szCs w:val="22"/>
        </w:rPr>
        <w:t>Proposal</w:t>
      </w:r>
      <w:r w:rsidRPr="00FA071D">
        <w:rPr>
          <w:rFonts w:eastAsia="Cambria"/>
          <w:b/>
          <w:bCs/>
          <w:sz w:val="22"/>
          <w:szCs w:val="22"/>
        </w:rPr>
        <w:t>s</w:t>
      </w:r>
      <w:r w:rsidR="002546A3" w:rsidRPr="00FA071D">
        <w:rPr>
          <w:rFonts w:eastAsia="Cambria"/>
          <w:b/>
          <w:bCs/>
          <w:sz w:val="22"/>
          <w:szCs w:val="22"/>
        </w:rPr>
        <w:t xml:space="preserve"> </w:t>
      </w:r>
      <w:r w:rsidR="009A3A44" w:rsidRPr="00FA071D">
        <w:rPr>
          <w:rFonts w:eastAsia="Cambria"/>
          <w:b/>
          <w:bCs/>
          <w:sz w:val="22"/>
          <w:szCs w:val="22"/>
        </w:rPr>
        <w:t>Technical Proposal</w:t>
      </w:r>
    </w:p>
    <w:p w14:paraId="5582E55C" w14:textId="77777777" w:rsidR="002546A3" w:rsidRPr="00FA071D" w:rsidRDefault="002546A3" w:rsidP="008F6C77">
      <w:pPr>
        <w:widowControl w:val="0"/>
        <w:tabs>
          <w:tab w:val="left" w:pos="4396"/>
        </w:tabs>
        <w:spacing w:before="70"/>
        <w:jc w:val="both"/>
        <w:outlineLvl w:val="0"/>
        <w:rPr>
          <w:rFonts w:eastAsia="Cambria"/>
          <w:b/>
          <w:bCs/>
          <w:sz w:val="22"/>
          <w:szCs w:val="22"/>
        </w:rPr>
      </w:pPr>
    </w:p>
    <w:p w14:paraId="19A5EC8A" w14:textId="4E1BC382" w:rsidR="009A3A44" w:rsidRPr="00FA071D" w:rsidRDefault="009A3A44" w:rsidP="008F6C77">
      <w:pPr>
        <w:widowControl w:val="0"/>
        <w:tabs>
          <w:tab w:val="left" w:pos="4396"/>
        </w:tabs>
        <w:spacing w:before="70"/>
        <w:jc w:val="both"/>
        <w:outlineLvl w:val="0"/>
        <w:rPr>
          <w:rFonts w:eastAsia="Cambria"/>
          <w:bCs/>
          <w:sz w:val="22"/>
          <w:szCs w:val="22"/>
        </w:rPr>
      </w:pPr>
      <w:r w:rsidRPr="00FA071D">
        <w:rPr>
          <w:rFonts w:eastAsia="Cambria"/>
          <w:bCs/>
          <w:sz w:val="22"/>
          <w:szCs w:val="22"/>
        </w:rPr>
        <w:t>The technical proposal will be submitted in a separate</w:t>
      </w:r>
      <w:r w:rsidR="000E17A1" w:rsidRPr="00FA071D">
        <w:rPr>
          <w:rFonts w:eastAsia="Cambria"/>
          <w:bCs/>
          <w:sz w:val="22"/>
          <w:szCs w:val="22"/>
        </w:rPr>
        <w:t xml:space="preserve"> file</w:t>
      </w:r>
      <w:r w:rsidRPr="00FA071D">
        <w:rPr>
          <w:rFonts w:eastAsia="Cambria"/>
          <w:bCs/>
          <w:sz w:val="22"/>
          <w:szCs w:val="22"/>
        </w:rPr>
        <w:t xml:space="preserve"> and will address all aspects of the Terms of Reference. </w:t>
      </w:r>
      <w:r w:rsidRPr="00FA071D">
        <w:rPr>
          <w:sz w:val="22"/>
          <w:szCs w:val="22"/>
        </w:rPr>
        <w:t>The Technical Proposal shall have all the necessary details in response to the T</w:t>
      </w:r>
      <w:r w:rsidR="002E6EE2" w:rsidRPr="00FA071D">
        <w:rPr>
          <w:sz w:val="22"/>
          <w:szCs w:val="22"/>
        </w:rPr>
        <w:t>erms of Reference</w:t>
      </w:r>
      <w:r w:rsidRPr="00FA071D">
        <w:rPr>
          <w:sz w:val="22"/>
          <w:szCs w:val="22"/>
        </w:rPr>
        <w:t xml:space="preserve"> and </w:t>
      </w:r>
      <w:r w:rsidR="00706CA0" w:rsidRPr="00FA071D">
        <w:rPr>
          <w:sz w:val="22"/>
          <w:szCs w:val="22"/>
        </w:rPr>
        <w:t xml:space="preserve">the </w:t>
      </w:r>
      <w:r w:rsidR="00111397" w:rsidRPr="00FA071D">
        <w:rPr>
          <w:sz w:val="22"/>
          <w:szCs w:val="22"/>
        </w:rPr>
        <w:t xml:space="preserve">proposer </w:t>
      </w:r>
      <w:r w:rsidR="00706CA0" w:rsidRPr="00FA071D">
        <w:rPr>
          <w:sz w:val="22"/>
          <w:szCs w:val="22"/>
        </w:rPr>
        <w:t xml:space="preserve">shall </w:t>
      </w:r>
      <w:r w:rsidRPr="00FA071D">
        <w:rPr>
          <w:sz w:val="22"/>
          <w:szCs w:val="22"/>
        </w:rPr>
        <w:t xml:space="preserve">fill in the technical Forms </w:t>
      </w:r>
      <w:r w:rsidR="00706CA0" w:rsidRPr="00FA071D">
        <w:rPr>
          <w:sz w:val="22"/>
          <w:szCs w:val="22"/>
        </w:rPr>
        <w:t xml:space="preserve">(TECH </w:t>
      </w:r>
      <w:r w:rsidR="00C6466D" w:rsidRPr="00FA071D">
        <w:rPr>
          <w:sz w:val="22"/>
          <w:szCs w:val="22"/>
        </w:rPr>
        <w:t>Forms) which follow in this a</w:t>
      </w:r>
      <w:r w:rsidR="000D6D8D" w:rsidRPr="00FA071D">
        <w:rPr>
          <w:sz w:val="22"/>
          <w:szCs w:val="22"/>
        </w:rPr>
        <w:t xml:space="preserve">nnex </w:t>
      </w:r>
      <w:r w:rsidR="00706CA0" w:rsidRPr="00FA071D">
        <w:rPr>
          <w:sz w:val="22"/>
          <w:szCs w:val="22"/>
        </w:rPr>
        <w:t xml:space="preserve">and </w:t>
      </w:r>
      <w:r w:rsidRPr="00FA071D">
        <w:rPr>
          <w:rFonts w:eastAsia="Cambria"/>
          <w:bCs/>
          <w:sz w:val="22"/>
          <w:szCs w:val="22"/>
        </w:rPr>
        <w:t>which must be filled in accordingly.</w:t>
      </w:r>
      <w:r w:rsidR="008E65E5" w:rsidRPr="00FA071D">
        <w:rPr>
          <w:rFonts w:eastAsia="Cambria"/>
          <w:bCs/>
          <w:sz w:val="22"/>
          <w:szCs w:val="22"/>
        </w:rPr>
        <w:t xml:space="preserve"> </w:t>
      </w:r>
    </w:p>
    <w:p w14:paraId="0D70361D" w14:textId="77777777" w:rsidR="00C81963" w:rsidRPr="00FA071D" w:rsidRDefault="00C81963" w:rsidP="008F6C77">
      <w:pPr>
        <w:jc w:val="both"/>
        <w:rPr>
          <w:rFonts w:eastAsia="Cambria"/>
          <w:bCs/>
          <w:sz w:val="22"/>
          <w:szCs w:val="22"/>
        </w:rPr>
      </w:pPr>
      <w:r w:rsidRPr="00FA071D">
        <w:rPr>
          <w:rFonts w:eastAsia="Cambria"/>
          <w:bCs/>
          <w:sz w:val="22"/>
          <w:szCs w:val="22"/>
        </w:rPr>
        <w:br w:type="page"/>
      </w:r>
    </w:p>
    <w:p w14:paraId="24D8B10E" w14:textId="77777777" w:rsidR="00C81963" w:rsidRPr="00FA071D" w:rsidRDefault="00C81963" w:rsidP="008F6C77">
      <w:pPr>
        <w:widowControl w:val="0"/>
        <w:tabs>
          <w:tab w:val="left" w:pos="4396"/>
        </w:tabs>
        <w:spacing w:before="70"/>
        <w:jc w:val="both"/>
        <w:outlineLvl w:val="0"/>
        <w:rPr>
          <w:rFonts w:eastAsia="Cambria"/>
          <w:bCs/>
          <w:sz w:val="22"/>
          <w:szCs w:val="22"/>
        </w:rPr>
      </w:pPr>
    </w:p>
    <w:p w14:paraId="280D3A9B" w14:textId="77777777" w:rsidR="00706CA0" w:rsidRPr="00FA071D" w:rsidRDefault="00706CA0" w:rsidP="008F6C77">
      <w:pPr>
        <w:widowControl w:val="0"/>
        <w:spacing w:line="200" w:lineRule="exact"/>
        <w:jc w:val="both"/>
        <w:rPr>
          <w:b/>
          <w:sz w:val="22"/>
          <w:szCs w:val="22"/>
        </w:rPr>
      </w:pPr>
      <w:r w:rsidRPr="00FA071D">
        <w:rPr>
          <w:b/>
          <w:sz w:val="22"/>
          <w:szCs w:val="22"/>
        </w:rPr>
        <w:t>TECH Forms</w:t>
      </w:r>
    </w:p>
    <w:p w14:paraId="1E8E21F4" w14:textId="77777777" w:rsidR="00706CA0" w:rsidRPr="00FA071D" w:rsidRDefault="00706CA0" w:rsidP="008F6C77">
      <w:pPr>
        <w:widowControl w:val="0"/>
        <w:spacing w:line="200" w:lineRule="exact"/>
        <w:jc w:val="both"/>
        <w:rPr>
          <w:rFonts w:eastAsia="Calibri"/>
          <w:sz w:val="22"/>
          <w:szCs w:val="22"/>
        </w:rPr>
      </w:pPr>
    </w:p>
    <w:p w14:paraId="4DB958B8" w14:textId="77777777" w:rsidR="00706CA0" w:rsidRPr="00FA071D" w:rsidRDefault="00706CA0" w:rsidP="008F6C77">
      <w:pPr>
        <w:widowControl w:val="0"/>
        <w:spacing w:line="200" w:lineRule="exact"/>
        <w:jc w:val="both"/>
        <w:rPr>
          <w:rFonts w:eastAsia="Calibri"/>
          <w:sz w:val="22"/>
          <w:szCs w:val="22"/>
        </w:rPr>
      </w:pPr>
    </w:p>
    <w:p w14:paraId="5A8D64D5" w14:textId="77777777" w:rsidR="00706CA0" w:rsidRPr="00FA071D" w:rsidRDefault="00706CA0" w:rsidP="008F6C77">
      <w:pPr>
        <w:pStyle w:val="Section3-Heading1"/>
        <w:jc w:val="both"/>
        <w:rPr>
          <w:rFonts w:ascii="Times New Roman" w:hAnsi="Times New Roman"/>
          <w:sz w:val="22"/>
          <w:szCs w:val="22"/>
        </w:rPr>
      </w:pPr>
      <w:bookmarkStart w:id="0" w:name="_Toc172357882"/>
      <w:r w:rsidRPr="00FA071D">
        <w:rPr>
          <w:rFonts w:ascii="Times New Roman" w:hAnsi="Times New Roman"/>
          <w:sz w:val="22"/>
          <w:szCs w:val="22"/>
        </w:rPr>
        <w:t>Form TECH-1: Technical Proposal Submission Form</w:t>
      </w:r>
      <w:bookmarkEnd w:id="0"/>
    </w:p>
    <w:p w14:paraId="7D621EFC" w14:textId="77777777" w:rsidR="004A0ECB" w:rsidRPr="00FA071D" w:rsidRDefault="004A0ECB" w:rsidP="008F6C77">
      <w:pPr>
        <w:jc w:val="both"/>
        <w:rPr>
          <w:sz w:val="22"/>
          <w:szCs w:val="22"/>
          <w:lang w:val="en-GB"/>
        </w:rPr>
      </w:pPr>
    </w:p>
    <w:p w14:paraId="384BA10F" w14:textId="77777777" w:rsidR="004A0ECB" w:rsidRPr="00FA071D" w:rsidRDefault="004A0ECB" w:rsidP="008F6C77">
      <w:pPr>
        <w:jc w:val="both"/>
        <w:rPr>
          <w:sz w:val="22"/>
          <w:szCs w:val="22"/>
          <w:lang w:val="en-GB"/>
        </w:rPr>
      </w:pPr>
      <w:r w:rsidRPr="00FA071D">
        <w:rPr>
          <w:sz w:val="22"/>
          <w:szCs w:val="22"/>
          <w:lang w:val="en-GB"/>
        </w:rPr>
        <w:t>[Location, Date]</w:t>
      </w:r>
    </w:p>
    <w:p w14:paraId="486E8B80" w14:textId="77777777" w:rsidR="004A0ECB" w:rsidRPr="00FA071D" w:rsidRDefault="004A0ECB" w:rsidP="008F6C77">
      <w:pPr>
        <w:jc w:val="both"/>
        <w:rPr>
          <w:sz w:val="22"/>
          <w:szCs w:val="22"/>
          <w:lang w:val="en-GB"/>
        </w:rPr>
      </w:pPr>
    </w:p>
    <w:p w14:paraId="53EA792D" w14:textId="77777777" w:rsidR="004A0ECB" w:rsidRPr="00FA071D" w:rsidRDefault="004A0ECB" w:rsidP="008F6C77">
      <w:pPr>
        <w:jc w:val="both"/>
        <w:rPr>
          <w:sz w:val="22"/>
          <w:szCs w:val="22"/>
          <w:lang w:val="en-GB"/>
        </w:rPr>
      </w:pPr>
      <w:r w:rsidRPr="00FA071D">
        <w:rPr>
          <w:sz w:val="22"/>
          <w:szCs w:val="22"/>
          <w:lang w:val="en-GB"/>
        </w:rPr>
        <w:t>To:</w:t>
      </w:r>
      <w:r w:rsidRPr="00FA071D">
        <w:rPr>
          <w:sz w:val="22"/>
          <w:szCs w:val="22"/>
          <w:lang w:val="en-GB"/>
        </w:rPr>
        <w:tab/>
        <w:t>[Name and address of Client]</w:t>
      </w:r>
    </w:p>
    <w:p w14:paraId="65379EB8" w14:textId="77777777" w:rsidR="004A0ECB" w:rsidRPr="00FA071D" w:rsidRDefault="004A0ECB" w:rsidP="008F6C77">
      <w:pPr>
        <w:jc w:val="both"/>
        <w:rPr>
          <w:sz w:val="22"/>
          <w:szCs w:val="22"/>
          <w:lang w:val="en-GB"/>
        </w:rPr>
      </w:pPr>
    </w:p>
    <w:p w14:paraId="21D0DDD9" w14:textId="77777777" w:rsidR="004A0ECB" w:rsidRPr="00FA071D" w:rsidRDefault="004A0ECB" w:rsidP="008F6C77">
      <w:pPr>
        <w:jc w:val="both"/>
        <w:rPr>
          <w:sz w:val="22"/>
          <w:szCs w:val="22"/>
          <w:lang w:val="en-GB"/>
        </w:rPr>
      </w:pPr>
    </w:p>
    <w:p w14:paraId="64DBA1F9" w14:textId="7399A740" w:rsidR="004A0ECB" w:rsidRPr="00FA071D" w:rsidRDefault="002F3525" w:rsidP="008F6C77">
      <w:pPr>
        <w:jc w:val="both"/>
        <w:rPr>
          <w:sz w:val="22"/>
          <w:szCs w:val="22"/>
          <w:lang w:val="en-GB"/>
        </w:rPr>
      </w:pPr>
      <w:r w:rsidRPr="00FA071D">
        <w:rPr>
          <w:sz w:val="22"/>
          <w:szCs w:val="22"/>
          <w:lang w:val="en-GB"/>
        </w:rPr>
        <w:t>To whom it may concern</w:t>
      </w:r>
      <w:r w:rsidR="004A0ECB" w:rsidRPr="00FA071D">
        <w:rPr>
          <w:sz w:val="22"/>
          <w:szCs w:val="22"/>
          <w:lang w:val="en-GB"/>
        </w:rPr>
        <w:t>:</w:t>
      </w:r>
    </w:p>
    <w:p w14:paraId="58E1CCFC" w14:textId="77777777" w:rsidR="004A0ECB" w:rsidRPr="00FA071D" w:rsidRDefault="004A0ECB" w:rsidP="008F6C77">
      <w:pPr>
        <w:jc w:val="both"/>
        <w:rPr>
          <w:sz w:val="22"/>
          <w:szCs w:val="22"/>
          <w:lang w:val="en-GB"/>
        </w:rPr>
      </w:pPr>
    </w:p>
    <w:p w14:paraId="6981BF3A" w14:textId="77777777" w:rsidR="004A0ECB" w:rsidRPr="00FA071D" w:rsidRDefault="004A0ECB" w:rsidP="008F6C77">
      <w:pPr>
        <w:jc w:val="both"/>
        <w:rPr>
          <w:sz w:val="22"/>
          <w:szCs w:val="22"/>
          <w:lang w:val="en-GB"/>
        </w:rPr>
      </w:pPr>
      <w:r w:rsidRPr="00FA071D">
        <w:rPr>
          <w:sz w:val="22"/>
          <w:szCs w:val="22"/>
          <w:lang w:val="en-GB"/>
        </w:rPr>
        <w:tab/>
        <w:t>We, the undersigned, offer to provide the consulting services for [</w:t>
      </w:r>
      <w:r w:rsidRPr="00FA071D">
        <w:rPr>
          <w:iCs/>
          <w:sz w:val="22"/>
          <w:szCs w:val="22"/>
          <w:lang w:val="en-GB"/>
        </w:rPr>
        <w:t>Insert t</w:t>
      </w:r>
      <w:r w:rsidRPr="00FA071D">
        <w:rPr>
          <w:sz w:val="22"/>
          <w:szCs w:val="22"/>
          <w:lang w:val="en-GB"/>
        </w:rPr>
        <w:t>itle of assignment] in accordance with your Request for Proposal dated [</w:t>
      </w:r>
      <w:r w:rsidRPr="00FA071D">
        <w:rPr>
          <w:iCs/>
          <w:sz w:val="22"/>
          <w:szCs w:val="22"/>
          <w:lang w:val="en-GB"/>
        </w:rPr>
        <w:t xml:space="preserve">Insert </w:t>
      </w:r>
      <w:r w:rsidRPr="00FA071D">
        <w:rPr>
          <w:sz w:val="22"/>
          <w:szCs w:val="22"/>
          <w:lang w:val="en-GB"/>
        </w:rPr>
        <w:t>Date] and our Proposal.  We are hereby submitting our Proposal, which includes this Technical Proposal, and a Financial.</w:t>
      </w:r>
    </w:p>
    <w:p w14:paraId="3192128D" w14:textId="77777777" w:rsidR="004A0ECB" w:rsidRPr="00FA071D" w:rsidRDefault="004A0ECB" w:rsidP="008F6C77">
      <w:pPr>
        <w:jc w:val="both"/>
        <w:rPr>
          <w:sz w:val="22"/>
          <w:szCs w:val="22"/>
          <w:lang w:val="en-GB"/>
        </w:rPr>
      </w:pPr>
    </w:p>
    <w:p w14:paraId="4BDE7613" w14:textId="77777777" w:rsidR="004A0ECB" w:rsidRPr="00FA071D" w:rsidRDefault="004A0ECB" w:rsidP="008F6C77">
      <w:pPr>
        <w:jc w:val="both"/>
        <w:rPr>
          <w:sz w:val="22"/>
          <w:szCs w:val="22"/>
          <w:lang w:val="en-GB"/>
        </w:rPr>
      </w:pPr>
      <w:r w:rsidRPr="00FA071D">
        <w:rPr>
          <w:sz w:val="22"/>
          <w:szCs w:val="22"/>
          <w:lang w:val="en-GB"/>
        </w:rPr>
        <w:tab/>
        <w:t>We are submitting our Proposal in association with: [</w:t>
      </w:r>
      <w:r w:rsidRPr="00FA071D">
        <w:rPr>
          <w:iCs/>
          <w:sz w:val="22"/>
          <w:szCs w:val="22"/>
          <w:lang w:val="en-GB"/>
        </w:rPr>
        <w:t>Insert a list with full name and address of each associated Consultant if submitting as an association</w:t>
      </w:r>
      <w:r w:rsidRPr="00FA071D">
        <w:rPr>
          <w:sz w:val="22"/>
          <w:szCs w:val="22"/>
          <w:lang w:val="en-GB"/>
        </w:rPr>
        <w:t>]</w:t>
      </w:r>
    </w:p>
    <w:p w14:paraId="3064A25A" w14:textId="77777777" w:rsidR="004A0ECB" w:rsidRPr="00FA071D" w:rsidRDefault="004A0ECB" w:rsidP="008F6C77">
      <w:pPr>
        <w:jc w:val="both"/>
        <w:rPr>
          <w:sz w:val="22"/>
          <w:szCs w:val="22"/>
          <w:lang w:val="en-GB"/>
        </w:rPr>
      </w:pPr>
    </w:p>
    <w:p w14:paraId="1FB51C4E" w14:textId="77777777" w:rsidR="004A0ECB" w:rsidRPr="00FA071D" w:rsidRDefault="004A0ECB" w:rsidP="007E6595">
      <w:pPr>
        <w:ind w:firstLine="720"/>
        <w:jc w:val="both"/>
        <w:rPr>
          <w:sz w:val="22"/>
          <w:szCs w:val="22"/>
          <w:lang w:val="en-GB"/>
        </w:rPr>
      </w:pPr>
      <w:r w:rsidRPr="00FA071D">
        <w:rPr>
          <w:sz w:val="22"/>
          <w:szCs w:val="22"/>
          <w:lang w:val="en-GB"/>
        </w:rPr>
        <w:t>We hereby declare that all the information and statements made in this Proposal are true and accept that any misinterpretation contained in it may lead to our disqualification.</w:t>
      </w:r>
    </w:p>
    <w:p w14:paraId="020BAC5D" w14:textId="77777777" w:rsidR="004A0ECB" w:rsidRPr="00FA071D" w:rsidRDefault="004A0ECB" w:rsidP="008F6C77">
      <w:pPr>
        <w:jc w:val="both"/>
        <w:rPr>
          <w:sz w:val="22"/>
          <w:szCs w:val="22"/>
          <w:lang w:val="en-GB"/>
        </w:rPr>
      </w:pPr>
    </w:p>
    <w:p w14:paraId="14E01EF7" w14:textId="4FBB04BF" w:rsidR="004A0ECB" w:rsidRPr="00FA071D" w:rsidRDefault="004A0ECB" w:rsidP="008F6C77">
      <w:pPr>
        <w:jc w:val="both"/>
        <w:rPr>
          <w:sz w:val="22"/>
          <w:szCs w:val="22"/>
          <w:lang w:val="en-GB"/>
        </w:rPr>
      </w:pPr>
      <w:r w:rsidRPr="00FA071D">
        <w:rPr>
          <w:sz w:val="22"/>
          <w:szCs w:val="22"/>
          <w:lang w:val="en-GB"/>
        </w:rPr>
        <w:tab/>
        <w:t>If negotiations are held during the period of validity of the Proposal, i.e., before the date indicated in Paragraph Reference 2.</w:t>
      </w:r>
      <w:r w:rsidR="00AB549A" w:rsidRPr="00FA071D">
        <w:rPr>
          <w:sz w:val="22"/>
          <w:szCs w:val="22"/>
          <w:lang w:val="en-GB"/>
        </w:rPr>
        <w:t>7</w:t>
      </w:r>
      <w:r w:rsidRPr="00FA071D">
        <w:rPr>
          <w:sz w:val="22"/>
          <w:szCs w:val="22"/>
          <w:lang w:val="en-GB"/>
        </w:rPr>
        <w:t xml:space="preserve"> of the RFP, we undertake to negotiate on the basis of the proposed staff, methodology and approach. Our Proposal is binding upon us and subject to the modifications resulting from Contract negotiations.</w:t>
      </w:r>
    </w:p>
    <w:p w14:paraId="75109F87" w14:textId="77777777" w:rsidR="004A0ECB" w:rsidRPr="00FA071D" w:rsidRDefault="004A0ECB" w:rsidP="008F6C77">
      <w:pPr>
        <w:jc w:val="both"/>
        <w:rPr>
          <w:sz w:val="22"/>
          <w:szCs w:val="22"/>
          <w:lang w:val="en-GB"/>
        </w:rPr>
      </w:pPr>
    </w:p>
    <w:p w14:paraId="19C4FEEC" w14:textId="77777777" w:rsidR="004A0ECB" w:rsidRPr="00FA071D" w:rsidRDefault="004A0ECB" w:rsidP="008F6C77">
      <w:pPr>
        <w:jc w:val="both"/>
        <w:rPr>
          <w:sz w:val="22"/>
          <w:szCs w:val="22"/>
        </w:rPr>
      </w:pPr>
      <w:r w:rsidRPr="00FA071D">
        <w:rPr>
          <w:sz w:val="22"/>
          <w:szCs w:val="22"/>
        </w:rPr>
        <w:tab/>
        <w:t xml:space="preserve">We undertake, if our Proposal is accepted, to initiate the consulting services related to the </w:t>
      </w:r>
      <w:r w:rsidR="00E14AC8" w:rsidRPr="00FA071D">
        <w:rPr>
          <w:sz w:val="22"/>
          <w:szCs w:val="22"/>
        </w:rPr>
        <w:t>assignment.</w:t>
      </w:r>
    </w:p>
    <w:p w14:paraId="35746765" w14:textId="77777777" w:rsidR="004A0ECB" w:rsidRPr="00FA071D" w:rsidRDefault="004A0ECB" w:rsidP="008F6C77">
      <w:pPr>
        <w:jc w:val="both"/>
        <w:rPr>
          <w:sz w:val="22"/>
          <w:szCs w:val="22"/>
          <w:lang w:val="en-GB"/>
        </w:rPr>
      </w:pPr>
    </w:p>
    <w:p w14:paraId="4DAF685B" w14:textId="77777777" w:rsidR="004A0ECB" w:rsidRPr="00FA071D" w:rsidRDefault="004A0ECB" w:rsidP="008F6C77">
      <w:pPr>
        <w:jc w:val="both"/>
        <w:rPr>
          <w:sz w:val="22"/>
          <w:szCs w:val="22"/>
          <w:lang w:val="en-GB"/>
        </w:rPr>
      </w:pPr>
      <w:r w:rsidRPr="00FA071D">
        <w:rPr>
          <w:sz w:val="22"/>
          <w:szCs w:val="22"/>
          <w:lang w:val="en-GB"/>
        </w:rPr>
        <w:tab/>
        <w:t>We understand you are not bound to accept any Proposal you receive.</w:t>
      </w:r>
    </w:p>
    <w:p w14:paraId="5D433CA7" w14:textId="77777777" w:rsidR="004A0ECB" w:rsidRPr="00FA071D" w:rsidRDefault="004A0ECB" w:rsidP="008F6C77">
      <w:pPr>
        <w:jc w:val="both"/>
        <w:rPr>
          <w:sz w:val="22"/>
          <w:szCs w:val="22"/>
          <w:lang w:val="en-GB"/>
        </w:rPr>
      </w:pPr>
    </w:p>
    <w:p w14:paraId="777ACB73" w14:textId="124F5B4D" w:rsidR="004A0ECB" w:rsidRPr="00FA071D" w:rsidRDefault="004A0ECB" w:rsidP="00A44357">
      <w:pPr>
        <w:tabs>
          <w:tab w:val="left" w:pos="720"/>
          <w:tab w:val="left" w:pos="1440"/>
          <w:tab w:val="left" w:pos="2168"/>
        </w:tabs>
        <w:jc w:val="both"/>
        <w:rPr>
          <w:sz w:val="22"/>
          <w:szCs w:val="22"/>
        </w:rPr>
      </w:pPr>
      <w:r w:rsidRPr="00FA071D">
        <w:rPr>
          <w:sz w:val="22"/>
          <w:szCs w:val="22"/>
        </w:rPr>
        <w:tab/>
        <w:t>We remain,</w:t>
      </w:r>
      <w:r w:rsidR="00A44357" w:rsidRPr="00FA071D">
        <w:rPr>
          <w:sz w:val="22"/>
          <w:szCs w:val="22"/>
        </w:rPr>
        <w:tab/>
      </w:r>
    </w:p>
    <w:p w14:paraId="3CDBF37D" w14:textId="77777777" w:rsidR="004A0ECB" w:rsidRPr="00FA071D" w:rsidRDefault="004A0ECB" w:rsidP="008F6C77">
      <w:pPr>
        <w:jc w:val="both"/>
        <w:rPr>
          <w:sz w:val="22"/>
          <w:szCs w:val="22"/>
          <w:lang w:val="en-GB"/>
        </w:rPr>
      </w:pPr>
    </w:p>
    <w:p w14:paraId="5D18CDDD" w14:textId="77777777" w:rsidR="004A0ECB" w:rsidRPr="00FA071D" w:rsidRDefault="004A0ECB" w:rsidP="008F6C77">
      <w:pPr>
        <w:jc w:val="both"/>
        <w:rPr>
          <w:sz w:val="22"/>
          <w:szCs w:val="22"/>
          <w:lang w:val="en-GB"/>
        </w:rPr>
      </w:pPr>
      <w:r w:rsidRPr="00FA071D">
        <w:rPr>
          <w:sz w:val="22"/>
          <w:szCs w:val="22"/>
          <w:lang w:val="en-GB"/>
        </w:rPr>
        <w:t>Yours sincerely,</w:t>
      </w:r>
    </w:p>
    <w:p w14:paraId="1B9E6DC1" w14:textId="77777777" w:rsidR="004A0ECB" w:rsidRPr="00FA071D" w:rsidRDefault="004A0ECB" w:rsidP="008F6C77">
      <w:pPr>
        <w:jc w:val="both"/>
        <w:rPr>
          <w:sz w:val="22"/>
          <w:szCs w:val="22"/>
          <w:lang w:val="en-GB"/>
        </w:rPr>
      </w:pPr>
    </w:p>
    <w:p w14:paraId="27E5501E" w14:textId="77777777" w:rsidR="004A0ECB" w:rsidRPr="00FA071D" w:rsidRDefault="004A0ECB" w:rsidP="008F6C77">
      <w:pPr>
        <w:jc w:val="both"/>
        <w:rPr>
          <w:sz w:val="22"/>
          <w:szCs w:val="22"/>
          <w:u w:val="single"/>
          <w:lang w:val="en-GB"/>
        </w:rPr>
      </w:pPr>
      <w:r w:rsidRPr="00FA071D">
        <w:rPr>
          <w:sz w:val="22"/>
          <w:szCs w:val="22"/>
          <w:lang w:val="en-GB"/>
        </w:rPr>
        <w:t>Authorized Signature [</w:t>
      </w:r>
      <w:r w:rsidRPr="00FA071D">
        <w:rPr>
          <w:iCs/>
          <w:sz w:val="22"/>
          <w:szCs w:val="22"/>
          <w:lang w:val="en-GB"/>
        </w:rPr>
        <w:t>In full and initials</w:t>
      </w:r>
      <w:r w:rsidRPr="00FA071D">
        <w:rPr>
          <w:sz w:val="22"/>
          <w:szCs w:val="22"/>
          <w:lang w:val="en-GB"/>
        </w:rPr>
        <w:t xml:space="preserve">]:  </w:t>
      </w:r>
      <w:r w:rsidRPr="00FA071D">
        <w:rPr>
          <w:sz w:val="22"/>
          <w:szCs w:val="22"/>
          <w:u w:val="single"/>
          <w:lang w:val="en-GB"/>
        </w:rPr>
        <w:tab/>
      </w:r>
    </w:p>
    <w:p w14:paraId="233F61EC" w14:textId="77777777" w:rsidR="004A0ECB" w:rsidRPr="00FA071D" w:rsidRDefault="004A0ECB" w:rsidP="008F6C77">
      <w:pPr>
        <w:jc w:val="both"/>
        <w:rPr>
          <w:sz w:val="22"/>
          <w:szCs w:val="22"/>
          <w:u w:val="single"/>
          <w:lang w:val="en-GB"/>
        </w:rPr>
      </w:pPr>
      <w:r w:rsidRPr="00FA071D">
        <w:rPr>
          <w:sz w:val="22"/>
          <w:szCs w:val="22"/>
          <w:lang w:val="en-GB"/>
        </w:rPr>
        <w:t xml:space="preserve">Name and Title of Signatory:  </w:t>
      </w:r>
      <w:r w:rsidRPr="00FA071D">
        <w:rPr>
          <w:sz w:val="22"/>
          <w:szCs w:val="22"/>
          <w:u w:val="single"/>
          <w:lang w:val="en-GB"/>
        </w:rPr>
        <w:tab/>
      </w:r>
    </w:p>
    <w:p w14:paraId="519C581A" w14:textId="77777777" w:rsidR="004A0ECB" w:rsidRPr="00FA071D" w:rsidRDefault="004A0ECB" w:rsidP="008F6C77">
      <w:pPr>
        <w:jc w:val="both"/>
        <w:rPr>
          <w:sz w:val="22"/>
          <w:szCs w:val="22"/>
          <w:u w:val="single"/>
          <w:lang w:val="en-GB"/>
        </w:rPr>
      </w:pPr>
      <w:r w:rsidRPr="00FA071D">
        <w:rPr>
          <w:sz w:val="22"/>
          <w:szCs w:val="22"/>
          <w:lang w:val="en-GB"/>
        </w:rPr>
        <w:t xml:space="preserve">Name of Firm:  </w:t>
      </w:r>
      <w:r w:rsidRPr="00FA071D">
        <w:rPr>
          <w:sz w:val="22"/>
          <w:szCs w:val="22"/>
          <w:u w:val="single"/>
          <w:lang w:val="en-GB"/>
        </w:rPr>
        <w:tab/>
      </w:r>
    </w:p>
    <w:p w14:paraId="75ECAE37" w14:textId="77777777" w:rsidR="004A0ECB" w:rsidRPr="00FA071D" w:rsidRDefault="004A0ECB" w:rsidP="008F6C77">
      <w:pPr>
        <w:jc w:val="both"/>
        <w:rPr>
          <w:bCs/>
          <w:sz w:val="22"/>
          <w:szCs w:val="22"/>
        </w:rPr>
      </w:pPr>
      <w:r w:rsidRPr="00FA071D">
        <w:rPr>
          <w:sz w:val="22"/>
          <w:szCs w:val="22"/>
          <w:lang w:val="en-GB"/>
        </w:rPr>
        <w:t xml:space="preserve">Address:  </w:t>
      </w:r>
      <w:r w:rsidRPr="00FA071D">
        <w:rPr>
          <w:sz w:val="22"/>
          <w:szCs w:val="22"/>
          <w:u w:val="single"/>
          <w:lang w:val="en-GB"/>
        </w:rPr>
        <w:tab/>
      </w:r>
    </w:p>
    <w:p w14:paraId="13E46CD8" w14:textId="77777777" w:rsidR="00C81963" w:rsidRPr="00FA071D" w:rsidRDefault="00C81963" w:rsidP="008F6C77">
      <w:pPr>
        <w:jc w:val="both"/>
        <w:rPr>
          <w:rFonts w:eastAsia="Cambria"/>
          <w:bCs/>
          <w:sz w:val="22"/>
          <w:szCs w:val="22"/>
        </w:rPr>
      </w:pPr>
      <w:r w:rsidRPr="00FA071D">
        <w:rPr>
          <w:rFonts w:eastAsia="Cambria"/>
          <w:bCs/>
          <w:sz w:val="22"/>
          <w:szCs w:val="22"/>
        </w:rPr>
        <w:br w:type="page"/>
      </w:r>
    </w:p>
    <w:p w14:paraId="3D304D7F" w14:textId="77777777" w:rsidR="00706CA0" w:rsidRPr="00FA071D" w:rsidRDefault="00706CA0" w:rsidP="008F6C77">
      <w:pPr>
        <w:widowControl w:val="0"/>
        <w:tabs>
          <w:tab w:val="left" w:pos="4396"/>
        </w:tabs>
        <w:spacing w:before="70"/>
        <w:jc w:val="both"/>
        <w:outlineLvl w:val="0"/>
        <w:rPr>
          <w:rFonts w:eastAsia="Cambria"/>
          <w:bCs/>
          <w:sz w:val="22"/>
          <w:szCs w:val="22"/>
        </w:rPr>
      </w:pPr>
    </w:p>
    <w:p w14:paraId="0119CF5E" w14:textId="3D049E06" w:rsidR="00706CA0" w:rsidRPr="00FA071D" w:rsidRDefault="00706CA0" w:rsidP="008F6C77">
      <w:pPr>
        <w:pStyle w:val="Section3-Heading1"/>
        <w:jc w:val="both"/>
        <w:rPr>
          <w:rFonts w:ascii="Times New Roman" w:hAnsi="Times New Roman"/>
          <w:sz w:val="22"/>
          <w:szCs w:val="22"/>
        </w:rPr>
      </w:pPr>
      <w:bookmarkStart w:id="1" w:name="_Toc172357883"/>
      <w:r w:rsidRPr="00FA071D">
        <w:rPr>
          <w:rFonts w:ascii="Times New Roman" w:hAnsi="Times New Roman"/>
          <w:sz w:val="22"/>
          <w:szCs w:val="22"/>
        </w:rPr>
        <w:t xml:space="preserve">Form TECH-2: </w:t>
      </w:r>
      <w:r w:rsidR="008A1BE0" w:rsidRPr="00FA071D">
        <w:rPr>
          <w:rFonts w:ascii="Times New Roman" w:hAnsi="Times New Roman"/>
          <w:sz w:val="22"/>
          <w:szCs w:val="22"/>
        </w:rPr>
        <w:t>Firm</w:t>
      </w:r>
      <w:r w:rsidRPr="00FA071D">
        <w:rPr>
          <w:rFonts w:ascii="Times New Roman" w:hAnsi="Times New Roman"/>
          <w:sz w:val="22"/>
          <w:szCs w:val="22"/>
        </w:rPr>
        <w:t>’s Organization and Experience</w:t>
      </w:r>
      <w:bookmarkEnd w:id="1"/>
    </w:p>
    <w:p w14:paraId="5634EE89" w14:textId="2A76BAA6" w:rsidR="00706CA0" w:rsidRPr="00FA071D" w:rsidRDefault="00706CA0" w:rsidP="008F6C77">
      <w:pPr>
        <w:pStyle w:val="Section3-Heading2"/>
        <w:jc w:val="both"/>
        <w:rPr>
          <w:sz w:val="22"/>
          <w:szCs w:val="22"/>
        </w:rPr>
      </w:pPr>
      <w:bookmarkStart w:id="2" w:name="_Toc172357884"/>
      <w:r w:rsidRPr="00FA071D">
        <w:rPr>
          <w:sz w:val="22"/>
          <w:szCs w:val="22"/>
        </w:rPr>
        <w:t>A - Organization</w:t>
      </w:r>
      <w:bookmarkEnd w:id="2"/>
    </w:p>
    <w:p w14:paraId="47AFF01C" w14:textId="77777777" w:rsidR="00706CA0" w:rsidRPr="00FA071D" w:rsidRDefault="00706CA0" w:rsidP="008F6C77">
      <w:pPr>
        <w:jc w:val="both"/>
        <w:rPr>
          <w:sz w:val="22"/>
          <w:szCs w:val="22"/>
          <w:lang w:val="en-GB"/>
        </w:rPr>
      </w:pPr>
    </w:p>
    <w:p w14:paraId="439B4E85" w14:textId="77777777" w:rsidR="00706CA0" w:rsidRPr="00FA071D" w:rsidRDefault="00706CA0" w:rsidP="008F6C77">
      <w:pPr>
        <w:pStyle w:val="BodyText"/>
        <w:jc w:val="both"/>
        <w:rPr>
          <w:rFonts w:ascii="Times New Roman" w:hAnsi="Times New Roman"/>
        </w:rPr>
      </w:pPr>
      <w:r w:rsidRPr="00FA071D">
        <w:rPr>
          <w:rFonts w:ascii="Times New Roman" w:hAnsi="Times New Roman"/>
        </w:rPr>
        <w:t>[</w:t>
      </w:r>
      <w:r w:rsidRPr="00FA071D">
        <w:rPr>
          <w:rFonts w:ascii="Times New Roman" w:hAnsi="Times New Roman"/>
          <w:iCs/>
        </w:rPr>
        <w:t>Provide here a brief (two pages) description of the background and organization of your firm/entity and each associate for this assignment.</w:t>
      </w:r>
      <w:r w:rsidRPr="00FA071D">
        <w:rPr>
          <w:rFonts w:ascii="Times New Roman" w:hAnsi="Times New Roman"/>
        </w:rPr>
        <w:t>]</w:t>
      </w:r>
    </w:p>
    <w:p w14:paraId="382010D2" w14:textId="77777777" w:rsidR="00706CA0" w:rsidRPr="00FA071D" w:rsidRDefault="00706CA0" w:rsidP="008F6C77">
      <w:pPr>
        <w:widowControl w:val="0"/>
        <w:tabs>
          <w:tab w:val="left" w:pos="4396"/>
        </w:tabs>
        <w:spacing w:before="70"/>
        <w:jc w:val="both"/>
        <w:outlineLvl w:val="0"/>
        <w:rPr>
          <w:rFonts w:eastAsia="Cambria"/>
          <w:bCs/>
          <w:sz w:val="22"/>
          <w:szCs w:val="22"/>
        </w:rPr>
      </w:pPr>
    </w:p>
    <w:p w14:paraId="41320D39" w14:textId="77777777" w:rsidR="00C81963" w:rsidRPr="00FA071D" w:rsidRDefault="00C81963" w:rsidP="008F6C77">
      <w:pPr>
        <w:jc w:val="both"/>
        <w:rPr>
          <w:rFonts w:eastAsia="Cambria"/>
          <w:bCs/>
          <w:sz w:val="22"/>
          <w:szCs w:val="22"/>
        </w:rPr>
      </w:pPr>
      <w:r w:rsidRPr="00FA071D">
        <w:rPr>
          <w:rFonts w:eastAsia="Cambria"/>
          <w:bCs/>
          <w:sz w:val="22"/>
          <w:szCs w:val="22"/>
        </w:rPr>
        <w:br w:type="page"/>
      </w:r>
    </w:p>
    <w:p w14:paraId="383221BE" w14:textId="5352171E" w:rsidR="00706CA0" w:rsidRPr="00FA071D" w:rsidRDefault="00706CA0" w:rsidP="008F6C77">
      <w:pPr>
        <w:pStyle w:val="Section3-Heading2"/>
        <w:jc w:val="both"/>
        <w:rPr>
          <w:sz w:val="22"/>
          <w:szCs w:val="22"/>
          <w:lang w:val="en-GB"/>
        </w:rPr>
      </w:pPr>
      <w:bookmarkStart w:id="3" w:name="_Toc172357885"/>
      <w:r w:rsidRPr="00FA071D">
        <w:rPr>
          <w:sz w:val="22"/>
          <w:szCs w:val="22"/>
          <w:lang w:val="en-GB"/>
        </w:rPr>
        <w:t>B - Experience</w:t>
      </w:r>
      <w:bookmarkEnd w:id="3"/>
    </w:p>
    <w:p w14:paraId="76454E49" w14:textId="77777777" w:rsidR="00706CA0" w:rsidRPr="00FA071D" w:rsidRDefault="00706CA0" w:rsidP="008F6C77">
      <w:pPr>
        <w:jc w:val="both"/>
        <w:rPr>
          <w:sz w:val="22"/>
          <w:szCs w:val="22"/>
          <w:lang w:val="en-GB"/>
        </w:rPr>
      </w:pPr>
      <w:r w:rsidRPr="00FA071D">
        <w:rPr>
          <w:sz w:val="22"/>
          <w:szCs w:val="22"/>
          <w:lang w:val="en-GB"/>
        </w:rPr>
        <w:t>[</w:t>
      </w:r>
      <w:r w:rsidRPr="00FA071D">
        <w:rPr>
          <w:iCs/>
          <w:sz w:val="22"/>
          <w:szCs w:val="22"/>
          <w:lang w:val="en-GB"/>
        </w:rPr>
        <w:t>Using the format below, provide information on each assignment for which your firm, and each associate for this assignment, was legally contracted either individually as a corporate entity or as one of the major companies within an association, for carrying out consulting services similar to the ones requested under this assignment. Use not more than 20 pages.</w:t>
      </w:r>
      <w:r w:rsidRPr="00FA071D">
        <w:rPr>
          <w:sz w:val="22"/>
          <w:szCs w:val="22"/>
          <w:lang w:val="en-GB"/>
        </w:rPr>
        <w:t>]</w:t>
      </w:r>
    </w:p>
    <w:p w14:paraId="5BD945AC" w14:textId="77777777" w:rsidR="00706CA0" w:rsidRPr="00FA071D" w:rsidRDefault="00706CA0" w:rsidP="008F6C77">
      <w:pPr>
        <w:jc w:val="both"/>
        <w:rPr>
          <w:sz w:val="22"/>
          <w:szCs w:val="22"/>
          <w:lang w:val="en-GB"/>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0" w:type="dxa"/>
        </w:tblCellMar>
        <w:tblLook w:val="0000" w:firstRow="0" w:lastRow="0" w:firstColumn="0" w:lastColumn="0" w:noHBand="0" w:noVBand="0"/>
      </w:tblPr>
      <w:tblGrid>
        <w:gridCol w:w="4457"/>
        <w:gridCol w:w="4543"/>
      </w:tblGrid>
      <w:tr w:rsidR="00706CA0" w:rsidRPr="00FA071D" w14:paraId="4D4F5CD0" w14:textId="77777777" w:rsidTr="00436950">
        <w:tc>
          <w:tcPr>
            <w:tcW w:w="4457" w:type="dxa"/>
            <w:tcMar>
              <w:top w:w="28" w:type="dxa"/>
              <w:right w:w="28" w:type="dxa"/>
            </w:tcMar>
          </w:tcPr>
          <w:p w14:paraId="3952BAC4" w14:textId="77777777" w:rsidR="00706CA0" w:rsidRPr="00FA071D" w:rsidRDefault="00706CA0" w:rsidP="008F6C77">
            <w:pPr>
              <w:jc w:val="both"/>
              <w:rPr>
                <w:sz w:val="22"/>
                <w:szCs w:val="22"/>
                <w:lang w:val="en-GB"/>
              </w:rPr>
            </w:pPr>
            <w:r w:rsidRPr="00FA071D">
              <w:rPr>
                <w:sz w:val="22"/>
                <w:szCs w:val="22"/>
                <w:lang w:val="en-GB"/>
              </w:rPr>
              <w:t>Assignment name:</w:t>
            </w:r>
          </w:p>
          <w:p w14:paraId="35D3BE88" w14:textId="77777777" w:rsidR="00706CA0" w:rsidRPr="00FA071D" w:rsidRDefault="00706CA0" w:rsidP="008F6C77">
            <w:pPr>
              <w:jc w:val="both"/>
              <w:rPr>
                <w:sz w:val="22"/>
                <w:szCs w:val="22"/>
                <w:lang w:val="en-GB"/>
              </w:rPr>
            </w:pPr>
          </w:p>
          <w:p w14:paraId="17412C45" w14:textId="77777777" w:rsidR="00706CA0" w:rsidRPr="00FA071D" w:rsidRDefault="00706CA0" w:rsidP="008F6C77">
            <w:pPr>
              <w:jc w:val="both"/>
              <w:rPr>
                <w:sz w:val="22"/>
                <w:szCs w:val="22"/>
                <w:lang w:val="en-GB"/>
              </w:rPr>
            </w:pPr>
          </w:p>
        </w:tc>
        <w:tc>
          <w:tcPr>
            <w:tcW w:w="4543" w:type="dxa"/>
            <w:tcMar>
              <w:top w:w="28" w:type="dxa"/>
              <w:right w:w="28" w:type="dxa"/>
            </w:tcMar>
          </w:tcPr>
          <w:p w14:paraId="3A4C03C5" w14:textId="77777777" w:rsidR="00706CA0" w:rsidRPr="00FA071D" w:rsidRDefault="00706CA0" w:rsidP="008F6C77">
            <w:pPr>
              <w:jc w:val="both"/>
              <w:rPr>
                <w:sz w:val="22"/>
                <w:szCs w:val="22"/>
                <w:lang w:val="en-GB"/>
              </w:rPr>
            </w:pPr>
            <w:r w:rsidRPr="00FA071D">
              <w:rPr>
                <w:sz w:val="22"/>
                <w:szCs w:val="22"/>
                <w:lang w:val="en-GB"/>
              </w:rPr>
              <w:t>Approx. value of the contract (in current US$ or Euro):</w:t>
            </w:r>
          </w:p>
          <w:p w14:paraId="113978F5" w14:textId="77777777" w:rsidR="00706CA0" w:rsidRPr="00FA071D" w:rsidRDefault="00706CA0" w:rsidP="008F6C77">
            <w:pPr>
              <w:jc w:val="both"/>
              <w:rPr>
                <w:sz w:val="22"/>
                <w:szCs w:val="22"/>
                <w:lang w:val="en-GB"/>
              </w:rPr>
            </w:pPr>
          </w:p>
          <w:p w14:paraId="64E2010E" w14:textId="77777777" w:rsidR="00706CA0" w:rsidRPr="00FA071D" w:rsidRDefault="00706CA0" w:rsidP="008F6C77">
            <w:pPr>
              <w:jc w:val="both"/>
              <w:rPr>
                <w:sz w:val="22"/>
                <w:szCs w:val="22"/>
                <w:lang w:val="en-GB"/>
              </w:rPr>
            </w:pPr>
          </w:p>
        </w:tc>
      </w:tr>
      <w:tr w:rsidR="00706CA0" w:rsidRPr="00FA071D" w14:paraId="1283AD7E" w14:textId="77777777" w:rsidTr="00436950">
        <w:tc>
          <w:tcPr>
            <w:tcW w:w="4457" w:type="dxa"/>
            <w:tcMar>
              <w:top w:w="28" w:type="dxa"/>
              <w:right w:w="28" w:type="dxa"/>
            </w:tcMar>
          </w:tcPr>
          <w:p w14:paraId="78A87286" w14:textId="77777777" w:rsidR="00706CA0" w:rsidRPr="00FA071D" w:rsidRDefault="00706CA0" w:rsidP="008F6C77">
            <w:pPr>
              <w:jc w:val="both"/>
              <w:rPr>
                <w:sz w:val="22"/>
                <w:szCs w:val="22"/>
                <w:lang w:val="en-GB"/>
              </w:rPr>
            </w:pPr>
            <w:r w:rsidRPr="00FA071D">
              <w:rPr>
                <w:sz w:val="22"/>
                <w:szCs w:val="22"/>
                <w:lang w:val="en-GB"/>
              </w:rPr>
              <w:t>Country:</w:t>
            </w:r>
          </w:p>
          <w:p w14:paraId="713E6C26" w14:textId="77777777" w:rsidR="00706CA0" w:rsidRPr="00FA071D" w:rsidRDefault="00706CA0" w:rsidP="008F6C77">
            <w:pPr>
              <w:jc w:val="both"/>
              <w:rPr>
                <w:sz w:val="22"/>
                <w:szCs w:val="22"/>
                <w:lang w:val="en-GB"/>
              </w:rPr>
            </w:pPr>
            <w:r w:rsidRPr="00FA071D">
              <w:rPr>
                <w:sz w:val="22"/>
                <w:szCs w:val="22"/>
                <w:lang w:val="en-GB"/>
              </w:rPr>
              <w:t>Location within country:</w:t>
            </w:r>
          </w:p>
          <w:p w14:paraId="02C7D62F" w14:textId="77777777" w:rsidR="00706CA0" w:rsidRPr="00FA071D" w:rsidRDefault="00706CA0" w:rsidP="008F6C77">
            <w:pPr>
              <w:jc w:val="both"/>
              <w:rPr>
                <w:sz w:val="22"/>
                <w:szCs w:val="22"/>
                <w:lang w:val="en-GB"/>
              </w:rPr>
            </w:pPr>
          </w:p>
        </w:tc>
        <w:tc>
          <w:tcPr>
            <w:tcW w:w="4543" w:type="dxa"/>
            <w:tcMar>
              <w:top w:w="28" w:type="dxa"/>
              <w:right w:w="28" w:type="dxa"/>
            </w:tcMar>
          </w:tcPr>
          <w:p w14:paraId="47707D99" w14:textId="77777777" w:rsidR="00706CA0" w:rsidRPr="00FA071D" w:rsidRDefault="00706CA0" w:rsidP="008F6C77">
            <w:pPr>
              <w:jc w:val="both"/>
              <w:rPr>
                <w:sz w:val="22"/>
                <w:szCs w:val="22"/>
                <w:lang w:val="en-GB"/>
              </w:rPr>
            </w:pPr>
            <w:r w:rsidRPr="00FA071D">
              <w:rPr>
                <w:sz w:val="22"/>
                <w:szCs w:val="22"/>
                <w:lang w:val="en-GB"/>
              </w:rPr>
              <w:t>Duration of assignment (months):</w:t>
            </w:r>
          </w:p>
          <w:p w14:paraId="418F3D16" w14:textId="77777777" w:rsidR="00706CA0" w:rsidRPr="00FA071D" w:rsidRDefault="00706CA0" w:rsidP="008F6C77">
            <w:pPr>
              <w:jc w:val="both"/>
              <w:rPr>
                <w:sz w:val="22"/>
                <w:szCs w:val="22"/>
                <w:lang w:val="en-GB"/>
              </w:rPr>
            </w:pPr>
          </w:p>
          <w:p w14:paraId="2F27520E" w14:textId="77777777" w:rsidR="00706CA0" w:rsidRPr="00FA071D" w:rsidRDefault="00706CA0" w:rsidP="008F6C77">
            <w:pPr>
              <w:jc w:val="both"/>
              <w:rPr>
                <w:sz w:val="22"/>
                <w:szCs w:val="22"/>
                <w:lang w:val="en-GB"/>
              </w:rPr>
            </w:pPr>
          </w:p>
        </w:tc>
      </w:tr>
      <w:tr w:rsidR="00706CA0" w:rsidRPr="00FA071D" w14:paraId="11874A19" w14:textId="77777777" w:rsidTr="00436950">
        <w:tc>
          <w:tcPr>
            <w:tcW w:w="4457" w:type="dxa"/>
            <w:tcMar>
              <w:top w:w="28" w:type="dxa"/>
              <w:right w:w="28" w:type="dxa"/>
            </w:tcMar>
          </w:tcPr>
          <w:p w14:paraId="60A37C69" w14:textId="77777777" w:rsidR="00706CA0" w:rsidRPr="00FA071D" w:rsidRDefault="00706CA0" w:rsidP="008F6C77">
            <w:pPr>
              <w:jc w:val="both"/>
              <w:rPr>
                <w:sz w:val="22"/>
                <w:szCs w:val="22"/>
                <w:lang w:val="en-GB"/>
              </w:rPr>
            </w:pPr>
            <w:r w:rsidRPr="00FA071D">
              <w:rPr>
                <w:sz w:val="22"/>
                <w:szCs w:val="22"/>
                <w:lang w:val="en-GB"/>
              </w:rPr>
              <w:t>Name of Client:</w:t>
            </w:r>
          </w:p>
          <w:p w14:paraId="7AE8A67A" w14:textId="77777777" w:rsidR="00706CA0" w:rsidRPr="00FA071D" w:rsidRDefault="00706CA0" w:rsidP="008F6C77">
            <w:pPr>
              <w:jc w:val="both"/>
              <w:rPr>
                <w:sz w:val="22"/>
                <w:szCs w:val="22"/>
                <w:lang w:val="en-GB"/>
              </w:rPr>
            </w:pPr>
          </w:p>
          <w:p w14:paraId="4A478A75" w14:textId="77777777" w:rsidR="00706CA0" w:rsidRPr="00FA071D" w:rsidRDefault="00706CA0" w:rsidP="008F6C77">
            <w:pPr>
              <w:jc w:val="both"/>
              <w:rPr>
                <w:sz w:val="22"/>
                <w:szCs w:val="22"/>
                <w:lang w:val="en-GB"/>
              </w:rPr>
            </w:pPr>
          </w:p>
        </w:tc>
        <w:tc>
          <w:tcPr>
            <w:tcW w:w="4543" w:type="dxa"/>
            <w:tcMar>
              <w:top w:w="28" w:type="dxa"/>
              <w:right w:w="28" w:type="dxa"/>
            </w:tcMar>
          </w:tcPr>
          <w:p w14:paraId="35979953" w14:textId="77777777" w:rsidR="00706CA0" w:rsidRPr="00FA071D" w:rsidRDefault="00706CA0" w:rsidP="008F6C77">
            <w:pPr>
              <w:jc w:val="both"/>
              <w:rPr>
                <w:sz w:val="22"/>
                <w:szCs w:val="22"/>
                <w:lang w:val="en-GB"/>
              </w:rPr>
            </w:pPr>
            <w:r w:rsidRPr="00FA071D">
              <w:rPr>
                <w:sz w:val="22"/>
                <w:szCs w:val="22"/>
                <w:lang w:val="en-GB"/>
              </w:rPr>
              <w:t>Total N</w:t>
            </w:r>
            <w:r w:rsidRPr="00FA071D">
              <w:rPr>
                <w:sz w:val="22"/>
                <w:szCs w:val="22"/>
                <w:u w:val="single"/>
                <w:vertAlign w:val="superscript"/>
                <w:lang w:val="en-GB"/>
              </w:rPr>
              <w:t>o</w:t>
            </w:r>
            <w:r w:rsidRPr="00FA071D">
              <w:rPr>
                <w:sz w:val="22"/>
                <w:szCs w:val="22"/>
                <w:lang w:val="en-GB"/>
              </w:rPr>
              <w:t xml:space="preserve"> of staff-months of the assignment:</w:t>
            </w:r>
          </w:p>
          <w:p w14:paraId="13E1D16F" w14:textId="77777777" w:rsidR="00706CA0" w:rsidRPr="00FA071D" w:rsidRDefault="00706CA0" w:rsidP="008F6C77">
            <w:pPr>
              <w:jc w:val="both"/>
              <w:rPr>
                <w:sz w:val="22"/>
                <w:szCs w:val="22"/>
                <w:lang w:val="en-GB"/>
              </w:rPr>
            </w:pPr>
          </w:p>
          <w:p w14:paraId="592C3F5A" w14:textId="77777777" w:rsidR="00706CA0" w:rsidRPr="00FA071D" w:rsidRDefault="00706CA0" w:rsidP="008F6C77">
            <w:pPr>
              <w:jc w:val="both"/>
              <w:rPr>
                <w:sz w:val="22"/>
                <w:szCs w:val="22"/>
                <w:lang w:val="en-GB"/>
              </w:rPr>
            </w:pPr>
          </w:p>
        </w:tc>
      </w:tr>
      <w:tr w:rsidR="00706CA0" w:rsidRPr="00FA071D" w14:paraId="11DDD8C3" w14:textId="77777777" w:rsidTr="00436950">
        <w:tc>
          <w:tcPr>
            <w:tcW w:w="4457" w:type="dxa"/>
            <w:tcMar>
              <w:top w:w="28" w:type="dxa"/>
              <w:right w:w="28" w:type="dxa"/>
            </w:tcMar>
          </w:tcPr>
          <w:p w14:paraId="0E3251DD" w14:textId="77777777" w:rsidR="00706CA0" w:rsidRPr="00FA071D" w:rsidRDefault="00706CA0" w:rsidP="008F6C77">
            <w:pPr>
              <w:jc w:val="both"/>
              <w:rPr>
                <w:sz w:val="22"/>
                <w:szCs w:val="22"/>
                <w:lang w:val="en-GB"/>
              </w:rPr>
            </w:pPr>
            <w:r w:rsidRPr="00FA071D">
              <w:rPr>
                <w:sz w:val="22"/>
                <w:szCs w:val="22"/>
                <w:lang w:val="en-GB"/>
              </w:rPr>
              <w:t>Address:</w:t>
            </w:r>
          </w:p>
          <w:p w14:paraId="3B7B4847" w14:textId="77777777" w:rsidR="00706CA0" w:rsidRPr="00FA071D" w:rsidRDefault="00706CA0" w:rsidP="008F6C77">
            <w:pPr>
              <w:jc w:val="both"/>
              <w:rPr>
                <w:sz w:val="22"/>
                <w:szCs w:val="22"/>
                <w:lang w:val="en-GB"/>
              </w:rPr>
            </w:pPr>
          </w:p>
          <w:p w14:paraId="0390A017" w14:textId="77777777" w:rsidR="00706CA0" w:rsidRPr="00FA071D" w:rsidRDefault="00706CA0" w:rsidP="008F6C77">
            <w:pPr>
              <w:jc w:val="both"/>
              <w:rPr>
                <w:sz w:val="22"/>
                <w:szCs w:val="22"/>
                <w:lang w:val="en-GB"/>
              </w:rPr>
            </w:pPr>
          </w:p>
        </w:tc>
        <w:tc>
          <w:tcPr>
            <w:tcW w:w="4543" w:type="dxa"/>
            <w:tcMar>
              <w:top w:w="28" w:type="dxa"/>
              <w:right w:w="28" w:type="dxa"/>
            </w:tcMar>
          </w:tcPr>
          <w:p w14:paraId="5E5A5318" w14:textId="77777777" w:rsidR="00706CA0" w:rsidRPr="00FA071D" w:rsidRDefault="00706CA0" w:rsidP="008F6C77">
            <w:pPr>
              <w:jc w:val="both"/>
              <w:rPr>
                <w:sz w:val="22"/>
                <w:szCs w:val="22"/>
                <w:lang w:val="en-GB"/>
              </w:rPr>
            </w:pPr>
            <w:r w:rsidRPr="00FA071D">
              <w:rPr>
                <w:sz w:val="22"/>
                <w:szCs w:val="22"/>
                <w:lang w:val="en-GB"/>
              </w:rPr>
              <w:t>Approx. value of the services provided by your firm under the contract (in current US$ or Euro):</w:t>
            </w:r>
          </w:p>
          <w:p w14:paraId="4A329729" w14:textId="77777777" w:rsidR="00706CA0" w:rsidRPr="00FA071D" w:rsidRDefault="00706CA0" w:rsidP="008F6C77">
            <w:pPr>
              <w:jc w:val="both"/>
              <w:rPr>
                <w:sz w:val="22"/>
                <w:szCs w:val="22"/>
                <w:lang w:val="en-GB"/>
              </w:rPr>
            </w:pPr>
          </w:p>
        </w:tc>
      </w:tr>
      <w:tr w:rsidR="00706CA0" w:rsidRPr="00FA071D" w14:paraId="5A044999" w14:textId="77777777" w:rsidTr="00436950">
        <w:tc>
          <w:tcPr>
            <w:tcW w:w="4457" w:type="dxa"/>
            <w:tcMar>
              <w:top w:w="28" w:type="dxa"/>
              <w:right w:w="28" w:type="dxa"/>
            </w:tcMar>
          </w:tcPr>
          <w:p w14:paraId="06D174A7" w14:textId="77777777" w:rsidR="00706CA0" w:rsidRPr="00FA071D" w:rsidRDefault="00706CA0" w:rsidP="008F6C77">
            <w:pPr>
              <w:jc w:val="both"/>
              <w:rPr>
                <w:sz w:val="22"/>
                <w:szCs w:val="22"/>
                <w:lang w:val="en-GB"/>
              </w:rPr>
            </w:pPr>
            <w:r w:rsidRPr="00FA071D">
              <w:rPr>
                <w:sz w:val="22"/>
                <w:szCs w:val="22"/>
                <w:lang w:val="en-GB"/>
              </w:rPr>
              <w:t>Start date (month/year):</w:t>
            </w:r>
          </w:p>
          <w:p w14:paraId="2C74ECE8" w14:textId="77777777" w:rsidR="00706CA0" w:rsidRPr="00FA071D" w:rsidRDefault="00706CA0" w:rsidP="008F6C77">
            <w:pPr>
              <w:jc w:val="both"/>
              <w:rPr>
                <w:sz w:val="22"/>
                <w:szCs w:val="22"/>
                <w:lang w:val="en-GB"/>
              </w:rPr>
            </w:pPr>
            <w:r w:rsidRPr="00FA071D">
              <w:rPr>
                <w:sz w:val="22"/>
                <w:szCs w:val="22"/>
                <w:lang w:val="en-GB"/>
              </w:rPr>
              <w:t>Completion date (month/year):</w:t>
            </w:r>
          </w:p>
          <w:p w14:paraId="1CB149A3" w14:textId="77777777" w:rsidR="00706CA0" w:rsidRPr="00FA071D" w:rsidRDefault="00706CA0" w:rsidP="008F6C77">
            <w:pPr>
              <w:jc w:val="both"/>
              <w:rPr>
                <w:sz w:val="22"/>
                <w:szCs w:val="22"/>
                <w:lang w:val="en-GB"/>
              </w:rPr>
            </w:pPr>
          </w:p>
        </w:tc>
        <w:tc>
          <w:tcPr>
            <w:tcW w:w="4543" w:type="dxa"/>
            <w:tcMar>
              <w:top w:w="28" w:type="dxa"/>
              <w:right w:w="28" w:type="dxa"/>
            </w:tcMar>
          </w:tcPr>
          <w:p w14:paraId="5862C562" w14:textId="77777777" w:rsidR="00706CA0" w:rsidRPr="00FA071D" w:rsidRDefault="00706CA0" w:rsidP="008F6C77">
            <w:pPr>
              <w:jc w:val="both"/>
              <w:rPr>
                <w:sz w:val="22"/>
                <w:szCs w:val="22"/>
                <w:lang w:val="en-GB"/>
              </w:rPr>
            </w:pPr>
            <w:r w:rsidRPr="00FA071D">
              <w:rPr>
                <w:sz w:val="22"/>
                <w:szCs w:val="22"/>
                <w:lang w:val="en-GB"/>
              </w:rPr>
              <w:t>N</w:t>
            </w:r>
            <w:r w:rsidRPr="00FA071D">
              <w:rPr>
                <w:sz w:val="22"/>
                <w:szCs w:val="22"/>
                <w:u w:val="single"/>
                <w:vertAlign w:val="superscript"/>
                <w:lang w:val="en-GB"/>
              </w:rPr>
              <w:t>o</w:t>
            </w:r>
            <w:r w:rsidRPr="00FA071D">
              <w:rPr>
                <w:sz w:val="22"/>
                <w:szCs w:val="22"/>
                <w:lang w:val="en-GB"/>
              </w:rPr>
              <w:t xml:space="preserve"> of professional staff-months provided by associated Consultants:</w:t>
            </w:r>
          </w:p>
          <w:p w14:paraId="603B3244" w14:textId="77777777" w:rsidR="00706CA0" w:rsidRPr="00FA071D" w:rsidRDefault="00706CA0" w:rsidP="008F6C77">
            <w:pPr>
              <w:jc w:val="both"/>
              <w:rPr>
                <w:sz w:val="22"/>
                <w:szCs w:val="22"/>
                <w:lang w:val="en-GB"/>
              </w:rPr>
            </w:pPr>
          </w:p>
        </w:tc>
      </w:tr>
      <w:tr w:rsidR="00706CA0" w:rsidRPr="00FA071D" w14:paraId="6523F543" w14:textId="77777777" w:rsidTr="00436950">
        <w:tc>
          <w:tcPr>
            <w:tcW w:w="4457" w:type="dxa"/>
            <w:tcMar>
              <w:top w:w="28" w:type="dxa"/>
              <w:right w:w="28" w:type="dxa"/>
            </w:tcMar>
          </w:tcPr>
          <w:p w14:paraId="718845D3" w14:textId="77777777" w:rsidR="00706CA0" w:rsidRPr="00FA071D" w:rsidRDefault="00706CA0" w:rsidP="008F6C77">
            <w:pPr>
              <w:jc w:val="both"/>
              <w:rPr>
                <w:sz w:val="22"/>
                <w:szCs w:val="22"/>
                <w:lang w:val="en-GB"/>
              </w:rPr>
            </w:pPr>
            <w:r w:rsidRPr="00FA071D">
              <w:rPr>
                <w:sz w:val="22"/>
                <w:szCs w:val="22"/>
                <w:lang w:val="en-GB"/>
              </w:rPr>
              <w:t>Name of associated Consultants, if any:</w:t>
            </w:r>
          </w:p>
          <w:p w14:paraId="13EBA84A" w14:textId="77777777" w:rsidR="00706CA0" w:rsidRPr="00FA071D" w:rsidRDefault="00706CA0" w:rsidP="008F6C77">
            <w:pPr>
              <w:jc w:val="both"/>
              <w:rPr>
                <w:sz w:val="22"/>
                <w:szCs w:val="22"/>
                <w:lang w:val="en-GB"/>
              </w:rPr>
            </w:pPr>
          </w:p>
          <w:p w14:paraId="52A3E371" w14:textId="77777777" w:rsidR="00706CA0" w:rsidRPr="00FA071D" w:rsidRDefault="00706CA0" w:rsidP="008F6C77">
            <w:pPr>
              <w:jc w:val="both"/>
              <w:rPr>
                <w:sz w:val="22"/>
                <w:szCs w:val="22"/>
                <w:lang w:val="en-GB"/>
              </w:rPr>
            </w:pPr>
          </w:p>
          <w:p w14:paraId="7459479B" w14:textId="77777777" w:rsidR="00706CA0" w:rsidRPr="00FA071D" w:rsidRDefault="00706CA0" w:rsidP="008F6C77">
            <w:pPr>
              <w:jc w:val="both"/>
              <w:rPr>
                <w:sz w:val="22"/>
                <w:szCs w:val="22"/>
                <w:lang w:val="en-GB"/>
              </w:rPr>
            </w:pPr>
          </w:p>
          <w:p w14:paraId="201CF22F" w14:textId="77777777" w:rsidR="00706CA0" w:rsidRPr="00FA071D" w:rsidRDefault="00706CA0" w:rsidP="008F6C77">
            <w:pPr>
              <w:jc w:val="both"/>
              <w:rPr>
                <w:sz w:val="22"/>
                <w:szCs w:val="22"/>
                <w:lang w:val="en-GB"/>
              </w:rPr>
            </w:pPr>
          </w:p>
          <w:p w14:paraId="1183A5B5" w14:textId="77777777" w:rsidR="00706CA0" w:rsidRPr="00FA071D" w:rsidRDefault="00706CA0" w:rsidP="008F6C77">
            <w:pPr>
              <w:jc w:val="both"/>
              <w:rPr>
                <w:sz w:val="22"/>
                <w:szCs w:val="22"/>
                <w:lang w:val="en-GB"/>
              </w:rPr>
            </w:pPr>
          </w:p>
        </w:tc>
        <w:tc>
          <w:tcPr>
            <w:tcW w:w="4543" w:type="dxa"/>
            <w:tcMar>
              <w:top w:w="28" w:type="dxa"/>
              <w:right w:w="28" w:type="dxa"/>
            </w:tcMar>
          </w:tcPr>
          <w:p w14:paraId="0278BFD0" w14:textId="77777777" w:rsidR="00706CA0" w:rsidRPr="00FA071D" w:rsidRDefault="00706CA0" w:rsidP="008F6C77">
            <w:pPr>
              <w:jc w:val="both"/>
              <w:rPr>
                <w:sz w:val="22"/>
                <w:szCs w:val="22"/>
                <w:lang w:val="en-GB"/>
              </w:rPr>
            </w:pPr>
            <w:r w:rsidRPr="00FA071D">
              <w:rPr>
                <w:sz w:val="22"/>
                <w:szCs w:val="22"/>
                <w:lang w:val="en-GB"/>
              </w:rPr>
              <w:t>Name of senior professional staff of your firm involved and functions performed (indicate most significant profiles such as Project Director/</w:t>
            </w:r>
            <w:r w:rsidR="002E6EE2" w:rsidRPr="00FA071D">
              <w:rPr>
                <w:sz w:val="22"/>
                <w:szCs w:val="22"/>
                <w:lang w:val="en-GB"/>
              </w:rPr>
              <w:t xml:space="preserve"> </w:t>
            </w:r>
            <w:r w:rsidRPr="00FA071D">
              <w:rPr>
                <w:sz w:val="22"/>
                <w:szCs w:val="22"/>
                <w:lang w:val="en-GB"/>
              </w:rPr>
              <w:t>Coordinator, Team Leader):</w:t>
            </w:r>
          </w:p>
          <w:p w14:paraId="6D6344BC" w14:textId="77777777" w:rsidR="00706CA0" w:rsidRPr="00FA071D" w:rsidRDefault="00706CA0" w:rsidP="008F6C77">
            <w:pPr>
              <w:jc w:val="both"/>
              <w:rPr>
                <w:sz w:val="22"/>
                <w:szCs w:val="22"/>
                <w:lang w:val="en-GB"/>
              </w:rPr>
            </w:pPr>
          </w:p>
          <w:p w14:paraId="1450C6A7" w14:textId="77777777" w:rsidR="00706CA0" w:rsidRPr="00FA071D" w:rsidRDefault="00706CA0" w:rsidP="008F6C77">
            <w:pPr>
              <w:jc w:val="both"/>
              <w:rPr>
                <w:sz w:val="22"/>
                <w:szCs w:val="22"/>
                <w:lang w:val="en-GB"/>
              </w:rPr>
            </w:pPr>
          </w:p>
          <w:p w14:paraId="79E1C3DD" w14:textId="77777777" w:rsidR="00706CA0" w:rsidRPr="00FA071D" w:rsidRDefault="00706CA0" w:rsidP="008F6C77">
            <w:pPr>
              <w:jc w:val="both"/>
              <w:rPr>
                <w:sz w:val="22"/>
                <w:szCs w:val="22"/>
                <w:lang w:val="en-GB"/>
              </w:rPr>
            </w:pPr>
          </w:p>
        </w:tc>
      </w:tr>
      <w:tr w:rsidR="00706CA0" w:rsidRPr="00FA071D" w14:paraId="1327EEB9" w14:textId="77777777" w:rsidTr="00436950">
        <w:tc>
          <w:tcPr>
            <w:tcW w:w="9000" w:type="dxa"/>
            <w:gridSpan w:val="2"/>
            <w:tcMar>
              <w:top w:w="28" w:type="dxa"/>
              <w:right w:w="28" w:type="dxa"/>
            </w:tcMar>
          </w:tcPr>
          <w:p w14:paraId="2F84EE79" w14:textId="77777777" w:rsidR="00706CA0" w:rsidRPr="00FA071D" w:rsidRDefault="00706CA0" w:rsidP="008F6C77">
            <w:pPr>
              <w:jc w:val="both"/>
              <w:rPr>
                <w:sz w:val="22"/>
                <w:szCs w:val="22"/>
                <w:lang w:val="en-GB"/>
              </w:rPr>
            </w:pPr>
            <w:r w:rsidRPr="00FA071D">
              <w:rPr>
                <w:sz w:val="22"/>
                <w:szCs w:val="22"/>
                <w:lang w:val="en-GB"/>
              </w:rPr>
              <w:t>Narrative description of Project:</w:t>
            </w:r>
          </w:p>
          <w:p w14:paraId="19BD5759" w14:textId="77777777" w:rsidR="00706CA0" w:rsidRPr="00FA071D" w:rsidRDefault="00706CA0" w:rsidP="008F6C77">
            <w:pPr>
              <w:jc w:val="both"/>
              <w:rPr>
                <w:sz w:val="22"/>
                <w:szCs w:val="22"/>
                <w:lang w:val="en-GB"/>
              </w:rPr>
            </w:pPr>
          </w:p>
          <w:p w14:paraId="0FCCBE70" w14:textId="77777777" w:rsidR="00706CA0" w:rsidRPr="00FA071D" w:rsidRDefault="00706CA0" w:rsidP="008F6C77">
            <w:pPr>
              <w:jc w:val="both"/>
              <w:rPr>
                <w:sz w:val="22"/>
                <w:szCs w:val="22"/>
                <w:lang w:val="en-GB"/>
              </w:rPr>
            </w:pPr>
          </w:p>
          <w:p w14:paraId="3CB27EA4" w14:textId="77777777" w:rsidR="00706CA0" w:rsidRPr="00FA071D" w:rsidRDefault="00706CA0" w:rsidP="008F6C77">
            <w:pPr>
              <w:jc w:val="both"/>
              <w:rPr>
                <w:sz w:val="22"/>
                <w:szCs w:val="22"/>
                <w:lang w:val="en-GB"/>
              </w:rPr>
            </w:pPr>
          </w:p>
          <w:p w14:paraId="26B13D03" w14:textId="77777777" w:rsidR="00706CA0" w:rsidRPr="00FA071D" w:rsidRDefault="00706CA0" w:rsidP="008F6C77">
            <w:pPr>
              <w:jc w:val="both"/>
              <w:rPr>
                <w:sz w:val="22"/>
                <w:szCs w:val="22"/>
                <w:lang w:val="en-GB"/>
              </w:rPr>
            </w:pPr>
          </w:p>
          <w:p w14:paraId="787E50FC" w14:textId="77777777" w:rsidR="00706CA0" w:rsidRPr="00FA071D" w:rsidRDefault="00706CA0" w:rsidP="008F6C77">
            <w:pPr>
              <w:jc w:val="both"/>
              <w:rPr>
                <w:sz w:val="22"/>
                <w:szCs w:val="22"/>
                <w:lang w:val="en-GB"/>
              </w:rPr>
            </w:pPr>
          </w:p>
          <w:p w14:paraId="20F5DCE5" w14:textId="77777777" w:rsidR="00706CA0" w:rsidRPr="00FA071D" w:rsidRDefault="00706CA0" w:rsidP="008F6C77">
            <w:pPr>
              <w:jc w:val="both"/>
              <w:rPr>
                <w:sz w:val="22"/>
                <w:szCs w:val="22"/>
                <w:lang w:val="en-GB"/>
              </w:rPr>
            </w:pPr>
          </w:p>
        </w:tc>
      </w:tr>
      <w:tr w:rsidR="00706CA0" w:rsidRPr="00FA071D" w14:paraId="0CB9C3D3" w14:textId="77777777" w:rsidTr="00436950">
        <w:tc>
          <w:tcPr>
            <w:tcW w:w="9000" w:type="dxa"/>
            <w:gridSpan w:val="2"/>
            <w:tcMar>
              <w:top w:w="28" w:type="dxa"/>
              <w:right w:w="28" w:type="dxa"/>
            </w:tcMar>
          </w:tcPr>
          <w:p w14:paraId="7DFDE527" w14:textId="77777777" w:rsidR="00706CA0" w:rsidRPr="00FA071D" w:rsidRDefault="00706CA0" w:rsidP="008F6C77">
            <w:pPr>
              <w:jc w:val="both"/>
              <w:rPr>
                <w:sz w:val="22"/>
                <w:szCs w:val="22"/>
                <w:lang w:val="en-GB"/>
              </w:rPr>
            </w:pPr>
            <w:r w:rsidRPr="00FA071D">
              <w:rPr>
                <w:sz w:val="22"/>
                <w:szCs w:val="22"/>
                <w:lang w:val="en-GB"/>
              </w:rPr>
              <w:t>Description of actual services provided by your staff within the assignment:</w:t>
            </w:r>
          </w:p>
          <w:p w14:paraId="104D00FB" w14:textId="77777777" w:rsidR="00706CA0" w:rsidRPr="00FA071D" w:rsidRDefault="00706CA0" w:rsidP="008F6C77">
            <w:pPr>
              <w:jc w:val="both"/>
              <w:rPr>
                <w:sz w:val="22"/>
                <w:szCs w:val="22"/>
                <w:lang w:val="en-GB"/>
              </w:rPr>
            </w:pPr>
          </w:p>
          <w:p w14:paraId="752B61BD" w14:textId="77777777" w:rsidR="00706CA0" w:rsidRPr="00FA071D" w:rsidRDefault="00706CA0" w:rsidP="008F6C77">
            <w:pPr>
              <w:jc w:val="both"/>
              <w:rPr>
                <w:sz w:val="22"/>
                <w:szCs w:val="22"/>
                <w:lang w:val="en-GB"/>
              </w:rPr>
            </w:pPr>
          </w:p>
          <w:p w14:paraId="1C519795" w14:textId="77777777" w:rsidR="00706CA0" w:rsidRPr="00FA071D" w:rsidRDefault="00706CA0" w:rsidP="008F6C77">
            <w:pPr>
              <w:jc w:val="both"/>
              <w:rPr>
                <w:sz w:val="22"/>
                <w:szCs w:val="22"/>
                <w:lang w:val="en-GB"/>
              </w:rPr>
            </w:pPr>
          </w:p>
          <w:p w14:paraId="0130F5CA" w14:textId="77777777" w:rsidR="00706CA0" w:rsidRPr="00FA071D" w:rsidRDefault="00706CA0" w:rsidP="008F6C77">
            <w:pPr>
              <w:jc w:val="both"/>
              <w:rPr>
                <w:sz w:val="22"/>
                <w:szCs w:val="22"/>
                <w:lang w:val="en-GB"/>
              </w:rPr>
            </w:pPr>
          </w:p>
          <w:p w14:paraId="4E5204DF" w14:textId="77777777" w:rsidR="00706CA0" w:rsidRPr="00FA071D" w:rsidRDefault="00706CA0" w:rsidP="008F6C77">
            <w:pPr>
              <w:jc w:val="both"/>
              <w:rPr>
                <w:sz w:val="22"/>
                <w:szCs w:val="22"/>
                <w:lang w:val="en-GB"/>
              </w:rPr>
            </w:pPr>
          </w:p>
          <w:p w14:paraId="3B91CB96" w14:textId="77777777" w:rsidR="00706CA0" w:rsidRPr="00FA071D" w:rsidRDefault="00706CA0" w:rsidP="008F6C77">
            <w:pPr>
              <w:jc w:val="both"/>
              <w:rPr>
                <w:sz w:val="22"/>
                <w:szCs w:val="22"/>
                <w:lang w:val="en-GB"/>
              </w:rPr>
            </w:pPr>
          </w:p>
          <w:p w14:paraId="633BFFFF" w14:textId="77777777" w:rsidR="00706CA0" w:rsidRPr="00FA071D" w:rsidRDefault="00706CA0" w:rsidP="008F6C77">
            <w:pPr>
              <w:jc w:val="both"/>
              <w:rPr>
                <w:sz w:val="22"/>
                <w:szCs w:val="22"/>
                <w:lang w:val="en-GB"/>
              </w:rPr>
            </w:pPr>
          </w:p>
          <w:p w14:paraId="0FD8D6EC" w14:textId="77777777" w:rsidR="00706CA0" w:rsidRPr="00FA071D" w:rsidRDefault="00706CA0" w:rsidP="008F6C77">
            <w:pPr>
              <w:jc w:val="both"/>
              <w:rPr>
                <w:sz w:val="22"/>
                <w:szCs w:val="22"/>
                <w:lang w:val="en-GB"/>
              </w:rPr>
            </w:pPr>
          </w:p>
        </w:tc>
      </w:tr>
    </w:tbl>
    <w:p w14:paraId="4D9A2FF2" w14:textId="77777777" w:rsidR="00706CA0" w:rsidRPr="00FA071D" w:rsidRDefault="00706CA0" w:rsidP="008F6C77">
      <w:pPr>
        <w:tabs>
          <w:tab w:val="left" w:pos="5760"/>
        </w:tabs>
        <w:jc w:val="both"/>
        <w:rPr>
          <w:sz w:val="22"/>
          <w:szCs w:val="22"/>
          <w:lang w:val="en-GB"/>
        </w:rPr>
      </w:pPr>
    </w:p>
    <w:p w14:paraId="2F2E3CE5" w14:textId="77777777" w:rsidR="00706CA0" w:rsidRPr="00FA071D" w:rsidRDefault="00706CA0" w:rsidP="008F6C77">
      <w:pPr>
        <w:widowControl w:val="0"/>
        <w:tabs>
          <w:tab w:val="left" w:pos="4396"/>
        </w:tabs>
        <w:spacing w:before="70"/>
        <w:jc w:val="both"/>
        <w:outlineLvl w:val="0"/>
        <w:rPr>
          <w:rFonts w:eastAsia="Cambria"/>
          <w:bCs/>
          <w:sz w:val="22"/>
          <w:szCs w:val="22"/>
        </w:rPr>
      </w:pPr>
      <w:r w:rsidRPr="00FA071D">
        <w:rPr>
          <w:sz w:val="22"/>
          <w:szCs w:val="22"/>
          <w:lang w:val="en-GB"/>
        </w:rPr>
        <w:t xml:space="preserve">Firm’s Name:  </w:t>
      </w:r>
      <w:r w:rsidRPr="00FA071D">
        <w:rPr>
          <w:sz w:val="22"/>
          <w:szCs w:val="22"/>
          <w:u w:val="single"/>
          <w:lang w:val="en-GB"/>
        </w:rPr>
        <w:tab/>
      </w:r>
    </w:p>
    <w:p w14:paraId="1BE2D8D6" w14:textId="77777777" w:rsidR="00C81963" w:rsidRPr="00FA071D" w:rsidRDefault="00C81963" w:rsidP="008F6C77">
      <w:pPr>
        <w:jc w:val="both"/>
        <w:rPr>
          <w:rFonts w:eastAsia="Cambria"/>
          <w:bCs/>
          <w:sz w:val="22"/>
          <w:szCs w:val="22"/>
        </w:rPr>
      </w:pPr>
      <w:r w:rsidRPr="00FA071D">
        <w:rPr>
          <w:rFonts w:eastAsia="Cambria"/>
          <w:bCs/>
          <w:sz w:val="22"/>
          <w:szCs w:val="22"/>
        </w:rPr>
        <w:br w:type="page"/>
      </w:r>
    </w:p>
    <w:p w14:paraId="68A553B2" w14:textId="77777777" w:rsidR="00706CA0" w:rsidRPr="00FA071D" w:rsidRDefault="00706CA0" w:rsidP="008F6C77">
      <w:pPr>
        <w:widowControl w:val="0"/>
        <w:tabs>
          <w:tab w:val="left" w:pos="4396"/>
        </w:tabs>
        <w:spacing w:before="70"/>
        <w:jc w:val="both"/>
        <w:outlineLvl w:val="0"/>
        <w:rPr>
          <w:rFonts w:eastAsia="Cambria"/>
          <w:bCs/>
          <w:sz w:val="22"/>
          <w:szCs w:val="22"/>
        </w:rPr>
      </w:pPr>
    </w:p>
    <w:p w14:paraId="2988B838" w14:textId="77777777" w:rsidR="00706CA0" w:rsidRPr="00FA071D" w:rsidRDefault="00706CA0" w:rsidP="008F6C77">
      <w:pPr>
        <w:pStyle w:val="Section3-Heading1"/>
        <w:jc w:val="both"/>
        <w:rPr>
          <w:rFonts w:ascii="Times New Roman" w:hAnsi="Times New Roman"/>
          <w:sz w:val="22"/>
          <w:szCs w:val="22"/>
          <w:lang w:val="en-GB"/>
        </w:rPr>
      </w:pPr>
      <w:bookmarkStart w:id="4" w:name="_Toc172357886"/>
      <w:r w:rsidRPr="00FA071D">
        <w:rPr>
          <w:rFonts w:ascii="Times New Roman" w:hAnsi="Times New Roman"/>
          <w:sz w:val="22"/>
          <w:szCs w:val="22"/>
          <w:lang w:val="en-GB"/>
        </w:rPr>
        <w:t>Form TECH-3: Comments and Suggestions on the Terms of Reference and on Counterpart Staff and Facilities to be Provided by the Client</w:t>
      </w:r>
      <w:bookmarkEnd w:id="4"/>
    </w:p>
    <w:p w14:paraId="7D100D0A" w14:textId="77777777" w:rsidR="00706CA0" w:rsidRPr="00FA071D" w:rsidRDefault="00706CA0" w:rsidP="008F6C77">
      <w:pPr>
        <w:pStyle w:val="Section3-Heading2"/>
        <w:jc w:val="both"/>
        <w:rPr>
          <w:sz w:val="22"/>
          <w:szCs w:val="22"/>
        </w:rPr>
      </w:pPr>
      <w:bookmarkStart w:id="5" w:name="_Toc172357887"/>
      <w:r w:rsidRPr="00FA071D">
        <w:rPr>
          <w:sz w:val="22"/>
          <w:szCs w:val="22"/>
        </w:rPr>
        <w:t>On the Terms of Reference</w:t>
      </w:r>
      <w:bookmarkEnd w:id="5"/>
    </w:p>
    <w:p w14:paraId="6BD12A85" w14:textId="77777777" w:rsidR="00706CA0" w:rsidRPr="00FA071D" w:rsidRDefault="00706CA0" w:rsidP="008F6C77">
      <w:pPr>
        <w:jc w:val="both"/>
        <w:rPr>
          <w:sz w:val="22"/>
          <w:szCs w:val="22"/>
          <w:lang w:val="en-GB"/>
        </w:rPr>
      </w:pPr>
    </w:p>
    <w:p w14:paraId="5259341D" w14:textId="77777777" w:rsidR="00706CA0" w:rsidRPr="00FA071D" w:rsidRDefault="00706CA0" w:rsidP="008F6C77">
      <w:pPr>
        <w:jc w:val="both"/>
        <w:rPr>
          <w:sz w:val="22"/>
          <w:szCs w:val="22"/>
          <w:lang w:val="en-GB"/>
        </w:rPr>
      </w:pPr>
    </w:p>
    <w:p w14:paraId="433129DB" w14:textId="77777777" w:rsidR="00706CA0" w:rsidRPr="00FA071D" w:rsidRDefault="00706CA0" w:rsidP="008F6C77">
      <w:pPr>
        <w:jc w:val="both"/>
        <w:rPr>
          <w:iCs/>
          <w:sz w:val="22"/>
          <w:szCs w:val="22"/>
          <w:lang w:val="en-GB"/>
        </w:rPr>
      </w:pPr>
      <w:r w:rsidRPr="00FA071D">
        <w:rPr>
          <w:iCs/>
          <w:sz w:val="22"/>
          <w:szCs w:val="22"/>
          <w:lang w:val="en-GB"/>
        </w:rPr>
        <w:t>[</w:t>
      </w:r>
      <w:r w:rsidRPr="00FA071D">
        <w:rPr>
          <w:sz w:val="22"/>
          <w:szCs w:val="22"/>
          <w:lang w:val="en-GB"/>
        </w:rPr>
        <w:t>Present and justify here any modifications or improvement to the Terms of Reference you are proposing to improve performance in carrying out the assignment (such as deleting some activity you consider unnecessary, or adding another, or proposing a different phasing of the activities). Such suggestions should be concise and to the point, and incorporated in your Proposal.</w:t>
      </w:r>
      <w:r w:rsidRPr="00FA071D">
        <w:rPr>
          <w:iCs/>
          <w:sz w:val="22"/>
          <w:szCs w:val="22"/>
          <w:lang w:val="en-GB"/>
        </w:rPr>
        <w:t>]</w:t>
      </w:r>
    </w:p>
    <w:p w14:paraId="501F90EC" w14:textId="77777777" w:rsidR="00706CA0" w:rsidRPr="00FA071D" w:rsidRDefault="00706CA0" w:rsidP="008F6C77">
      <w:pPr>
        <w:widowControl w:val="0"/>
        <w:tabs>
          <w:tab w:val="left" w:pos="4396"/>
        </w:tabs>
        <w:spacing w:before="70"/>
        <w:jc w:val="both"/>
        <w:outlineLvl w:val="0"/>
        <w:rPr>
          <w:rFonts w:eastAsia="Cambria"/>
          <w:bCs/>
          <w:sz w:val="22"/>
          <w:szCs w:val="22"/>
        </w:rPr>
      </w:pPr>
    </w:p>
    <w:p w14:paraId="660789D2" w14:textId="77777777" w:rsidR="00C81963" w:rsidRPr="00FA071D" w:rsidRDefault="00C81963" w:rsidP="008F6C77">
      <w:pPr>
        <w:jc w:val="both"/>
        <w:rPr>
          <w:rFonts w:eastAsia="Cambria"/>
          <w:bCs/>
          <w:sz w:val="22"/>
          <w:szCs w:val="22"/>
        </w:rPr>
      </w:pPr>
      <w:bookmarkStart w:id="6" w:name="_Toc172357889"/>
      <w:r w:rsidRPr="00FA071D">
        <w:rPr>
          <w:rFonts w:eastAsia="Cambria"/>
          <w:b/>
          <w:bCs/>
          <w:sz w:val="22"/>
          <w:szCs w:val="22"/>
        </w:rPr>
        <w:br w:type="page"/>
      </w:r>
    </w:p>
    <w:p w14:paraId="4A3F2032" w14:textId="77777777" w:rsidR="00706CA0" w:rsidRPr="00FA071D" w:rsidRDefault="00706CA0" w:rsidP="008F6C77">
      <w:pPr>
        <w:pStyle w:val="Section3-Heading1"/>
        <w:jc w:val="both"/>
        <w:rPr>
          <w:rFonts w:ascii="Times New Roman" w:hAnsi="Times New Roman"/>
          <w:sz w:val="22"/>
          <w:szCs w:val="22"/>
        </w:rPr>
      </w:pPr>
      <w:r w:rsidRPr="00FA071D">
        <w:rPr>
          <w:rFonts w:ascii="Times New Roman" w:hAnsi="Times New Roman"/>
          <w:sz w:val="22"/>
          <w:szCs w:val="22"/>
        </w:rPr>
        <w:t>Form TECH-4: Description of Approach, Methodology and Work Plan for Performing the Assignment</w:t>
      </w:r>
      <w:bookmarkEnd w:id="6"/>
    </w:p>
    <w:p w14:paraId="72C2EF02" w14:textId="77777777" w:rsidR="00706CA0" w:rsidRPr="00FA071D" w:rsidRDefault="00706CA0" w:rsidP="008F6C77">
      <w:pPr>
        <w:jc w:val="both"/>
        <w:rPr>
          <w:sz w:val="22"/>
          <w:szCs w:val="22"/>
          <w:lang w:val="en-GB"/>
        </w:rPr>
      </w:pPr>
    </w:p>
    <w:p w14:paraId="3B581F8E" w14:textId="77777777" w:rsidR="00706CA0" w:rsidRPr="00FA071D" w:rsidRDefault="00706CA0" w:rsidP="008F6C77">
      <w:pPr>
        <w:pStyle w:val="BodyText"/>
        <w:tabs>
          <w:tab w:val="left" w:pos="-720"/>
          <w:tab w:val="left" w:pos="1080"/>
        </w:tabs>
        <w:jc w:val="both"/>
        <w:rPr>
          <w:rFonts w:ascii="Times New Roman" w:hAnsi="Times New Roman"/>
          <w:iCs/>
        </w:rPr>
      </w:pPr>
      <w:r w:rsidRPr="00FA071D">
        <w:rPr>
          <w:rFonts w:ascii="Times New Roman" w:hAnsi="Times New Roman"/>
        </w:rPr>
        <w:t>[</w:t>
      </w:r>
      <w:r w:rsidRPr="00FA071D">
        <w:rPr>
          <w:rFonts w:ascii="Times New Roman" w:hAnsi="Times New Roman"/>
          <w:iCs/>
        </w:rPr>
        <w:t>Technical approach, methodology and work plan are key components of the Technical Proposal.  You are suggested to present your Technical Proposal (Not more than 40 pages, inclusive of charts and diagrams) divided into the following three chapters:</w:t>
      </w:r>
    </w:p>
    <w:p w14:paraId="3EBF5FEE" w14:textId="77777777" w:rsidR="00706CA0" w:rsidRPr="00FA071D" w:rsidRDefault="00706CA0" w:rsidP="008F6C77">
      <w:pPr>
        <w:pStyle w:val="BodyText2"/>
        <w:tabs>
          <w:tab w:val="left" w:pos="1080"/>
        </w:tabs>
        <w:spacing w:line="120" w:lineRule="exact"/>
        <w:jc w:val="both"/>
        <w:rPr>
          <w:iCs/>
          <w:sz w:val="22"/>
          <w:szCs w:val="22"/>
        </w:rPr>
      </w:pPr>
    </w:p>
    <w:p w14:paraId="4ED00307" w14:textId="77777777" w:rsidR="00706CA0" w:rsidRPr="00FA071D" w:rsidRDefault="00706CA0" w:rsidP="008F6C77">
      <w:pPr>
        <w:numPr>
          <w:ilvl w:val="0"/>
          <w:numId w:val="11"/>
        </w:numPr>
        <w:jc w:val="both"/>
        <w:rPr>
          <w:iCs/>
          <w:sz w:val="22"/>
          <w:szCs w:val="22"/>
          <w:lang w:val="en-GB"/>
        </w:rPr>
      </w:pPr>
      <w:r w:rsidRPr="00FA071D">
        <w:rPr>
          <w:iCs/>
          <w:sz w:val="22"/>
          <w:szCs w:val="22"/>
          <w:lang w:val="en-GB"/>
        </w:rPr>
        <w:t>Technical Approach and Methodology,</w:t>
      </w:r>
    </w:p>
    <w:p w14:paraId="1D110E05" w14:textId="77777777" w:rsidR="00706CA0" w:rsidRPr="00FA071D" w:rsidRDefault="00706CA0" w:rsidP="008F6C77">
      <w:pPr>
        <w:numPr>
          <w:ilvl w:val="0"/>
          <w:numId w:val="11"/>
        </w:numPr>
        <w:jc w:val="both"/>
        <w:rPr>
          <w:iCs/>
          <w:sz w:val="22"/>
          <w:szCs w:val="22"/>
          <w:lang w:val="en-GB"/>
        </w:rPr>
      </w:pPr>
      <w:r w:rsidRPr="00FA071D">
        <w:rPr>
          <w:iCs/>
          <w:sz w:val="22"/>
          <w:szCs w:val="22"/>
          <w:lang w:val="en-GB"/>
        </w:rPr>
        <w:t>Work Plan, and</w:t>
      </w:r>
    </w:p>
    <w:p w14:paraId="32538D90" w14:textId="77777777" w:rsidR="00706CA0" w:rsidRPr="00FA071D" w:rsidRDefault="00706CA0" w:rsidP="008F6C77">
      <w:pPr>
        <w:numPr>
          <w:ilvl w:val="0"/>
          <w:numId w:val="11"/>
        </w:numPr>
        <w:jc w:val="both"/>
        <w:rPr>
          <w:iCs/>
          <w:sz w:val="22"/>
          <w:szCs w:val="22"/>
          <w:lang w:val="en-GB"/>
        </w:rPr>
      </w:pPr>
      <w:r w:rsidRPr="00FA071D">
        <w:rPr>
          <w:iCs/>
          <w:sz w:val="22"/>
          <w:szCs w:val="22"/>
          <w:lang w:val="en-GB"/>
        </w:rPr>
        <w:t>Organization and Staffing,</w:t>
      </w:r>
    </w:p>
    <w:p w14:paraId="4A6AAC8C" w14:textId="77777777" w:rsidR="00706CA0" w:rsidRPr="00FA071D" w:rsidRDefault="00706CA0" w:rsidP="008F6C77">
      <w:pPr>
        <w:pStyle w:val="BodyText2"/>
        <w:tabs>
          <w:tab w:val="left" w:pos="1080"/>
        </w:tabs>
        <w:jc w:val="both"/>
        <w:rPr>
          <w:iCs/>
          <w:sz w:val="22"/>
          <w:szCs w:val="22"/>
        </w:rPr>
      </w:pPr>
    </w:p>
    <w:p w14:paraId="796A4B86" w14:textId="69A4F0BD" w:rsidR="00706CA0" w:rsidRPr="00FA071D" w:rsidRDefault="00706CA0" w:rsidP="008F6C77">
      <w:pPr>
        <w:pStyle w:val="BodyText"/>
        <w:tabs>
          <w:tab w:val="left" w:pos="360"/>
        </w:tabs>
        <w:jc w:val="both"/>
        <w:rPr>
          <w:rFonts w:ascii="Times New Roman" w:hAnsi="Times New Roman"/>
          <w:iCs/>
        </w:rPr>
      </w:pPr>
      <w:r w:rsidRPr="00FA071D">
        <w:rPr>
          <w:rFonts w:ascii="Times New Roman" w:hAnsi="Times New Roman"/>
          <w:iCs/>
        </w:rPr>
        <w:t>a)</w:t>
      </w:r>
      <w:r w:rsidRPr="00FA071D">
        <w:rPr>
          <w:rFonts w:ascii="Times New Roman" w:hAnsi="Times New Roman"/>
          <w:iCs/>
        </w:rPr>
        <w:tab/>
      </w:r>
      <w:r w:rsidR="00510848" w:rsidRPr="00FA071D">
        <w:rPr>
          <w:rFonts w:ascii="Times New Roman" w:hAnsi="Times New Roman"/>
          <w:iCs/>
        </w:rPr>
        <w:t xml:space="preserve"> </w:t>
      </w:r>
      <w:r w:rsidRPr="00FA071D">
        <w:rPr>
          <w:rFonts w:ascii="Times New Roman" w:hAnsi="Times New Roman"/>
          <w:iCs/>
          <w:u w:val="single"/>
        </w:rPr>
        <w:t>Technical Approach and Methodology.</w:t>
      </w:r>
      <w:r w:rsidRPr="00FA071D">
        <w:rPr>
          <w:rFonts w:ascii="Times New Roman" w:hAnsi="Times New Roman"/>
          <w:iCs/>
        </w:rPr>
        <w:t xml:space="preserve">  In this chapter you should explain your understanding of the objectives of the assignment, approach to the services, methodology for carrying out the activities and obtaining the expected output, and the degree of detail of such output. You should highlight the problems being addressed and their </w:t>
      </w:r>
      <w:r w:rsidR="0005282A" w:rsidRPr="00FA071D">
        <w:rPr>
          <w:rFonts w:ascii="Times New Roman" w:hAnsi="Times New Roman"/>
          <w:iCs/>
        </w:rPr>
        <w:t>importance and</w:t>
      </w:r>
      <w:r w:rsidRPr="00FA071D">
        <w:rPr>
          <w:rFonts w:ascii="Times New Roman" w:hAnsi="Times New Roman"/>
          <w:iCs/>
        </w:rPr>
        <w:t xml:space="preserve"> explain the technical approach you would adopt to address them. You should also explain the methodologies you propose to adopt and highlight the compatibility of those methodologies with the proposed approach.</w:t>
      </w:r>
    </w:p>
    <w:p w14:paraId="7DE05D9F" w14:textId="77777777" w:rsidR="00706CA0" w:rsidRPr="00FA071D" w:rsidRDefault="00706CA0" w:rsidP="008F6C77">
      <w:pPr>
        <w:pStyle w:val="BodyText2"/>
        <w:tabs>
          <w:tab w:val="left" w:pos="357"/>
        </w:tabs>
        <w:spacing w:line="120" w:lineRule="exact"/>
        <w:jc w:val="both"/>
        <w:rPr>
          <w:iCs/>
          <w:sz w:val="22"/>
          <w:szCs w:val="22"/>
        </w:rPr>
      </w:pPr>
    </w:p>
    <w:p w14:paraId="2374860A" w14:textId="77777777" w:rsidR="00706CA0" w:rsidRPr="00FA071D" w:rsidRDefault="00706CA0" w:rsidP="008F6C77">
      <w:pPr>
        <w:pStyle w:val="BodyText"/>
        <w:tabs>
          <w:tab w:val="left" w:pos="-720"/>
          <w:tab w:val="left" w:pos="360"/>
        </w:tabs>
        <w:jc w:val="both"/>
        <w:rPr>
          <w:rFonts w:ascii="Times New Roman" w:hAnsi="Times New Roman"/>
          <w:iCs/>
        </w:rPr>
      </w:pPr>
      <w:r w:rsidRPr="00FA071D">
        <w:rPr>
          <w:rFonts w:ascii="Times New Roman" w:hAnsi="Times New Roman"/>
          <w:iCs/>
        </w:rPr>
        <w:t>b)</w:t>
      </w:r>
      <w:r w:rsidR="00510848" w:rsidRPr="00FA071D">
        <w:rPr>
          <w:rFonts w:ascii="Times New Roman" w:hAnsi="Times New Roman"/>
          <w:iCs/>
        </w:rPr>
        <w:t xml:space="preserve"> </w:t>
      </w:r>
      <w:r w:rsidRPr="00FA071D">
        <w:rPr>
          <w:rFonts w:ascii="Times New Roman" w:hAnsi="Times New Roman"/>
          <w:iCs/>
          <w:u w:val="single"/>
        </w:rPr>
        <w:t>Work Plan.</w:t>
      </w:r>
      <w:r w:rsidRPr="00FA071D">
        <w:rPr>
          <w:rFonts w:ascii="Times New Roman" w:hAnsi="Times New Roman"/>
          <w:iCs/>
        </w:rPr>
        <w:t xml:space="preserve">  In this chapter you should propose the main activities of the assignment, their content and duration, phasing and interrelations, milestones (including interim approvals by the Client), and delivery dates of the reports. The proposed work plan should be consistent with the technical approach and methodology, showing understanding of the T</w:t>
      </w:r>
      <w:r w:rsidR="008F1ABA" w:rsidRPr="00FA071D">
        <w:rPr>
          <w:rFonts w:ascii="Times New Roman" w:hAnsi="Times New Roman"/>
          <w:iCs/>
        </w:rPr>
        <w:t>erms of Reference</w:t>
      </w:r>
      <w:r w:rsidRPr="00FA071D">
        <w:rPr>
          <w:rFonts w:ascii="Times New Roman" w:hAnsi="Times New Roman"/>
          <w:iCs/>
        </w:rPr>
        <w:t xml:space="preserve"> and ability to translate them into a feasible working plan. A list of the final documents, including reports, drawings, and tables to be delivered as final output, should be included here. The work plan should be consistent with the Work Schedule of Form TECH-8. </w:t>
      </w:r>
    </w:p>
    <w:p w14:paraId="4846E90D" w14:textId="77777777" w:rsidR="00706CA0" w:rsidRPr="00FA071D" w:rsidRDefault="00706CA0" w:rsidP="008F6C77">
      <w:pPr>
        <w:pStyle w:val="BodyText2"/>
        <w:tabs>
          <w:tab w:val="left" w:pos="357"/>
        </w:tabs>
        <w:spacing w:line="120" w:lineRule="exact"/>
        <w:jc w:val="both"/>
        <w:rPr>
          <w:iCs/>
          <w:sz w:val="22"/>
          <w:szCs w:val="22"/>
        </w:rPr>
      </w:pPr>
    </w:p>
    <w:p w14:paraId="63677322" w14:textId="77777777" w:rsidR="00706CA0" w:rsidRPr="00FA071D" w:rsidRDefault="00706CA0" w:rsidP="00510848">
      <w:pPr>
        <w:pStyle w:val="BodyText"/>
        <w:tabs>
          <w:tab w:val="left" w:pos="-720"/>
          <w:tab w:val="left" w:pos="360"/>
        </w:tabs>
        <w:jc w:val="both"/>
        <w:rPr>
          <w:rFonts w:ascii="Times New Roman" w:hAnsi="Times New Roman"/>
          <w:iCs/>
        </w:rPr>
      </w:pPr>
      <w:r w:rsidRPr="00FA071D">
        <w:rPr>
          <w:rFonts w:ascii="Times New Roman" w:hAnsi="Times New Roman"/>
          <w:iCs/>
        </w:rPr>
        <w:t>c)</w:t>
      </w:r>
      <w:r w:rsidR="00510848" w:rsidRPr="00FA071D">
        <w:rPr>
          <w:rFonts w:ascii="Times New Roman" w:hAnsi="Times New Roman"/>
          <w:iCs/>
        </w:rPr>
        <w:t xml:space="preserve"> </w:t>
      </w:r>
      <w:r w:rsidRPr="00FA071D">
        <w:rPr>
          <w:rFonts w:ascii="Times New Roman" w:hAnsi="Times New Roman"/>
          <w:iCs/>
          <w:u w:val="single"/>
        </w:rPr>
        <w:t>Organization and Staffing</w:t>
      </w:r>
      <w:r w:rsidRPr="00FA071D">
        <w:rPr>
          <w:rFonts w:ascii="Times New Roman" w:hAnsi="Times New Roman"/>
          <w:iCs/>
        </w:rPr>
        <w:t>. In this chapter you should propose the structure and composition of your team. You should list the main disciplines of the assignment, the key expert responsible, and proposed technical and support staff.]</w:t>
      </w:r>
    </w:p>
    <w:p w14:paraId="12B8D046" w14:textId="77777777" w:rsidR="00C81963" w:rsidRPr="00FA071D" w:rsidRDefault="00C81963" w:rsidP="008F6C77">
      <w:pPr>
        <w:jc w:val="both"/>
        <w:rPr>
          <w:rFonts w:eastAsia="Cambria"/>
          <w:bCs/>
          <w:sz w:val="22"/>
          <w:szCs w:val="22"/>
        </w:rPr>
      </w:pPr>
      <w:bookmarkStart w:id="7" w:name="_Toc172357890"/>
      <w:r w:rsidRPr="00FA071D">
        <w:rPr>
          <w:rFonts w:eastAsia="Cambria"/>
          <w:b/>
          <w:bCs/>
          <w:sz w:val="22"/>
          <w:szCs w:val="22"/>
        </w:rPr>
        <w:br w:type="page"/>
      </w:r>
    </w:p>
    <w:p w14:paraId="571AB6A4" w14:textId="77777777" w:rsidR="00706CA0" w:rsidRPr="00FA071D" w:rsidRDefault="00706CA0" w:rsidP="008F6C77">
      <w:pPr>
        <w:pStyle w:val="Section3-Heading1"/>
        <w:jc w:val="both"/>
        <w:rPr>
          <w:rFonts w:ascii="Times New Roman" w:hAnsi="Times New Roman"/>
          <w:sz w:val="22"/>
          <w:szCs w:val="22"/>
        </w:rPr>
      </w:pPr>
      <w:r w:rsidRPr="00FA071D">
        <w:rPr>
          <w:rFonts w:ascii="Times New Roman" w:hAnsi="Times New Roman"/>
          <w:sz w:val="22"/>
          <w:szCs w:val="22"/>
        </w:rPr>
        <w:t>Form TECH-5: Team Composition and Task Assignments</w:t>
      </w:r>
      <w:bookmarkEnd w:id="7"/>
    </w:p>
    <w:p w14:paraId="36DD87AC" w14:textId="77777777" w:rsidR="00706CA0" w:rsidRPr="00FA071D" w:rsidRDefault="00706CA0" w:rsidP="008F6C77">
      <w:pPr>
        <w:jc w:val="both"/>
        <w:rPr>
          <w:sz w:val="22"/>
          <w:szCs w:val="22"/>
          <w:lang w:val="en-GB"/>
        </w:rPr>
      </w:pPr>
    </w:p>
    <w:tbl>
      <w:tblPr>
        <w:tblW w:w="10530" w:type="dxa"/>
        <w:tblInd w:w="-702" w:type="dxa"/>
        <w:tblBorders>
          <w:top w:val="double" w:sz="6" w:space="0" w:color="auto"/>
          <w:left w:val="double" w:sz="6" w:space="0" w:color="auto"/>
          <w:bottom w:val="single" w:sz="8"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2024"/>
        <w:gridCol w:w="1985"/>
        <w:gridCol w:w="1985"/>
        <w:gridCol w:w="1985"/>
        <w:gridCol w:w="2551"/>
      </w:tblGrid>
      <w:tr w:rsidR="007A2264" w:rsidRPr="00FA071D" w14:paraId="0BC9545B" w14:textId="77777777" w:rsidTr="00436950">
        <w:trPr>
          <w:trHeight w:val="567"/>
        </w:trPr>
        <w:tc>
          <w:tcPr>
            <w:tcW w:w="10530" w:type="dxa"/>
            <w:gridSpan w:val="5"/>
            <w:tcBorders>
              <w:bottom w:val="single" w:sz="12" w:space="0" w:color="auto"/>
            </w:tcBorders>
            <w:vAlign w:val="center"/>
          </w:tcPr>
          <w:p w14:paraId="6BAAA002" w14:textId="77777777" w:rsidR="00706CA0" w:rsidRPr="00FA071D" w:rsidRDefault="00706CA0" w:rsidP="008F6C77">
            <w:pPr>
              <w:pStyle w:val="Heading7"/>
              <w:jc w:val="both"/>
              <w:rPr>
                <w:sz w:val="22"/>
                <w:szCs w:val="22"/>
              </w:rPr>
            </w:pPr>
            <w:r w:rsidRPr="00FA071D">
              <w:rPr>
                <w:sz w:val="22"/>
                <w:szCs w:val="22"/>
              </w:rPr>
              <w:t>Professional Staff</w:t>
            </w:r>
          </w:p>
        </w:tc>
      </w:tr>
      <w:tr w:rsidR="007A2264" w:rsidRPr="00FA071D" w14:paraId="3EBC85A0"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Borders>
              <w:bottom w:val="single" w:sz="6" w:space="0" w:color="auto"/>
            </w:tcBorders>
            <w:vAlign w:val="center"/>
          </w:tcPr>
          <w:p w14:paraId="45B5E2A0" w14:textId="77777777" w:rsidR="00706CA0" w:rsidRPr="00FA071D" w:rsidRDefault="00706CA0" w:rsidP="008F6C77">
            <w:pPr>
              <w:spacing w:before="40" w:after="40"/>
              <w:jc w:val="both"/>
              <w:rPr>
                <w:sz w:val="22"/>
                <w:szCs w:val="22"/>
                <w:lang w:val="en-GB"/>
              </w:rPr>
            </w:pPr>
            <w:r w:rsidRPr="00FA071D">
              <w:rPr>
                <w:sz w:val="22"/>
                <w:szCs w:val="22"/>
                <w:lang w:val="en-GB"/>
              </w:rPr>
              <w:t>Name of Staff</w:t>
            </w:r>
          </w:p>
        </w:tc>
        <w:tc>
          <w:tcPr>
            <w:tcW w:w="1985" w:type="dxa"/>
            <w:tcBorders>
              <w:bottom w:val="single" w:sz="6" w:space="0" w:color="auto"/>
            </w:tcBorders>
            <w:vAlign w:val="center"/>
          </w:tcPr>
          <w:p w14:paraId="6DC3FD79" w14:textId="77777777" w:rsidR="00706CA0" w:rsidRPr="00FA071D" w:rsidRDefault="00706CA0" w:rsidP="008F6C77">
            <w:pPr>
              <w:spacing w:before="40" w:after="40"/>
              <w:jc w:val="both"/>
              <w:rPr>
                <w:sz w:val="22"/>
                <w:szCs w:val="22"/>
                <w:lang w:val="en-GB"/>
              </w:rPr>
            </w:pPr>
            <w:r w:rsidRPr="00FA071D">
              <w:rPr>
                <w:sz w:val="22"/>
                <w:szCs w:val="22"/>
                <w:lang w:val="en-GB"/>
              </w:rPr>
              <w:t>Firm</w:t>
            </w:r>
          </w:p>
        </w:tc>
        <w:tc>
          <w:tcPr>
            <w:tcW w:w="1985" w:type="dxa"/>
            <w:tcBorders>
              <w:bottom w:val="single" w:sz="6" w:space="0" w:color="auto"/>
            </w:tcBorders>
            <w:vAlign w:val="center"/>
          </w:tcPr>
          <w:p w14:paraId="12DFF3A3" w14:textId="77777777" w:rsidR="00706CA0" w:rsidRPr="00FA071D" w:rsidRDefault="00706CA0" w:rsidP="008F6C77">
            <w:pPr>
              <w:spacing w:before="40" w:after="40"/>
              <w:jc w:val="both"/>
              <w:rPr>
                <w:sz w:val="22"/>
                <w:szCs w:val="22"/>
                <w:lang w:val="en-GB"/>
              </w:rPr>
            </w:pPr>
            <w:r w:rsidRPr="00FA071D">
              <w:rPr>
                <w:sz w:val="22"/>
                <w:szCs w:val="22"/>
                <w:lang w:val="en-GB"/>
              </w:rPr>
              <w:t>Area of Expertise</w:t>
            </w:r>
          </w:p>
        </w:tc>
        <w:tc>
          <w:tcPr>
            <w:tcW w:w="1985" w:type="dxa"/>
            <w:tcBorders>
              <w:bottom w:val="single" w:sz="6" w:space="0" w:color="auto"/>
            </w:tcBorders>
            <w:vAlign w:val="center"/>
          </w:tcPr>
          <w:p w14:paraId="34925E40" w14:textId="77777777" w:rsidR="00706CA0" w:rsidRPr="00FA071D" w:rsidRDefault="00706CA0" w:rsidP="008F6C77">
            <w:pPr>
              <w:spacing w:before="40" w:after="40"/>
              <w:jc w:val="both"/>
              <w:rPr>
                <w:sz w:val="22"/>
                <w:szCs w:val="22"/>
                <w:lang w:val="en-GB"/>
              </w:rPr>
            </w:pPr>
            <w:r w:rsidRPr="00FA071D">
              <w:rPr>
                <w:sz w:val="22"/>
                <w:szCs w:val="22"/>
                <w:lang w:val="en-GB"/>
              </w:rPr>
              <w:t>Position Assigned</w:t>
            </w:r>
          </w:p>
        </w:tc>
        <w:tc>
          <w:tcPr>
            <w:tcW w:w="2551" w:type="dxa"/>
            <w:tcBorders>
              <w:bottom w:val="single" w:sz="6" w:space="0" w:color="auto"/>
            </w:tcBorders>
            <w:vAlign w:val="center"/>
          </w:tcPr>
          <w:p w14:paraId="6E369344" w14:textId="77777777" w:rsidR="00706CA0" w:rsidRPr="00FA071D" w:rsidRDefault="00706CA0" w:rsidP="008F6C77">
            <w:pPr>
              <w:spacing w:before="40" w:after="40"/>
              <w:jc w:val="both"/>
              <w:rPr>
                <w:sz w:val="22"/>
                <w:szCs w:val="22"/>
                <w:lang w:val="en-GB"/>
              </w:rPr>
            </w:pPr>
            <w:r w:rsidRPr="00FA071D">
              <w:rPr>
                <w:sz w:val="22"/>
                <w:szCs w:val="22"/>
                <w:lang w:val="en-GB"/>
              </w:rPr>
              <w:t>Task Assigned</w:t>
            </w:r>
          </w:p>
        </w:tc>
      </w:tr>
      <w:tr w:rsidR="004976BD" w:rsidRPr="00FA071D" w14:paraId="3E6D2A5B"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Borders>
              <w:top w:val="single" w:sz="6" w:space="0" w:color="auto"/>
            </w:tcBorders>
          </w:tcPr>
          <w:p w14:paraId="615F1095" w14:textId="77777777" w:rsidR="00706CA0" w:rsidRPr="00FA071D" w:rsidRDefault="00706CA0" w:rsidP="008F6C77">
            <w:pPr>
              <w:jc w:val="both"/>
              <w:rPr>
                <w:sz w:val="22"/>
                <w:szCs w:val="22"/>
                <w:lang w:val="en-GB"/>
              </w:rPr>
            </w:pPr>
          </w:p>
          <w:p w14:paraId="170C0C95" w14:textId="77777777" w:rsidR="00706CA0" w:rsidRPr="00FA071D" w:rsidRDefault="00706CA0" w:rsidP="008F6C77">
            <w:pPr>
              <w:jc w:val="both"/>
              <w:rPr>
                <w:sz w:val="22"/>
                <w:szCs w:val="22"/>
                <w:lang w:val="en-GB"/>
              </w:rPr>
            </w:pPr>
          </w:p>
        </w:tc>
        <w:tc>
          <w:tcPr>
            <w:tcW w:w="1985" w:type="dxa"/>
            <w:tcBorders>
              <w:top w:val="single" w:sz="6" w:space="0" w:color="auto"/>
            </w:tcBorders>
          </w:tcPr>
          <w:p w14:paraId="444B6B8C" w14:textId="77777777" w:rsidR="00706CA0" w:rsidRPr="00FA071D" w:rsidRDefault="00706CA0" w:rsidP="008F6C77">
            <w:pPr>
              <w:jc w:val="both"/>
              <w:rPr>
                <w:sz w:val="22"/>
                <w:szCs w:val="22"/>
                <w:lang w:val="en-GB"/>
              </w:rPr>
            </w:pPr>
          </w:p>
        </w:tc>
        <w:tc>
          <w:tcPr>
            <w:tcW w:w="1985" w:type="dxa"/>
            <w:tcBorders>
              <w:top w:val="single" w:sz="6" w:space="0" w:color="auto"/>
            </w:tcBorders>
          </w:tcPr>
          <w:p w14:paraId="1C69B546" w14:textId="77777777" w:rsidR="00706CA0" w:rsidRPr="00FA071D" w:rsidRDefault="00706CA0" w:rsidP="008F6C77">
            <w:pPr>
              <w:jc w:val="both"/>
              <w:rPr>
                <w:sz w:val="22"/>
                <w:szCs w:val="22"/>
                <w:lang w:val="en-GB"/>
              </w:rPr>
            </w:pPr>
          </w:p>
        </w:tc>
        <w:tc>
          <w:tcPr>
            <w:tcW w:w="1985" w:type="dxa"/>
            <w:tcBorders>
              <w:top w:val="single" w:sz="6" w:space="0" w:color="auto"/>
            </w:tcBorders>
          </w:tcPr>
          <w:p w14:paraId="1E5C08FC" w14:textId="77777777" w:rsidR="00706CA0" w:rsidRPr="00FA071D" w:rsidRDefault="00706CA0" w:rsidP="008F6C77">
            <w:pPr>
              <w:jc w:val="both"/>
              <w:rPr>
                <w:sz w:val="22"/>
                <w:szCs w:val="22"/>
                <w:lang w:val="en-GB"/>
              </w:rPr>
            </w:pPr>
          </w:p>
        </w:tc>
        <w:tc>
          <w:tcPr>
            <w:tcW w:w="2551" w:type="dxa"/>
            <w:tcBorders>
              <w:top w:val="single" w:sz="6" w:space="0" w:color="auto"/>
            </w:tcBorders>
          </w:tcPr>
          <w:p w14:paraId="4BD17B1F" w14:textId="77777777" w:rsidR="00706CA0" w:rsidRPr="00FA071D" w:rsidRDefault="00706CA0" w:rsidP="008F6C77">
            <w:pPr>
              <w:jc w:val="both"/>
              <w:rPr>
                <w:sz w:val="22"/>
                <w:szCs w:val="22"/>
                <w:lang w:val="en-GB"/>
              </w:rPr>
            </w:pPr>
          </w:p>
        </w:tc>
      </w:tr>
      <w:tr w:rsidR="00B3701B" w:rsidRPr="00FA071D" w14:paraId="1B3FC068"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7CFEB394" w14:textId="77777777" w:rsidR="00706CA0" w:rsidRPr="00FA071D" w:rsidRDefault="00706CA0" w:rsidP="008F6C77">
            <w:pPr>
              <w:jc w:val="both"/>
              <w:rPr>
                <w:sz w:val="22"/>
                <w:szCs w:val="22"/>
                <w:lang w:val="en-GB"/>
              </w:rPr>
            </w:pPr>
          </w:p>
          <w:p w14:paraId="523C42C1" w14:textId="77777777" w:rsidR="00706CA0" w:rsidRPr="00FA071D" w:rsidRDefault="00706CA0" w:rsidP="008F6C77">
            <w:pPr>
              <w:jc w:val="both"/>
              <w:rPr>
                <w:sz w:val="22"/>
                <w:szCs w:val="22"/>
                <w:lang w:val="en-GB"/>
              </w:rPr>
            </w:pPr>
          </w:p>
        </w:tc>
        <w:tc>
          <w:tcPr>
            <w:tcW w:w="1985" w:type="dxa"/>
          </w:tcPr>
          <w:p w14:paraId="6CD9C80B" w14:textId="77777777" w:rsidR="00706CA0" w:rsidRPr="00FA071D" w:rsidRDefault="00706CA0" w:rsidP="008F6C77">
            <w:pPr>
              <w:jc w:val="both"/>
              <w:rPr>
                <w:sz w:val="22"/>
                <w:szCs w:val="22"/>
                <w:lang w:val="en-GB"/>
              </w:rPr>
            </w:pPr>
          </w:p>
        </w:tc>
        <w:tc>
          <w:tcPr>
            <w:tcW w:w="1985" w:type="dxa"/>
          </w:tcPr>
          <w:p w14:paraId="79DC3758" w14:textId="77777777" w:rsidR="00706CA0" w:rsidRPr="00FA071D" w:rsidRDefault="00706CA0" w:rsidP="008F6C77">
            <w:pPr>
              <w:jc w:val="both"/>
              <w:rPr>
                <w:sz w:val="22"/>
                <w:szCs w:val="22"/>
                <w:lang w:val="en-GB"/>
              </w:rPr>
            </w:pPr>
          </w:p>
        </w:tc>
        <w:tc>
          <w:tcPr>
            <w:tcW w:w="1985" w:type="dxa"/>
          </w:tcPr>
          <w:p w14:paraId="104413CC" w14:textId="77777777" w:rsidR="00706CA0" w:rsidRPr="00FA071D" w:rsidRDefault="00706CA0" w:rsidP="008F6C77">
            <w:pPr>
              <w:jc w:val="both"/>
              <w:rPr>
                <w:sz w:val="22"/>
                <w:szCs w:val="22"/>
                <w:lang w:val="en-GB"/>
              </w:rPr>
            </w:pPr>
          </w:p>
        </w:tc>
        <w:tc>
          <w:tcPr>
            <w:tcW w:w="2551" w:type="dxa"/>
          </w:tcPr>
          <w:p w14:paraId="1EB83115" w14:textId="77777777" w:rsidR="00706CA0" w:rsidRPr="00FA071D" w:rsidRDefault="00706CA0" w:rsidP="008F6C77">
            <w:pPr>
              <w:jc w:val="both"/>
              <w:rPr>
                <w:sz w:val="22"/>
                <w:szCs w:val="22"/>
                <w:lang w:val="en-GB"/>
              </w:rPr>
            </w:pPr>
          </w:p>
        </w:tc>
      </w:tr>
      <w:tr w:rsidR="00B3701B" w:rsidRPr="00FA071D" w14:paraId="05693AA2"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77C51E15" w14:textId="77777777" w:rsidR="00706CA0" w:rsidRPr="00FA071D" w:rsidRDefault="00706CA0" w:rsidP="008F6C77">
            <w:pPr>
              <w:jc w:val="both"/>
              <w:rPr>
                <w:sz w:val="22"/>
                <w:szCs w:val="22"/>
                <w:lang w:val="en-GB"/>
              </w:rPr>
            </w:pPr>
          </w:p>
          <w:p w14:paraId="602016B2" w14:textId="77777777" w:rsidR="00706CA0" w:rsidRPr="00FA071D" w:rsidRDefault="00706CA0" w:rsidP="008F6C77">
            <w:pPr>
              <w:jc w:val="both"/>
              <w:rPr>
                <w:sz w:val="22"/>
                <w:szCs w:val="22"/>
                <w:lang w:val="en-GB"/>
              </w:rPr>
            </w:pPr>
          </w:p>
        </w:tc>
        <w:tc>
          <w:tcPr>
            <w:tcW w:w="1985" w:type="dxa"/>
          </w:tcPr>
          <w:p w14:paraId="4A13894C" w14:textId="77777777" w:rsidR="00706CA0" w:rsidRPr="00FA071D" w:rsidRDefault="00706CA0" w:rsidP="008F6C77">
            <w:pPr>
              <w:pStyle w:val="BankNormal"/>
              <w:spacing w:after="0"/>
              <w:jc w:val="both"/>
              <w:rPr>
                <w:sz w:val="22"/>
                <w:szCs w:val="22"/>
                <w:lang w:val="en-GB"/>
              </w:rPr>
            </w:pPr>
          </w:p>
        </w:tc>
        <w:tc>
          <w:tcPr>
            <w:tcW w:w="1985" w:type="dxa"/>
          </w:tcPr>
          <w:p w14:paraId="6A871242" w14:textId="77777777" w:rsidR="00706CA0" w:rsidRPr="00FA071D" w:rsidRDefault="00706CA0" w:rsidP="008F6C77">
            <w:pPr>
              <w:jc w:val="both"/>
              <w:rPr>
                <w:sz w:val="22"/>
                <w:szCs w:val="22"/>
                <w:lang w:val="en-GB"/>
              </w:rPr>
            </w:pPr>
          </w:p>
        </w:tc>
        <w:tc>
          <w:tcPr>
            <w:tcW w:w="1985" w:type="dxa"/>
          </w:tcPr>
          <w:p w14:paraId="5AD44C29" w14:textId="77777777" w:rsidR="00706CA0" w:rsidRPr="00FA071D" w:rsidRDefault="00706CA0" w:rsidP="008F6C77">
            <w:pPr>
              <w:jc w:val="both"/>
              <w:rPr>
                <w:sz w:val="22"/>
                <w:szCs w:val="22"/>
                <w:lang w:val="en-GB"/>
              </w:rPr>
            </w:pPr>
          </w:p>
        </w:tc>
        <w:tc>
          <w:tcPr>
            <w:tcW w:w="2551" w:type="dxa"/>
          </w:tcPr>
          <w:p w14:paraId="1D7AA719" w14:textId="77777777" w:rsidR="00706CA0" w:rsidRPr="00FA071D" w:rsidRDefault="00706CA0" w:rsidP="008F6C77">
            <w:pPr>
              <w:jc w:val="both"/>
              <w:rPr>
                <w:sz w:val="22"/>
                <w:szCs w:val="22"/>
                <w:lang w:val="en-GB"/>
              </w:rPr>
            </w:pPr>
          </w:p>
        </w:tc>
      </w:tr>
      <w:tr w:rsidR="00B3701B" w:rsidRPr="00FA071D" w14:paraId="2DF0D14D"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30FB1672" w14:textId="77777777" w:rsidR="00706CA0" w:rsidRPr="00FA071D" w:rsidRDefault="00706CA0" w:rsidP="008F6C77">
            <w:pPr>
              <w:jc w:val="both"/>
              <w:rPr>
                <w:sz w:val="22"/>
                <w:szCs w:val="22"/>
                <w:lang w:val="en-GB"/>
              </w:rPr>
            </w:pPr>
          </w:p>
          <w:p w14:paraId="2B98D2BB" w14:textId="77777777" w:rsidR="00706CA0" w:rsidRPr="00FA071D" w:rsidRDefault="00706CA0" w:rsidP="008F6C77">
            <w:pPr>
              <w:jc w:val="both"/>
              <w:rPr>
                <w:sz w:val="22"/>
                <w:szCs w:val="22"/>
                <w:lang w:val="en-GB"/>
              </w:rPr>
            </w:pPr>
          </w:p>
        </w:tc>
        <w:tc>
          <w:tcPr>
            <w:tcW w:w="1985" w:type="dxa"/>
          </w:tcPr>
          <w:p w14:paraId="20D91612" w14:textId="77777777" w:rsidR="00706CA0" w:rsidRPr="00FA071D" w:rsidRDefault="00706CA0" w:rsidP="008F6C77">
            <w:pPr>
              <w:jc w:val="both"/>
              <w:rPr>
                <w:sz w:val="22"/>
                <w:szCs w:val="22"/>
                <w:lang w:val="en-GB"/>
              </w:rPr>
            </w:pPr>
          </w:p>
        </w:tc>
        <w:tc>
          <w:tcPr>
            <w:tcW w:w="1985" w:type="dxa"/>
          </w:tcPr>
          <w:p w14:paraId="4330649D" w14:textId="77777777" w:rsidR="00706CA0" w:rsidRPr="00FA071D" w:rsidRDefault="00706CA0" w:rsidP="008F6C77">
            <w:pPr>
              <w:jc w:val="both"/>
              <w:rPr>
                <w:sz w:val="22"/>
                <w:szCs w:val="22"/>
                <w:lang w:val="en-GB"/>
              </w:rPr>
            </w:pPr>
          </w:p>
        </w:tc>
        <w:tc>
          <w:tcPr>
            <w:tcW w:w="1985" w:type="dxa"/>
          </w:tcPr>
          <w:p w14:paraId="3290BE17" w14:textId="77777777" w:rsidR="00706CA0" w:rsidRPr="00FA071D" w:rsidRDefault="00706CA0" w:rsidP="008F6C77">
            <w:pPr>
              <w:jc w:val="both"/>
              <w:rPr>
                <w:sz w:val="22"/>
                <w:szCs w:val="22"/>
                <w:lang w:val="en-GB"/>
              </w:rPr>
            </w:pPr>
          </w:p>
        </w:tc>
        <w:tc>
          <w:tcPr>
            <w:tcW w:w="2551" w:type="dxa"/>
          </w:tcPr>
          <w:p w14:paraId="75D95723" w14:textId="77777777" w:rsidR="00706CA0" w:rsidRPr="00FA071D" w:rsidRDefault="00706CA0" w:rsidP="008F6C77">
            <w:pPr>
              <w:jc w:val="both"/>
              <w:rPr>
                <w:sz w:val="22"/>
                <w:szCs w:val="22"/>
                <w:lang w:val="en-GB"/>
              </w:rPr>
            </w:pPr>
          </w:p>
        </w:tc>
      </w:tr>
      <w:tr w:rsidR="00B3701B" w:rsidRPr="00FA071D" w14:paraId="5266E487"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0A9A4CEB" w14:textId="77777777" w:rsidR="00706CA0" w:rsidRPr="00FA071D" w:rsidRDefault="00706CA0" w:rsidP="008F6C77">
            <w:pPr>
              <w:jc w:val="both"/>
              <w:rPr>
                <w:sz w:val="22"/>
                <w:szCs w:val="22"/>
                <w:lang w:val="en-GB"/>
              </w:rPr>
            </w:pPr>
          </w:p>
          <w:p w14:paraId="5C8593F5" w14:textId="77777777" w:rsidR="00706CA0" w:rsidRPr="00FA071D" w:rsidRDefault="00706CA0" w:rsidP="008F6C77">
            <w:pPr>
              <w:jc w:val="both"/>
              <w:rPr>
                <w:sz w:val="22"/>
                <w:szCs w:val="22"/>
                <w:lang w:val="en-GB"/>
              </w:rPr>
            </w:pPr>
          </w:p>
        </w:tc>
        <w:tc>
          <w:tcPr>
            <w:tcW w:w="1985" w:type="dxa"/>
          </w:tcPr>
          <w:p w14:paraId="0B8A0DE0" w14:textId="77777777" w:rsidR="00706CA0" w:rsidRPr="00FA071D" w:rsidRDefault="00706CA0" w:rsidP="008F6C77">
            <w:pPr>
              <w:jc w:val="both"/>
              <w:rPr>
                <w:sz w:val="22"/>
                <w:szCs w:val="22"/>
                <w:lang w:val="en-GB"/>
              </w:rPr>
            </w:pPr>
          </w:p>
        </w:tc>
        <w:tc>
          <w:tcPr>
            <w:tcW w:w="1985" w:type="dxa"/>
          </w:tcPr>
          <w:p w14:paraId="4A43051E" w14:textId="77777777" w:rsidR="00706CA0" w:rsidRPr="00FA071D" w:rsidRDefault="00706CA0" w:rsidP="008F6C77">
            <w:pPr>
              <w:jc w:val="both"/>
              <w:rPr>
                <w:sz w:val="22"/>
                <w:szCs w:val="22"/>
                <w:lang w:val="en-GB"/>
              </w:rPr>
            </w:pPr>
          </w:p>
        </w:tc>
        <w:tc>
          <w:tcPr>
            <w:tcW w:w="1985" w:type="dxa"/>
          </w:tcPr>
          <w:p w14:paraId="08283954" w14:textId="77777777" w:rsidR="00706CA0" w:rsidRPr="00FA071D" w:rsidRDefault="00706CA0" w:rsidP="008F6C77">
            <w:pPr>
              <w:jc w:val="both"/>
              <w:rPr>
                <w:sz w:val="22"/>
                <w:szCs w:val="22"/>
                <w:lang w:val="en-GB"/>
              </w:rPr>
            </w:pPr>
          </w:p>
        </w:tc>
        <w:tc>
          <w:tcPr>
            <w:tcW w:w="2551" w:type="dxa"/>
          </w:tcPr>
          <w:p w14:paraId="0A2BEE70" w14:textId="77777777" w:rsidR="00706CA0" w:rsidRPr="00FA071D" w:rsidRDefault="00706CA0" w:rsidP="008F6C77">
            <w:pPr>
              <w:jc w:val="both"/>
              <w:rPr>
                <w:sz w:val="22"/>
                <w:szCs w:val="22"/>
                <w:lang w:val="en-GB"/>
              </w:rPr>
            </w:pPr>
          </w:p>
        </w:tc>
      </w:tr>
      <w:tr w:rsidR="00B3701B" w:rsidRPr="00FA071D" w14:paraId="52F810D8"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5059DE77" w14:textId="77777777" w:rsidR="00706CA0" w:rsidRPr="00FA071D" w:rsidRDefault="00706CA0" w:rsidP="008F6C77">
            <w:pPr>
              <w:jc w:val="both"/>
              <w:rPr>
                <w:sz w:val="22"/>
                <w:szCs w:val="22"/>
                <w:lang w:val="en-GB"/>
              </w:rPr>
            </w:pPr>
          </w:p>
          <w:p w14:paraId="22B869C0" w14:textId="77777777" w:rsidR="00706CA0" w:rsidRPr="00FA071D" w:rsidRDefault="00706CA0" w:rsidP="008F6C77">
            <w:pPr>
              <w:jc w:val="both"/>
              <w:rPr>
                <w:sz w:val="22"/>
                <w:szCs w:val="22"/>
                <w:lang w:val="en-GB"/>
              </w:rPr>
            </w:pPr>
          </w:p>
        </w:tc>
        <w:tc>
          <w:tcPr>
            <w:tcW w:w="1985" w:type="dxa"/>
          </w:tcPr>
          <w:p w14:paraId="17BDC185" w14:textId="77777777" w:rsidR="00706CA0" w:rsidRPr="00FA071D" w:rsidRDefault="00706CA0" w:rsidP="008F6C77">
            <w:pPr>
              <w:jc w:val="both"/>
              <w:rPr>
                <w:sz w:val="22"/>
                <w:szCs w:val="22"/>
                <w:lang w:val="en-GB"/>
              </w:rPr>
            </w:pPr>
          </w:p>
        </w:tc>
        <w:tc>
          <w:tcPr>
            <w:tcW w:w="1985" w:type="dxa"/>
          </w:tcPr>
          <w:p w14:paraId="65B5CBD4" w14:textId="77777777" w:rsidR="00706CA0" w:rsidRPr="00FA071D" w:rsidRDefault="00706CA0" w:rsidP="008F6C77">
            <w:pPr>
              <w:jc w:val="both"/>
              <w:rPr>
                <w:sz w:val="22"/>
                <w:szCs w:val="22"/>
                <w:lang w:val="en-GB"/>
              </w:rPr>
            </w:pPr>
          </w:p>
        </w:tc>
        <w:tc>
          <w:tcPr>
            <w:tcW w:w="1985" w:type="dxa"/>
          </w:tcPr>
          <w:p w14:paraId="0A596CEB" w14:textId="77777777" w:rsidR="00706CA0" w:rsidRPr="00FA071D" w:rsidRDefault="00706CA0" w:rsidP="008F6C77">
            <w:pPr>
              <w:jc w:val="both"/>
              <w:rPr>
                <w:sz w:val="22"/>
                <w:szCs w:val="22"/>
                <w:lang w:val="en-GB"/>
              </w:rPr>
            </w:pPr>
          </w:p>
        </w:tc>
        <w:tc>
          <w:tcPr>
            <w:tcW w:w="2551" w:type="dxa"/>
          </w:tcPr>
          <w:p w14:paraId="23B4323D" w14:textId="77777777" w:rsidR="00706CA0" w:rsidRPr="00FA071D" w:rsidRDefault="00706CA0" w:rsidP="008F6C77">
            <w:pPr>
              <w:jc w:val="both"/>
              <w:rPr>
                <w:sz w:val="22"/>
                <w:szCs w:val="22"/>
                <w:lang w:val="en-GB"/>
              </w:rPr>
            </w:pPr>
          </w:p>
        </w:tc>
      </w:tr>
      <w:tr w:rsidR="00B3701B" w:rsidRPr="00FA071D" w14:paraId="26040C5F"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11AB21A3" w14:textId="77777777" w:rsidR="00706CA0" w:rsidRPr="00FA071D" w:rsidRDefault="00706CA0" w:rsidP="008F6C77">
            <w:pPr>
              <w:jc w:val="both"/>
              <w:rPr>
                <w:sz w:val="22"/>
                <w:szCs w:val="22"/>
                <w:lang w:val="en-GB"/>
              </w:rPr>
            </w:pPr>
          </w:p>
          <w:p w14:paraId="6D3624A8" w14:textId="77777777" w:rsidR="00706CA0" w:rsidRPr="00FA071D" w:rsidRDefault="00706CA0" w:rsidP="008F6C77">
            <w:pPr>
              <w:jc w:val="both"/>
              <w:rPr>
                <w:sz w:val="22"/>
                <w:szCs w:val="22"/>
                <w:lang w:val="en-GB"/>
              </w:rPr>
            </w:pPr>
          </w:p>
        </w:tc>
        <w:tc>
          <w:tcPr>
            <w:tcW w:w="1985" w:type="dxa"/>
          </w:tcPr>
          <w:p w14:paraId="512934F2" w14:textId="77777777" w:rsidR="00706CA0" w:rsidRPr="00FA071D" w:rsidRDefault="00706CA0" w:rsidP="008F6C77">
            <w:pPr>
              <w:jc w:val="both"/>
              <w:rPr>
                <w:sz w:val="22"/>
                <w:szCs w:val="22"/>
                <w:lang w:val="en-GB"/>
              </w:rPr>
            </w:pPr>
          </w:p>
        </w:tc>
        <w:tc>
          <w:tcPr>
            <w:tcW w:w="1985" w:type="dxa"/>
          </w:tcPr>
          <w:p w14:paraId="34E101C1" w14:textId="77777777" w:rsidR="00706CA0" w:rsidRPr="00FA071D" w:rsidRDefault="00706CA0" w:rsidP="008F6C77">
            <w:pPr>
              <w:jc w:val="both"/>
              <w:rPr>
                <w:sz w:val="22"/>
                <w:szCs w:val="22"/>
                <w:lang w:val="en-GB"/>
              </w:rPr>
            </w:pPr>
          </w:p>
        </w:tc>
        <w:tc>
          <w:tcPr>
            <w:tcW w:w="1985" w:type="dxa"/>
          </w:tcPr>
          <w:p w14:paraId="370D1AC9" w14:textId="77777777" w:rsidR="00706CA0" w:rsidRPr="00FA071D" w:rsidRDefault="00706CA0" w:rsidP="008F6C77">
            <w:pPr>
              <w:jc w:val="both"/>
              <w:rPr>
                <w:sz w:val="22"/>
                <w:szCs w:val="22"/>
                <w:lang w:val="en-GB"/>
              </w:rPr>
            </w:pPr>
          </w:p>
        </w:tc>
        <w:tc>
          <w:tcPr>
            <w:tcW w:w="2551" w:type="dxa"/>
          </w:tcPr>
          <w:p w14:paraId="0CC96A6A" w14:textId="77777777" w:rsidR="00706CA0" w:rsidRPr="00FA071D" w:rsidRDefault="00706CA0" w:rsidP="008F6C77">
            <w:pPr>
              <w:jc w:val="both"/>
              <w:rPr>
                <w:sz w:val="22"/>
                <w:szCs w:val="22"/>
                <w:lang w:val="en-GB"/>
              </w:rPr>
            </w:pPr>
          </w:p>
        </w:tc>
      </w:tr>
      <w:tr w:rsidR="00B3701B" w:rsidRPr="00FA071D" w14:paraId="232F3600"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045B6445" w14:textId="77777777" w:rsidR="00706CA0" w:rsidRPr="00FA071D" w:rsidRDefault="00706CA0" w:rsidP="008F6C77">
            <w:pPr>
              <w:jc w:val="both"/>
              <w:rPr>
                <w:sz w:val="22"/>
                <w:szCs w:val="22"/>
                <w:lang w:val="en-GB"/>
              </w:rPr>
            </w:pPr>
          </w:p>
          <w:p w14:paraId="412250AE" w14:textId="77777777" w:rsidR="00706CA0" w:rsidRPr="00FA071D" w:rsidRDefault="00706CA0" w:rsidP="008F6C77">
            <w:pPr>
              <w:jc w:val="both"/>
              <w:rPr>
                <w:sz w:val="22"/>
                <w:szCs w:val="22"/>
                <w:lang w:val="en-GB"/>
              </w:rPr>
            </w:pPr>
          </w:p>
        </w:tc>
        <w:tc>
          <w:tcPr>
            <w:tcW w:w="1985" w:type="dxa"/>
          </w:tcPr>
          <w:p w14:paraId="5C7E0418" w14:textId="77777777" w:rsidR="00706CA0" w:rsidRPr="00FA071D" w:rsidRDefault="00706CA0" w:rsidP="008F6C77">
            <w:pPr>
              <w:jc w:val="both"/>
              <w:rPr>
                <w:sz w:val="22"/>
                <w:szCs w:val="22"/>
                <w:lang w:val="en-GB"/>
              </w:rPr>
            </w:pPr>
          </w:p>
        </w:tc>
        <w:tc>
          <w:tcPr>
            <w:tcW w:w="1985" w:type="dxa"/>
          </w:tcPr>
          <w:p w14:paraId="696FE13C" w14:textId="77777777" w:rsidR="00706CA0" w:rsidRPr="00FA071D" w:rsidRDefault="00706CA0" w:rsidP="008F6C77">
            <w:pPr>
              <w:jc w:val="both"/>
              <w:rPr>
                <w:sz w:val="22"/>
                <w:szCs w:val="22"/>
                <w:lang w:val="en-GB"/>
              </w:rPr>
            </w:pPr>
          </w:p>
        </w:tc>
        <w:tc>
          <w:tcPr>
            <w:tcW w:w="1985" w:type="dxa"/>
          </w:tcPr>
          <w:p w14:paraId="0420B6CF" w14:textId="77777777" w:rsidR="00706CA0" w:rsidRPr="00FA071D" w:rsidRDefault="00706CA0" w:rsidP="008F6C77">
            <w:pPr>
              <w:pStyle w:val="Header"/>
              <w:tabs>
                <w:tab w:val="clear" w:pos="4320"/>
                <w:tab w:val="clear" w:pos="8640"/>
              </w:tabs>
              <w:jc w:val="both"/>
              <w:rPr>
                <w:sz w:val="22"/>
                <w:szCs w:val="22"/>
                <w:lang w:eastAsia="it-IT"/>
              </w:rPr>
            </w:pPr>
          </w:p>
        </w:tc>
        <w:tc>
          <w:tcPr>
            <w:tcW w:w="2551" w:type="dxa"/>
          </w:tcPr>
          <w:p w14:paraId="7611C7E9" w14:textId="77777777" w:rsidR="00706CA0" w:rsidRPr="00FA071D" w:rsidRDefault="00706CA0" w:rsidP="008F6C77">
            <w:pPr>
              <w:jc w:val="both"/>
              <w:rPr>
                <w:sz w:val="22"/>
                <w:szCs w:val="22"/>
                <w:lang w:val="en-GB"/>
              </w:rPr>
            </w:pPr>
          </w:p>
        </w:tc>
      </w:tr>
      <w:tr w:rsidR="00B3701B" w:rsidRPr="00FA071D" w14:paraId="69AE7CFD"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65375751" w14:textId="77777777" w:rsidR="00706CA0" w:rsidRPr="00FA071D" w:rsidRDefault="00706CA0" w:rsidP="008F6C77">
            <w:pPr>
              <w:jc w:val="both"/>
              <w:rPr>
                <w:sz w:val="22"/>
                <w:szCs w:val="22"/>
                <w:lang w:val="en-GB"/>
              </w:rPr>
            </w:pPr>
          </w:p>
          <w:p w14:paraId="171DBCE8" w14:textId="77777777" w:rsidR="00706CA0" w:rsidRPr="00FA071D" w:rsidRDefault="00706CA0" w:rsidP="008F6C77">
            <w:pPr>
              <w:jc w:val="both"/>
              <w:rPr>
                <w:sz w:val="22"/>
                <w:szCs w:val="22"/>
                <w:lang w:val="en-GB"/>
              </w:rPr>
            </w:pPr>
          </w:p>
        </w:tc>
        <w:tc>
          <w:tcPr>
            <w:tcW w:w="1985" w:type="dxa"/>
          </w:tcPr>
          <w:p w14:paraId="6AE4DB22" w14:textId="77777777" w:rsidR="00706CA0" w:rsidRPr="00FA071D" w:rsidRDefault="00706CA0" w:rsidP="008F6C77">
            <w:pPr>
              <w:jc w:val="both"/>
              <w:rPr>
                <w:sz w:val="22"/>
                <w:szCs w:val="22"/>
                <w:lang w:val="en-GB"/>
              </w:rPr>
            </w:pPr>
          </w:p>
        </w:tc>
        <w:tc>
          <w:tcPr>
            <w:tcW w:w="1985" w:type="dxa"/>
          </w:tcPr>
          <w:p w14:paraId="68B792CC" w14:textId="77777777" w:rsidR="00706CA0" w:rsidRPr="00FA071D" w:rsidRDefault="00706CA0" w:rsidP="008F6C77">
            <w:pPr>
              <w:jc w:val="both"/>
              <w:rPr>
                <w:sz w:val="22"/>
                <w:szCs w:val="22"/>
                <w:lang w:val="en-GB"/>
              </w:rPr>
            </w:pPr>
          </w:p>
        </w:tc>
        <w:tc>
          <w:tcPr>
            <w:tcW w:w="1985" w:type="dxa"/>
          </w:tcPr>
          <w:p w14:paraId="6587883B" w14:textId="77777777" w:rsidR="00706CA0" w:rsidRPr="00FA071D" w:rsidRDefault="00706CA0" w:rsidP="008F6C77">
            <w:pPr>
              <w:jc w:val="both"/>
              <w:rPr>
                <w:sz w:val="22"/>
                <w:szCs w:val="22"/>
                <w:lang w:val="en-GB"/>
              </w:rPr>
            </w:pPr>
          </w:p>
        </w:tc>
        <w:tc>
          <w:tcPr>
            <w:tcW w:w="2551" w:type="dxa"/>
          </w:tcPr>
          <w:p w14:paraId="1B821D65" w14:textId="77777777" w:rsidR="00706CA0" w:rsidRPr="00FA071D" w:rsidRDefault="00706CA0" w:rsidP="008F6C77">
            <w:pPr>
              <w:jc w:val="both"/>
              <w:rPr>
                <w:sz w:val="22"/>
                <w:szCs w:val="22"/>
                <w:lang w:val="en-GB"/>
              </w:rPr>
            </w:pPr>
          </w:p>
        </w:tc>
      </w:tr>
    </w:tbl>
    <w:p w14:paraId="65FDD2D2" w14:textId="77777777" w:rsidR="00C81963" w:rsidRPr="00FA071D" w:rsidRDefault="00C81963" w:rsidP="008F6C77">
      <w:pPr>
        <w:pStyle w:val="Section3-Heading1"/>
        <w:jc w:val="both"/>
        <w:rPr>
          <w:rFonts w:ascii="Times New Roman" w:eastAsia="Cambria" w:hAnsi="Times New Roman"/>
          <w:b w:val="0"/>
          <w:bCs/>
          <w:sz w:val="22"/>
          <w:szCs w:val="22"/>
        </w:rPr>
      </w:pPr>
      <w:bookmarkStart w:id="8" w:name="_Toc172357891"/>
    </w:p>
    <w:p w14:paraId="558DA51E" w14:textId="77777777" w:rsidR="00C81963" w:rsidRPr="00FA071D" w:rsidRDefault="00C81963" w:rsidP="008F6C77">
      <w:pPr>
        <w:jc w:val="both"/>
        <w:rPr>
          <w:rFonts w:eastAsia="Cambria"/>
          <w:bCs/>
          <w:sz w:val="22"/>
          <w:szCs w:val="22"/>
        </w:rPr>
      </w:pPr>
      <w:r w:rsidRPr="00FA071D">
        <w:rPr>
          <w:rFonts w:eastAsia="Cambria"/>
          <w:b/>
          <w:bCs/>
          <w:sz w:val="22"/>
          <w:szCs w:val="22"/>
        </w:rPr>
        <w:br w:type="page"/>
      </w:r>
    </w:p>
    <w:p w14:paraId="36046024" w14:textId="77777777" w:rsidR="00706CA0" w:rsidRPr="00FA071D" w:rsidRDefault="00706CA0" w:rsidP="008F6C77">
      <w:pPr>
        <w:pStyle w:val="Section3-Heading1"/>
        <w:jc w:val="both"/>
        <w:rPr>
          <w:rFonts w:ascii="Times New Roman" w:hAnsi="Times New Roman"/>
          <w:sz w:val="22"/>
          <w:szCs w:val="22"/>
          <w:lang w:val="en-GB"/>
        </w:rPr>
      </w:pPr>
      <w:r w:rsidRPr="00FA071D">
        <w:rPr>
          <w:rFonts w:ascii="Times New Roman" w:hAnsi="Times New Roman"/>
          <w:sz w:val="22"/>
          <w:szCs w:val="22"/>
          <w:lang w:val="en-GB"/>
        </w:rPr>
        <w:t>Form TECH-6: Curriculum Vitae (CV) for Proposed Professional Staff</w:t>
      </w:r>
      <w:bookmarkEnd w:id="8"/>
    </w:p>
    <w:p w14:paraId="60E922A9" w14:textId="77777777" w:rsidR="00706CA0" w:rsidRPr="00FA071D" w:rsidRDefault="00706CA0" w:rsidP="008F6C77">
      <w:pPr>
        <w:pStyle w:val="Header"/>
        <w:tabs>
          <w:tab w:val="clear" w:pos="4320"/>
          <w:tab w:val="clear" w:pos="8640"/>
          <w:tab w:val="right" w:pos="9000"/>
        </w:tabs>
        <w:jc w:val="both"/>
        <w:rPr>
          <w:sz w:val="22"/>
          <w:szCs w:val="22"/>
          <w:lang w:eastAsia="it-IT"/>
        </w:rPr>
      </w:pPr>
    </w:p>
    <w:p w14:paraId="6AE3A893" w14:textId="77777777" w:rsidR="00706CA0" w:rsidRPr="00FA071D" w:rsidRDefault="00706CA0" w:rsidP="008F6C77">
      <w:pPr>
        <w:tabs>
          <w:tab w:val="left" w:pos="360"/>
          <w:tab w:val="right" w:pos="9000"/>
        </w:tabs>
        <w:jc w:val="both"/>
        <w:rPr>
          <w:b/>
          <w:bCs/>
          <w:sz w:val="22"/>
          <w:szCs w:val="22"/>
          <w:lang w:val="en-GB"/>
        </w:rPr>
      </w:pPr>
      <w:r w:rsidRPr="00FA071D">
        <w:rPr>
          <w:b/>
          <w:bCs/>
          <w:sz w:val="22"/>
          <w:szCs w:val="22"/>
          <w:lang w:val="en-GB"/>
        </w:rPr>
        <w:t>1.</w:t>
      </w:r>
      <w:r w:rsidRPr="00FA071D">
        <w:rPr>
          <w:b/>
          <w:bCs/>
          <w:sz w:val="22"/>
          <w:szCs w:val="22"/>
          <w:lang w:val="en-GB"/>
        </w:rPr>
        <w:tab/>
        <w:t xml:space="preserve">Proposed </w:t>
      </w:r>
      <w:r w:rsidR="00E14AC8" w:rsidRPr="00FA071D">
        <w:rPr>
          <w:b/>
          <w:bCs/>
          <w:sz w:val="22"/>
          <w:szCs w:val="22"/>
          <w:lang w:val="en-GB"/>
        </w:rPr>
        <w:t>Position</w:t>
      </w:r>
      <w:r w:rsidR="00E14AC8" w:rsidRPr="00FA071D">
        <w:rPr>
          <w:sz w:val="22"/>
          <w:szCs w:val="22"/>
          <w:lang w:val="en-GB"/>
        </w:rPr>
        <w:t xml:space="preserve"> [</w:t>
      </w:r>
      <w:r w:rsidRPr="00FA071D">
        <w:rPr>
          <w:iCs/>
          <w:sz w:val="22"/>
          <w:szCs w:val="22"/>
          <w:lang w:val="en-GB"/>
        </w:rPr>
        <w:t>only one candidate shall be nominated for each position</w:t>
      </w:r>
      <w:r w:rsidRPr="00FA071D">
        <w:rPr>
          <w:sz w:val="22"/>
          <w:szCs w:val="22"/>
          <w:lang w:val="en-GB"/>
        </w:rPr>
        <w:t xml:space="preserve">]:  </w:t>
      </w:r>
      <w:r w:rsidRPr="00FA071D">
        <w:rPr>
          <w:sz w:val="22"/>
          <w:szCs w:val="22"/>
          <w:u w:val="single"/>
          <w:lang w:val="en-GB"/>
        </w:rPr>
        <w:tab/>
      </w:r>
    </w:p>
    <w:p w14:paraId="3AC700EB" w14:textId="77777777" w:rsidR="00706CA0" w:rsidRPr="00FA071D" w:rsidRDefault="00706CA0" w:rsidP="008F6C77">
      <w:pPr>
        <w:pStyle w:val="Header"/>
        <w:tabs>
          <w:tab w:val="clear" w:pos="4320"/>
          <w:tab w:val="clear" w:pos="8640"/>
          <w:tab w:val="right" w:pos="9000"/>
        </w:tabs>
        <w:jc w:val="both"/>
        <w:rPr>
          <w:sz w:val="22"/>
          <w:szCs w:val="22"/>
          <w:lang w:eastAsia="it-IT"/>
        </w:rPr>
      </w:pPr>
    </w:p>
    <w:p w14:paraId="7F7B1866" w14:textId="77777777" w:rsidR="00706CA0" w:rsidRPr="00FA071D" w:rsidRDefault="00706CA0" w:rsidP="008F6C77">
      <w:pPr>
        <w:tabs>
          <w:tab w:val="left" w:pos="360"/>
          <w:tab w:val="right" w:pos="9000"/>
        </w:tabs>
        <w:ind w:left="360" w:hanging="360"/>
        <w:jc w:val="both"/>
        <w:rPr>
          <w:sz w:val="22"/>
          <w:szCs w:val="22"/>
          <w:u w:val="single"/>
          <w:lang w:val="en-GB"/>
        </w:rPr>
      </w:pPr>
      <w:r w:rsidRPr="00FA071D">
        <w:rPr>
          <w:b/>
          <w:bCs/>
          <w:sz w:val="22"/>
          <w:szCs w:val="22"/>
          <w:lang w:val="en-GB"/>
        </w:rPr>
        <w:t>2.</w:t>
      </w:r>
      <w:r w:rsidRPr="00FA071D">
        <w:rPr>
          <w:b/>
          <w:bCs/>
          <w:sz w:val="22"/>
          <w:szCs w:val="22"/>
          <w:lang w:val="en-GB"/>
        </w:rPr>
        <w:tab/>
        <w:t xml:space="preserve">Name of </w:t>
      </w:r>
      <w:r w:rsidR="00E14AC8" w:rsidRPr="00FA071D">
        <w:rPr>
          <w:b/>
          <w:bCs/>
          <w:sz w:val="22"/>
          <w:szCs w:val="22"/>
          <w:lang w:val="en-GB"/>
        </w:rPr>
        <w:t>Firm</w:t>
      </w:r>
      <w:r w:rsidR="00E14AC8" w:rsidRPr="00FA071D">
        <w:rPr>
          <w:sz w:val="22"/>
          <w:szCs w:val="22"/>
          <w:lang w:val="en-GB"/>
        </w:rPr>
        <w:t xml:space="preserve"> [</w:t>
      </w:r>
      <w:r w:rsidRPr="00FA071D">
        <w:rPr>
          <w:iCs/>
          <w:sz w:val="22"/>
          <w:szCs w:val="22"/>
          <w:lang w:val="en-GB"/>
        </w:rPr>
        <w:t>Insert name of firm proposing the staff</w:t>
      </w:r>
      <w:r w:rsidRPr="00FA071D">
        <w:rPr>
          <w:sz w:val="22"/>
          <w:szCs w:val="22"/>
          <w:lang w:val="en-GB"/>
        </w:rPr>
        <w:t xml:space="preserve">]:  </w:t>
      </w:r>
      <w:r w:rsidRPr="00FA071D">
        <w:rPr>
          <w:sz w:val="22"/>
          <w:szCs w:val="22"/>
          <w:u w:val="single"/>
          <w:lang w:val="en-GB"/>
        </w:rPr>
        <w:tab/>
      </w:r>
    </w:p>
    <w:p w14:paraId="306409E0" w14:textId="77777777" w:rsidR="00706CA0" w:rsidRPr="00FA071D" w:rsidRDefault="00706CA0" w:rsidP="008F6C77">
      <w:pPr>
        <w:tabs>
          <w:tab w:val="left" w:pos="360"/>
          <w:tab w:val="right" w:pos="9000"/>
        </w:tabs>
        <w:ind w:left="360" w:hanging="360"/>
        <w:jc w:val="both"/>
        <w:rPr>
          <w:sz w:val="22"/>
          <w:szCs w:val="22"/>
          <w:u w:val="single"/>
          <w:lang w:val="en-GB"/>
        </w:rPr>
      </w:pPr>
    </w:p>
    <w:p w14:paraId="08DBA3EE" w14:textId="77777777" w:rsidR="00706CA0" w:rsidRPr="00FA071D" w:rsidRDefault="00706CA0" w:rsidP="008F6C77">
      <w:pPr>
        <w:tabs>
          <w:tab w:val="right" w:pos="9000"/>
        </w:tabs>
        <w:ind w:left="360" w:hanging="360"/>
        <w:jc w:val="both"/>
        <w:rPr>
          <w:sz w:val="22"/>
          <w:szCs w:val="22"/>
          <w:u w:val="single"/>
          <w:lang w:val="en-GB"/>
        </w:rPr>
      </w:pPr>
      <w:r w:rsidRPr="00FA071D">
        <w:rPr>
          <w:b/>
          <w:bCs/>
          <w:sz w:val="22"/>
          <w:szCs w:val="22"/>
          <w:lang w:val="en-GB"/>
        </w:rPr>
        <w:tab/>
      </w:r>
      <w:r w:rsidRPr="00FA071D">
        <w:rPr>
          <w:sz w:val="22"/>
          <w:szCs w:val="22"/>
          <w:u w:val="single"/>
          <w:lang w:val="en-GB"/>
        </w:rPr>
        <w:tab/>
      </w:r>
    </w:p>
    <w:p w14:paraId="6D2C94DC" w14:textId="77777777" w:rsidR="00706CA0" w:rsidRPr="00FA071D" w:rsidRDefault="00706CA0" w:rsidP="008F6C77">
      <w:pPr>
        <w:pStyle w:val="Header"/>
        <w:tabs>
          <w:tab w:val="clear" w:pos="4320"/>
          <w:tab w:val="clear" w:pos="8640"/>
          <w:tab w:val="right" w:pos="9000"/>
        </w:tabs>
        <w:jc w:val="both"/>
        <w:rPr>
          <w:sz w:val="22"/>
          <w:szCs w:val="22"/>
          <w:lang w:eastAsia="it-IT"/>
        </w:rPr>
      </w:pPr>
    </w:p>
    <w:p w14:paraId="6257ACFD" w14:textId="77777777" w:rsidR="00706CA0" w:rsidRPr="00FA071D" w:rsidRDefault="00706CA0" w:rsidP="008F6C77">
      <w:pPr>
        <w:tabs>
          <w:tab w:val="left" w:pos="360"/>
          <w:tab w:val="right" w:pos="9000"/>
        </w:tabs>
        <w:jc w:val="both"/>
        <w:rPr>
          <w:b/>
          <w:bCs/>
          <w:sz w:val="22"/>
          <w:szCs w:val="22"/>
          <w:lang w:val="en-GB"/>
        </w:rPr>
      </w:pPr>
      <w:r w:rsidRPr="00FA071D">
        <w:rPr>
          <w:b/>
          <w:bCs/>
          <w:sz w:val="22"/>
          <w:szCs w:val="22"/>
          <w:lang w:val="en-GB"/>
        </w:rPr>
        <w:t>3.</w:t>
      </w:r>
      <w:r w:rsidRPr="00FA071D">
        <w:rPr>
          <w:b/>
          <w:bCs/>
          <w:sz w:val="22"/>
          <w:szCs w:val="22"/>
          <w:lang w:val="en-GB"/>
        </w:rPr>
        <w:tab/>
        <w:t xml:space="preserve">Name of </w:t>
      </w:r>
      <w:r w:rsidR="00E14AC8" w:rsidRPr="00FA071D">
        <w:rPr>
          <w:b/>
          <w:bCs/>
          <w:sz w:val="22"/>
          <w:szCs w:val="22"/>
          <w:lang w:val="en-GB"/>
        </w:rPr>
        <w:t>Staff</w:t>
      </w:r>
      <w:r w:rsidR="00E14AC8" w:rsidRPr="00FA071D">
        <w:rPr>
          <w:sz w:val="22"/>
          <w:szCs w:val="22"/>
          <w:lang w:val="en-GB"/>
        </w:rPr>
        <w:t xml:space="preserve"> [</w:t>
      </w:r>
      <w:r w:rsidRPr="00FA071D">
        <w:rPr>
          <w:iCs/>
          <w:sz w:val="22"/>
          <w:szCs w:val="22"/>
          <w:lang w:val="en-GB"/>
        </w:rPr>
        <w:t>Insert full name</w:t>
      </w:r>
      <w:r w:rsidRPr="00FA071D">
        <w:rPr>
          <w:sz w:val="22"/>
          <w:szCs w:val="22"/>
          <w:lang w:val="en-GB"/>
        </w:rPr>
        <w:t xml:space="preserve">]:  </w:t>
      </w:r>
      <w:r w:rsidRPr="00FA071D">
        <w:rPr>
          <w:sz w:val="22"/>
          <w:szCs w:val="22"/>
          <w:u w:val="single"/>
          <w:lang w:val="en-GB"/>
        </w:rPr>
        <w:tab/>
      </w:r>
    </w:p>
    <w:p w14:paraId="5894437F" w14:textId="77777777" w:rsidR="00706CA0" w:rsidRPr="00FA071D" w:rsidRDefault="00706CA0" w:rsidP="008F6C77">
      <w:pPr>
        <w:pStyle w:val="Header"/>
        <w:tabs>
          <w:tab w:val="clear" w:pos="4320"/>
          <w:tab w:val="clear" w:pos="8640"/>
          <w:tab w:val="right" w:pos="9000"/>
        </w:tabs>
        <w:jc w:val="both"/>
        <w:rPr>
          <w:sz w:val="22"/>
          <w:szCs w:val="22"/>
          <w:lang w:eastAsia="it-IT"/>
        </w:rPr>
      </w:pPr>
    </w:p>
    <w:p w14:paraId="4AEE33F5" w14:textId="77777777" w:rsidR="00706CA0" w:rsidRPr="00FA071D" w:rsidRDefault="00706CA0" w:rsidP="008F6C77">
      <w:pPr>
        <w:tabs>
          <w:tab w:val="left" w:pos="360"/>
          <w:tab w:val="left" w:pos="4500"/>
          <w:tab w:val="right" w:pos="9000"/>
        </w:tabs>
        <w:jc w:val="both"/>
        <w:rPr>
          <w:sz w:val="22"/>
          <w:szCs w:val="22"/>
          <w:lang w:val="en-GB"/>
        </w:rPr>
      </w:pPr>
      <w:r w:rsidRPr="00FA071D">
        <w:rPr>
          <w:b/>
          <w:bCs/>
          <w:sz w:val="22"/>
          <w:szCs w:val="22"/>
          <w:lang w:val="en-GB"/>
        </w:rPr>
        <w:t>4.</w:t>
      </w:r>
      <w:r w:rsidRPr="00FA071D">
        <w:rPr>
          <w:b/>
          <w:bCs/>
          <w:sz w:val="22"/>
          <w:szCs w:val="22"/>
          <w:lang w:val="en-GB"/>
        </w:rPr>
        <w:tab/>
        <w:t>Date of Birth</w:t>
      </w:r>
      <w:r w:rsidRPr="00FA071D">
        <w:rPr>
          <w:sz w:val="22"/>
          <w:szCs w:val="22"/>
          <w:lang w:val="en-GB"/>
        </w:rPr>
        <w:t xml:space="preserve">:  </w:t>
      </w:r>
      <w:r w:rsidRPr="00FA071D">
        <w:rPr>
          <w:sz w:val="22"/>
          <w:szCs w:val="22"/>
          <w:u w:val="single"/>
          <w:lang w:val="en-GB"/>
        </w:rPr>
        <w:tab/>
        <w:t xml:space="preserve"> </w:t>
      </w:r>
      <w:r w:rsidRPr="00FA071D">
        <w:rPr>
          <w:b/>
          <w:bCs/>
          <w:sz w:val="22"/>
          <w:szCs w:val="22"/>
          <w:lang w:val="en-GB"/>
        </w:rPr>
        <w:t>Nationality</w:t>
      </w:r>
      <w:r w:rsidRPr="00FA071D">
        <w:rPr>
          <w:sz w:val="22"/>
          <w:szCs w:val="22"/>
          <w:lang w:val="en-GB"/>
        </w:rPr>
        <w:t xml:space="preserve">:  </w:t>
      </w:r>
      <w:r w:rsidRPr="00FA071D">
        <w:rPr>
          <w:sz w:val="22"/>
          <w:szCs w:val="22"/>
          <w:u w:val="single"/>
          <w:lang w:val="en-GB"/>
        </w:rPr>
        <w:tab/>
      </w:r>
    </w:p>
    <w:p w14:paraId="2F4C0929" w14:textId="77777777" w:rsidR="00706CA0" w:rsidRPr="00FA071D" w:rsidRDefault="00706CA0" w:rsidP="008F6C77">
      <w:pPr>
        <w:tabs>
          <w:tab w:val="right" w:pos="9000"/>
        </w:tabs>
        <w:jc w:val="both"/>
        <w:rPr>
          <w:sz w:val="22"/>
          <w:szCs w:val="22"/>
          <w:lang w:val="en-GB"/>
        </w:rPr>
      </w:pPr>
    </w:p>
    <w:p w14:paraId="1308247E" w14:textId="77777777" w:rsidR="00706CA0" w:rsidRPr="00FA071D" w:rsidRDefault="00706CA0" w:rsidP="008F6C77">
      <w:pPr>
        <w:tabs>
          <w:tab w:val="left" w:pos="360"/>
          <w:tab w:val="right" w:pos="9000"/>
        </w:tabs>
        <w:ind w:left="360" w:hanging="360"/>
        <w:jc w:val="both"/>
        <w:rPr>
          <w:bCs/>
          <w:sz w:val="22"/>
          <w:szCs w:val="22"/>
          <w:u w:val="single"/>
          <w:lang w:val="en-GB"/>
        </w:rPr>
      </w:pPr>
      <w:r w:rsidRPr="00FA071D">
        <w:rPr>
          <w:b/>
          <w:sz w:val="22"/>
          <w:szCs w:val="22"/>
          <w:lang w:val="en-GB"/>
        </w:rPr>
        <w:t>5.</w:t>
      </w:r>
      <w:r w:rsidRPr="00FA071D">
        <w:rPr>
          <w:b/>
          <w:sz w:val="22"/>
          <w:szCs w:val="22"/>
          <w:lang w:val="en-GB"/>
        </w:rPr>
        <w:tab/>
      </w:r>
      <w:r w:rsidR="00E14AC8" w:rsidRPr="00FA071D">
        <w:rPr>
          <w:b/>
          <w:sz w:val="22"/>
          <w:szCs w:val="22"/>
          <w:lang w:val="en-GB"/>
        </w:rPr>
        <w:t>Education</w:t>
      </w:r>
      <w:r w:rsidR="00E14AC8" w:rsidRPr="00FA071D">
        <w:rPr>
          <w:bCs/>
          <w:sz w:val="22"/>
          <w:szCs w:val="22"/>
          <w:lang w:val="en-GB"/>
        </w:rPr>
        <w:t xml:space="preserve"> [</w:t>
      </w:r>
      <w:r w:rsidRPr="00FA071D">
        <w:rPr>
          <w:iCs/>
          <w:sz w:val="22"/>
          <w:szCs w:val="22"/>
          <w:lang w:val="en-GB"/>
        </w:rPr>
        <w:t>Indicate</w:t>
      </w:r>
      <w:r w:rsidRPr="00FA071D">
        <w:rPr>
          <w:sz w:val="22"/>
          <w:szCs w:val="22"/>
          <w:lang w:val="en-GB"/>
        </w:rPr>
        <w:t xml:space="preserve"> college/university and other specialized education of staff member, giving names of institutions, degrees obtained, and dates of obtainment]</w:t>
      </w:r>
      <w:r w:rsidRPr="00FA071D">
        <w:rPr>
          <w:bCs/>
          <w:sz w:val="22"/>
          <w:szCs w:val="22"/>
          <w:lang w:val="en-GB"/>
        </w:rPr>
        <w:t xml:space="preserve">:  </w:t>
      </w:r>
      <w:r w:rsidRPr="00FA071D">
        <w:rPr>
          <w:bCs/>
          <w:sz w:val="22"/>
          <w:szCs w:val="22"/>
          <w:u w:val="single"/>
          <w:lang w:val="en-GB"/>
        </w:rPr>
        <w:tab/>
      </w:r>
    </w:p>
    <w:p w14:paraId="3A6CAAE6" w14:textId="77777777" w:rsidR="00706CA0" w:rsidRPr="00FA071D" w:rsidRDefault="00706CA0" w:rsidP="008F6C77">
      <w:pPr>
        <w:tabs>
          <w:tab w:val="right" w:pos="9000"/>
        </w:tabs>
        <w:jc w:val="both"/>
        <w:rPr>
          <w:bCs/>
          <w:sz w:val="22"/>
          <w:szCs w:val="22"/>
          <w:u w:val="single"/>
          <w:lang w:val="en-GB"/>
        </w:rPr>
      </w:pPr>
    </w:p>
    <w:p w14:paraId="75E50B13" w14:textId="77777777" w:rsidR="00706CA0" w:rsidRPr="00FA071D" w:rsidRDefault="00706CA0" w:rsidP="008F6C77">
      <w:pPr>
        <w:tabs>
          <w:tab w:val="right" w:pos="9000"/>
        </w:tabs>
        <w:jc w:val="both"/>
        <w:rPr>
          <w:sz w:val="22"/>
          <w:szCs w:val="22"/>
          <w:u w:val="single"/>
          <w:lang w:val="en-GB"/>
        </w:rPr>
      </w:pPr>
      <w:r w:rsidRPr="00FA071D">
        <w:rPr>
          <w:sz w:val="22"/>
          <w:szCs w:val="22"/>
          <w:u w:val="single"/>
          <w:lang w:val="en-GB"/>
        </w:rPr>
        <w:tab/>
      </w:r>
    </w:p>
    <w:p w14:paraId="6EE6C9B7" w14:textId="77777777" w:rsidR="00706CA0" w:rsidRPr="00FA071D" w:rsidRDefault="00706CA0" w:rsidP="008F6C77">
      <w:pPr>
        <w:tabs>
          <w:tab w:val="right" w:pos="9000"/>
        </w:tabs>
        <w:jc w:val="both"/>
        <w:rPr>
          <w:sz w:val="22"/>
          <w:szCs w:val="22"/>
          <w:lang w:val="en-GB"/>
        </w:rPr>
      </w:pPr>
    </w:p>
    <w:p w14:paraId="26D56E63" w14:textId="77777777" w:rsidR="00706CA0" w:rsidRPr="00FA071D" w:rsidRDefault="00706CA0" w:rsidP="008F6C77">
      <w:pPr>
        <w:tabs>
          <w:tab w:val="left" w:pos="360"/>
          <w:tab w:val="right" w:pos="9000"/>
        </w:tabs>
        <w:jc w:val="both"/>
        <w:rPr>
          <w:sz w:val="22"/>
          <w:szCs w:val="22"/>
          <w:lang w:val="en-GB"/>
        </w:rPr>
      </w:pPr>
      <w:r w:rsidRPr="00FA071D">
        <w:rPr>
          <w:b/>
          <w:bCs/>
          <w:sz w:val="22"/>
          <w:szCs w:val="22"/>
          <w:lang w:val="en-GB"/>
        </w:rPr>
        <w:t>6.</w:t>
      </w:r>
      <w:r w:rsidRPr="00FA071D">
        <w:rPr>
          <w:b/>
          <w:bCs/>
          <w:sz w:val="22"/>
          <w:szCs w:val="22"/>
          <w:lang w:val="en-GB"/>
        </w:rPr>
        <w:tab/>
        <w:t>Membership of Professional Associations</w:t>
      </w:r>
      <w:r w:rsidRPr="00FA071D">
        <w:rPr>
          <w:sz w:val="22"/>
          <w:szCs w:val="22"/>
          <w:lang w:val="en-GB"/>
        </w:rPr>
        <w:t xml:space="preserve">:  </w:t>
      </w:r>
      <w:r w:rsidRPr="00FA071D">
        <w:rPr>
          <w:sz w:val="22"/>
          <w:szCs w:val="22"/>
          <w:u w:val="single"/>
          <w:lang w:val="en-GB"/>
        </w:rPr>
        <w:tab/>
      </w:r>
    </w:p>
    <w:p w14:paraId="64F89E02" w14:textId="77777777" w:rsidR="00706CA0" w:rsidRPr="00FA071D" w:rsidRDefault="00706CA0" w:rsidP="008F6C77">
      <w:pPr>
        <w:tabs>
          <w:tab w:val="right" w:pos="9000"/>
        </w:tabs>
        <w:jc w:val="both"/>
        <w:rPr>
          <w:sz w:val="22"/>
          <w:szCs w:val="22"/>
          <w:u w:val="single"/>
          <w:lang w:val="en-GB"/>
        </w:rPr>
      </w:pPr>
    </w:p>
    <w:p w14:paraId="30D2AEF5" w14:textId="77777777" w:rsidR="00706CA0" w:rsidRPr="00FA071D" w:rsidRDefault="00706CA0" w:rsidP="008F6C77">
      <w:pPr>
        <w:tabs>
          <w:tab w:val="right" w:pos="9000"/>
        </w:tabs>
        <w:jc w:val="both"/>
        <w:rPr>
          <w:sz w:val="22"/>
          <w:szCs w:val="22"/>
          <w:lang w:val="en-GB"/>
        </w:rPr>
      </w:pPr>
      <w:r w:rsidRPr="00FA071D">
        <w:rPr>
          <w:sz w:val="22"/>
          <w:szCs w:val="22"/>
          <w:u w:val="single"/>
          <w:lang w:val="en-GB"/>
        </w:rPr>
        <w:tab/>
      </w:r>
    </w:p>
    <w:p w14:paraId="1D8ECCFD" w14:textId="77777777" w:rsidR="00706CA0" w:rsidRPr="00FA071D" w:rsidRDefault="00706CA0" w:rsidP="008F6C77">
      <w:pPr>
        <w:tabs>
          <w:tab w:val="right" w:pos="9000"/>
        </w:tabs>
        <w:jc w:val="both"/>
        <w:rPr>
          <w:sz w:val="22"/>
          <w:szCs w:val="22"/>
          <w:lang w:val="en-GB"/>
        </w:rPr>
      </w:pPr>
    </w:p>
    <w:p w14:paraId="0A5AD38A" w14:textId="77777777" w:rsidR="00706CA0" w:rsidRPr="00FA071D" w:rsidRDefault="00706CA0" w:rsidP="008F6C77">
      <w:pPr>
        <w:tabs>
          <w:tab w:val="left" w:pos="360"/>
          <w:tab w:val="right" w:pos="9000"/>
        </w:tabs>
        <w:jc w:val="both"/>
        <w:rPr>
          <w:sz w:val="22"/>
          <w:szCs w:val="22"/>
          <w:lang w:val="en-GB"/>
        </w:rPr>
      </w:pPr>
      <w:r w:rsidRPr="00FA071D">
        <w:rPr>
          <w:b/>
          <w:bCs/>
          <w:sz w:val="22"/>
          <w:szCs w:val="22"/>
          <w:lang w:val="en-GB"/>
        </w:rPr>
        <w:t>7.</w:t>
      </w:r>
      <w:r w:rsidRPr="00FA071D">
        <w:rPr>
          <w:b/>
          <w:bCs/>
          <w:sz w:val="22"/>
          <w:szCs w:val="22"/>
          <w:lang w:val="en-GB"/>
        </w:rPr>
        <w:tab/>
        <w:t xml:space="preserve">Other </w:t>
      </w:r>
      <w:r w:rsidR="00E14AC8" w:rsidRPr="00FA071D">
        <w:rPr>
          <w:b/>
          <w:bCs/>
          <w:sz w:val="22"/>
          <w:szCs w:val="22"/>
          <w:lang w:val="en-GB"/>
        </w:rPr>
        <w:t>Training</w:t>
      </w:r>
      <w:r w:rsidR="00E14AC8" w:rsidRPr="00FA071D">
        <w:rPr>
          <w:sz w:val="22"/>
          <w:szCs w:val="22"/>
          <w:lang w:val="en-GB"/>
        </w:rPr>
        <w:t xml:space="preserve"> [</w:t>
      </w:r>
      <w:r w:rsidRPr="00FA071D">
        <w:rPr>
          <w:iCs/>
          <w:sz w:val="22"/>
          <w:szCs w:val="22"/>
          <w:lang w:val="en-GB"/>
        </w:rPr>
        <w:t>Indicate</w:t>
      </w:r>
      <w:r w:rsidRPr="00FA071D">
        <w:rPr>
          <w:sz w:val="22"/>
          <w:szCs w:val="22"/>
          <w:lang w:val="en-GB"/>
        </w:rPr>
        <w:t xml:space="preserve"> significant training since degrees under 5 - Education were obtained]:  </w:t>
      </w:r>
      <w:r w:rsidRPr="00FA071D">
        <w:rPr>
          <w:sz w:val="22"/>
          <w:szCs w:val="22"/>
          <w:u w:val="single"/>
          <w:lang w:val="en-GB"/>
        </w:rPr>
        <w:tab/>
      </w:r>
    </w:p>
    <w:p w14:paraId="59720F80" w14:textId="77777777" w:rsidR="00706CA0" w:rsidRPr="00FA071D" w:rsidRDefault="00706CA0" w:rsidP="008F6C77">
      <w:pPr>
        <w:tabs>
          <w:tab w:val="right" w:pos="9000"/>
        </w:tabs>
        <w:jc w:val="both"/>
        <w:rPr>
          <w:sz w:val="22"/>
          <w:szCs w:val="22"/>
          <w:u w:val="single"/>
          <w:lang w:val="en-GB"/>
        </w:rPr>
      </w:pPr>
    </w:p>
    <w:p w14:paraId="07C98E73" w14:textId="77777777" w:rsidR="00706CA0" w:rsidRPr="00FA071D" w:rsidRDefault="00706CA0" w:rsidP="008F6C77">
      <w:pPr>
        <w:tabs>
          <w:tab w:val="right" w:pos="9000"/>
        </w:tabs>
        <w:jc w:val="both"/>
        <w:rPr>
          <w:sz w:val="22"/>
          <w:szCs w:val="22"/>
          <w:lang w:val="en-GB"/>
        </w:rPr>
      </w:pPr>
      <w:r w:rsidRPr="00FA071D">
        <w:rPr>
          <w:sz w:val="22"/>
          <w:szCs w:val="22"/>
          <w:u w:val="single"/>
          <w:lang w:val="en-GB"/>
        </w:rPr>
        <w:tab/>
      </w:r>
    </w:p>
    <w:p w14:paraId="5A6A894C" w14:textId="77777777" w:rsidR="00706CA0" w:rsidRPr="00FA071D" w:rsidRDefault="00706CA0" w:rsidP="008F6C77">
      <w:pPr>
        <w:tabs>
          <w:tab w:val="right" w:pos="9000"/>
        </w:tabs>
        <w:jc w:val="both"/>
        <w:rPr>
          <w:sz w:val="22"/>
          <w:szCs w:val="22"/>
          <w:lang w:val="en-GB"/>
        </w:rPr>
      </w:pPr>
    </w:p>
    <w:p w14:paraId="4422194D" w14:textId="77777777" w:rsidR="00706CA0" w:rsidRPr="00FA071D" w:rsidRDefault="00706CA0" w:rsidP="008F6C77">
      <w:pPr>
        <w:tabs>
          <w:tab w:val="left" w:pos="360"/>
          <w:tab w:val="right" w:pos="9000"/>
        </w:tabs>
        <w:ind w:left="360" w:hanging="360"/>
        <w:jc w:val="both"/>
        <w:rPr>
          <w:sz w:val="22"/>
          <w:szCs w:val="22"/>
          <w:lang w:val="en-GB"/>
        </w:rPr>
      </w:pPr>
      <w:r w:rsidRPr="00FA071D">
        <w:rPr>
          <w:b/>
          <w:sz w:val="22"/>
          <w:szCs w:val="22"/>
          <w:lang w:val="en-GB"/>
        </w:rPr>
        <w:t>8.</w:t>
      </w:r>
      <w:r w:rsidRPr="00FA071D">
        <w:rPr>
          <w:b/>
          <w:sz w:val="22"/>
          <w:szCs w:val="22"/>
          <w:lang w:val="en-GB"/>
        </w:rPr>
        <w:tab/>
        <w:t>Countries of Work Experience</w:t>
      </w:r>
      <w:r w:rsidR="00E14AC8" w:rsidRPr="00FA071D">
        <w:rPr>
          <w:bCs/>
          <w:sz w:val="22"/>
          <w:szCs w:val="22"/>
          <w:lang w:val="en-GB"/>
        </w:rPr>
        <w:t>: [</w:t>
      </w:r>
      <w:r w:rsidRPr="00FA071D">
        <w:rPr>
          <w:sz w:val="22"/>
          <w:szCs w:val="22"/>
          <w:lang w:val="en-GB"/>
        </w:rPr>
        <w:t>List countries where staff has worked in the last ten years]</w:t>
      </w:r>
      <w:r w:rsidRPr="00FA071D">
        <w:rPr>
          <w:bCs/>
          <w:sz w:val="22"/>
          <w:szCs w:val="22"/>
          <w:lang w:val="en-GB"/>
        </w:rPr>
        <w:t>:</w:t>
      </w:r>
      <w:r w:rsidRPr="00FA071D">
        <w:rPr>
          <w:bCs/>
          <w:sz w:val="22"/>
          <w:szCs w:val="22"/>
          <w:u w:val="single"/>
          <w:lang w:val="en-GB"/>
        </w:rPr>
        <w:tab/>
      </w:r>
    </w:p>
    <w:p w14:paraId="6B318001" w14:textId="77777777" w:rsidR="00706CA0" w:rsidRPr="00FA071D" w:rsidRDefault="00706CA0" w:rsidP="008F6C77">
      <w:pPr>
        <w:pStyle w:val="Header"/>
        <w:tabs>
          <w:tab w:val="clear" w:pos="4320"/>
          <w:tab w:val="clear" w:pos="8640"/>
          <w:tab w:val="right" w:pos="9000"/>
        </w:tabs>
        <w:jc w:val="both"/>
        <w:rPr>
          <w:sz w:val="22"/>
          <w:szCs w:val="22"/>
          <w:lang w:val="en-GB" w:eastAsia="it-IT"/>
        </w:rPr>
      </w:pPr>
    </w:p>
    <w:p w14:paraId="650888D1" w14:textId="77777777" w:rsidR="00706CA0" w:rsidRPr="00FA071D" w:rsidRDefault="00706CA0" w:rsidP="008F6C77">
      <w:pPr>
        <w:tabs>
          <w:tab w:val="right" w:pos="9000"/>
        </w:tabs>
        <w:jc w:val="both"/>
        <w:rPr>
          <w:sz w:val="22"/>
          <w:szCs w:val="22"/>
          <w:lang w:val="en-GB"/>
        </w:rPr>
      </w:pPr>
      <w:r w:rsidRPr="00FA071D">
        <w:rPr>
          <w:sz w:val="22"/>
          <w:szCs w:val="22"/>
          <w:u w:val="single"/>
          <w:lang w:val="en-GB"/>
        </w:rPr>
        <w:tab/>
      </w:r>
    </w:p>
    <w:p w14:paraId="1375ADD8" w14:textId="77777777" w:rsidR="00706CA0" w:rsidRPr="00FA071D" w:rsidRDefault="00706CA0" w:rsidP="008F6C77">
      <w:pPr>
        <w:pStyle w:val="Header"/>
        <w:tabs>
          <w:tab w:val="clear" w:pos="4320"/>
          <w:tab w:val="clear" w:pos="8640"/>
          <w:tab w:val="right" w:pos="9000"/>
        </w:tabs>
        <w:jc w:val="both"/>
        <w:rPr>
          <w:sz w:val="22"/>
          <w:szCs w:val="22"/>
          <w:lang w:val="en-GB" w:eastAsia="it-IT"/>
        </w:rPr>
      </w:pPr>
    </w:p>
    <w:p w14:paraId="249AEADF" w14:textId="77777777" w:rsidR="00706CA0" w:rsidRPr="00FA071D" w:rsidRDefault="00706CA0" w:rsidP="008F6C77">
      <w:pPr>
        <w:tabs>
          <w:tab w:val="left" w:pos="360"/>
          <w:tab w:val="right" w:pos="9000"/>
        </w:tabs>
        <w:ind w:left="360" w:hanging="360"/>
        <w:jc w:val="both"/>
        <w:rPr>
          <w:bCs/>
          <w:sz w:val="22"/>
          <w:szCs w:val="22"/>
          <w:lang w:val="en-GB"/>
        </w:rPr>
      </w:pPr>
      <w:r w:rsidRPr="00FA071D">
        <w:rPr>
          <w:b/>
          <w:sz w:val="22"/>
          <w:szCs w:val="22"/>
          <w:lang w:val="en-GB"/>
        </w:rPr>
        <w:t>9.</w:t>
      </w:r>
      <w:r w:rsidRPr="00FA071D">
        <w:rPr>
          <w:b/>
          <w:sz w:val="22"/>
          <w:szCs w:val="22"/>
          <w:lang w:val="en-GB"/>
        </w:rPr>
        <w:tab/>
      </w:r>
      <w:r w:rsidR="00E14AC8" w:rsidRPr="00FA071D">
        <w:rPr>
          <w:b/>
          <w:sz w:val="22"/>
          <w:szCs w:val="22"/>
          <w:lang w:val="en-GB"/>
        </w:rPr>
        <w:t>Languages</w:t>
      </w:r>
      <w:r w:rsidR="00E14AC8" w:rsidRPr="00FA071D">
        <w:rPr>
          <w:bCs/>
          <w:sz w:val="22"/>
          <w:szCs w:val="22"/>
          <w:lang w:val="en-GB"/>
        </w:rPr>
        <w:t xml:space="preserve"> [</w:t>
      </w:r>
      <w:r w:rsidRPr="00FA071D">
        <w:rPr>
          <w:sz w:val="22"/>
          <w:szCs w:val="22"/>
          <w:lang w:val="en-GB"/>
        </w:rPr>
        <w:t>For each language indicate proficiency: good, fair, or poor in speaking, reading, and writing]</w:t>
      </w:r>
      <w:r w:rsidRPr="00FA071D">
        <w:rPr>
          <w:bCs/>
          <w:sz w:val="22"/>
          <w:szCs w:val="22"/>
          <w:lang w:val="en-GB"/>
        </w:rPr>
        <w:t xml:space="preserve">:  </w:t>
      </w:r>
      <w:r w:rsidRPr="00FA071D">
        <w:rPr>
          <w:bCs/>
          <w:sz w:val="22"/>
          <w:szCs w:val="22"/>
          <w:u w:val="single"/>
          <w:lang w:val="en-GB"/>
        </w:rPr>
        <w:tab/>
      </w:r>
    </w:p>
    <w:p w14:paraId="663137B7" w14:textId="77777777" w:rsidR="00706CA0" w:rsidRPr="00FA071D" w:rsidRDefault="00706CA0" w:rsidP="008F6C77">
      <w:pPr>
        <w:pStyle w:val="BodyText2"/>
        <w:tabs>
          <w:tab w:val="right" w:pos="8640"/>
        </w:tabs>
        <w:jc w:val="both"/>
        <w:rPr>
          <w:sz w:val="22"/>
          <w:szCs w:val="22"/>
        </w:rPr>
      </w:pPr>
    </w:p>
    <w:p w14:paraId="093344FF" w14:textId="77777777" w:rsidR="00706CA0" w:rsidRPr="00FA071D" w:rsidRDefault="00706CA0" w:rsidP="008F6C77">
      <w:pPr>
        <w:tabs>
          <w:tab w:val="right" w:pos="9000"/>
        </w:tabs>
        <w:jc w:val="both"/>
        <w:rPr>
          <w:sz w:val="22"/>
          <w:szCs w:val="22"/>
          <w:lang w:val="en-GB"/>
        </w:rPr>
      </w:pPr>
      <w:r w:rsidRPr="00FA071D">
        <w:rPr>
          <w:sz w:val="22"/>
          <w:szCs w:val="22"/>
          <w:u w:val="single"/>
          <w:lang w:val="en-GB"/>
        </w:rPr>
        <w:tab/>
      </w:r>
    </w:p>
    <w:p w14:paraId="0EEA9221" w14:textId="77777777" w:rsidR="00706CA0" w:rsidRPr="00FA071D" w:rsidRDefault="00706CA0" w:rsidP="008F6C77">
      <w:pPr>
        <w:tabs>
          <w:tab w:val="right" w:pos="9000"/>
        </w:tabs>
        <w:jc w:val="both"/>
        <w:rPr>
          <w:sz w:val="22"/>
          <w:szCs w:val="22"/>
          <w:lang w:val="en-GB"/>
        </w:rPr>
      </w:pPr>
    </w:p>
    <w:p w14:paraId="57F4A4E6" w14:textId="77777777" w:rsidR="00706CA0" w:rsidRPr="00FA071D" w:rsidRDefault="00706CA0" w:rsidP="008F6C77">
      <w:pPr>
        <w:tabs>
          <w:tab w:val="left" w:pos="360"/>
          <w:tab w:val="right" w:pos="9000"/>
        </w:tabs>
        <w:ind w:left="360" w:hanging="360"/>
        <w:jc w:val="both"/>
        <w:rPr>
          <w:sz w:val="22"/>
          <w:szCs w:val="22"/>
          <w:lang w:val="en-GB"/>
        </w:rPr>
      </w:pPr>
      <w:r w:rsidRPr="00FA071D">
        <w:rPr>
          <w:b/>
          <w:sz w:val="22"/>
          <w:szCs w:val="22"/>
          <w:lang w:val="en-GB"/>
        </w:rPr>
        <w:t>10.</w:t>
      </w:r>
      <w:r w:rsidRPr="00FA071D">
        <w:rPr>
          <w:b/>
          <w:sz w:val="22"/>
          <w:szCs w:val="22"/>
          <w:lang w:val="en-GB"/>
        </w:rPr>
        <w:tab/>
        <w:t xml:space="preserve">Employment </w:t>
      </w:r>
      <w:r w:rsidR="00E14AC8" w:rsidRPr="00FA071D">
        <w:rPr>
          <w:b/>
          <w:sz w:val="22"/>
          <w:szCs w:val="22"/>
          <w:lang w:val="en-GB"/>
        </w:rPr>
        <w:t>Record</w:t>
      </w:r>
      <w:r w:rsidR="00E14AC8" w:rsidRPr="00FA071D">
        <w:rPr>
          <w:bCs/>
          <w:sz w:val="22"/>
          <w:szCs w:val="22"/>
          <w:lang w:val="en-GB"/>
        </w:rPr>
        <w:t xml:space="preserve"> [</w:t>
      </w:r>
      <w:r w:rsidRPr="00FA071D">
        <w:rPr>
          <w:sz w:val="22"/>
          <w:szCs w:val="22"/>
          <w:lang w:val="en-GB"/>
        </w:rPr>
        <w:t>Starting with present position, list in reverse order every employment held by staff member since graduation, giving for each employment (see format here below): dates of employment, name of employing organization, positions held.]:</w:t>
      </w:r>
    </w:p>
    <w:p w14:paraId="5F66EC23" w14:textId="77777777" w:rsidR="00706CA0" w:rsidRPr="00FA071D" w:rsidRDefault="00706CA0" w:rsidP="008F6C77">
      <w:pPr>
        <w:pStyle w:val="BodyText2"/>
        <w:tabs>
          <w:tab w:val="right" w:pos="2160"/>
          <w:tab w:val="right" w:pos="3780"/>
        </w:tabs>
        <w:jc w:val="both"/>
        <w:rPr>
          <w:sz w:val="22"/>
          <w:szCs w:val="22"/>
        </w:rPr>
      </w:pPr>
    </w:p>
    <w:p w14:paraId="0A7DD9BA" w14:textId="77777777" w:rsidR="00706CA0" w:rsidRPr="00FA071D" w:rsidRDefault="00E14AC8" w:rsidP="008F6C77">
      <w:pPr>
        <w:pStyle w:val="BodyText2"/>
        <w:tabs>
          <w:tab w:val="right" w:pos="3060"/>
          <w:tab w:val="right" w:pos="4320"/>
        </w:tabs>
        <w:jc w:val="both"/>
        <w:rPr>
          <w:sz w:val="22"/>
          <w:szCs w:val="22"/>
        </w:rPr>
      </w:pPr>
      <w:r w:rsidRPr="00FA071D">
        <w:rPr>
          <w:sz w:val="22"/>
          <w:szCs w:val="22"/>
        </w:rPr>
        <w:t>From [</w:t>
      </w:r>
      <w:r w:rsidR="00706CA0" w:rsidRPr="00FA071D">
        <w:rPr>
          <w:iCs/>
          <w:sz w:val="22"/>
          <w:szCs w:val="22"/>
        </w:rPr>
        <w:t>Year</w:t>
      </w:r>
      <w:r w:rsidR="00706CA0" w:rsidRPr="00FA071D">
        <w:rPr>
          <w:sz w:val="22"/>
          <w:szCs w:val="22"/>
        </w:rPr>
        <w:t xml:space="preserve">]:  </w:t>
      </w:r>
      <w:r w:rsidR="00706CA0" w:rsidRPr="00FA071D">
        <w:rPr>
          <w:sz w:val="22"/>
          <w:szCs w:val="22"/>
          <w:u w:val="single"/>
        </w:rPr>
        <w:tab/>
      </w:r>
      <w:r w:rsidR="00706CA0" w:rsidRPr="00FA071D">
        <w:rPr>
          <w:sz w:val="22"/>
          <w:szCs w:val="22"/>
        </w:rPr>
        <w:t xml:space="preserve"> </w:t>
      </w:r>
      <w:r w:rsidRPr="00FA071D">
        <w:rPr>
          <w:sz w:val="22"/>
          <w:szCs w:val="22"/>
        </w:rPr>
        <w:t>To [</w:t>
      </w:r>
      <w:r w:rsidR="00706CA0" w:rsidRPr="00FA071D">
        <w:rPr>
          <w:iCs/>
          <w:sz w:val="22"/>
          <w:szCs w:val="22"/>
        </w:rPr>
        <w:t>Year</w:t>
      </w:r>
      <w:r w:rsidR="00706CA0" w:rsidRPr="00FA071D">
        <w:rPr>
          <w:sz w:val="22"/>
          <w:szCs w:val="22"/>
        </w:rPr>
        <w:t xml:space="preserve">]:  </w:t>
      </w:r>
      <w:r w:rsidR="00706CA0" w:rsidRPr="00FA071D">
        <w:rPr>
          <w:sz w:val="22"/>
          <w:szCs w:val="22"/>
          <w:u w:val="single"/>
        </w:rPr>
        <w:tab/>
      </w:r>
    </w:p>
    <w:p w14:paraId="19167456" w14:textId="77777777" w:rsidR="00706CA0" w:rsidRPr="00FA071D" w:rsidRDefault="00706CA0" w:rsidP="008F6C77">
      <w:pPr>
        <w:tabs>
          <w:tab w:val="right" w:pos="4320"/>
        </w:tabs>
        <w:spacing w:before="120"/>
        <w:jc w:val="both"/>
        <w:rPr>
          <w:sz w:val="22"/>
          <w:szCs w:val="22"/>
          <w:lang w:val="en-GB"/>
        </w:rPr>
      </w:pPr>
      <w:r w:rsidRPr="00FA071D">
        <w:rPr>
          <w:sz w:val="22"/>
          <w:szCs w:val="22"/>
          <w:lang w:val="en-GB"/>
        </w:rPr>
        <w:t xml:space="preserve">Employer:  </w:t>
      </w:r>
      <w:r w:rsidRPr="00FA071D">
        <w:rPr>
          <w:sz w:val="22"/>
          <w:szCs w:val="22"/>
          <w:u w:val="single"/>
          <w:lang w:val="en-GB"/>
        </w:rPr>
        <w:tab/>
      </w:r>
    </w:p>
    <w:p w14:paraId="0D79D0D3" w14:textId="77777777" w:rsidR="00706CA0" w:rsidRPr="00FA071D" w:rsidRDefault="00706CA0" w:rsidP="008F6C77">
      <w:pPr>
        <w:pStyle w:val="BodyText2"/>
        <w:tabs>
          <w:tab w:val="right" w:pos="4320"/>
        </w:tabs>
        <w:spacing w:before="120"/>
        <w:jc w:val="both"/>
        <w:rPr>
          <w:sz w:val="22"/>
          <w:szCs w:val="22"/>
          <w:u w:val="single"/>
          <w:lang w:val="en-GB"/>
        </w:rPr>
      </w:pPr>
      <w:r w:rsidRPr="00FA071D">
        <w:rPr>
          <w:sz w:val="22"/>
          <w:szCs w:val="22"/>
        </w:rPr>
        <w:t xml:space="preserve">Positions held:  </w:t>
      </w:r>
      <w:r w:rsidRPr="00FA071D">
        <w:rPr>
          <w:sz w:val="22"/>
          <w:szCs w:val="22"/>
          <w:u w:val="single"/>
          <w:lang w:val="en-GB"/>
        </w:rPr>
        <w:tab/>
      </w:r>
    </w:p>
    <w:p w14:paraId="154CF05E" w14:textId="77777777" w:rsidR="00706CA0" w:rsidRPr="00FA071D" w:rsidRDefault="00706CA0" w:rsidP="008F6C77">
      <w:pPr>
        <w:pStyle w:val="BodyText2"/>
        <w:tabs>
          <w:tab w:val="right" w:pos="4320"/>
        </w:tabs>
        <w:spacing w:before="120"/>
        <w:jc w:val="both"/>
        <w:rPr>
          <w:sz w:val="22"/>
          <w:szCs w:val="22"/>
          <w:u w:val="single"/>
          <w:lang w:val="en-GB"/>
        </w:rPr>
      </w:pPr>
    </w:p>
    <w:p w14:paraId="43AE0517" w14:textId="77777777" w:rsidR="00193CE9" w:rsidRPr="00FA071D" w:rsidRDefault="00193CE9" w:rsidP="008F6C77">
      <w:pPr>
        <w:pStyle w:val="BodyText2"/>
        <w:tabs>
          <w:tab w:val="right" w:pos="4320"/>
        </w:tabs>
        <w:spacing w:before="120"/>
        <w:jc w:val="both"/>
        <w:rPr>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4"/>
        <w:gridCol w:w="6022"/>
      </w:tblGrid>
      <w:tr w:rsidR="00706CA0" w:rsidRPr="00FA071D" w14:paraId="3E40CB08" w14:textId="77777777" w:rsidTr="00A33D41">
        <w:tc>
          <w:tcPr>
            <w:tcW w:w="2994" w:type="dxa"/>
          </w:tcPr>
          <w:p w14:paraId="06060D04" w14:textId="77777777" w:rsidR="00706CA0" w:rsidRPr="00FA071D" w:rsidRDefault="00706CA0" w:rsidP="008F6C77">
            <w:pPr>
              <w:pStyle w:val="BodyText2"/>
              <w:tabs>
                <w:tab w:val="left" w:pos="360"/>
                <w:tab w:val="right" w:pos="8640"/>
              </w:tabs>
              <w:spacing w:before="120"/>
              <w:jc w:val="both"/>
              <w:rPr>
                <w:b/>
                <w:bCs/>
                <w:sz w:val="22"/>
                <w:szCs w:val="22"/>
                <w:lang w:val="en-GB"/>
              </w:rPr>
            </w:pPr>
            <w:r w:rsidRPr="00FA071D">
              <w:rPr>
                <w:sz w:val="22"/>
                <w:szCs w:val="22"/>
              </w:rPr>
              <w:br w:type="page"/>
            </w:r>
            <w:r w:rsidRPr="00FA071D">
              <w:rPr>
                <w:b/>
                <w:bCs/>
                <w:sz w:val="22"/>
                <w:szCs w:val="22"/>
                <w:lang w:val="en-GB"/>
              </w:rPr>
              <w:t>11.</w:t>
            </w:r>
            <w:r w:rsidRPr="00FA071D">
              <w:rPr>
                <w:b/>
                <w:bCs/>
                <w:sz w:val="22"/>
                <w:szCs w:val="22"/>
                <w:lang w:val="en-GB"/>
              </w:rPr>
              <w:tab/>
              <w:t>Detailed Tasks Assigned</w:t>
            </w:r>
          </w:p>
          <w:p w14:paraId="312DF4C6" w14:textId="77777777" w:rsidR="00706CA0" w:rsidRPr="00FA071D" w:rsidRDefault="00706CA0" w:rsidP="008F6C77">
            <w:pPr>
              <w:pStyle w:val="BodyText2"/>
              <w:tabs>
                <w:tab w:val="left" w:pos="360"/>
                <w:tab w:val="right" w:pos="8640"/>
              </w:tabs>
              <w:ind w:left="360"/>
              <w:jc w:val="both"/>
              <w:rPr>
                <w:sz w:val="22"/>
                <w:szCs w:val="22"/>
                <w:lang w:val="en-GB"/>
              </w:rPr>
            </w:pPr>
          </w:p>
          <w:p w14:paraId="4B140AC0" w14:textId="77777777" w:rsidR="00706CA0" w:rsidRPr="00FA071D" w:rsidRDefault="00706CA0" w:rsidP="008F6C77">
            <w:pPr>
              <w:pStyle w:val="BodyText2"/>
              <w:tabs>
                <w:tab w:val="left" w:pos="360"/>
                <w:tab w:val="right" w:pos="8640"/>
              </w:tabs>
              <w:ind w:left="360"/>
              <w:jc w:val="both"/>
              <w:rPr>
                <w:sz w:val="22"/>
                <w:szCs w:val="22"/>
                <w:lang w:val="en-GB"/>
              </w:rPr>
            </w:pPr>
          </w:p>
          <w:p w14:paraId="5AED31C7" w14:textId="77777777" w:rsidR="00706CA0" w:rsidRPr="00FA071D" w:rsidRDefault="00706CA0" w:rsidP="008F6C77">
            <w:pPr>
              <w:pStyle w:val="BodyText2"/>
              <w:tabs>
                <w:tab w:val="right" w:pos="8640"/>
              </w:tabs>
              <w:ind w:left="397"/>
              <w:jc w:val="both"/>
              <w:rPr>
                <w:sz w:val="22"/>
                <w:szCs w:val="22"/>
              </w:rPr>
            </w:pPr>
            <w:r w:rsidRPr="00FA071D">
              <w:rPr>
                <w:sz w:val="22"/>
                <w:szCs w:val="22"/>
                <w:lang w:val="en-GB"/>
              </w:rPr>
              <w:t>[</w:t>
            </w:r>
            <w:r w:rsidRPr="00FA071D">
              <w:rPr>
                <w:iCs/>
                <w:sz w:val="22"/>
                <w:szCs w:val="22"/>
                <w:lang w:val="en-GB"/>
              </w:rPr>
              <w:t>List all tasks to be performed under this assignment</w:t>
            </w:r>
            <w:r w:rsidRPr="00FA071D">
              <w:rPr>
                <w:sz w:val="22"/>
                <w:szCs w:val="22"/>
                <w:lang w:val="en-GB"/>
              </w:rPr>
              <w:t>]</w:t>
            </w:r>
          </w:p>
        </w:tc>
        <w:tc>
          <w:tcPr>
            <w:tcW w:w="6022" w:type="dxa"/>
          </w:tcPr>
          <w:p w14:paraId="589B8AD0" w14:textId="77777777" w:rsidR="00706CA0" w:rsidRPr="00FA071D" w:rsidRDefault="00706CA0" w:rsidP="008F6C77">
            <w:pPr>
              <w:tabs>
                <w:tab w:val="left" w:pos="357"/>
                <w:tab w:val="right" w:pos="9000"/>
              </w:tabs>
              <w:spacing w:before="120"/>
              <w:ind w:left="357" w:hanging="357"/>
              <w:jc w:val="both"/>
              <w:rPr>
                <w:b/>
                <w:bCs/>
                <w:sz w:val="22"/>
                <w:szCs w:val="22"/>
                <w:lang w:val="en-GB"/>
              </w:rPr>
            </w:pPr>
            <w:r w:rsidRPr="00FA071D">
              <w:rPr>
                <w:b/>
                <w:bCs/>
                <w:sz w:val="22"/>
                <w:szCs w:val="22"/>
                <w:lang w:val="en-GB"/>
              </w:rPr>
              <w:t>12.</w:t>
            </w:r>
            <w:r w:rsidRPr="00FA071D">
              <w:rPr>
                <w:b/>
                <w:bCs/>
                <w:sz w:val="22"/>
                <w:szCs w:val="22"/>
                <w:lang w:val="en-GB"/>
              </w:rPr>
              <w:tab/>
              <w:t>Work Undertaken that Best Illustrates Capability to Handle the Tasks Assigned</w:t>
            </w:r>
          </w:p>
          <w:p w14:paraId="62294080" w14:textId="77777777" w:rsidR="00706CA0" w:rsidRPr="00FA071D" w:rsidRDefault="00706CA0" w:rsidP="008F6C77">
            <w:pPr>
              <w:tabs>
                <w:tab w:val="left" w:pos="576"/>
                <w:tab w:val="right" w:pos="9000"/>
              </w:tabs>
              <w:ind w:left="360"/>
              <w:jc w:val="both"/>
              <w:rPr>
                <w:sz w:val="22"/>
                <w:szCs w:val="22"/>
                <w:lang w:val="en-GB"/>
              </w:rPr>
            </w:pPr>
          </w:p>
          <w:p w14:paraId="639C60C4" w14:textId="77777777" w:rsidR="00706CA0" w:rsidRPr="00FA071D" w:rsidRDefault="00706CA0" w:rsidP="008F6C77">
            <w:pPr>
              <w:tabs>
                <w:tab w:val="left" w:pos="576"/>
                <w:tab w:val="right" w:pos="9000"/>
              </w:tabs>
              <w:ind w:left="360"/>
              <w:jc w:val="both"/>
              <w:rPr>
                <w:sz w:val="22"/>
                <w:szCs w:val="22"/>
                <w:lang w:val="en-GB"/>
              </w:rPr>
            </w:pPr>
            <w:r w:rsidRPr="00FA071D">
              <w:rPr>
                <w:sz w:val="22"/>
                <w:szCs w:val="22"/>
                <w:lang w:val="en-GB"/>
              </w:rPr>
              <w:t>[</w:t>
            </w:r>
            <w:r w:rsidRPr="00FA071D">
              <w:rPr>
                <w:iCs/>
                <w:sz w:val="22"/>
                <w:szCs w:val="22"/>
                <w:lang w:val="en-GB"/>
              </w:rPr>
              <w:t>Among the</w:t>
            </w:r>
            <w:r w:rsidRPr="00FA071D">
              <w:rPr>
                <w:sz w:val="22"/>
                <w:szCs w:val="22"/>
                <w:lang w:val="en-GB"/>
              </w:rPr>
              <w:t xml:space="preserve"> </w:t>
            </w:r>
            <w:r w:rsidRPr="00FA071D">
              <w:rPr>
                <w:iCs/>
                <w:sz w:val="22"/>
                <w:szCs w:val="22"/>
                <w:lang w:val="en-GB"/>
              </w:rPr>
              <w:t>assignments in which the staff has been involved, indicate the following information for</w:t>
            </w:r>
            <w:r w:rsidRPr="00FA071D">
              <w:rPr>
                <w:sz w:val="22"/>
                <w:szCs w:val="22"/>
                <w:lang w:val="en-GB"/>
              </w:rPr>
              <w:t xml:space="preserve"> </w:t>
            </w:r>
            <w:r w:rsidRPr="00FA071D">
              <w:rPr>
                <w:iCs/>
                <w:sz w:val="22"/>
                <w:szCs w:val="22"/>
                <w:lang w:val="en-GB"/>
              </w:rPr>
              <w:t>those assignments that best illustrate staff capability to handle the tasks listed under point 11.</w:t>
            </w:r>
            <w:r w:rsidRPr="00FA071D">
              <w:rPr>
                <w:sz w:val="22"/>
                <w:szCs w:val="22"/>
                <w:lang w:val="en-GB"/>
              </w:rPr>
              <w:t>]</w:t>
            </w:r>
          </w:p>
          <w:p w14:paraId="0139191F" w14:textId="77777777" w:rsidR="00706CA0" w:rsidRPr="00FA071D" w:rsidRDefault="00706CA0" w:rsidP="008F6C77">
            <w:pPr>
              <w:tabs>
                <w:tab w:val="right" w:pos="9000"/>
              </w:tabs>
              <w:ind w:left="360"/>
              <w:jc w:val="both"/>
              <w:rPr>
                <w:sz w:val="22"/>
                <w:szCs w:val="22"/>
                <w:lang w:val="en-GB"/>
              </w:rPr>
            </w:pPr>
          </w:p>
          <w:p w14:paraId="06856C8B" w14:textId="77777777" w:rsidR="00706CA0" w:rsidRPr="00FA071D" w:rsidRDefault="00706CA0" w:rsidP="008F6C77">
            <w:pPr>
              <w:tabs>
                <w:tab w:val="left" w:pos="5652"/>
                <w:tab w:val="right" w:pos="9000"/>
              </w:tabs>
              <w:ind w:left="360"/>
              <w:jc w:val="both"/>
              <w:rPr>
                <w:sz w:val="22"/>
                <w:szCs w:val="22"/>
                <w:u w:val="single"/>
                <w:lang w:val="en-GB"/>
              </w:rPr>
            </w:pPr>
            <w:r w:rsidRPr="00FA071D">
              <w:rPr>
                <w:sz w:val="22"/>
                <w:szCs w:val="22"/>
                <w:lang w:val="en-GB"/>
              </w:rPr>
              <w:t xml:space="preserve">Name of assignment or project:  </w:t>
            </w:r>
            <w:r w:rsidRPr="00FA071D">
              <w:rPr>
                <w:sz w:val="22"/>
                <w:szCs w:val="22"/>
                <w:u w:val="single"/>
                <w:lang w:val="en-GB"/>
              </w:rPr>
              <w:tab/>
            </w:r>
          </w:p>
          <w:p w14:paraId="47A1BF67" w14:textId="77777777" w:rsidR="00706CA0" w:rsidRPr="00FA071D" w:rsidRDefault="00706CA0" w:rsidP="008F6C77">
            <w:pPr>
              <w:tabs>
                <w:tab w:val="left" w:pos="5652"/>
                <w:tab w:val="right" w:pos="9000"/>
              </w:tabs>
              <w:spacing w:before="120"/>
              <w:ind w:left="357"/>
              <w:jc w:val="both"/>
              <w:rPr>
                <w:sz w:val="22"/>
                <w:szCs w:val="22"/>
                <w:lang w:val="en-GB"/>
              </w:rPr>
            </w:pPr>
            <w:r w:rsidRPr="00FA071D">
              <w:rPr>
                <w:sz w:val="22"/>
                <w:szCs w:val="22"/>
                <w:lang w:val="en-GB"/>
              </w:rPr>
              <w:t xml:space="preserve">Year:  </w:t>
            </w:r>
            <w:r w:rsidRPr="00FA071D">
              <w:rPr>
                <w:sz w:val="22"/>
                <w:szCs w:val="22"/>
                <w:u w:val="single"/>
                <w:lang w:val="en-GB"/>
              </w:rPr>
              <w:tab/>
            </w:r>
          </w:p>
          <w:p w14:paraId="2338AC84" w14:textId="77777777" w:rsidR="00706CA0" w:rsidRPr="00FA071D" w:rsidRDefault="00706CA0" w:rsidP="008F6C77">
            <w:pPr>
              <w:tabs>
                <w:tab w:val="left" w:pos="5652"/>
                <w:tab w:val="right" w:pos="9000"/>
              </w:tabs>
              <w:spacing w:before="120"/>
              <w:ind w:left="357"/>
              <w:jc w:val="both"/>
              <w:rPr>
                <w:sz w:val="22"/>
                <w:szCs w:val="22"/>
                <w:lang w:val="en-GB"/>
              </w:rPr>
            </w:pPr>
            <w:r w:rsidRPr="00FA071D">
              <w:rPr>
                <w:sz w:val="22"/>
                <w:szCs w:val="22"/>
                <w:lang w:val="en-GB"/>
              </w:rPr>
              <w:t xml:space="preserve">Location:  </w:t>
            </w:r>
            <w:r w:rsidRPr="00FA071D">
              <w:rPr>
                <w:sz w:val="22"/>
                <w:szCs w:val="22"/>
                <w:u w:val="single"/>
                <w:lang w:val="en-GB"/>
              </w:rPr>
              <w:tab/>
            </w:r>
          </w:p>
          <w:p w14:paraId="503F133A" w14:textId="77777777" w:rsidR="00706CA0" w:rsidRPr="00FA071D" w:rsidRDefault="00706CA0" w:rsidP="008F6C77">
            <w:pPr>
              <w:tabs>
                <w:tab w:val="left" w:pos="5652"/>
                <w:tab w:val="right" w:pos="9000"/>
              </w:tabs>
              <w:spacing w:before="120"/>
              <w:ind w:left="357"/>
              <w:jc w:val="both"/>
              <w:rPr>
                <w:sz w:val="22"/>
                <w:szCs w:val="22"/>
                <w:u w:val="single"/>
                <w:lang w:val="en-GB"/>
              </w:rPr>
            </w:pPr>
            <w:r w:rsidRPr="00FA071D">
              <w:rPr>
                <w:sz w:val="22"/>
                <w:szCs w:val="22"/>
                <w:lang w:val="en-GB"/>
              </w:rPr>
              <w:t xml:space="preserve">Client:  </w:t>
            </w:r>
            <w:r w:rsidRPr="00FA071D">
              <w:rPr>
                <w:sz w:val="22"/>
                <w:szCs w:val="22"/>
                <w:u w:val="single"/>
                <w:lang w:val="en-GB"/>
              </w:rPr>
              <w:tab/>
            </w:r>
          </w:p>
          <w:p w14:paraId="1ED178A8" w14:textId="77777777" w:rsidR="00706CA0" w:rsidRPr="00FA071D" w:rsidRDefault="00706CA0" w:rsidP="008F6C77">
            <w:pPr>
              <w:tabs>
                <w:tab w:val="left" w:pos="5652"/>
                <w:tab w:val="right" w:pos="9000"/>
              </w:tabs>
              <w:spacing w:before="120"/>
              <w:ind w:left="357"/>
              <w:jc w:val="both"/>
              <w:rPr>
                <w:sz w:val="22"/>
                <w:szCs w:val="22"/>
                <w:lang w:val="en-GB"/>
              </w:rPr>
            </w:pPr>
            <w:r w:rsidRPr="00FA071D">
              <w:rPr>
                <w:sz w:val="22"/>
                <w:szCs w:val="22"/>
                <w:lang w:val="en-GB"/>
              </w:rPr>
              <w:t xml:space="preserve">Main project features:  </w:t>
            </w:r>
            <w:r w:rsidRPr="00FA071D">
              <w:rPr>
                <w:sz w:val="22"/>
                <w:szCs w:val="22"/>
                <w:u w:val="single"/>
                <w:lang w:val="en-GB"/>
              </w:rPr>
              <w:tab/>
            </w:r>
          </w:p>
          <w:p w14:paraId="650E7DAD" w14:textId="77777777" w:rsidR="00706CA0" w:rsidRPr="00FA071D" w:rsidRDefault="00706CA0" w:rsidP="008F6C77">
            <w:pPr>
              <w:tabs>
                <w:tab w:val="left" w:pos="5652"/>
                <w:tab w:val="right" w:pos="9000"/>
              </w:tabs>
              <w:spacing w:before="120"/>
              <w:ind w:left="357"/>
              <w:jc w:val="both"/>
              <w:rPr>
                <w:sz w:val="22"/>
                <w:szCs w:val="22"/>
                <w:u w:val="single"/>
                <w:lang w:val="en-GB"/>
              </w:rPr>
            </w:pPr>
            <w:r w:rsidRPr="00FA071D">
              <w:rPr>
                <w:sz w:val="22"/>
                <w:szCs w:val="22"/>
                <w:lang w:val="en-GB"/>
              </w:rPr>
              <w:t xml:space="preserve">Positions held:  </w:t>
            </w:r>
            <w:r w:rsidRPr="00FA071D">
              <w:rPr>
                <w:sz w:val="22"/>
                <w:szCs w:val="22"/>
                <w:u w:val="single"/>
                <w:lang w:val="en-GB"/>
              </w:rPr>
              <w:tab/>
            </w:r>
          </w:p>
          <w:p w14:paraId="77F83BF9" w14:textId="77777777" w:rsidR="00706CA0" w:rsidRPr="00FA071D" w:rsidRDefault="00706CA0" w:rsidP="008F6C77">
            <w:pPr>
              <w:tabs>
                <w:tab w:val="left" w:pos="5652"/>
                <w:tab w:val="right" w:pos="9000"/>
              </w:tabs>
              <w:spacing w:before="120"/>
              <w:ind w:left="357"/>
              <w:jc w:val="both"/>
              <w:rPr>
                <w:sz w:val="22"/>
                <w:szCs w:val="22"/>
                <w:lang w:val="en-GB"/>
              </w:rPr>
            </w:pPr>
            <w:r w:rsidRPr="00FA071D">
              <w:rPr>
                <w:sz w:val="22"/>
                <w:szCs w:val="22"/>
                <w:lang w:val="en-GB"/>
              </w:rPr>
              <w:t xml:space="preserve">Activities performed:  </w:t>
            </w:r>
            <w:r w:rsidRPr="00FA071D">
              <w:rPr>
                <w:sz w:val="22"/>
                <w:szCs w:val="22"/>
                <w:u w:val="single"/>
                <w:lang w:val="en-GB"/>
              </w:rPr>
              <w:tab/>
            </w:r>
          </w:p>
          <w:p w14:paraId="0921AF67" w14:textId="77777777" w:rsidR="00706CA0" w:rsidRPr="00FA071D" w:rsidRDefault="00706CA0" w:rsidP="008F6C77">
            <w:pPr>
              <w:tabs>
                <w:tab w:val="left" w:pos="576"/>
                <w:tab w:val="left" w:pos="4886"/>
                <w:tab w:val="left" w:pos="5652"/>
                <w:tab w:val="right" w:pos="9000"/>
              </w:tabs>
              <w:ind w:left="360"/>
              <w:jc w:val="both"/>
              <w:rPr>
                <w:sz w:val="22"/>
                <w:szCs w:val="22"/>
                <w:lang w:val="en-GB"/>
              </w:rPr>
            </w:pPr>
          </w:p>
          <w:p w14:paraId="6C52C447" w14:textId="77777777" w:rsidR="00706CA0" w:rsidRPr="00FA071D" w:rsidRDefault="00706CA0" w:rsidP="008F6C77">
            <w:pPr>
              <w:pStyle w:val="BodyText2"/>
              <w:tabs>
                <w:tab w:val="right" w:pos="8640"/>
              </w:tabs>
              <w:jc w:val="both"/>
              <w:rPr>
                <w:sz w:val="22"/>
                <w:szCs w:val="22"/>
              </w:rPr>
            </w:pPr>
          </w:p>
        </w:tc>
      </w:tr>
      <w:tr w:rsidR="00A33D41" w:rsidRPr="00FA071D" w14:paraId="3957B137" w14:textId="77777777" w:rsidTr="00A33D41">
        <w:tc>
          <w:tcPr>
            <w:tcW w:w="2994" w:type="dxa"/>
            <w:tcBorders>
              <w:top w:val="single" w:sz="4" w:space="0" w:color="auto"/>
              <w:left w:val="single" w:sz="4" w:space="0" w:color="auto"/>
              <w:bottom w:val="single" w:sz="4" w:space="0" w:color="auto"/>
              <w:right w:val="single" w:sz="4" w:space="0" w:color="auto"/>
            </w:tcBorders>
          </w:tcPr>
          <w:p w14:paraId="64B69F8D" w14:textId="77777777" w:rsidR="00A33D41" w:rsidRPr="00FA071D" w:rsidRDefault="00A33D41">
            <w:pPr>
              <w:pStyle w:val="BodyText2"/>
              <w:tabs>
                <w:tab w:val="left" w:pos="360"/>
                <w:tab w:val="right" w:pos="8640"/>
              </w:tabs>
              <w:spacing w:before="120"/>
              <w:jc w:val="both"/>
              <w:rPr>
                <w:sz w:val="22"/>
                <w:szCs w:val="22"/>
              </w:rPr>
            </w:pPr>
            <w:r w:rsidRPr="00FA071D">
              <w:rPr>
                <w:sz w:val="22"/>
                <w:szCs w:val="22"/>
              </w:rPr>
              <w:t xml:space="preserve">References </w:t>
            </w:r>
          </w:p>
        </w:tc>
        <w:tc>
          <w:tcPr>
            <w:tcW w:w="6022" w:type="dxa"/>
            <w:tcBorders>
              <w:top w:val="single" w:sz="4" w:space="0" w:color="auto"/>
              <w:left w:val="single" w:sz="4" w:space="0" w:color="auto"/>
              <w:bottom w:val="single" w:sz="4" w:space="0" w:color="auto"/>
              <w:right w:val="single" w:sz="4" w:space="0" w:color="auto"/>
            </w:tcBorders>
          </w:tcPr>
          <w:p w14:paraId="4D13E147" w14:textId="77777777" w:rsidR="00A33D41" w:rsidRPr="00FA071D" w:rsidRDefault="00A33D41" w:rsidP="00A33D41">
            <w:pPr>
              <w:pStyle w:val="ListParagraph"/>
              <w:numPr>
                <w:ilvl w:val="0"/>
                <w:numId w:val="25"/>
              </w:numPr>
              <w:tabs>
                <w:tab w:val="left" w:pos="357"/>
                <w:tab w:val="right" w:pos="9000"/>
              </w:tabs>
              <w:spacing w:before="120"/>
              <w:jc w:val="both"/>
              <w:rPr>
                <w:rFonts w:ascii="Times New Roman" w:hAnsi="Times New Roman"/>
                <w:b/>
                <w:bCs/>
                <w:lang w:val="en-GB" w:eastAsia="en-US"/>
              </w:rPr>
            </w:pPr>
            <w:r w:rsidRPr="00FA071D">
              <w:rPr>
                <w:rFonts w:ascii="Times New Roman" w:hAnsi="Times New Roman"/>
                <w:b/>
                <w:bCs/>
                <w:lang w:val="en-GB" w:eastAsia="en-US"/>
              </w:rPr>
              <w:t>[[name], [title], [email], [phone]</w:t>
            </w:r>
          </w:p>
          <w:p w14:paraId="0EB640B4" w14:textId="77777777" w:rsidR="00A33D41" w:rsidRPr="00FA071D" w:rsidRDefault="00A33D41" w:rsidP="00A33D41">
            <w:pPr>
              <w:pStyle w:val="ListParagraph"/>
              <w:numPr>
                <w:ilvl w:val="0"/>
                <w:numId w:val="25"/>
              </w:numPr>
              <w:tabs>
                <w:tab w:val="left" w:pos="357"/>
                <w:tab w:val="right" w:pos="9000"/>
              </w:tabs>
              <w:spacing w:before="120"/>
              <w:jc w:val="both"/>
              <w:rPr>
                <w:rFonts w:ascii="Times New Roman" w:hAnsi="Times New Roman"/>
                <w:b/>
                <w:bCs/>
                <w:lang w:val="en-GB" w:eastAsia="en-US"/>
              </w:rPr>
            </w:pPr>
            <w:r w:rsidRPr="00FA071D">
              <w:rPr>
                <w:rFonts w:ascii="Times New Roman" w:hAnsi="Times New Roman"/>
                <w:b/>
                <w:bCs/>
                <w:lang w:val="en-GB" w:eastAsia="en-US"/>
              </w:rPr>
              <w:t>[[name], [title], [email], [phone]</w:t>
            </w:r>
          </w:p>
          <w:p w14:paraId="00DD000D" w14:textId="77777777" w:rsidR="00A33D41" w:rsidRPr="00FA071D" w:rsidRDefault="00A33D41" w:rsidP="00A33D41">
            <w:pPr>
              <w:pStyle w:val="ListParagraph"/>
              <w:numPr>
                <w:ilvl w:val="0"/>
                <w:numId w:val="25"/>
              </w:numPr>
              <w:tabs>
                <w:tab w:val="left" w:pos="357"/>
                <w:tab w:val="right" w:pos="9000"/>
              </w:tabs>
              <w:spacing w:before="120"/>
              <w:jc w:val="both"/>
              <w:rPr>
                <w:rFonts w:ascii="Times New Roman" w:hAnsi="Times New Roman"/>
                <w:b/>
                <w:bCs/>
                <w:lang w:val="en-GB" w:eastAsia="en-US"/>
              </w:rPr>
            </w:pPr>
            <w:r w:rsidRPr="00FA071D">
              <w:rPr>
                <w:rFonts w:ascii="Times New Roman" w:hAnsi="Times New Roman"/>
                <w:b/>
                <w:bCs/>
                <w:lang w:val="en-GB" w:eastAsia="en-US"/>
              </w:rPr>
              <w:t>[[name], [title], [email], [phone]</w:t>
            </w:r>
          </w:p>
        </w:tc>
      </w:tr>
    </w:tbl>
    <w:p w14:paraId="56B9D9D5" w14:textId="77777777" w:rsidR="00706CA0" w:rsidRPr="00FA071D" w:rsidRDefault="00706CA0" w:rsidP="008F6C77">
      <w:pPr>
        <w:pStyle w:val="BodyText2"/>
        <w:tabs>
          <w:tab w:val="right" w:pos="8640"/>
        </w:tabs>
        <w:jc w:val="both"/>
        <w:rPr>
          <w:sz w:val="22"/>
          <w:szCs w:val="22"/>
        </w:rPr>
      </w:pPr>
    </w:p>
    <w:p w14:paraId="32E697BF" w14:textId="77777777" w:rsidR="00706CA0" w:rsidRPr="00FA071D" w:rsidRDefault="00706CA0" w:rsidP="008F6C77">
      <w:pPr>
        <w:tabs>
          <w:tab w:val="left" w:pos="360"/>
        </w:tabs>
        <w:jc w:val="both"/>
        <w:rPr>
          <w:b/>
          <w:sz w:val="22"/>
          <w:szCs w:val="22"/>
          <w:lang w:val="en-GB"/>
        </w:rPr>
      </w:pPr>
      <w:r w:rsidRPr="00FA071D">
        <w:rPr>
          <w:b/>
          <w:sz w:val="22"/>
          <w:szCs w:val="22"/>
          <w:lang w:val="en-GB"/>
        </w:rPr>
        <w:t>1</w:t>
      </w:r>
      <w:r w:rsidR="000B57CF" w:rsidRPr="00FA071D">
        <w:rPr>
          <w:b/>
          <w:sz w:val="22"/>
          <w:szCs w:val="22"/>
          <w:lang w:val="en-GB"/>
        </w:rPr>
        <w:t>3</w:t>
      </w:r>
      <w:r w:rsidRPr="00FA071D">
        <w:rPr>
          <w:b/>
          <w:sz w:val="22"/>
          <w:szCs w:val="22"/>
          <w:lang w:val="en-GB"/>
        </w:rPr>
        <w:t>.</w:t>
      </w:r>
      <w:r w:rsidRPr="00FA071D">
        <w:rPr>
          <w:b/>
          <w:sz w:val="22"/>
          <w:szCs w:val="22"/>
          <w:lang w:val="en-GB"/>
        </w:rPr>
        <w:tab/>
        <w:t>Certification:</w:t>
      </w:r>
    </w:p>
    <w:p w14:paraId="53584C48" w14:textId="77777777" w:rsidR="00706CA0" w:rsidRPr="00FA071D" w:rsidRDefault="00706CA0" w:rsidP="008F6C77">
      <w:pPr>
        <w:pStyle w:val="BodyText2"/>
        <w:jc w:val="both"/>
        <w:rPr>
          <w:bCs/>
          <w:sz w:val="22"/>
          <w:szCs w:val="22"/>
          <w:lang w:val="en-GB"/>
        </w:rPr>
      </w:pPr>
    </w:p>
    <w:p w14:paraId="7D735473" w14:textId="77777777" w:rsidR="00706CA0" w:rsidRPr="00FA071D" w:rsidRDefault="00706CA0" w:rsidP="008F6C77">
      <w:pPr>
        <w:pStyle w:val="BodyText2"/>
        <w:tabs>
          <w:tab w:val="right" w:pos="8640"/>
        </w:tabs>
        <w:jc w:val="both"/>
        <w:rPr>
          <w:sz w:val="22"/>
          <w:szCs w:val="22"/>
          <w:lang w:val="en-GB"/>
        </w:rPr>
      </w:pPr>
      <w:r w:rsidRPr="00FA071D">
        <w:rPr>
          <w:sz w:val="22"/>
          <w:szCs w:val="22"/>
          <w:lang w:val="en-GB"/>
        </w:rPr>
        <w:t>I, the undersigned, certify that to the best of my knowledge and belief, this CV correctly describes myself, my qualifications, and my experience.  I understand that any wilful misstatement described herein may lead to my disqualification or dismissal, if engaged.</w:t>
      </w:r>
    </w:p>
    <w:p w14:paraId="4C7BA801" w14:textId="77777777" w:rsidR="008B1354" w:rsidRPr="00FA071D" w:rsidRDefault="008B1354" w:rsidP="008F6C77">
      <w:pPr>
        <w:pStyle w:val="BodyText2"/>
        <w:tabs>
          <w:tab w:val="right" w:pos="8640"/>
        </w:tabs>
        <w:jc w:val="both"/>
        <w:rPr>
          <w:sz w:val="22"/>
          <w:szCs w:val="22"/>
        </w:rPr>
      </w:pPr>
    </w:p>
    <w:p w14:paraId="3EE8FB51" w14:textId="77777777" w:rsidR="008B1354" w:rsidRPr="00FA071D" w:rsidRDefault="008B1354" w:rsidP="008F6C77">
      <w:pPr>
        <w:tabs>
          <w:tab w:val="right" w:pos="7290"/>
          <w:tab w:val="right" w:pos="9000"/>
        </w:tabs>
        <w:jc w:val="both"/>
        <w:rPr>
          <w:sz w:val="22"/>
          <w:szCs w:val="22"/>
          <w:lang w:val="en-GB"/>
        </w:rPr>
      </w:pPr>
      <w:r w:rsidRPr="00FA071D">
        <w:rPr>
          <w:sz w:val="22"/>
          <w:szCs w:val="22"/>
          <w:u w:val="single"/>
          <w:lang w:val="en-GB"/>
        </w:rPr>
        <w:tab/>
      </w:r>
      <w:r w:rsidRPr="00FA071D">
        <w:rPr>
          <w:sz w:val="22"/>
          <w:szCs w:val="22"/>
          <w:lang w:val="en-GB"/>
        </w:rPr>
        <w:t xml:space="preserve"> Date:  </w:t>
      </w:r>
      <w:r w:rsidRPr="00FA071D">
        <w:rPr>
          <w:sz w:val="22"/>
          <w:szCs w:val="22"/>
          <w:u w:val="single"/>
          <w:lang w:val="en-GB"/>
        </w:rPr>
        <w:tab/>
      </w:r>
    </w:p>
    <w:p w14:paraId="0AFE1ACF" w14:textId="77777777" w:rsidR="008B1354" w:rsidRPr="00FA071D" w:rsidRDefault="008B1354" w:rsidP="008F6C77">
      <w:pPr>
        <w:tabs>
          <w:tab w:val="right" w:pos="8902"/>
        </w:tabs>
        <w:jc w:val="both"/>
        <w:rPr>
          <w:sz w:val="22"/>
          <w:szCs w:val="22"/>
          <w:lang w:val="en-GB"/>
        </w:rPr>
      </w:pPr>
      <w:r w:rsidRPr="00FA071D">
        <w:rPr>
          <w:sz w:val="22"/>
          <w:szCs w:val="22"/>
          <w:lang w:val="en-GB"/>
        </w:rPr>
        <w:t>[Signature of staff member or authorized representative of the staff]</w:t>
      </w:r>
      <w:r w:rsidRPr="00FA071D">
        <w:rPr>
          <w:sz w:val="22"/>
          <w:szCs w:val="22"/>
          <w:lang w:val="en-GB"/>
        </w:rPr>
        <w:tab/>
        <w:t>Day/Month/Year</w:t>
      </w:r>
    </w:p>
    <w:p w14:paraId="51573C82" w14:textId="77777777" w:rsidR="008B1354" w:rsidRPr="00FA071D" w:rsidRDefault="008B1354" w:rsidP="008F6C77">
      <w:pPr>
        <w:pStyle w:val="Header"/>
        <w:tabs>
          <w:tab w:val="clear" w:pos="4320"/>
          <w:tab w:val="clear" w:pos="8640"/>
        </w:tabs>
        <w:jc w:val="both"/>
        <w:rPr>
          <w:bCs/>
          <w:sz w:val="22"/>
          <w:szCs w:val="22"/>
          <w:lang w:eastAsia="it-IT"/>
        </w:rPr>
      </w:pPr>
    </w:p>
    <w:p w14:paraId="1AB921BE" w14:textId="77777777" w:rsidR="008B1354" w:rsidRPr="00FA071D" w:rsidRDefault="008B1354" w:rsidP="008F6C77">
      <w:pPr>
        <w:pStyle w:val="Header"/>
        <w:tabs>
          <w:tab w:val="clear" w:pos="4320"/>
          <w:tab w:val="clear" w:pos="8640"/>
          <w:tab w:val="right" w:pos="9000"/>
        </w:tabs>
        <w:jc w:val="both"/>
        <w:rPr>
          <w:sz w:val="22"/>
          <w:szCs w:val="22"/>
          <w:lang w:eastAsia="it-IT"/>
        </w:rPr>
      </w:pPr>
      <w:r w:rsidRPr="00FA071D">
        <w:rPr>
          <w:sz w:val="22"/>
          <w:szCs w:val="22"/>
          <w:lang w:eastAsia="it-IT"/>
        </w:rPr>
        <w:t xml:space="preserve">Full name of authorized representative:  </w:t>
      </w:r>
      <w:r w:rsidRPr="00FA071D">
        <w:rPr>
          <w:sz w:val="22"/>
          <w:szCs w:val="22"/>
          <w:u w:val="single"/>
          <w:lang w:eastAsia="it-IT"/>
        </w:rPr>
        <w:tab/>
      </w:r>
    </w:p>
    <w:p w14:paraId="4B5039AF" w14:textId="77777777" w:rsidR="008B1354" w:rsidRPr="00FA071D" w:rsidRDefault="008B1354" w:rsidP="008F6C77">
      <w:pPr>
        <w:jc w:val="both"/>
        <w:rPr>
          <w:bCs/>
          <w:sz w:val="22"/>
          <w:szCs w:val="22"/>
          <w:lang w:val="en-GB"/>
        </w:rPr>
      </w:pPr>
    </w:p>
    <w:p w14:paraId="5FC1C93C" w14:textId="77777777" w:rsidR="00706CA0" w:rsidRPr="00FA071D" w:rsidRDefault="00706CA0" w:rsidP="008F6C77">
      <w:pPr>
        <w:widowControl w:val="0"/>
        <w:tabs>
          <w:tab w:val="left" w:pos="4396"/>
        </w:tabs>
        <w:spacing w:before="70"/>
        <w:jc w:val="both"/>
        <w:outlineLvl w:val="0"/>
        <w:rPr>
          <w:rFonts w:eastAsia="Cambria"/>
          <w:bCs/>
          <w:sz w:val="22"/>
          <w:szCs w:val="22"/>
        </w:rPr>
      </w:pPr>
    </w:p>
    <w:p w14:paraId="2851FAC2"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36BFB9E3" w14:textId="77777777" w:rsidR="00321166" w:rsidRPr="00FA071D" w:rsidRDefault="00321166" w:rsidP="008F6C77">
      <w:pPr>
        <w:pStyle w:val="Section3-Heading1"/>
        <w:jc w:val="both"/>
        <w:rPr>
          <w:rFonts w:ascii="Times New Roman" w:hAnsi="Times New Roman"/>
          <w:bCs/>
          <w:sz w:val="22"/>
          <w:szCs w:val="22"/>
          <w:lang w:val="en-GB"/>
        </w:rPr>
      </w:pPr>
    </w:p>
    <w:p w14:paraId="7A1278E9" w14:textId="77777777" w:rsidR="000476EB" w:rsidRDefault="000476EB" w:rsidP="008F6C77">
      <w:pPr>
        <w:pStyle w:val="Section3-Heading1"/>
        <w:jc w:val="both"/>
        <w:rPr>
          <w:rFonts w:ascii="Times New Roman" w:hAnsi="Times New Roman"/>
          <w:bCs/>
          <w:sz w:val="22"/>
          <w:szCs w:val="22"/>
          <w:lang w:val="en-GB"/>
        </w:rPr>
        <w:sectPr w:rsidR="000476EB" w:rsidSect="008465CF">
          <w:headerReference w:type="even" r:id="rId11"/>
          <w:headerReference w:type="default" r:id="rId12"/>
          <w:footerReference w:type="even" r:id="rId13"/>
          <w:footerReference w:type="default" r:id="rId14"/>
          <w:headerReference w:type="first" r:id="rId15"/>
          <w:pgSz w:w="11906" w:h="16838" w:code="9"/>
          <w:pgMar w:top="2001" w:right="1106" w:bottom="630" w:left="1008" w:header="432" w:footer="0" w:gutter="0"/>
          <w:cols w:space="708"/>
          <w:docGrid w:linePitch="360"/>
        </w:sectPr>
      </w:pPr>
    </w:p>
    <w:p w14:paraId="652E67E6" w14:textId="1E80300A" w:rsidR="008B1354" w:rsidRPr="00FA071D" w:rsidRDefault="008B1354" w:rsidP="008F6C77">
      <w:pPr>
        <w:pStyle w:val="Section3-Heading1"/>
        <w:jc w:val="both"/>
        <w:rPr>
          <w:rFonts w:ascii="Times New Roman" w:hAnsi="Times New Roman"/>
          <w:sz w:val="22"/>
          <w:szCs w:val="22"/>
          <w:lang w:val="en-GB"/>
        </w:rPr>
      </w:pPr>
      <w:r w:rsidRPr="00FA071D">
        <w:rPr>
          <w:rFonts w:ascii="Times New Roman" w:hAnsi="Times New Roman"/>
          <w:bCs/>
          <w:sz w:val="22"/>
          <w:szCs w:val="22"/>
          <w:lang w:val="en-GB"/>
        </w:rPr>
        <w:t>Form</w:t>
      </w:r>
      <w:r w:rsidRPr="00FA071D">
        <w:rPr>
          <w:rFonts w:ascii="Times New Roman" w:hAnsi="Times New Roman"/>
          <w:sz w:val="22"/>
          <w:szCs w:val="22"/>
          <w:lang w:val="en-GB"/>
        </w:rPr>
        <w:t xml:space="preserve"> </w:t>
      </w:r>
      <w:r w:rsidRPr="00FA071D">
        <w:rPr>
          <w:rFonts w:ascii="Times New Roman" w:hAnsi="Times New Roman"/>
          <w:bCs/>
          <w:sz w:val="22"/>
          <w:szCs w:val="22"/>
          <w:lang w:val="en-GB"/>
        </w:rPr>
        <w:t>TECH-7:</w:t>
      </w:r>
      <w:r w:rsidRPr="00FA071D">
        <w:rPr>
          <w:rFonts w:ascii="Times New Roman" w:hAnsi="Times New Roman"/>
          <w:sz w:val="22"/>
          <w:szCs w:val="22"/>
          <w:lang w:val="en-GB"/>
        </w:rPr>
        <w:t xml:space="preserve"> Staffing Schedule</w:t>
      </w:r>
      <w:r w:rsidRPr="00FA071D">
        <w:rPr>
          <w:rFonts w:ascii="Times New Roman" w:hAnsi="Times New Roman"/>
          <w:bCs/>
          <w:sz w:val="22"/>
          <w:szCs w:val="22"/>
          <w:vertAlign w:val="superscript"/>
          <w:lang w:val="en-GB"/>
        </w:rPr>
        <w:t>1</w:t>
      </w:r>
    </w:p>
    <w:tbl>
      <w:tblPr>
        <w:tblW w:w="1345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4"/>
        <w:gridCol w:w="1858"/>
        <w:gridCol w:w="620"/>
        <w:gridCol w:w="620"/>
        <w:gridCol w:w="1240"/>
        <w:gridCol w:w="1240"/>
        <w:gridCol w:w="620"/>
        <w:gridCol w:w="620"/>
        <w:gridCol w:w="1240"/>
        <w:gridCol w:w="1240"/>
        <w:gridCol w:w="1240"/>
        <w:gridCol w:w="2418"/>
      </w:tblGrid>
      <w:tr w:rsidR="008C57BD" w:rsidRPr="00FA071D" w14:paraId="6C3DEEE0" w14:textId="77777777">
        <w:trPr>
          <w:cantSplit/>
          <w:trHeight w:val="357"/>
          <w:jc w:val="center"/>
        </w:trPr>
        <w:tc>
          <w:tcPr>
            <w:tcW w:w="494" w:type="dxa"/>
            <w:vMerge w:val="restart"/>
            <w:tcBorders>
              <w:top w:val="double" w:sz="4" w:space="0" w:color="auto"/>
              <w:left w:val="double" w:sz="4" w:space="0" w:color="auto"/>
              <w:right w:val="single" w:sz="6" w:space="0" w:color="auto"/>
            </w:tcBorders>
          </w:tcPr>
          <w:p w14:paraId="213D2C03" w14:textId="77777777" w:rsidR="008C57BD" w:rsidRPr="00FA071D" w:rsidRDefault="008C57BD" w:rsidP="003B5C1D">
            <w:pPr>
              <w:pStyle w:val="Heading3"/>
              <w:numPr>
                <w:ilvl w:val="2"/>
                <w:numId w:val="12"/>
              </w:numPr>
              <w:rPr>
                <w:b/>
              </w:rPr>
            </w:pPr>
            <w:bookmarkStart w:id="9" w:name="_Toc172357893"/>
            <w:r w:rsidRPr="00FA071D">
              <w:t>N°</w:t>
            </w:r>
          </w:p>
        </w:tc>
        <w:tc>
          <w:tcPr>
            <w:tcW w:w="1858" w:type="dxa"/>
            <w:vMerge w:val="restart"/>
            <w:tcBorders>
              <w:top w:val="double" w:sz="4" w:space="0" w:color="auto"/>
              <w:left w:val="single" w:sz="6" w:space="0" w:color="auto"/>
              <w:bottom w:val="single" w:sz="6" w:space="0" w:color="auto"/>
              <w:right w:val="single" w:sz="6" w:space="0" w:color="auto"/>
            </w:tcBorders>
          </w:tcPr>
          <w:p w14:paraId="42CE245D" w14:textId="77777777" w:rsidR="008C57BD" w:rsidRPr="00FA071D" w:rsidRDefault="008C57BD">
            <w:pPr>
              <w:jc w:val="both"/>
              <w:rPr>
                <w:sz w:val="22"/>
                <w:szCs w:val="22"/>
                <w:lang w:val="en-GB"/>
              </w:rPr>
            </w:pPr>
            <w:r w:rsidRPr="00FA071D">
              <w:rPr>
                <w:b/>
                <w:bCs/>
                <w:sz w:val="22"/>
                <w:szCs w:val="22"/>
                <w:lang w:val="en-GB"/>
              </w:rPr>
              <w:t>Name of Staff</w:t>
            </w:r>
          </w:p>
        </w:tc>
        <w:tc>
          <w:tcPr>
            <w:tcW w:w="620" w:type="dxa"/>
            <w:tcBorders>
              <w:top w:val="double" w:sz="4" w:space="0" w:color="auto"/>
              <w:bottom w:val="single" w:sz="6" w:space="0" w:color="auto"/>
            </w:tcBorders>
          </w:tcPr>
          <w:p w14:paraId="7955E33E" w14:textId="77777777" w:rsidR="008C57BD" w:rsidRPr="00FA071D" w:rsidRDefault="008C57BD" w:rsidP="003B5C1D">
            <w:pPr>
              <w:pStyle w:val="Heading3"/>
              <w:numPr>
                <w:ilvl w:val="0"/>
                <w:numId w:val="0"/>
              </w:numPr>
            </w:pPr>
          </w:p>
        </w:tc>
        <w:tc>
          <w:tcPr>
            <w:tcW w:w="8060" w:type="dxa"/>
            <w:gridSpan w:val="8"/>
            <w:tcBorders>
              <w:top w:val="double" w:sz="4" w:space="0" w:color="auto"/>
              <w:bottom w:val="single" w:sz="6" w:space="0" w:color="auto"/>
              <w:right w:val="single" w:sz="6" w:space="0" w:color="auto"/>
            </w:tcBorders>
          </w:tcPr>
          <w:p w14:paraId="6EFBAB18" w14:textId="77777777" w:rsidR="008C57BD" w:rsidRPr="00FA071D" w:rsidRDefault="008C57BD" w:rsidP="003B5C1D">
            <w:pPr>
              <w:pStyle w:val="Heading3"/>
              <w:numPr>
                <w:ilvl w:val="0"/>
                <w:numId w:val="0"/>
              </w:numPr>
            </w:pPr>
            <w:r w:rsidRPr="00FA071D">
              <w:t>Staff input (in the form of a bar chart)</w:t>
            </w:r>
            <w:r w:rsidRPr="00FA071D">
              <w:rPr>
                <w:vertAlign w:val="superscript"/>
              </w:rPr>
              <w:t>2</w:t>
            </w:r>
          </w:p>
        </w:tc>
        <w:tc>
          <w:tcPr>
            <w:tcW w:w="2418" w:type="dxa"/>
            <w:tcBorders>
              <w:top w:val="double" w:sz="4" w:space="0" w:color="auto"/>
              <w:bottom w:val="single" w:sz="6" w:space="0" w:color="auto"/>
              <w:right w:val="double" w:sz="4" w:space="0" w:color="auto"/>
            </w:tcBorders>
          </w:tcPr>
          <w:p w14:paraId="47DFB560" w14:textId="77777777" w:rsidR="008C57BD" w:rsidRPr="00FA071D" w:rsidRDefault="008C57BD" w:rsidP="003B5C1D">
            <w:pPr>
              <w:pStyle w:val="Heading3"/>
              <w:numPr>
                <w:ilvl w:val="0"/>
                <w:numId w:val="0"/>
              </w:numPr>
              <w:rPr>
                <w:b/>
              </w:rPr>
            </w:pPr>
            <w:r w:rsidRPr="00FA071D">
              <w:t>Total staff-week input</w:t>
            </w:r>
          </w:p>
        </w:tc>
      </w:tr>
      <w:tr w:rsidR="008C57BD" w:rsidRPr="00FA071D" w14:paraId="3E4E5013" w14:textId="77777777">
        <w:trPr>
          <w:cantSplit/>
          <w:trHeight w:val="340"/>
          <w:jc w:val="center"/>
        </w:trPr>
        <w:tc>
          <w:tcPr>
            <w:tcW w:w="494" w:type="dxa"/>
            <w:vMerge/>
            <w:tcBorders>
              <w:left w:val="double" w:sz="4" w:space="0" w:color="auto"/>
              <w:bottom w:val="single" w:sz="12" w:space="0" w:color="auto"/>
              <w:right w:val="single" w:sz="6" w:space="0" w:color="auto"/>
            </w:tcBorders>
            <w:vAlign w:val="center"/>
          </w:tcPr>
          <w:p w14:paraId="1F0200C3" w14:textId="77777777" w:rsidR="008C57BD" w:rsidRPr="00FA071D" w:rsidRDefault="008C57BD">
            <w:pPr>
              <w:jc w:val="both"/>
              <w:rPr>
                <w:b/>
                <w:bCs/>
                <w:sz w:val="22"/>
                <w:szCs w:val="22"/>
                <w:lang w:val="en-GB"/>
              </w:rPr>
            </w:pPr>
          </w:p>
        </w:tc>
        <w:tc>
          <w:tcPr>
            <w:tcW w:w="1858" w:type="dxa"/>
            <w:vMerge/>
            <w:tcBorders>
              <w:top w:val="single" w:sz="6" w:space="0" w:color="auto"/>
              <w:left w:val="single" w:sz="6" w:space="0" w:color="auto"/>
              <w:bottom w:val="single" w:sz="4" w:space="0" w:color="auto"/>
              <w:right w:val="single" w:sz="6" w:space="0" w:color="auto"/>
            </w:tcBorders>
            <w:vAlign w:val="center"/>
          </w:tcPr>
          <w:p w14:paraId="2AE3F635" w14:textId="77777777" w:rsidR="008C57BD" w:rsidRPr="00FA071D" w:rsidRDefault="008C57BD">
            <w:pPr>
              <w:jc w:val="both"/>
              <w:rPr>
                <w:b/>
                <w:bCs/>
                <w:sz w:val="22"/>
                <w:szCs w:val="22"/>
                <w:lang w:val="en-GB"/>
              </w:rPr>
            </w:pPr>
          </w:p>
        </w:tc>
        <w:tc>
          <w:tcPr>
            <w:tcW w:w="1240" w:type="dxa"/>
            <w:gridSpan w:val="2"/>
            <w:tcBorders>
              <w:top w:val="single" w:sz="6" w:space="0" w:color="auto"/>
              <w:bottom w:val="single" w:sz="4" w:space="0" w:color="auto"/>
              <w:right w:val="single" w:sz="6" w:space="0" w:color="auto"/>
            </w:tcBorders>
            <w:vAlign w:val="center"/>
          </w:tcPr>
          <w:p w14:paraId="06692008" w14:textId="77777777" w:rsidR="008C57BD" w:rsidRPr="00FA071D" w:rsidRDefault="008C57BD">
            <w:pPr>
              <w:jc w:val="both"/>
              <w:rPr>
                <w:b/>
                <w:bCs/>
                <w:sz w:val="22"/>
                <w:szCs w:val="22"/>
                <w:lang w:val="en-GB"/>
              </w:rPr>
            </w:pPr>
            <w:r w:rsidRPr="00FA071D">
              <w:rPr>
                <w:b/>
                <w:bCs/>
                <w:sz w:val="22"/>
                <w:szCs w:val="22"/>
                <w:lang w:val="en-GB"/>
              </w:rPr>
              <w:t>1</w:t>
            </w:r>
          </w:p>
        </w:tc>
        <w:tc>
          <w:tcPr>
            <w:tcW w:w="1240" w:type="dxa"/>
            <w:tcBorders>
              <w:top w:val="single" w:sz="6" w:space="0" w:color="auto"/>
              <w:bottom w:val="single" w:sz="4" w:space="0" w:color="auto"/>
              <w:right w:val="single" w:sz="6" w:space="0" w:color="auto"/>
            </w:tcBorders>
            <w:vAlign w:val="center"/>
          </w:tcPr>
          <w:p w14:paraId="09FE7F0B" w14:textId="77777777" w:rsidR="008C57BD" w:rsidRPr="00FA071D" w:rsidRDefault="008C57BD">
            <w:pPr>
              <w:jc w:val="both"/>
              <w:rPr>
                <w:b/>
                <w:bCs/>
                <w:sz w:val="22"/>
                <w:szCs w:val="22"/>
                <w:lang w:val="en-GB"/>
              </w:rPr>
            </w:pPr>
            <w:r w:rsidRPr="00FA071D">
              <w:rPr>
                <w:b/>
                <w:bCs/>
                <w:sz w:val="22"/>
                <w:szCs w:val="22"/>
                <w:lang w:val="en-GB"/>
              </w:rPr>
              <w:t>2</w:t>
            </w:r>
          </w:p>
        </w:tc>
        <w:tc>
          <w:tcPr>
            <w:tcW w:w="1240" w:type="dxa"/>
            <w:tcBorders>
              <w:top w:val="single" w:sz="6" w:space="0" w:color="auto"/>
              <w:bottom w:val="single" w:sz="4" w:space="0" w:color="auto"/>
              <w:right w:val="single" w:sz="6" w:space="0" w:color="auto"/>
            </w:tcBorders>
            <w:vAlign w:val="center"/>
          </w:tcPr>
          <w:p w14:paraId="035C7BF4" w14:textId="77777777" w:rsidR="008C57BD" w:rsidRPr="00FA071D" w:rsidRDefault="008C57BD">
            <w:pPr>
              <w:jc w:val="both"/>
              <w:rPr>
                <w:b/>
                <w:bCs/>
                <w:sz w:val="22"/>
                <w:szCs w:val="22"/>
                <w:lang w:val="en-GB"/>
              </w:rPr>
            </w:pPr>
            <w:r w:rsidRPr="00FA071D">
              <w:rPr>
                <w:b/>
                <w:bCs/>
                <w:sz w:val="22"/>
                <w:szCs w:val="22"/>
                <w:lang w:val="en-GB"/>
              </w:rPr>
              <w:t>3</w:t>
            </w:r>
          </w:p>
        </w:tc>
        <w:tc>
          <w:tcPr>
            <w:tcW w:w="620" w:type="dxa"/>
            <w:tcBorders>
              <w:top w:val="single" w:sz="6" w:space="0" w:color="auto"/>
              <w:bottom w:val="single" w:sz="4" w:space="0" w:color="auto"/>
            </w:tcBorders>
            <w:vAlign w:val="center"/>
          </w:tcPr>
          <w:p w14:paraId="0E0BE08A" w14:textId="77777777" w:rsidR="008C57BD" w:rsidRPr="00FA071D" w:rsidRDefault="008C57BD">
            <w:pPr>
              <w:jc w:val="both"/>
              <w:rPr>
                <w:b/>
                <w:bCs/>
                <w:sz w:val="22"/>
                <w:szCs w:val="22"/>
                <w:lang w:val="en-GB"/>
              </w:rPr>
            </w:pPr>
            <w:r w:rsidRPr="00FA071D">
              <w:rPr>
                <w:b/>
                <w:bCs/>
                <w:sz w:val="22"/>
                <w:szCs w:val="22"/>
                <w:lang w:val="en-GB"/>
              </w:rPr>
              <w:t>4</w:t>
            </w:r>
          </w:p>
        </w:tc>
        <w:tc>
          <w:tcPr>
            <w:tcW w:w="620" w:type="dxa"/>
            <w:tcBorders>
              <w:top w:val="single" w:sz="6" w:space="0" w:color="auto"/>
              <w:bottom w:val="single" w:sz="4" w:space="0" w:color="auto"/>
            </w:tcBorders>
          </w:tcPr>
          <w:p w14:paraId="78B1B7A4" w14:textId="77777777" w:rsidR="008C57BD" w:rsidRPr="00FA071D" w:rsidRDefault="008C57BD">
            <w:pPr>
              <w:jc w:val="both"/>
              <w:rPr>
                <w:b/>
                <w:bCs/>
                <w:sz w:val="22"/>
                <w:szCs w:val="22"/>
                <w:lang w:val="en-GB"/>
              </w:rPr>
            </w:pPr>
          </w:p>
        </w:tc>
        <w:tc>
          <w:tcPr>
            <w:tcW w:w="1240" w:type="dxa"/>
            <w:tcBorders>
              <w:top w:val="single" w:sz="6" w:space="0" w:color="auto"/>
              <w:left w:val="single" w:sz="6" w:space="0" w:color="auto"/>
              <w:bottom w:val="single" w:sz="4" w:space="0" w:color="auto"/>
            </w:tcBorders>
            <w:vAlign w:val="center"/>
          </w:tcPr>
          <w:p w14:paraId="54DF008B" w14:textId="77777777" w:rsidR="008C57BD" w:rsidRPr="00FA071D" w:rsidRDefault="008C57BD">
            <w:pPr>
              <w:jc w:val="both"/>
              <w:rPr>
                <w:b/>
                <w:bCs/>
                <w:sz w:val="22"/>
                <w:szCs w:val="22"/>
                <w:lang w:val="en-GB"/>
              </w:rPr>
            </w:pPr>
            <w:r w:rsidRPr="00FA071D">
              <w:rPr>
                <w:b/>
                <w:bCs/>
                <w:sz w:val="22"/>
                <w:szCs w:val="22"/>
                <w:lang w:val="en-GB"/>
              </w:rPr>
              <w:t>5</w:t>
            </w:r>
          </w:p>
        </w:tc>
        <w:tc>
          <w:tcPr>
            <w:tcW w:w="1240" w:type="dxa"/>
            <w:tcBorders>
              <w:top w:val="single" w:sz="6" w:space="0" w:color="auto"/>
              <w:left w:val="single" w:sz="6" w:space="0" w:color="auto"/>
              <w:bottom w:val="single" w:sz="4" w:space="0" w:color="auto"/>
              <w:right w:val="single" w:sz="6" w:space="0" w:color="auto"/>
            </w:tcBorders>
            <w:vAlign w:val="center"/>
          </w:tcPr>
          <w:p w14:paraId="0A24B8FB" w14:textId="77777777" w:rsidR="008C57BD" w:rsidRPr="00FA071D" w:rsidRDefault="008C57BD">
            <w:pPr>
              <w:jc w:val="both"/>
              <w:rPr>
                <w:b/>
                <w:bCs/>
                <w:sz w:val="22"/>
                <w:szCs w:val="22"/>
                <w:lang w:val="en-GB"/>
              </w:rPr>
            </w:pPr>
            <w:r w:rsidRPr="00FA071D">
              <w:rPr>
                <w:b/>
                <w:bCs/>
                <w:sz w:val="22"/>
                <w:szCs w:val="22"/>
                <w:lang w:val="en-GB"/>
              </w:rPr>
              <w:t>6</w:t>
            </w:r>
          </w:p>
        </w:tc>
        <w:tc>
          <w:tcPr>
            <w:tcW w:w="1240" w:type="dxa"/>
            <w:tcBorders>
              <w:top w:val="single" w:sz="6" w:space="0" w:color="auto"/>
              <w:left w:val="single" w:sz="6" w:space="0" w:color="auto"/>
              <w:bottom w:val="single" w:sz="4" w:space="0" w:color="auto"/>
              <w:right w:val="single" w:sz="6" w:space="0" w:color="auto"/>
            </w:tcBorders>
            <w:vAlign w:val="center"/>
          </w:tcPr>
          <w:p w14:paraId="3DD9188D" w14:textId="77777777" w:rsidR="008C57BD" w:rsidRPr="00FA071D" w:rsidRDefault="008C57BD">
            <w:pPr>
              <w:jc w:val="both"/>
              <w:rPr>
                <w:b/>
                <w:bCs/>
                <w:sz w:val="22"/>
                <w:szCs w:val="22"/>
                <w:lang w:val="en-GB"/>
              </w:rPr>
            </w:pPr>
            <w:r w:rsidRPr="00FA071D">
              <w:rPr>
                <w:b/>
                <w:bCs/>
                <w:sz w:val="22"/>
                <w:szCs w:val="22"/>
                <w:lang w:val="en-GB"/>
              </w:rPr>
              <w:t>7</w:t>
            </w:r>
          </w:p>
        </w:tc>
        <w:tc>
          <w:tcPr>
            <w:tcW w:w="2418" w:type="dxa"/>
            <w:tcBorders>
              <w:top w:val="single" w:sz="6" w:space="0" w:color="auto"/>
              <w:bottom w:val="single" w:sz="12" w:space="0" w:color="auto"/>
              <w:right w:val="double" w:sz="4" w:space="0" w:color="auto"/>
            </w:tcBorders>
            <w:vAlign w:val="center"/>
          </w:tcPr>
          <w:p w14:paraId="4C8FA8DF" w14:textId="77777777" w:rsidR="008C57BD" w:rsidRPr="00FA071D" w:rsidRDefault="008C57BD">
            <w:pPr>
              <w:jc w:val="both"/>
              <w:rPr>
                <w:b/>
                <w:bCs/>
                <w:sz w:val="22"/>
                <w:szCs w:val="22"/>
                <w:lang w:val="en-GB"/>
              </w:rPr>
            </w:pPr>
            <w:r w:rsidRPr="00FA071D">
              <w:rPr>
                <w:b/>
                <w:bCs/>
                <w:sz w:val="22"/>
                <w:szCs w:val="22"/>
                <w:lang w:val="en-GB"/>
              </w:rPr>
              <w:t>Total</w:t>
            </w:r>
          </w:p>
        </w:tc>
      </w:tr>
      <w:tr w:rsidR="008C57BD" w:rsidRPr="00FA071D" w14:paraId="507DE580" w14:textId="77777777">
        <w:trPr>
          <w:cantSplit/>
          <w:jc w:val="center"/>
        </w:trPr>
        <w:tc>
          <w:tcPr>
            <w:tcW w:w="494" w:type="dxa"/>
            <w:tcBorders>
              <w:top w:val="single" w:sz="6" w:space="0" w:color="auto"/>
              <w:left w:val="double" w:sz="4" w:space="0" w:color="auto"/>
              <w:right w:val="single" w:sz="4" w:space="0" w:color="auto"/>
            </w:tcBorders>
            <w:vAlign w:val="center"/>
          </w:tcPr>
          <w:p w14:paraId="5D62B34E" w14:textId="77777777" w:rsidR="008C57BD" w:rsidRPr="00FA071D" w:rsidRDefault="008C57BD">
            <w:pPr>
              <w:jc w:val="both"/>
              <w:rPr>
                <w:sz w:val="22"/>
                <w:szCs w:val="22"/>
                <w:lang w:val="en-GB"/>
              </w:rPr>
            </w:pPr>
            <w:r w:rsidRPr="00FA071D">
              <w:rPr>
                <w:sz w:val="22"/>
                <w:szCs w:val="22"/>
                <w:lang w:val="en-GB"/>
              </w:rPr>
              <w:t>1</w:t>
            </w:r>
          </w:p>
        </w:tc>
        <w:tc>
          <w:tcPr>
            <w:tcW w:w="1858" w:type="dxa"/>
            <w:tcBorders>
              <w:top w:val="single" w:sz="4" w:space="0" w:color="auto"/>
              <w:left w:val="single" w:sz="4" w:space="0" w:color="auto"/>
              <w:bottom w:val="single" w:sz="4" w:space="0" w:color="auto"/>
              <w:right w:val="single" w:sz="4" w:space="0" w:color="auto"/>
            </w:tcBorders>
          </w:tcPr>
          <w:p w14:paraId="2E859F56" w14:textId="77777777" w:rsidR="008C57BD" w:rsidRPr="00FA071D" w:rsidRDefault="008C57BD">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573E8493"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470EF8B"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BA26FCD" w14:textId="77777777" w:rsidR="008C57BD" w:rsidRPr="00FA071D" w:rsidRDefault="008C57BD">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31A7F02D"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2B5CCFC"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6385A2D5"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8C4A391" w14:textId="77777777" w:rsidR="008C57BD" w:rsidRPr="00FA071D" w:rsidRDefault="008C57BD">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4AC3B184" w14:textId="77777777" w:rsidR="008C57BD" w:rsidRPr="00FA071D" w:rsidRDefault="008C57BD">
            <w:pPr>
              <w:jc w:val="both"/>
              <w:rPr>
                <w:sz w:val="22"/>
                <w:szCs w:val="22"/>
                <w:lang w:val="en-GB"/>
              </w:rPr>
            </w:pPr>
          </w:p>
        </w:tc>
      </w:tr>
      <w:tr w:rsidR="008C57BD" w:rsidRPr="00FA071D" w14:paraId="0B4E546D" w14:textId="77777777">
        <w:trPr>
          <w:cantSplit/>
          <w:jc w:val="center"/>
        </w:trPr>
        <w:tc>
          <w:tcPr>
            <w:tcW w:w="494" w:type="dxa"/>
            <w:tcBorders>
              <w:top w:val="single" w:sz="6" w:space="0" w:color="auto"/>
              <w:left w:val="double" w:sz="4" w:space="0" w:color="auto"/>
              <w:right w:val="single" w:sz="4" w:space="0" w:color="auto"/>
            </w:tcBorders>
            <w:vAlign w:val="center"/>
          </w:tcPr>
          <w:p w14:paraId="08DA4375" w14:textId="77777777" w:rsidR="008C57BD" w:rsidRPr="00FA071D" w:rsidRDefault="008C57BD">
            <w:pPr>
              <w:jc w:val="both"/>
              <w:rPr>
                <w:sz w:val="22"/>
                <w:szCs w:val="22"/>
                <w:lang w:val="en-GB"/>
              </w:rPr>
            </w:pPr>
            <w:r w:rsidRPr="00FA071D">
              <w:rPr>
                <w:sz w:val="22"/>
                <w:szCs w:val="22"/>
                <w:lang w:val="en-GB"/>
              </w:rPr>
              <w:t>2</w:t>
            </w:r>
          </w:p>
        </w:tc>
        <w:tc>
          <w:tcPr>
            <w:tcW w:w="1858" w:type="dxa"/>
            <w:tcBorders>
              <w:top w:val="single" w:sz="4" w:space="0" w:color="auto"/>
              <w:left w:val="single" w:sz="4" w:space="0" w:color="auto"/>
              <w:bottom w:val="single" w:sz="4" w:space="0" w:color="auto"/>
              <w:right w:val="single" w:sz="4" w:space="0" w:color="auto"/>
            </w:tcBorders>
          </w:tcPr>
          <w:p w14:paraId="385A9ED2" w14:textId="77777777" w:rsidR="008C57BD" w:rsidRPr="00FA071D" w:rsidRDefault="008C57BD">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78BA46D"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32F9DAD"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24C0B28B" w14:textId="77777777" w:rsidR="008C57BD" w:rsidRPr="00FA071D" w:rsidRDefault="008C57BD">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0F8E36EC"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5DDDA698"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B4CEB2A"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70E66AD8" w14:textId="77777777" w:rsidR="008C57BD" w:rsidRPr="00FA071D" w:rsidRDefault="008C57BD">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529DD056" w14:textId="77777777" w:rsidR="008C57BD" w:rsidRPr="00FA071D" w:rsidRDefault="008C57BD">
            <w:pPr>
              <w:jc w:val="both"/>
              <w:rPr>
                <w:sz w:val="22"/>
                <w:szCs w:val="22"/>
                <w:lang w:val="en-GB"/>
              </w:rPr>
            </w:pPr>
          </w:p>
        </w:tc>
      </w:tr>
      <w:tr w:rsidR="008C57BD" w:rsidRPr="00FA071D" w14:paraId="173ADA81" w14:textId="77777777">
        <w:trPr>
          <w:cantSplit/>
          <w:jc w:val="center"/>
        </w:trPr>
        <w:tc>
          <w:tcPr>
            <w:tcW w:w="494" w:type="dxa"/>
            <w:tcBorders>
              <w:top w:val="single" w:sz="6" w:space="0" w:color="auto"/>
              <w:left w:val="double" w:sz="4" w:space="0" w:color="auto"/>
              <w:right w:val="single" w:sz="4" w:space="0" w:color="auto"/>
            </w:tcBorders>
            <w:vAlign w:val="center"/>
          </w:tcPr>
          <w:p w14:paraId="5709A3A0" w14:textId="77777777" w:rsidR="008C57BD" w:rsidRPr="00FA071D" w:rsidRDefault="008C57BD">
            <w:pPr>
              <w:jc w:val="both"/>
              <w:rPr>
                <w:sz w:val="22"/>
                <w:szCs w:val="22"/>
                <w:lang w:val="en-GB"/>
              </w:rPr>
            </w:pPr>
            <w:r w:rsidRPr="00FA071D">
              <w:rPr>
                <w:sz w:val="22"/>
                <w:szCs w:val="22"/>
                <w:lang w:val="en-GB"/>
              </w:rPr>
              <w:t>3</w:t>
            </w:r>
          </w:p>
        </w:tc>
        <w:tc>
          <w:tcPr>
            <w:tcW w:w="1858" w:type="dxa"/>
            <w:tcBorders>
              <w:top w:val="single" w:sz="4" w:space="0" w:color="auto"/>
              <w:left w:val="single" w:sz="4" w:space="0" w:color="auto"/>
              <w:bottom w:val="single" w:sz="4" w:space="0" w:color="auto"/>
              <w:right w:val="single" w:sz="4" w:space="0" w:color="auto"/>
            </w:tcBorders>
          </w:tcPr>
          <w:p w14:paraId="27D71CA6" w14:textId="77777777" w:rsidR="008C57BD" w:rsidRPr="00FA071D" w:rsidRDefault="008C57BD">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272D8E3"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AF72202"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5E05A48" w14:textId="77777777" w:rsidR="008C57BD" w:rsidRPr="00FA071D" w:rsidRDefault="008C57BD">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4AF4456D"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81849E1"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76D70A10"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32A9F309" w14:textId="77777777" w:rsidR="008C57BD" w:rsidRPr="00FA071D" w:rsidRDefault="008C57BD">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3CDD7769" w14:textId="77777777" w:rsidR="008C57BD" w:rsidRPr="00FA071D" w:rsidRDefault="008C57BD">
            <w:pPr>
              <w:jc w:val="both"/>
              <w:rPr>
                <w:sz w:val="22"/>
                <w:szCs w:val="22"/>
                <w:lang w:val="en-GB"/>
              </w:rPr>
            </w:pPr>
          </w:p>
        </w:tc>
      </w:tr>
      <w:tr w:rsidR="008C57BD" w:rsidRPr="00FA071D" w14:paraId="3F44815E" w14:textId="77777777">
        <w:trPr>
          <w:cantSplit/>
          <w:jc w:val="center"/>
        </w:trPr>
        <w:tc>
          <w:tcPr>
            <w:tcW w:w="494" w:type="dxa"/>
            <w:tcBorders>
              <w:top w:val="single" w:sz="6" w:space="0" w:color="auto"/>
              <w:left w:val="double" w:sz="4" w:space="0" w:color="auto"/>
              <w:bottom w:val="single" w:sz="4" w:space="0" w:color="auto"/>
              <w:right w:val="single" w:sz="4" w:space="0" w:color="auto"/>
            </w:tcBorders>
            <w:vAlign w:val="center"/>
          </w:tcPr>
          <w:p w14:paraId="47DD34CB" w14:textId="77777777" w:rsidR="008C57BD" w:rsidRPr="00FA071D" w:rsidRDefault="008C57BD">
            <w:pPr>
              <w:jc w:val="both"/>
              <w:rPr>
                <w:sz w:val="22"/>
                <w:szCs w:val="22"/>
                <w:lang w:val="en-GB"/>
              </w:rPr>
            </w:pPr>
            <w:r w:rsidRPr="00FA071D">
              <w:rPr>
                <w:sz w:val="22"/>
                <w:szCs w:val="22"/>
                <w:lang w:val="en-GB"/>
              </w:rPr>
              <w:t>n</w:t>
            </w:r>
          </w:p>
        </w:tc>
        <w:tc>
          <w:tcPr>
            <w:tcW w:w="1858" w:type="dxa"/>
            <w:tcBorders>
              <w:top w:val="single" w:sz="4" w:space="0" w:color="auto"/>
              <w:left w:val="single" w:sz="4" w:space="0" w:color="auto"/>
              <w:bottom w:val="single" w:sz="4" w:space="0" w:color="auto"/>
              <w:right w:val="single" w:sz="4" w:space="0" w:color="auto"/>
            </w:tcBorders>
          </w:tcPr>
          <w:p w14:paraId="0C3F36DA" w14:textId="77777777" w:rsidR="008C57BD" w:rsidRPr="00FA071D" w:rsidRDefault="008C57BD">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7027FA45"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8B9284B"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24BAF93" w14:textId="77777777" w:rsidR="008C57BD" w:rsidRPr="00FA071D" w:rsidRDefault="008C57BD">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2C9B4437"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5B94B318"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72A78AA3" w14:textId="77777777" w:rsidR="008C57BD" w:rsidRPr="00FA071D" w:rsidRDefault="008C57B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207E9723" w14:textId="77777777" w:rsidR="008C57BD" w:rsidRPr="00FA071D" w:rsidRDefault="008C57BD">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3378E060" w14:textId="77777777" w:rsidR="008C57BD" w:rsidRPr="00FA071D" w:rsidRDefault="008C57BD">
            <w:pPr>
              <w:jc w:val="both"/>
              <w:rPr>
                <w:sz w:val="22"/>
                <w:szCs w:val="22"/>
                <w:lang w:val="en-GB"/>
              </w:rPr>
            </w:pPr>
          </w:p>
        </w:tc>
      </w:tr>
      <w:tr w:rsidR="008C57BD" w:rsidRPr="00FA071D" w14:paraId="37F9E92A" w14:textId="77777777">
        <w:trPr>
          <w:cantSplit/>
          <w:trHeight w:hRule="exact" w:val="284"/>
          <w:jc w:val="center"/>
        </w:trPr>
        <w:tc>
          <w:tcPr>
            <w:tcW w:w="11032" w:type="dxa"/>
            <w:gridSpan w:val="11"/>
            <w:tcBorders>
              <w:top w:val="single" w:sz="4" w:space="0" w:color="auto"/>
              <w:left w:val="single" w:sz="4" w:space="0" w:color="auto"/>
              <w:bottom w:val="single" w:sz="4" w:space="0" w:color="auto"/>
              <w:right w:val="single" w:sz="4" w:space="0" w:color="auto"/>
            </w:tcBorders>
          </w:tcPr>
          <w:p w14:paraId="4223B95B" w14:textId="77777777" w:rsidR="008C57BD" w:rsidRPr="00FA071D" w:rsidRDefault="008C57BD">
            <w:pPr>
              <w:jc w:val="right"/>
              <w:rPr>
                <w:b/>
                <w:bCs/>
                <w:sz w:val="22"/>
                <w:szCs w:val="22"/>
                <w:lang w:val="en-GB"/>
              </w:rPr>
            </w:pPr>
            <w:r w:rsidRPr="00FA071D">
              <w:rPr>
                <w:b/>
                <w:bCs/>
                <w:sz w:val="22"/>
                <w:szCs w:val="22"/>
                <w:lang w:val="en-GB"/>
              </w:rPr>
              <w:t>Grand Total</w:t>
            </w:r>
          </w:p>
        </w:tc>
        <w:tc>
          <w:tcPr>
            <w:tcW w:w="2418" w:type="dxa"/>
            <w:tcBorders>
              <w:top w:val="single" w:sz="6" w:space="0" w:color="auto"/>
              <w:left w:val="single" w:sz="4" w:space="0" w:color="auto"/>
              <w:bottom w:val="double" w:sz="4" w:space="0" w:color="auto"/>
              <w:right w:val="double" w:sz="4" w:space="0" w:color="auto"/>
            </w:tcBorders>
          </w:tcPr>
          <w:p w14:paraId="6F8AB976" w14:textId="77777777" w:rsidR="008C57BD" w:rsidRPr="00FA071D" w:rsidRDefault="008C57BD">
            <w:pPr>
              <w:jc w:val="both"/>
              <w:rPr>
                <w:sz w:val="22"/>
                <w:szCs w:val="22"/>
                <w:lang w:val="en-GB"/>
              </w:rPr>
            </w:pPr>
          </w:p>
        </w:tc>
      </w:tr>
    </w:tbl>
    <w:p w14:paraId="0972CF7F" w14:textId="77777777" w:rsidR="008C57BD" w:rsidRPr="00FA071D" w:rsidRDefault="008C57BD" w:rsidP="008C57BD">
      <w:pPr>
        <w:tabs>
          <w:tab w:val="left" w:pos="360"/>
        </w:tabs>
        <w:jc w:val="both"/>
        <w:rPr>
          <w:sz w:val="22"/>
          <w:szCs w:val="22"/>
        </w:rPr>
      </w:pPr>
    </w:p>
    <w:p w14:paraId="148EE972" w14:textId="77777777" w:rsidR="008C57BD" w:rsidRPr="00FA071D" w:rsidRDefault="008C57BD" w:rsidP="008C57BD">
      <w:pPr>
        <w:tabs>
          <w:tab w:val="left" w:pos="360"/>
        </w:tabs>
        <w:jc w:val="both"/>
        <w:rPr>
          <w:sz w:val="22"/>
          <w:szCs w:val="22"/>
        </w:rPr>
      </w:pPr>
    </w:p>
    <w:p w14:paraId="499E77A1" w14:textId="77777777" w:rsidR="008C57BD" w:rsidRPr="00FA071D" w:rsidRDefault="008C57BD" w:rsidP="008C57BD">
      <w:pPr>
        <w:tabs>
          <w:tab w:val="left" w:pos="360"/>
        </w:tabs>
        <w:jc w:val="both"/>
        <w:rPr>
          <w:sz w:val="22"/>
          <w:szCs w:val="22"/>
        </w:rPr>
      </w:pPr>
      <w:r w:rsidRPr="00FA071D">
        <w:rPr>
          <w:sz w:val="22"/>
          <w:szCs w:val="22"/>
        </w:rPr>
        <w:t>1</w:t>
      </w:r>
      <w:r w:rsidRPr="00FA071D">
        <w:rPr>
          <w:sz w:val="22"/>
          <w:szCs w:val="22"/>
        </w:rPr>
        <w:tab/>
        <w:t>For Professional Staff the input should be indicated individually; for Support Staff it should be indicated by category (e.g.: draftsmen, clerical staff, etc.).</w:t>
      </w:r>
    </w:p>
    <w:p w14:paraId="5F6044B0" w14:textId="77777777" w:rsidR="008C57BD" w:rsidRPr="00FA071D" w:rsidRDefault="008C57BD" w:rsidP="008C57BD">
      <w:pPr>
        <w:tabs>
          <w:tab w:val="left" w:pos="360"/>
        </w:tabs>
        <w:jc w:val="both"/>
        <w:rPr>
          <w:sz w:val="22"/>
          <w:szCs w:val="22"/>
          <w:lang w:val="en-GB"/>
        </w:rPr>
      </w:pPr>
      <w:r w:rsidRPr="00FA071D">
        <w:rPr>
          <w:sz w:val="22"/>
          <w:szCs w:val="22"/>
          <w:lang w:val="en-GB"/>
        </w:rPr>
        <w:t>2</w:t>
      </w:r>
      <w:r w:rsidRPr="00FA071D">
        <w:rPr>
          <w:sz w:val="22"/>
          <w:szCs w:val="22"/>
          <w:lang w:val="en-GB"/>
        </w:rPr>
        <w:tab/>
        <w:t>Weeks are counted from the start of the assignment.  For each staff indicate separately staff input.</w:t>
      </w:r>
    </w:p>
    <w:p w14:paraId="35C1EAAF" w14:textId="53927BDA" w:rsidR="00C81963" w:rsidRPr="00FA071D" w:rsidRDefault="00C81963" w:rsidP="008F6C77">
      <w:pPr>
        <w:tabs>
          <w:tab w:val="left" w:pos="360"/>
        </w:tabs>
        <w:jc w:val="both"/>
        <w:rPr>
          <w:rFonts w:eastAsia="Cambria"/>
          <w:bCs/>
          <w:sz w:val="22"/>
          <w:szCs w:val="22"/>
        </w:rPr>
      </w:pPr>
      <w:r w:rsidRPr="00FA071D">
        <w:rPr>
          <w:rFonts w:eastAsia="Cambria"/>
          <w:b/>
          <w:bCs/>
          <w:sz w:val="22"/>
          <w:szCs w:val="22"/>
        </w:rPr>
        <w:br w:type="page"/>
      </w:r>
    </w:p>
    <w:p w14:paraId="56AEE1BB" w14:textId="77777777" w:rsidR="00BD32E1" w:rsidRPr="00FA071D" w:rsidRDefault="00BD32E1" w:rsidP="008F6C77">
      <w:pPr>
        <w:pStyle w:val="Section3-Heading1"/>
        <w:jc w:val="both"/>
        <w:rPr>
          <w:rFonts w:ascii="Times New Roman" w:hAnsi="Times New Roman"/>
          <w:bCs/>
          <w:sz w:val="22"/>
          <w:szCs w:val="22"/>
          <w:lang w:val="en-GB"/>
        </w:rPr>
      </w:pPr>
    </w:p>
    <w:p w14:paraId="6B550EE4" w14:textId="4835E56A" w:rsidR="008B1354" w:rsidRPr="00FA071D" w:rsidRDefault="00E14AC8" w:rsidP="008F6C77">
      <w:pPr>
        <w:pStyle w:val="Section3-Heading1"/>
        <w:jc w:val="both"/>
        <w:rPr>
          <w:rFonts w:ascii="Times New Roman" w:hAnsi="Times New Roman"/>
          <w:sz w:val="22"/>
          <w:szCs w:val="22"/>
          <w:lang w:val="en-GB"/>
        </w:rPr>
      </w:pPr>
      <w:r w:rsidRPr="00FA071D">
        <w:rPr>
          <w:rFonts w:ascii="Times New Roman" w:hAnsi="Times New Roman"/>
          <w:bCs/>
          <w:sz w:val="22"/>
          <w:szCs w:val="22"/>
          <w:lang w:val="en-GB"/>
        </w:rPr>
        <w:t>Form</w:t>
      </w:r>
      <w:r w:rsidRPr="00FA071D">
        <w:rPr>
          <w:rFonts w:ascii="Times New Roman" w:hAnsi="Times New Roman"/>
          <w:sz w:val="22"/>
          <w:szCs w:val="22"/>
          <w:lang w:val="en-GB"/>
        </w:rPr>
        <w:t xml:space="preserve"> TECH</w:t>
      </w:r>
      <w:r w:rsidR="008B1354" w:rsidRPr="00FA071D">
        <w:rPr>
          <w:rFonts w:ascii="Times New Roman" w:hAnsi="Times New Roman"/>
          <w:bCs/>
          <w:sz w:val="22"/>
          <w:szCs w:val="22"/>
          <w:lang w:val="en-GB"/>
        </w:rPr>
        <w:t>-</w:t>
      </w:r>
      <w:r w:rsidRPr="00FA071D">
        <w:rPr>
          <w:rFonts w:ascii="Times New Roman" w:hAnsi="Times New Roman"/>
          <w:bCs/>
          <w:sz w:val="22"/>
          <w:szCs w:val="22"/>
          <w:lang w:val="en-GB"/>
        </w:rPr>
        <w:t>8</w:t>
      </w:r>
      <w:r w:rsidRPr="00FA071D">
        <w:rPr>
          <w:rFonts w:ascii="Times New Roman" w:hAnsi="Times New Roman"/>
          <w:sz w:val="22"/>
          <w:szCs w:val="22"/>
          <w:lang w:val="en-GB"/>
        </w:rPr>
        <w:t xml:space="preserve"> Work</w:t>
      </w:r>
      <w:r w:rsidR="008B1354" w:rsidRPr="00FA071D">
        <w:rPr>
          <w:rFonts w:ascii="Times New Roman" w:hAnsi="Times New Roman"/>
          <w:sz w:val="22"/>
          <w:szCs w:val="22"/>
          <w:lang w:val="en-GB"/>
        </w:rPr>
        <w:t xml:space="preserve"> Schedule</w:t>
      </w:r>
      <w:bookmarkEnd w:id="9"/>
    </w:p>
    <w:p w14:paraId="3929406F" w14:textId="77777777" w:rsidR="008B1354" w:rsidRPr="00FA071D" w:rsidRDefault="008B1354" w:rsidP="008F6C77">
      <w:pPr>
        <w:jc w:val="both"/>
        <w:rPr>
          <w:sz w:val="22"/>
          <w:szCs w:val="22"/>
          <w:lang w:val="en-GB"/>
        </w:rPr>
      </w:pPr>
    </w:p>
    <w:tbl>
      <w:tblPr>
        <w:tblW w:w="0" w:type="auto"/>
        <w:tblInd w:w="115" w:type="dxa"/>
        <w:tblLayout w:type="fixed"/>
        <w:tblCellMar>
          <w:left w:w="72" w:type="dxa"/>
          <w:right w:w="72" w:type="dxa"/>
        </w:tblCellMar>
        <w:tblLook w:val="0000" w:firstRow="0" w:lastRow="0" w:firstColumn="0" w:lastColumn="0" w:noHBand="0" w:noVBand="0"/>
      </w:tblPr>
      <w:tblGrid>
        <w:gridCol w:w="454"/>
        <w:gridCol w:w="3686"/>
        <w:gridCol w:w="680"/>
        <w:gridCol w:w="680"/>
        <w:gridCol w:w="680"/>
        <w:gridCol w:w="680"/>
        <w:gridCol w:w="680"/>
        <w:gridCol w:w="680"/>
        <w:gridCol w:w="680"/>
      </w:tblGrid>
      <w:tr w:rsidR="0093770F" w:rsidRPr="00FA071D" w14:paraId="1777F339" w14:textId="77777777" w:rsidTr="006828B3">
        <w:trPr>
          <w:cantSplit/>
          <w:trHeight w:hRule="exact" w:val="397"/>
        </w:trPr>
        <w:tc>
          <w:tcPr>
            <w:tcW w:w="454" w:type="dxa"/>
            <w:vMerge w:val="restart"/>
            <w:tcBorders>
              <w:top w:val="double" w:sz="4" w:space="0" w:color="auto"/>
              <w:left w:val="double" w:sz="4" w:space="0" w:color="auto"/>
            </w:tcBorders>
            <w:vAlign w:val="center"/>
          </w:tcPr>
          <w:p w14:paraId="7E99A2AF" w14:textId="77777777" w:rsidR="0093770F" w:rsidRPr="00FA071D" w:rsidRDefault="0093770F" w:rsidP="008F6C77">
            <w:pPr>
              <w:jc w:val="both"/>
              <w:rPr>
                <w:b/>
                <w:bCs/>
                <w:sz w:val="22"/>
                <w:szCs w:val="22"/>
                <w:lang w:val="en-GB"/>
              </w:rPr>
            </w:pPr>
            <w:r w:rsidRPr="00FA071D">
              <w:rPr>
                <w:b/>
                <w:bCs/>
                <w:sz w:val="22"/>
                <w:szCs w:val="22"/>
                <w:lang w:val="en-GB"/>
              </w:rPr>
              <w:t>N°</w:t>
            </w:r>
          </w:p>
        </w:tc>
        <w:tc>
          <w:tcPr>
            <w:tcW w:w="3686" w:type="dxa"/>
            <w:vMerge w:val="restart"/>
            <w:tcBorders>
              <w:top w:val="double" w:sz="4" w:space="0" w:color="auto"/>
              <w:left w:val="single" w:sz="6" w:space="0" w:color="auto"/>
            </w:tcBorders>
            <w:vAlign w:val="center"/>
          </w:tcPr>
          <w:p w14:paraId="670314E6" w14:textId="77777777" w:rsidR="0093770F" w:rsidRPr="00FA071D" w:rsidRDefault="0093770F" w:rsidP="008F6C77">
            <w:pPr>
              <w:jc w:val="both"/>
              <w:rPr>
                <w:b/>
                <w:bCs/>
                <w:sz w:val="22"/>
                <w:szCs w:val="22"/>
                <w:lang w:val="en-GB"/>
              </w:rPr>
            </w:pPr>
            <w:r w:rsidRPr="00FA071D">
              <w:rPr>
                <w:b/>
                <w:bCs/>
                <w:sz w:val="22"/>
                <w:szCs w:val="22"/>
                <w:lang w:val="en-GB"/>
              </w:rPr>
              <w:t>Activity</w:t>
            </w:r>
            <w:r w:rsidRPr="00FA071D">
              <w:rPr>
                <w:sz w:val="22"/>
                <w:szCs w:val="22"/>
                <w:vertAlign w:val="superscript"/>
                <w:lang w:val="en-GB"/>
              </w:rPr>
              <w:t>1</w:t>
            </w:r>
          </w:p>
        </w:tc>
        <w:tc>
          <w:tcPr>
            <w:tcW w:w="4760" w:type="dxa"/>
            <w:gridSpan w:val="7"/>
            <w:tcBorders>
              <w:top w:val="double" w:sz="4" w:space="0" w:color="auto"/>
              <w:left w:val="single" w:sz="6" w:space="0" w:color="auto"/>
              <w:bottom w:val="single" w:sz="6" w:space="0" w:color="auto"/>
              <w:right w:val="double" w:sz="4" w:space="0" w:color="auto"/>
            </w:tcBorders>
            <w:vAlign w:val="center"/>
          </w:tcPr>
          <w:p w14:paraId="7C45A92C" w14:textId="77777777" w:rsidR="0093770F" w:rsidRPr="00FA071D" w:rsidRDefault="0093770F" w:rsidP="008F6C77">
            <w:pPr>
              <w:jc w:val="both"/>
              <w:rPr>
                <w:b/>
                <w:bCs/>
                <w:sz w:val="22"/>
                <w:szCs w:val="22"/>
                <w:lang w:val="en-GB"/>
              </w:rPr>
            </w:pPr>
            <w:r w:rsidRPr="00FA071D">
              <w:rPr>
                <w:b/>
                <w:bCs/>
                <w:sz w:val="22"/>
                <w:szCs w:val="22"/>
                <w:lang w:val="en-GB"/>
              </w:rPr>
              <w:t>Weeks</w:t>
            </w:r>
            <w:r w:rsidRPr="00FA071D">
              <w:rPr>
                <w:sz w:val="22"/>
                <w:szCs w:val="22"/>
                <w:vertAlign w:val="superscript"/>
                <w:lang w:val="en-GB"/>
              </w:rPr>
              <w:t>2</w:t>
            </w:r>
          </w:p>
        </w:tc>
      </w:tr>
      <w:tr w:rsidR="0093770F" w:rsidRPr="00FA071D" w14:paraId="06D86882" w14:textId="77777777" w:rsidTr="00436950">
        <w:trPr>
          <w:cantSplit/>
          <w:trHeight w:hRule="exact" w:val="397"/>
        </w:trPr>
        <w:tc>
          <w:tcPr>
            <w:tcW w:w="454" w:type="dxa"/>
            <w:vMerge/>
            <w:tcBorders>
              <w:left w:val="double" w:sz="4" w:space="0" w:color="auto"/>
              <w:bottom w:val="single" w:sz="12" w:space="0" w:color="auto"/>
            </w:tcBorders>
            <w:vAlign w:val="center"/>
          </w:tcPr>
          <w:p w14:paraId="6FBA9D75" w14:textId="77777777" w:rsidR="0093770F" w:rsidRPr="00FA071D" w:rsidRDefault="0093770F" w:rsidP="008F6C77">
            <w:pPr>
              <w:jc w:val="both"/>
              <w:rPr>
                <w:b/>
                <w:bCs/>
                <w:sz w:val="22"/>
                <w:szCs w:val="22"/>
                <w:lang w:val="en-GB"/>
              </w:rPr>
            </w:pPr>
          </w:p>
        </w:tc>
        <w:tc>
          <w:tcPr>
            <w:tcW w:w="3686" w:type="dxa"/>
            <w:vMerge/>
            <w:tcBorders>
              <w:left w:val="single" w:sz="6" w:space="0" w:color="auto"/>
              <w:bottom w:val="single" w:sz="12" w:space="0" w:color="auto"/>
            </w:tcBorders>
            <w:vAlign w:val="center"/>
          </w:tcPr>
          <w:p w14:paraId="653783D8" w14:textId="77777777" w:rsidR="0093770F" w:rsidRPr="00FA071D" w:rsidRDefault="0093770F" w:rsidP="008F6C77">
            <w:pPr>
              <w:jc w:val="both"/>
              <w:rPr>
                <w:b/>
                <w:bCs/>
                <w:sz w:val="22"/>
                <w:szCs w:val="22"/>
                <w:lang w:val="en-GB"/>
              </w:rPr>
            </w:pPr>
          </w:p>
        </w:tc>
        <w:tc>
          <w:tcPr>
            <w:tcW w:w="680" w:type="dxa"/>
            <w:tcBorders>
              <w:top w:val="single" w:sz="6" w:space="0" w:color="auto"/>
              <w:left w:val="single" w:sz="6" w:space="0" w:color="auto"/>
              <w:bottom w:val="single" w:sz="12" w:space="0" w:color="auto"/>
              <w:right w:val="single" w:sz="6" w:space="0" w:color="auto"/>
            </w:tcBorders>
            <w:vAlign w:val="center"/>
          </w:tcPr>
          <w:p w14:paraId="1DC9D681" w14:textId="77777777" w:rsidR="0093770F" w:rsidRPr="00FA071D" w:rsidRDefault="0093770F" w:rsidP="008F6C77">
            <w:pPr>
              <w:jc w:val="both"/>
              <w:rPr>
                <w:b/>
                <w:bCs/>
                <w:sz w:val="22"/>
                <w:szCs w:val="22"/>
                <w:lang w:val="en-GB"/>
              </w:rPr>
            </w:pPr>
            <w:r w:rsidRPr="00FA071D">
              <w:rPr>
                <w:b/>
                <w:bCs/>
                <w:sz w:val="22"/>
                <w:szCs w:val="22"/>
                <w:lang w:val="en-GB"/>
              </w:rPr>
              <w:t>1</w:t>
            </w:r>
          </w:p>
        </w:tc>
        <w:tc>
          <w:tcPr>
            <w:tcW w:w="680" w:type="dxa"/>
            <w:tcBorders>
              <w:top w:val="single" w:sz="6" w:space="0" w:color="auto"/>
              <w:left w:val="single" w:sz="6" w:space="0" w:color="auto"/>
              <w:bottom w:val="single" w:sz="12" w:space="0" w:color="auto"/>
              <w:right w:val="single" w:sz="6" w:space="0" w:color="auto"/>
            </w:tcBorders>
            <w:vAlign w:val="center"/>
          </w:tcPr>
          <w:p w14:paraId="6336CEF4" w14:textId="77777777" w:rsidR="0093770F" w:rsidRPr="00FA071D" w:rsidRDefault="0093770F" w:rsidP="008F6C77">
            <w:pPr>
              <w:jc w:val="both"/>
              <w:rPr>
                <w:b/>
                <w:bCs/>
                <w:sz w:val="22"/>
                <w:szCs w:val="22"/>
                <w:lang w:val="en-GB"/>
              </w:rPr>
            </w:pPr>
            <w:r w:rsidRPr="00FA071D">
              <w:rPr>
                <w:b/>
                <w:bCs/>
                <w:sz w:val="22"/>
                <w:szCs w:val="22"/>
                <w:lang w:val="en-GB"/>
              </w:rPr>
              <w:t>2</w:t>
            </w:r>
          </w:p>
        </w:tc>
        <w:tc>
          <w:tcPr>
            <w:tcW w:w="680" w:type="dxa"/>
            <w:tcBorders>
              <w:top w:val="single" w:sz="6" w:space="0" w:color="auto"/>
              <w:left w:val="single" w:sz="6" w:space="0" w:color="auto"/>
              <w:bottom w:val="single" w:sz="12" w:space="0" w:color="auto"/>
              <w:right w:val="single" w:sz="6" w:space="0" w:color="auto"/>
            </w:tcBorders>
            <w:vAlign w:val="center"/>
          </w:tcPr>
          <w:p w14:paraId="48AE5A68" w14:textId="77777777" w:rsidR="0093770F" w:rsidRPr="00FA071D" w:rsidRDefault="0093770F" w:rsidP="008F6C77">
            <w:pPr>
              <w:jc w:val="both"/>
              <w:rPr>
                <w:b/>
                <w:bCs/>
                <w:sz w:val="22"/>
                <w:szCs w:val="22"/>
                <w:lang w:val="en-GB"/>
              </w:rPr>
            </w:pPr>
            <w:r w:rsidRPr="00FA071D">
              <w:rPr>
                <w:b/>
                <w:bCs/>
                <w:sz w:val="22"/>
                <w:szCs w:val="22"/>
                <w:lang w:val="en-GB"/>
              </w:rPr>
              <w:t>3</w:t>
            </w:r>
          </w:p>
        </w:tc>
        <w:tc>
          <w:tcPr>
            <w:tcW w:w="680" w:type="dxa"/>
            <w:tcBorders>
              <w:top w:val="single" w:sz="6" w:space="0" w:color="auto"/>
              <w:left w:val="single" w:sz="6" w:space="0" w:color="auto"/>
              <w:bottom w:val="single" w:sz="12" w:space="0" w:color="auto"/>
              <w:right w:val="single" w:sz="6" w:space="0" w:color="auto"/>
            </w:tcBorders>
            <w:vAlign w:val="center"/>
          </w:tcPr>
          <w:p w14:paraId="63CF139B" w14:textId="77777777" w:rsidR="0093770F" w:rsidRPr="00FA071D" w:rsidRDefault="0093770F" w:rsidP="008F6C77">
            <w:pPr>
              <w:jc w:val="both"/>
              <w:rPr>
                <w:b/>
                <w:bCs/>
                <w:sz w:val="22"/>
                <w:szCs w:val="22"/>
                <w:lang w:val="en-GB"/>
              </w:rPr>
            </w:pPr>
            <w:r w:rsidRPr="00FA071D">
              <w:rPr>
                <w:b/>
                <w:bCs/>
                <w:sz w:val="22"/>
                <w:szCs w:val="22"/>
                <w:lang w:val="en-GB"/>
              </w:rPr>
              <w:t>4</w:t>
            </w:r>
          </w:p>
        </w:tc>
        <w:tc>
          <w:tcPr>
            <w:tcW w:w="680" w:type="dxa"/>
            <w:tcBorders>
              <w:top w:val="single" w:sz="6" w:space="0" w:color="auto"/>
              <w:left w:val="single" w:sz="6" w:space="0" w:color="auto"/>
              <w:bottom w:val="single" w:sz="12" w:space="0" w:color="auto"/>
              <w:right w:val="single" w:sz="6" w:space="0" w:color="auto"/>
            </w:tcBorders>
            <w:vAlign w:val="center"/>
          </w:tcPr>
          <w:p w14:paraId="1A301A9F" w14:textId="77777777" w:rsidR="0093770F" w:rsidRPr="00FA071D" w:rsidRDefault="0093770F" w:rsidP="008F6C77">
            <w:pPr>
              <w:jc w:val="both"/>
              <w:rPr>
                <w:b/>
                <w:bCs/>
                <w:sz w:val="22"/>
                <w:szCs w:val="22"/>
                <w:lang w:val="en-GB"/>
              </w:rPr>
            </w:pPr>
            <w:r w:rsidRPr="00FA071D">
              <w:rPr>
                <w:b/>
                <w:bCs/>
                <w:sz w:val="22"/>
                <w:szCs w:val="22"/>
                <w:lang w:val="en-GB"/>
              </w:rPr>
              <w:t>5</w:t>
            </w:r>
          </w:p>
        </w:tc>
        <w:tc>
          <w:tcPr>
            <w:tcW w:w="680" w:type="dxa"/>
            <w:tcBorders>
              <w:top w:val="single" w:sz="6" w:space="0" w:color="auto"/>
              <w:left w:val="single" w:sz="6" w:space="0" w:color="auto"/>
              <w:bottom w:val="single" w:sz="12" w:space="0" w:color="auto"/>
              <w:right w:val="single" w:sz="6" w:space="0" w:color="auto"/>
            </w:tcBorders>
            <w:vAlign w:val="center"/>
          </w:tcPr>
          <w:p w14:paraId="4279FC29" w14:textId="77777777" w:rsidR="0093770F" w:rsidRPr="00FA071D" w:rsidRDefault="0093770F" w:rsidP="008F6C77">
            <w:pPr>
              <w:jc w:val="both"/>
              <w:rPr>
                <w:b/>
                <w:bCs/>
                <w:sz w:val="22"/>
                <w:szCs w:val="22"/>
                <w:lang w:val="en-GB"/>
              </w:rPr>
            </w:pPr>
            <w:r w:rsidRPr="00FA071D">
              <w:rPr>
                <w:b/>
                <w:bCs/>
                <w:sz w:val="22"/>
                <w:szCs w:val="22"/>
                <w:lang w:val="en-GB"/>
              </w:rPr>
              <w:t>6</w:t>
            </w:r>
          </w:p>
        </w:tc>
        <w:tc>
          <w:tcPr>
            <w:tcW w:w="680" w:type="dxa"/>
            <w:tcBorders>
              <w:top w:val="single" w:sz="6" w:space="0" w:color="auto"/>
              <w:left w:val="single" w:sz="6" w:space="0" w:color="auto"/>
              <w:bottom w:val="single" w:sz="12" w:space="0" w:color="auto"/>
              <w:right w:val="single" w:sz="6" w:space="0" w:color="auto"/>
            </w:tcBorders>
            <w:vAlign w:val="center"/>
          </w:tcPr>
          <w:p w14:paraId="5CCB85C9" w14:textId="77777777" w:rsidR="0093770F" w:rsidRPr="00FA071D" w:rsidRDefault="0093770F" w:rsidP="008F6C77">
            <w:pPr>
              <w:jc w:val="both"/>
              <w:rPr>
                <w:b/>
                <w:bCs/>
                <w:sz w:val="22"/>
                <w:szCs w:val="22"/>
                <w:lang w:val="en-GB"/>
              </w:rPr>
            </w:pPr>
            <w:r w:rsidRPr="00FA071D">
              <w:rPr>
                <w:b/>
                <w:bCs/>
                <w:sz w:val="22"/>
                <w:szCs w:val="22"/>
                <w:lang w:val="en-GB"/>
              </w:rPr>
              <w:t>7</w:t>
            </w:r>
          </w:p>
        </w:tc>
      </w:tr>
      <w:tr w:rsidR="0093770F" w:rsidRPr="00FA071D" w14:paraId="34335DBD" w14:textId="77777777" w:rsidTr="00436950">
        <w:tc>
          <w:tcPr>
            <w:tcW w:w="454" w:type="dxa"/>
            <w:tcBorders>
              <w:top w:val="single" w:sz="12" w:space="0" w:color="auto"/>
              <w:left w:val="double" w:sz="4" w:space="0" w:color="auto"/>
              <w:bottom w:val="single" w:sz="6" w:space="0" w:color="auto"/>
            </w:tcBorders>
            <w:vAlign w:val="center"/>
          </w:tcPr>
          <w:p w14:paraId="372DF9B3" w14:textId="77777777" w:rsidR="0093770F" w:rsidRPr="00FA071D" w:rsidRDefault="0093770F" w:rsidP="008F6C77">
            <w:pPr>
              <w:jc w:val="both"/>
              <w:rPr>
                <w:sz w:val="22"/>
                <w:szCs w:val="22"/>
                <w:lang w:val="en-GB"/>
              </w:rPr>
            </w:pPr>
            <w:r w:rsidRPr="00FA071D">
              <w:rPr>
                <w:sz w:val="22"/>
                <w:szCs w:val="22"/>
                <w:lang w:val="en-GB"/>
              </w:rPr>
              <w:t>1</w:t>
            </w:r>
          </w:p>
        </w:tc>
        <w:tc>
          <w:tcPr>
            <w:tcW w:w="3686" w:type="dxa"/>
            <w:tcBorders>
              <w:top w:val="single" w:sz="12" w:space="0" w:color="auto"/>
              <w:left w:val="single" w:sz="6" w:space="0" w:color="auto"/>
              <w:bottom w:val="single" w:sz="6" w:space="0" w:color="auto"/>
            </w:tcBorders>
          </w:tcPr>
          <w:p w14:paraId="79D123E3" w14:textId="77777777" w:rsidR="0093770F" w:rsidRPr="00FA071D"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675AAFD4" w14:textId="77777777" w:rsidR="0093770F" w:rsidRPr="00FA071D"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1D18354E" w14:textId="77777777" w:rsidR="0093770F" w:rsidRPr="00FA071D"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44C1AA48" w14:textId="77777777" w:rsidR="0093770F" w:rsidRPr="00FA071D"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54AE67CB" w14:textId="77777777" w:rsidR="0093770F" w:rsidRPr="00FA071D"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41D0B634" w14:textId="77777777" w:rsidR="0093770F" w:rsidRPr="00FA071D"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7EEAD276" w14:textId="77777777" w:rsidR="0093770F" w:rsidRPr="00FA071D"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1198F673" w14:textId="77777777" w:rsidR="0093770F" w:rsidRPr="00FA071D" w:rsidRDefault="0093770F" w:rsidP="008F6C77">
            <w:pPr>
              <w:jc w:val="both"/>
              <w:rPr>
                <w:sz w:val="22"/>
                <w:szCs w:val="22"/>
                <w:lang w:val="en-GB"/>
              </w:rPr>
            </w:pPr>
          </w:p>
        </w:tc>
      </w:tr>
      <w:tr w:rsidR="0093770F" w:rsidRPr="00FA071D" w14:paraId="4CC524FE" w14:textId="77777777" w:rsidTr="00436950">
        <w:tc>
          <w:tcPr>
            <w:tcW w:w="454" w:type="dxa"/>
            <w:tcBorders>
              <w:top w:val="single" w:sz="6" w:space="0" w:color="auto"/>
              <w:left w:val="double" w:sz="4" w:space="0" w:color="auto"/>
              <w:bottom w:val="single" w:sz="6" w:space="0" w:color="auto"/>
            </w:tcBorders>
            <w:vAlign w:val="center"/>
          </w:tcPr>
          <w:p w14:paraId="319FEBD6" w14:textId="77777777" w:rsidR="0093770F" w:rsidRPr="00FA071D" w:rsidRDefault="0093770F" w:rsidP="008F6C77">
            <w:pPr>
              <w:jc w:val="both"/>
              <w:rPr>
                <w:sz w:val="22"/>
                <w:szCs w:val="22"/>
                <w:lang w:val="en-GB"/>
              </w:rPr>
            </w:pPr>
            <w:r w:rsidRPr="00FA071D">
              <w:rPr>
                <w:sz w:val="22"/>
                <w:szCs w:val="22"/>
                <w:lang w:val="en-GB"/>
              </w:rPr>
              <w:t>2</w:t>
            </w:r>
          </w:p>
        </w:tc>
        <w:tc>
          <w:tcPr>
            <w:tcW w:w="3686" w:type="dxa"/>
            <w:tcBorders>
              <w:top w:val="single" w:sz="6" w:space="0" w:color="auto"/>
              <w:left w:val="single" w:sz="6" w:space="0" w:color="auto"/>
              <w:bottom w:val="single" w:sz="6" w:space="0" w:color="auto"/>
            </w:tcBorders>
          </w:tcPr>
          <w:p w14:paraId="5F2731DA"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DB0727A"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5249CF1"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8A5B5AD"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8376585"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03E7794"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77E67EC"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76585A7" w14:textId="77777777" w:rsidR="0093770F" w:rsidRPr="00FA071D" w:rsidRDefault="0093770F" w:rsidP="008F6C77">
            <w:pPr>
              <w:jc w:val="both"/>
              <w:rPr>
                <w:sz w:val="22"/>
                <w:szCs w:val="22"/>
                <w:lang w:val="en-GB"/>
              </w:rPr>
            </w:pPr>
          </w:p>
        </w:tc>
      </w:tr>
      <w:tr w:rsidR="0093770F" w:rsidRPr="00FA071D" w14:paraId="4ED4C680" w14:textId="77777777" w:rsidTr="00436950">
        <w:tc>
          <w:tcPr>
            <w:tcW w:w="454" w:type="dxa"/>
            <w:tcBorders>
              <w:top w:val="single" w:sz="6" w:space="0" w:color="auto"/>
              <w:left w:val="double" w:sz="4" w:space="0" w:color="auto"/>
              <w:bottom w:val="single" w:sz="6" w:space="0" w:color="auto"/>
            </w:tcBorders>
            <w:vAlign w:val="center"/>
          </w:tcPr>
          <w:p w14:paraId="42290F7F" w14:textId="77777777" w:rsidR="0093770F" w:rsidRPr="00FA071D" w:rsidRDefault="0093770F" w:rsidP="008F6C77">
            <w:pPr>
              <w:jc w:val="both"/>
              <w:rPr>
                <w:sz w:val="22"/>
                <w:szCs w:val="22"/>
                <w:lang w:val="en-GB"/>
              </w:rPr>
            </w:pPr>
            <w:r w:rsidRPr="00FA071D">
              <w:rPr>
                <w:sz w:val="22"/>
                <w:szCs w:val="22"/>
                <w:lang w:val="en-GB"/>
              </w:rPr>
              <w:t>3</w:t>
            </w:r>
          </w:p>
        </w:tc>
        <w:tc>
          <w:tcPr>
            <w:tcW w:w="3686" w:type="dxa"/>
            <w:tcBorders>
              <w:top w:val="single" w:sz="6" w:space="0" w:color="auto"/>
              <w:left w:val="single" w:sz="6" w:space="0" w:color="auto"/>
              <w:bottom w:val="single" w:sz="6" w:space="0" w:color="auto"/>
            </w:tcBorders>
          </w:tcPr>
          <w:p w14:paraId="3C445234"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4127147"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2908935"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DEC9CFB"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94F2438"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C2D6CC9"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5B318D7"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2CC9DF7" w14:textId="77777777" w:rsidR="0093770F" w:rsidRPr="00FA071D" w:rsidRDefault="0093770F" w:rsidP="008F6C77">
            <w:pPr>
              <w:jc w:val="both"/>
              <w:rPr>
                <w:sz w:val="22"/>
                <w:szCs w:val="22"/>
                <w:lang w:val="en-GB"/>
              </w:rPr>
            </w:pPr>
          </w:p>
        </w:tc>
      </w:tr>
      <w:tr w:rsidR="0093770F" w:rsidRPr="00FA071D" w14:paraId="06F5F44C" w14:textId="77777777" w:rsidTr="00436950">
        <w:tc>
          <w:tcPr>
            <w:tcW w:w="454" w:type="dxa"/>
            <w:tcBorders>
              <w:top w:val="single" w:sz="6" w:space="0" w:color="auto"/>
              <w:left w:val="double" w:sz="4" w:space="0" w:color="auto"/>
              <w:bottom w:val="single" w:sz="6" w:space="0" w:color="auto"/>
            </w:tcBorders>
            <w:vAlign w:val="center"/>
          </w:tcPr>
          <w:p w14:paraId="53CFF810" w14:textId="77777777" w:rsidR="0093770F" w:rsidRPr="00FA071D" w:rsidRDefault="0093770F" w:rsidP="008F6C77">
            <w:pPr>
              <w:jc w:val="both"/>
              <w:rPr>
                <w:sz w:val="22"/>
                <w:szCs w:val="22"/>
                <w:lang w:val="en-GB"/>
              </w:rPr>
            </w:pPr>
            <w:r w:rsidRPr="00FA071D">
              <w:rPr>
                <w:sz w:val="22"/>
                <w:szCs w:val="22"/>
                <w:lang w:val="en-GB"/>
              </w:rPr>
              <w:t>4</w:t>
            </w:r>
          </w:p>
        </w:tc>
        <w:tc>
          <w:tcPr>
            <w:tcW w:w="3686" w:type="dxa"/>
            <w:tcBorders>
              <w:top w:val="single" w:sz="6" w:space="0" w:color="auto"/>
              <w:left w:val="single" w:sz="6" w:space="0" w:color="auto"/>
              <w:bottom w:val="single" w:sz="6" w:space="0" w:color="auto"/>
            </w:tcBorders>
          </w:tcPr>
          <w:p w14:paraId="6C6C564D"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337B5AC"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B4137F6"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00CC636"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51CEA66"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1590A5F"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FEFA4A5"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78C2861" w14:textId="77777777" w:rsidR="0093770F" w:rsidRPr="00FA071D" w:rsidRDefault="0093770F" w:rsidP="008F6C77">
            <w:pPr>
              <w:jc w:val="both"/>
              <w:rPr>
                <w:sz w:val="22"/>
                <w:szCs w:val="22"/>
                <w:lang w:val="en-GB"/>
              </w:rPr>
            </w:pPr>
          </w:p>
        </w:tc>
      </w:tr>
      <w:tr w:rsidR="0093770F" w:rsidRPr="00FA071D" w14:paraId="5B3075CB" w14:textId="77777777" w:rsidTr="00436950">
        <w:tc>
          <w:tcPr>
            <w:tcW w:w="454" w:type="dxa"/>
            <w:tcBorders>
              <w:top w:val="single" w:sz="6" w:space="0" w:color="auto"/>
              <w:left w:val="double" w:sz="4" w:space="0" w:color="auto"/>
              <w:bottom w:val="single" w:sz="6" w:space="0" w:color="auto"/>
            </w:tcBorders>
            <w:vAlign w:val="center"/>
          </w:tcPr>
          <w:p w14:paraId="24A9C008" w14:textId="77777777" w:rsidR="0093770F" w:rsidRPr="00FA071D" w:rsidRDefault="0093770F" w:rsidP="008F6C77">
            <w:pPr>
              <w:jc w:val="both"/>
              <w:rPr>
                <w:sz w:val="22"/>
                <w:szCs w:val="22"/>
                <w:lang w:val="en-GB"/>
              </w:rPr>
            </w:pPr>
          </w:p>
        </w:tc>
        <w:tc>
          <w:tcPr>
            <w:tcW w:w="3686" w:type="dxa"/>
            <w:tcBorders>
              <w:top w:val="single" w:sz="6" w:space="0" w:color="auto"/>
              <w:left w:val="single" w:sz="6" w:space="0" w:color="auto"/>
              <w:bottom w:val="single" w:sz="6" w:space="0" w:color="auto"/>
            </w:tcBorders>
          </w:tcPr>
          <w:p w14:paraId="1F38C421"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FC8FBEE"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C75C06A"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C636C04"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D339032"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E2FB797"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7A2E523"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F3D3BEB" w14:textId="77777777" w:rsidR="0093770F" w:rsidRPr="00FA071D" w:rsidRDefault="0093770F" w:rsidP="008F6C77">
            <w:pPr>
              <w:jc w:val="both"/>
              <w:rPr>
                <w:sz w:val="22"/>
                <w:szCs w:val="22"/>
                <w:lang w:val="en-GB"/>
              </w:rPr>
            </w:pPr>
          </w:p>
        </w:tc>
      </w:tr>
      <w:tr w:rsidR="0093770F" w:rsidRPr="00FA071D" w14:paraId="6555AECA" w14:textId="77777777" w:rsidTr="00436950">
        <w:tc>
          <w:tcPr>
            <w:tcW w:w="454" w:type="dxa"/>
            <w:tcBorders>
              <w:top w:val="single" w:sz="6" w:space="0" w:color="auto"/>
              <w:left w:val="double" w:sz="4" w:space="0" w:color="auto"/>
              <w:bottom w:val="single" w:sz="6" w:space="0" w:color="auto"/>
            </w:tcBorders>
            <w:vAlign w:val="center"/>
          </w:tcPr>
          <w:p w14:paraId="6D23DB43" w14:textId="77777777" w:rsidR="0093770F" w:rsidRPr="00FA071D" w:rsidRDefault="0093770F" w:rsidP="008F6C77">
            <w:pPr>
              <w:jc w:val="both"/>
              <w:rPr>
                <w:sz w:val="22"/>
                <w:szCs w:val="22"/>
                <w:lang w:val="en-GB"/>
              </w:rPr>
            </w:pPr>
          </w:p>
        </w:tc>
        <w:tc>
          <w:tcPr>
            <w:tcW w:w="3686" w:type="dxa"/>
            <w:tcBorders>
              <w:top w:val="single" w:sz="6" w:space="0" w:color="auto"/>
              <w:left w:val="single" w:sz="6" w:space="0" w:color="auto"/>
              <w:bottom w:val="single" w:sz="6" w:space="0" w:color="auto"/>
            </w:tcBorders>
          </w:tcPr>
          <w:p w14:paraId="139F9679"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C5C609E"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EF3843C"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4F24CEEF"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2237832"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5C6FA0B"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D7356B5"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CD22802" w14:textId="77777777" w:rsidR="0093770F" w:rsidRPr="00FA071D" w:rsidRDefault="0093770F" w:rsidP="008F6C77">
            <w:pPr>
              <w:jc w:val="both"/>
              <w:rPr>
                <w:sz w:val="22"/>
                <w:szCs w:val="22"/>
                <w:lang w:val="en-GB"/>
              </w:rPr>
            </w:pPr>
          </w:p>
        </w:tc>
      </w:tr>
      <w:tr w:rsidR="0093770F" w:rsidRPr="00FA071D" w14:paraId="14FA1825" w14:textId="77777777" w:rsidTr="00436950">
        <w:tc>
          <w:tcPr>
            <w:tcW w:w="454" w:type="dxa"/>
            <w:tcBorders>
              <w:top w:val="single" w:sz="6" w:space="0" w:color="auto"/>
              <w:left w:val="double" w:sz="4" w:space="0" w:color="auto"/>
              <w:bottom w:val="single" w:sz="6" w:space="0" w:color="auto"/>
            </w:tcBorders>
            <w:vAlign w:val="center"/>
          </w:tcPr>
          <w:p w14:paraId="231F61F6" w14:textId="77777777" w:rsidR="0093770F" w:rsidRPr="00FA071D" w:rsidRDefault="0093770F" w:rsidP="008F6C77">
            <w:pPr>
              <w:jc w:val="both"/>
              <w:rPr>
                <w:sz w:val="22"/>
                <w:szCs w:val="22"/>
                <w:lang w:val="en-GB"/>
              </w:rPr>
            </w:pPr>
          </w:p>
        </w:tc>
        <w:tc>
          <w:tcPr>
            <w:tcW w:w="3686" w:type="dxa"/>
            <w:tcBorders>
              <w:top w:val="single" w:sz="6" w:space="0" w:color="auto"/>
              <w:left w:val="single" w:sz="6" w:space="0" w:color="auto"/>
              <w:bottom w:val="single" w:sz="6" w:space="0" w:color="auto"/>
            </w:tcBorders>
          </w:tcPr>
          <w:p w14:paraId="05FDE766"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8A2DD0A"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B06B030"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AA1D61C"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D9FE49C"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A1218DA"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350376B"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76ABDA4" w14:textId="77777777" w:rsidR="0093770F" w:rsidRPr="00FA071D" w:rsidRDefault="0093770F" w:rsidP="008F6C77">
            <w:pPr>
              <w:jc w:val="both"/>
              <w:rPr>
                <w:sz w:val="22"/>
                <w:szCs w:val="22"/>
                <w:lang w:val="en-GB"/>
              </w:rPr>
            </w:pPr>
          </w:p>
        </w:tc>
      </w:tr>
      <w:tr w:rsidR="0093770F" w:rsidRPr="00FA071D" w14:paraId="2D3C22B0" w14:textId="77777777" w:rsidTr="00436950">
        <w:tc>
          <w:tcPr>
            <w:tcW w:w="454" w:type="dxa"/>
            <w:tcBorders>
              <w:top w:val="single" w:sz="6" w:space="0" w:color="auto"/>
              <w:left w:val="double" w:sz="4" w:space="0" w:color="auto"/>
              <w:bottom w:val="single" w:sz="6" w:space="0" w:color="auto"/>
            </w:tcBorders>
            <w:vAlign w:val="center"/>
          </w:tcPr>
          <w:p w14:paraId="597D0C92" w14:textId="77777777" w:rsidR="0093770F" w:rsidRPr="00FA071D" w:rsidRDefault="0093770F" w:rsidP="008F6C77">
            <w:pPr>
              <w:ind w:left="-25"/>
              <w:jc w:val="both"/>
              <w:rPr>
                <w:sz w:val="22"/>
                <w:szCs w:val="22"/>
                <w:lang w:val="en-GB"/>
              </w:rPr>
            </w:pPr>
          </w:p>
        </w:tc>
        <w:tc>
          <w:tcPr>
            <w:tcW w:w="3686" w:type="dxa"/>
            <w:tcBorders>
              <w:top w:val="single" w:sz="6" w:space="0" w:color="auto"/>
              <w:left w:val="single" w:sz="6" w:space="0" w:color="auto"/>
              <w:bottom w:val="single" w:sz="6" w:space="0" w:color="auto"/>
            </w:tcBorders>
          </w:tcPr>
          <w:p w14:paraId="2D5821AB" w14:textId="77777777" w:rsidR="0093770F" w:rsidRPr="00FA071D" w:rsidRDefault="0093770F" w:rsidP="008F6C77">
            <w:pPr>
              <w:ind w:left="-25"/>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91074CA"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75D30C9"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4D259331"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58CA887"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02A01D5"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6952A77"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38AC1DD" w14:textId="77777777" w:rsidR="0093770F" w:rsidRPr="00FA071D" w:rsidRDefault="0093770F" w:rsidP="008F6C77">
            <w:pPr>
              <w:jc w:val="both"/>
              <w:rPr>
                <w:sz w:val="22"/>
                <w:szCs w:val="22"/>
                <w:lang w:val="en-GB"/>
              </w:rPr>
            </w:pPr>
          </w:p>
        </w:tc>
      </w:tr>
      <w:tr w:rsidR="0093770F" w:rsidRPr="00FA071D" w14:paraId="190906D0" w14:textId="77777777" w:rsidTr="00436950">
        <w:tc>
          <w:tcPr>
            <w:tcW w:w="454" w:type="dxa"/>
            <w:tcBorders>
              <w:top w:val="single" w:sz="6" w:space="0" w:color="auto"/>
              <w:left w:val="double" w:sz="4" w:space="0" w:color="auto"/>
              <w:bottom w:val="double" w:sz="4" w:space="0" w:color="auto"/>
            </w:tcBorders>
            <w:vAlign w:val="center"/>
          </w:tcPr>
          <w:p w14:paraId="770B86E3" w14:textId="77777777" w:rsidR="0093770F" w:rsidRPr="00FA071D" w:rsidRDefault="0093770F" w:rsidP="008F6C77">
            <w:pPr>
              <w:ind w:left="-25"/>
              <w:jc w:val="both"/>
              <w:rPr>
                <w:sz w:val="22"/>
                <w:szCs w:val="22"/>
                <w:lang w:val="en-GB"/>
              </w:rPr>
            </w:pPr>
            <w:r w:rsidRPr="00FA071D">
              <w:rPr>
                <w:sz w:val="22"/>
                <w:szCs w:val="22"/>
                <w:lang w:val="en-GB"/>
              </w:rPr>
              <w:t>n</w:t>
            </w:r>
          </w:p>
        </w:tc>
        <w:tc>
          <w:tcPr>
            <w:tcW w:w="3686" w:type="dxa"/>
            <w:tcBorders>
              <w:top w:val="single" w:sz="6" w:space="0" w:color="auto"/>
              <w:left w:val="single" w:sz="6" w:space="0" w:color="auto"/>
              <w:bottom w:val="double" w:sz="4" w:space="0" w:color="auto"/>
            </w:tcBorders>
          </w:tcPr>
          <w:p w14:paraId="1042A136" w14:textId="77777777" w:rsidR="0093770F" w:rsidRPr="00FA071D" w:rsidRDefault="0093770F" w:rsidP="008F6C77">
            <w:pPr>
              <w:ind w:left="-25"/>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72F5A13"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1E9F735B"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619257A"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DBF94BB"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9B9BAD9"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15420CD9" w14:textId="77777777" w:rsidR="0093770F" w:rsidRPr="00FA071D"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21F39788" w14:textId="77777777" w:rsidR="0093770F" w:rsidRPr="00FA071D" w:rsidRDefault="0093770F" w:rsidP="008F6C77">
            <w:pPr>
              <w:jc w:val="both"/>
              <w:rPr>
                <w:sz w:val="22"/>
                <w:szCs w:val="22"/>
                <w:lang w:val="en-GB"/>
              </w:rPr>
            </w:pPr>
          </w:p>
        </w:tc>
      </w:tr>
    </w:tbl>
    <w:p w14:paraId="0A571B34" w14:textId="77777777" w:rsidR="008B1354" w:rsidRPr="00FA071D" w:rsidRDefault="008B1354" w:rsidP="008F6C77">
      <w:pPr>
        <w:jc w:val="both"/>
        <w:rPr>
          <w:sz w:val="22"/>
          <w:szCs w:val="22"/>
          <w:lang w:val="en-GB"/>
        </w:rPr>
      </w:pPr>
    </w:p>
    <w:p w14:paraId="4ABB51DD" w14:textId="77777777" w:rsidR="008B1354" w:rsidRPr="00FA071D" w:rsidRDefault="008B1354" w:rsidP="008F6C77">
      <w:pPr>
        <w:pStyle w:val="BodyTextIndent"/>
        <w:tabs>
          <w:tab w:val="left" w:pos="360"/>
        </w:tabs>
        <w:ind w:hanging="360"/>
        <w:jc w:val="both"/>
        <w:rPr>
          <w:sz w:val="22"/>
          <w:szCs w:val="22"/>
        </w:rPr>
      </w:pPr>
      <w:r w:rsidRPr="00FA071D">
        <w:rPr>
          <w:sz w:val="22"/>
          <w:szCs w:val="22"/>
        </w:rPr>
        <w:t>1</w:t>
      </w:r>
      <w:r w:rsidRPr="00FA071D">
        <w:rPr>
          <w:sz w:val="22"/>
          <w:szCs w:val="22"/>
        </w:rPr>
        <w:tab/>
        <w:t>Indicate all main activities of the assignment, including delivery of reports (e.g.: inception, interim, and final reports), and other benchmarks such as Client approvals.  For phased assignments indicate activities, delivery of reports, and benchmarks separately for each phase.</w:t>
      </w:r>
    </w:p>
    <w:p w14:paraId="0F405910" w14:textId="77777777" w:rsidR="008B1354" w:rsidRPr="00FA071D" w:rsidRDefault="008B1354" w:rsidP="008F6C77">
      <w:pPr>
        <w:pStyle w:val="BodyTextIndent"/>
        <w:tabs>
          <w:tab w:val="left" w:pos="360"/>
        </w:tabs>
        <w:ind w:hanging="360"/>
        <w:jc w:val="both"/>
        <w:rPr>
          <w:rFonts w:eastAsia="Cambria"/>
          <w:bCs/>
          <w:sz w:val="22"/>
          <w:szCs w:val="22"/>
        </w:rPr>
      </w:pPr>
      <w:r w:rsidRPr="00FA071D">
        <w:rPr>
          <w:sz w:val="22"/>
          <w:szCs w:val="22"/>
        </w:rPr>
        <w:t>2</w:t>
      </w:r>
      <w:r w:rsidRPr="00FA071D">
        <w:rPr>
          <w:sz w:val="22"/>
          <w:szCs w:val="22"/>
        </w:rPr>
        <w:tab/>
        <w:t>Duration of activities shall be indicated in the form of a bar chart.</w:t>
      </w:r>
    </w:p>
    <w:p w14:paraId="32A5831F"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12A3FA9B"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37D1C495"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056F4B6B"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19ACFFB2"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1CDA0F81"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74919869"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1090D81A" w14:textId="77777777" w:rsidR="008B1354" w:rsidRPr="00FA071D" w:rsidRDefault="008B1354" w:rsidP="008F6C77">
      <w:pPr>
        <w:widowControl w:val="0"/>
        <w:tabs>
          <w:tab w:val="left" w:pos="4396"/>
        </w:tabs>
        <w:spacing w:before="70"/>
        <w:jc w:val="both"/>
        <w:outlineLvl w:val="0"/>
        <w:rPr>
          <w:rFonts w:eastAsia="Cambria"/>
          <w:bCs/>
          <w:sz w:val="22"/>
          <w:szCs w:val="22"/>
        </w:rPr>
      </w:pPr>
    </w:p>
    <w:p w14:paraId="5B30F6C4" w14:textId="77777777" w:rsidR="00224BA7" w:rsidRPr="00485CE1" w:rsidRDefault="00224BA7" w:rsidP="000476EB">
      <w:pPr>
        <w:widowControl w:val="0"/>
        <w:tabs>
          <w:tab w:val="left" w:pos="4396"/>
        </w:tabs>
        <w:spacing w:before="70"/>
        <w:jc w:val="both"/>
        <w:outlineLvl w:val="0"/>
        <w:rPr>
          <w:sz w:val="22"/>
          <w:szCs w:val="22"/>
          <w:lang w:val="en-GB"/>
        </w:rPr>
      </w:pPr>
    </w:p>
    <w:sectPr w:rsidR="00224BA7" w:rsidRPr="00485CE1" w:rsidSect="000476EB">
      <w:pgSz w:w="16838" w:h="11906" w:orient="landscape" w:code="9"/>
      <w:pgMar w:top="1008" w:right="2001" w:bottom="1106" w:left="630" w:header="43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48F95" w14:textId="77777777" w:rsidR="008B74A4" w:rsidRDefault="008B74A4">
      <w:r>
        <w:separator/>
      </w:r>
    </w:p>
  </w:endnote>
  <w:endnote w:type="continuationSeparator" w:id="0">
    <w:p w14:paraId="3FAD4BFD" w14:textId="77777777" w:rsidR="008B74A4" w:rsidRDefault="008B74A4">
      <w:r>
        <w:continuationSeparator/>
      </w:r>
    </w:p>
  </w:endnote>
  <w:endnote w:type="continuationNotice" w:id="1">
    <w:p w14:paraId="694ED92E" w14:textId="77777777" w:rsidR="008B74A4" w:rsidRDefault="008B74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36C84" w14:textId="77777777" w:rsidR="00461216" w:rsidRDefault="00461216" w:rsidP="00F56A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461216" w:rsidRDefault="00461216" w:rsidP="0090571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559101341"/>
      <w:docPartObj>
        <w:docPartGallery w:val="Page Numbers (Bottom of Page)"/>
        <w:docPartUnique/>
      </w:docPartObj>
    </w:sdtPr>
    <w:sdtEndPr/>
    <w:sdtContent>
      <w:sdt>
        <w:sdtPr>
          <w:rPr>
            <w:sz w:val="20"/>
            <w:szCs w:val="20"/>
          </w:rPr>
          <w:id w:val="-1619054685"/>
          <w:docPartObj>
            <w:docPartGallery w:val="Page Numbers (Top of Page)"/>
            <w:docPartUnique/>
          </w:docPartObj>
        </w:sdtPr>
        <w:sdtEndPr/>
        <w:sdtContent>
          <w:p w14:paraId="2F067DA3" w14:textId="122479CA" w:rsidR="00461216" w:rsidRPr="00ED06A5" w:rsidRDefault="00461216" w:rsidP="00ED06A5">
            <w:pPr>
              <w:pStyle w:val="Footer"/>
              <w:framePr w:h="875" w:hRule="exact" w:wrap="around" w:vAnchor="text" w:hAnchor="page" w:x="1008" w:y="-880"/>
              <w:jc w:val="right"/>
              <w:rPr>
                <w:sz w:val="20"/>
                <w:szCs w:val="20"/>
              </w:rPr>
            </w:pPr>
            <w:r w:rsidRPr="00ED06A5">
              <w:rPr>
                <w:sz w:val="20"/>
                <w:szCs w:val="20"/>
              </w:rPr>
              <w:t xml:space="preserve">Page </w:t>
            </w:r>
            <w:r w:rsidRPr="00ED06A5">
              <w:rPr>
                <w:sz w:val="20"/>
                <w:szCs w:val="20"/>
              </w:rPr>
              <w:fldChar w:fldCharType="begin"/>
            </w:r>
            <w:r w:rsidRPr="00ED06A5">
              <w:rPr>
                <w:sz w:val="20"/>
                <w:szCs w:val="20"/>
              </w:rPr>
              <w:instrText xml:space="preserve"> PAGE </w:instrText>
            </w:r>
            <w:r w:rsidRPr="00ED06A5">
              <w:rPr>
                <w:sz w:val="20"/>
                <w:szCs w:val="20"/>
              </w:rPr>
              <w:fldChar w:fldCharType="separate"/>
            </w:r>
            <w:r w:rsidRPr="00ED06A5">
              <w:rPr>
                <w:noProof/>
                <w:sz w:val="20"/>
                <w:szCs w:val="20"/>
              </w:rPr>
              <w:t>28</w:t>
            </w:r>
            <w:r w:rsidRPr="00ED06A5">
              <w:rPr>
                <w:sz w:val="20"/>
                <w:szCs w:val="20"/>
              </w:rPr>
              <w:fldChar w:fldCharType="end"/>
            </w:r>
            <w:r w:rsidRPr="00ED06A5">
              <w:rPr>
                <w:sz w:val="20"/>
                <w:szCs w:val="20"/>
              </w:rPr>
              <w:t xml:space="preserve"> of </w:t>
            </w:r>
            <w:r w:rsidRPr="00ED06A5">
              <w:rPr>
                <w:sz w:val="20"/>
                <w:szCs w:val="20"/>
              </w:rPr>
              <w:fldChar w:fldCharType="begin"/>
            </w:r>
            <w:r w:rsidRPr="00ED06A5">
              <w:rPr>
                <w:sz w:val="20"/>
                <w:szCs w:val="20"/>
              </w:rPr>
              <w:instrText xml:space="preserve"> NUMPAGES  </w:instrText>
            </w:r>
            <w:r w:rsidRPr="00ED06A5">
              <w:rPr>
                <w:sz w:val="20"/>
                <w:szCs w:val="20"/>
              </w:rPr>
              <w:fldChar w:fldCharType="separate"/>
            </w:r>
            <w:r w:rsidRPr="00ED06A5">
              <w:rPr>
                <w:noProof/>
                <w:sz w:val="20"/>
                <w:szCs w:val="20"/>
              </w:rPr>
              <w:t>28</w:t>
            </w:r>
            <w:r w:rsidRPr="00ED06A5">
              <w:rPr>
                <w:sz w:val="20"/>
                <w:szCs w:val="20"/>
              </w:rPr>
              <w:fldChar w:fldCharType="end"/>
            </w:r>
          </w:p>
        </w:sdtContent>
      </w:sdt>
    </w:sdtContent>
  </w:sdt>
  <w:p w14:paraId="270EAD6F" w14:textId="77777777" w:rsidR="00461216" w:rsidRDefault="00461216" w:rsidP="00ED06A5">
    <w:pPr>
      <w:pStyle w:val="Footer"/>
      <w:framePr w:h="875" w:hRule="exact" w:wrap="around" w:vAnchor="text" w:hAnchor="page" w:x="1008" w:y="-8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F1B9C" w14:textId="77777777" w:rsidR="008B74A4" w:rsidRDefault="008B74A4">
      <w:r>
        <w:separator/>
      </w:r>
    </w:p>
  </w:footnote>
  <w:footnote w:type="continuationSeparator" w:id="0">
    <w:p w14:paraId="48856A71" w14:textId="77777777" w:rsidR="008B74A4" w:rsidRDefault="008B74A4">
      <w:r>
        <w:continuationSeparator/>
      </w:r>
    </w:p>
  </w:footnote>
  <w:footnote w:type="continuationNotice" w:id="1">
    <w:p w14:paraId="64CA347C" w14:textId="77777777" w:rsidR="008B74A4" w:rsidRDefault="008B74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0EEED" w14:textId="77777777" w:rsidR="00461216" w:rsidRDefault="004612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74EF6" w14:textId="77777777" w:rsidR="00461216" w:rsidRDefault="008B74A4" w:rsidP="003D0CA1">
    <w:pPr>
      <w:pStyle w:val="Header"/>
      <w:rPr>
        <w:rFonts w:ascii="Cambria" w:hAnsi="Cambria"/>
        <w:color w:val="4F6228"/>
      </w:rPr>
    </w:pPr>
    <w:r>
      <w:rPr>
        <w:rFonts w:ascii="Cambria" w:hAnsi="Cambria"/>
        <w:noProof/>
        <w:color w:val="4F6228"/>
        <w:lang w:eastAsia="zh-CN"/>
      </w:rPr>
      <w:pict w14:anchorId="56AA89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logo_GCF_cmyk80" style="position:absolute;margin-left:-3.4pt;margin-top:4.55pt;width:102.75pt;height:64.5pt;z-index:251658242;visibility:visible">
          <v:imagedata r:id="rId1" o:title="image018"/>
        </v:shape>
      </w:pict>
    </w:r>
  </w:p>
  <w:p w14:paraId="259CF30F" w14:textId="77777777" w:rsidR="00461216" w:rsidRDefault="00461216" w:rsidP="003D0CA1">
    <w:pPr>
      <w:pStyle w:val="Header"/>
      <w:rPr>
        <w:rFonts w:ascii="Cambria" w:hAnsi="Cambria"/>
        <w:color w:val="4F6228"/>
      </w:rPr>
    </w:pPr>
  </w:p>
  <w:p w14:paraId="11254910" w14:textId="77777777" w:rsidR="00461216" w:rsidRDefault="00461216" w:rsidP="003D0CA1">
    <w:pPr>
      <w:pStyle w:val="Header"/>
      <w:rPr>
        <w:rFonts w:ascii="Cambria" w:hAnsi="Cambria"/>
        <w:color w:val="4F6228"/>
      </w:rPr>
    </w:pPr>
  </w:p>
  <w:p w14:paraId="5E70B0A5" w14:textId="77777777" w:rsidR="00461216" w:rsidRDefault="00461216" w:rsidP="003D0CA1">
    <w:pPr>
      <w:pStyle w:val="Header"/>
      <w:rPr>
        <w:rFonts w:ascii="Cambria" w:hAnsi="Cambria"/>
        <w:color w:val="4F6228"/>
      </w:rPr>
    </w:pPr>
  </w:p>
  <w:p w14:paraId="24358EDF" w14:textId="77777777" w:rsidR="00461216" w:rsidRDefault="00461216" w:rsidP="003D0CA1">
    <w:pPr>
      <w:pStyle w:val="Header"/>
      <w:rPr>
        <w:rFonts w:ascii="Cambria" w:hAnsi="Cambria"/>
        <w:color w:val="4F6228"/>
      </w:rPr>
    </w:pPr>
  </w:p>
  <w:p w14:paraId="35B6CE30" w14:textId="77777777" w:rsidR="00461216" w:rsidRPr="003D0CA1" w:rsidRDefault="00461216" w:rsidP="003D0CA1">
    <w:pPr>
      <w:pStyle w:val="Header"/>
      <w:rPr>
        <w:rFonts w:ascii="Cambria" w:hAnsi="Cambria"/>
        <w:color w:val="4F62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8A3B1" w14:textId="77777777" w:rsidR="00461216" w:rsidRDefault="008B74A4">
    <w:pPr>
      <w:pStyle w:val="Header"/>
    </w:pPr>
    <w:r>
      <w:rPr>
        <w:noProof/>
      </w:rPr>
      <w:pict w14:anchorId="677A57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5" type="#_x0000_t75" alt="logo_GCF_cmyk80" style="position:absolute;margin-left:8.9pt;margin-top:-11.05pt;width:102.75pt;height:64.5pt;z-index:251658241;visibility:visible">
          <v:imagedata r:id="rId1" o:title="image018"/>
        </v:shape>
      </w:pict>
    </w:r>
  </w:p>
  <w:p w14:paraId="631CA4ED" w14:textId="77777777" w:rsidR="00461216" w:rsidRDefault="00461216">
    <w:pPr>
      <w:pStyle w:val="Header"/>
    </w:pPr>
  </w:p>
  <w:p w14:paraId="5CEFF9F4" w14:textId="77777777" w:rsidR="00461216" w:rsidRDefault="00461216">
    <w:pPr>
      <w:pStyle w:val="Header"/>
    </w:pPr>
  </w:p>
  <w:p w14:paraId="7D54E805" w14:textId="77777777" w:rsidR="00461216" w:rsidRDefault="00461216">
    <w:pPr>
      <w:pStyle w:val="Header"/>
    </w:pPr>
  </w:p>
  <w:p w14:paraId="3D55F49D" w14:textId="77777777" w:rsidR="00461216" w:rsidRDefault="00461216">
    <w:pPr>
      <w:pStyle w:val="Header"/>
    </w:pPr>
  </w:p>
  <w:p w14:paraId="2595FAFC" w14:textId="77777777" w:rsidR="00461216" w:rsidRDefault="00461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83136"/>
    <w:multiLevelType w:val="multilevel"/>
    <w:tmpl w:val="93BE87B0"/>
    <w:lvl w:ilvl="0">
      <w:start w:val="1"/>
      <w:numFmt w:val="decimal"/>
      <w:pStyle w:val="Heading2"/>
      <w:lvlText w:val="%1."/>
      <w:lvlJc w:val="left"/>
      <w:pPr>
        <w:tabs>
          <w:tab w:val="num" w:pos="-180"/>
        </w:tabs>
        <w:ind w:left="-540" w:firstLine="0"/>
      </w:pPr>
      <w:rPr>
        <w:rFonts w:hint="default"/>
        <w:b/>
        <w:i w:val="0"/>
        <w:sz w:val="22"/>
      </w:rPr>
    </w:lvl>
    <w:lvl w:ilvl="1">
      <w:start w:val="1"/>
      <w:numFmt w:val="decimal"/>
      <w:pStyle w:val="Heading3"/>
      <w:lvlText w:val="%1.%2"/>
      <w:lvlJc w:val="left"/>
      <w:pPr>
        <w:tabs>
          <w:tab w:val="num" w:pos="657"/>
        </w:tabs>
        <w:ind w:left="657" w:hanging="567"/>
      </w:pPr>
      <w:rPr>
        <w:rFonts w:hint="default"/>
      </w:rPr>
    </w:lvl>
    <w:lvl w:ilvl="2">
      <w:start w:val="1"/>
      <w:numFmt w:val="decimal"/>
      <w:lvlText w:val="%1.%2.%3"/>
      <w:lvlJc w:val="left"/>
      <w:pPr>
        <w:tabs>
          <w:tab w:val="num" w:pos="180"/>
        </w:tabs>
        <w:ind w:left="747" w:firstLine="0"/>
      </w:pPr>
      <w:rPr>
        <w:rFonts w:hint="default"/>
      </w:rPr>
    </w:lvl>
    <w:lvl w:ilvl="3">
      <w:start w:val="1"/>
      <w:numFmt w:val="upperLetter"/>
      <w:pStyle w:val="Heading4"/>
      <w:lvlText w:val="Appendix  %4"/>
      <w:lvlJc w:val="left"/>
      <w:pPr>
        <w:tabs>
          <w:tab w:val="num" w:pos="2340"/>
        </w:tabs>
        <w:ind w:left="180" w:firstLine="0"/>
      </w:pPr>
      <w:rPr>
        <w:rFonts w:ascii="Arial" w:hAnsi="Arial" w:hint="default"/>
        <w:b w:val="0"/>
        <w:i w:val="0"/>
        <w:sz w:val="36"/>
      </w:rPr>
    </w:lvl>
    <w:lvl w:ilvl="4">
      <w:start w:val="1"/>
      <w:numFmt w:val="decimal"/>
      <w:lvlText w:val="%1.%5"/>
      <w:lvlJc w:val="left"/>
      <w:pPr>
        <w:tabs>
          <w:tab w:val="num" w:pos="747"/>
        </w:tabs>
        <w:ind w:left="747" w:hanging="567"/>
      </w:pPr>
      <w:rPr>
        <w:rFonts w:hint="default"/>
      </w:rPr>
    </w:lvl>
    <w:lvl w:ilvl="5">
      <w:start w:val="1"/>
      <w:numFmt w:val="none"/>
      <w:pStyle w:val="Heading6"/>
      <w:suff w:val="nothing"/>
      <w:lvlText w:val=""/>
      <w:lvlJc w:val="left"/>
      <w:pPr>
        <w:ind w:left="180" w:firstLine="0"/>
      </w:pPr>
      <w:rPr>
        <w:rFonts w:hint="default"/>
      </w:rPr>
    </w:lvl>
    <w:lvl w:ilvl="6">
      <w:start w:val="1"/>
      <w:numFmt w:val="none"/>
      <w:pStyle w:val="Heading7"/>
      <w:suff w:val="nothing"/>
      <w:lvlText w:val=""/>
      <w:lvlJc w:val="left"/>
      <w:pPr>
        <w:ind w:left="180" w:firstLine="0"/>
      </w:pPr>
      <w:rPr>
        <w:rFonts w:hint="default"/>
      </w:rPr>
    </w:lvl>
    <w:lvl w:ilvl="7">
      <w:start w:val="1"/>
      <w:numFmt w:val="none"/>
      <w:pStyle w:val="Heading8"/>
      <w:suff w:val="nothing"/>
      <w:lvlText w:val=""/>
      <w:lvlJc w:val="left"/>
      <w:pPr>
        <w:ind w:left="180" w:firstLine="0"/>
      </w:pPr>
      <w:rPr>
        <w:rFonts w:hint="default"/>
      </w:rPr>
    </w:lvl>
    <w:lvl w:ilvl="8">
      <w:start w:val="1"/>
      <w:numFmt w:val="none"/>
      <w:pStyle w:val="Heading9"/>
      <w:suff w:val="nothing"/>
      <w:lvlText w:val=""/>
      <w:lvlJc w:val="left"/>
      <w:pPr>
        <w:ind w:left="180" w:firstLine="0"/>
      </w:pPr>
      <w:rPr>
        <w:rFonts w:hint="default"/>
      </w:rPr>
    </w:lvl>
  </w:abstractNum>
  <w:abstractNum w:abstractNumId="1"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3" w15:restartNumberingAfterBreak="0">
    <w:nsid w:val="08A6736E"/>
    <w:multiLevelType w:val="hybridMultilevel"/>
    <w:tmpl w:val="151C4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B6C35"/>
    <w:multiLevelType w:val="hybridMultilevel"/>
    <w:tmpl w:val="DFDCA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9E22B6"/>
    <w:multiLevelType w:val="hybridMultilevel"/>
    <w:tmpl w:val="A2842F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5D82303"/>
    <w:multiLevelType w:val="hybridMultilevel"/>
    <w:tmpl w:val="6AF6C39A"/>
    <w:lvl w:ilvl="0" w:tplc="224E6F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971D61"/>
    <w:multiLevelType w:val="hybridMultilevel"/>
    <w:tmpl w:val="7D140D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3117DC"/>
    <w:multiLevelType w:val="hybridMultilevel"/>
    <w:tmpl w:val="6AF6C39A"/>
    <w:lvl w:ilvl="0" w:tplc="224E6F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DE6349"/>
    <w:multiLevelType w:val="hybridMultilevel"/>
    <w:tmpl w:val="F7A039F4"/>
    <w:lvl w:ilvl="0" w:tplc="FFFFFFFF">
      <w:start w:val="1"/>
      <w:numFmt w:val="bullet"/>
      <w:lvlText w:val=""/>
      <w:lvlJc w:val="left"/>
      <w:pPr>
        <w:ind w:left="720" w:hanging="360"/>
      </w:pPr>
      <w:rPr>
        <w:rFonts w:ascii="Symbol" w:hAnsi="Symbol" w:hint="default"/>
      </w:rPr>
    </w:lvl>
    <w:lvl w:ilvl="1" w:tplc="BC7A1C04">
      <w:numFmt w:val="bullet"/>
      <w:lvlText w:val="-"/>
      <w:lvlJc w:val="left"/>
      <w:pPr>
        <w:ind w:left="1440" w:hanging="360"/>
      </w:pPr>
      <w:rPr>
        <w:rFonts w:ascii="Cambria" w:eastAsia="Malgun Gothic"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37E494D"/>
    <w:multiLevelType w:val="hybridMultilevel"/>
    <w:tmpl w:val="C214F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755CC"/>
    <w:multiLevelType w:val="hybridMultilevel"/>
    <w:tmpl w:val="6946F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30504C1"/>
    <w:multiLevelType w:val="hybridMultilevel"/>
    <w:tmpl w:val="CD4C5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EB7BBA"/>
    <w:multiLevelType w:val="hybridMultilevel"/>
    <w:tmpl w:val="EB40A0AA"/>
    <w:lvl w:ilvl="0" w:tplc="2E840E68">
      <w:start w:val="2"/>
      <w:numFmt w:val="decimal"/>
      <w:lvlText w:val="%1."/>
      <w:lvlJc w:val="left"/>
      <w:pPr>
        <w:ind w:left="720" w:hanging="360"/>
      </w:pPr>
      <w:rPr>
        <w:rFonts w:ascii="Times New Roman" w:hAnsi="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17" w15:restartNumberingAfterBreak="0">
    <w:nsid w:val="40930F51"/>
    <w:multiLevelType w:val="hybridMultilevel"/>
    <w:tmpl w:val="F6A6D83C"/>
    <w:lvl w:ilvl="0" w:tplc="7DC699C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1C5FA8"/>
    <w:multiLevelType w:val="hybridMultilevel"/>
    <w:tmpl w:val="B9D6BAA4"/>
    <w:lvl w:ilvl="0" w:tplc="FFFFFFFF">
      <w:start w:val="1"/>
      <w:numFmt w:val="bullet"/>
      <w:lvlText w:val=""/>
      <w:lvlJc w:val="left"/>
      <w:pPr>
        <w:ind w:left="720" w:hanging="360"/>
      </w:pPr>
      <w:rPr>
        <w:rFonts w:ascii="Symbol" w:hAnsi="Symbol" w:hint="default"/>
      </w:rPr>
    </w:lvl>
    <w:lvl w:ilvl="1" w:tplc="BC7A1C04">
      <w:numFmt w:val="bullet"/>
      <w:lvlText w:val="-"/>
      <w:lvlJc w:val="left"/>
      <w:pPr>
        <w:ind w:left="1440" w:hanging="360"/>
      </w:pPr>
      <w:rPr>
        <w:rFonts w:ascii="Cambria" w:eastAsia="Malgun Gothic"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40414EC"/>
    <w:multiLevelType w:val="hybridMultilevel"/>
    <w:tmpl w:val="ED2086D8"/>
    <w:lvl w:ilvl="0" w:tplc="209A22D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F03643"/>
    <w:multiLevelType w:val="hybridMultilevel"/>
    <w:tmpl w:val="23501DD2"/>
    <w:lvl w:ilvl="0" w:tplc="BC7A1C04">
      <w:numFmt w:val="bullet"/>
      <w:lvlText w:val="-"/>
      <w:lvlJc w:val="left"/>
      <w:pPr>
        <w:ind w:left="720" w:hanging="360"/>
      </w:pPr>
      <w:rPr>
        <w:rFonts w:ascii="Cambria" w:eastAsia="Malgun Gothic"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65226B"/>
    <w:multiLevelType w:val="hybridMultilevel"/>
    <w:tmpl w:val="C4347B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4F50A5"/>
    <w:multiLevelType w:val="hybridMultilevel"/>
    <w:tmpl w:val="11240284"/>
    <w:lvl w:ilvl="0" w:tplc="BCAC8244">
      <w:start w:val="1"/>
      <w:numFmt w:val="upperLetter"/>
      <w:lvlText w:val="%1."/>
      <w:lvlJc w:val="left"/>
      <w:pPr>
        <w:ind w:hanging="720"/>
      </w:pPr>
      <w:rPr>
        <w:rFonts w:ascii="Cambria" w:eastAsia="Cambria" w:hAnsi="Cambria" w:hint="default"/>
        <w:b/>
        <w:bCs/>
        <w:sz w:val="22"/>
        <w:szCs w:val="22"/>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23" w15:restartNumberingAfterBreak="0">
    <w:nsid w:val="4C3E3C6A"/>
    <w:multiLevelType w:val="hybridMultilevel"/>
    <w:tmpl w:val="69C8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C90250"/>
    <w:multiLevelType w:val="hybridMultilevel"/>
    <w:tmpl w:val="279ABD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0B6A04"/>
    <w:multiLevelType w:val="hybridMultilevel"/>
    <w:tmpl w:val="CA1C1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27F50"/>
    <w:multiLevelType w:val="hybridMultilevel"/>
    <w:tmpl w:val="477603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2845428"/>
    <w:multiLevelType w:val="multilevel"/>
    <w:tmpl w:val="2EB8C1AE"/>
    <w:lvl w:ilvl="0">
      <w:start w:val="1"/>
      <w:numFmt w:val="none"/>
      <w:lvlText w:val="%1"/>
      <w:lvlJc w:val="left"/>
      <w:pPr>
        <w:tabs>
          <w:tab w:val="num" w:pos="720"/>
        </w:tabs>
        <w:ind w:left="0" w:firstLine="0"/>
      </w:pPr>
      <w:rPr>
        <w:rFonts w:ascii="Cambria" w:hAnsi="Cambria" w:hint="default"/>
        <w:b/>
        <w:i w:val="0"/>
        <w:sz w:val="28"/>
      </w:rPr>
    </w:lvl>
    <w:lvl w:ilvl="1">
      <w:start w:val="1"/>
      <w:numFmt w:val="upperRoman"/>
      <w:lvlText w:val="%1%2."/>
      <w:lvlJc w:val="left"/>
      <w:pPr>
        <w:tabs>
          <w:tab w:val="num" w:pos="720"/>
        </w:tabs>
        <w:ind w:left="720" w:hanging="720"/>
      </w:pPr>
      <w:rPr>
        <w:rFonts w:ascii="Cambria" w:hAnsi="Cambria" w:hint="default"/>
        <w:b/>
        <w:i w:val="0"/>
        <w:color w:val="auto"/>
        <w:sz w:val="28"/>
      </w:rPr>
    </w:lvl>
    <w:lvl w:ilvl="2">
      <w:start w:val="1"/>
      <w:numFmt w:val="decimal"/>
      <w:lvlRestart w:val="1"/>
      <w:isLgl/>
      <w:lvlText w:val="%2.%3"/>
      <w:lvlJc w:val="left"/>
      <w:pPr>
        <w:ind w:left="720" w:hanging="720"/>
      </w:pPr>
      <w:rPr>
        <w:rFonts w:ascii="Cambria" w:hAnsi="Cambria" w:hint="default"/>
        <w:b w:val="0"/>
        <w:i w:val="0"/>
        <w:sz w:val="28"/>
      </w:rPr>
    </w:lvl>
    <w:lvl w:ilvl="3">
      <w:start w:val="1"/>
      <w:numFmt w:val="decimal"/>
      <w:lvlRestart w:val="0"/>
      <w:isLgl/>
      <w:lvlText w:val="%2.%3.%4."/>
      <w:lvlJc w:val="left"/>
      <w:pPr>
        <w:ind w:left="720" w:hanging="720"/>
      </w:pPr>
      <w:rPr>
        <w:rFonts w:ascii="Cambria" w:hAnsi="Cambria" w:hint="default"/>
        <w:b/>
        <w:i w:val="0"/>
        <w:color w:val="auto"/>
        <w:sz w:val="16"/>
      </w:rPr>
    </w:lvl>
    <w:lvl w:ilvl="4">
      <w:start w:val="1"/>
      <w:numFmt w:val="decimal"/>
      <w:lvlRestart w:val="1"/>
      <w:lvlText w:val="%5."/>
      <w:lvlJc w:val="left"/>
      <w:pPr>
        <w:tabs>
          <w:tab w:val="num" w:pos="720"/>
        </w:tabs>
        <w:ind w:left="0" w:firstLine="0"/>
      </w:pPr>
      <w:rPr>
        <w:rFonts w:ascii="Cambria" w:hAnsi="Cambria" w:hint="default"/>
        <w:b w:val="0"/>
        <w:i w:val="0"/>
        <w:color w:val="auto"/>
        <w:sz w:val="16"/>
      </w:rPr>
    </w:lvl>
    <w:lvl w:ilvl="5">
      <w:start w:val="1"/>
      <w:numFmt w:val="lowerLetter"/>
      <w:lvlText w:val="(%6)"/>
      <w:lvlJc w:val="left"/>
      <w:pPr>
        <w:ind w:left="720" w:hanging="720"/>
      </w:pPr>
      <w:rPr>
        <w:rFonts w:ascii="Cambria" w:hAnsi="Cambria" w:cstheme="minorBidi" w:hint="default"/>
        <w:b w:val="0"/>
        <w:i w:val="0"/>
        <w:sz w:val="16"/>
      </w:rPr>
    </w:lvl>
    <w:lvl w:ilvl="6">
      <w:start w:val="1"/>
      <w:numFmt w:val="lowerRoman"/>
      <w:lvlText w:val="(%7)"/>
      <w:lvlJc w:val="left"/>
      <w:pPr>
        <w:ind w:left="1440" w:hanging="720"/>
      </w:pPr>
      <w:rPr>
        <w:rFonts w:ascii="Cambria" w:hAnsi="Cambria" w:hint="default"/>
        <w:b w:val="0"/>
        <w:i w:val="0"/>
        <w:sz w:val="16"/>
      </w:rPr>
    </w:lvl>
    <w:lvl w:ilvl="7">
      <w:start w:val="1"/>
      <w:numFmt w:val="decimal"/>
      <w:lvlText w:val="%8)"/>
      <w:lvlJc w:val="left"/>
      <w:pPr>
        <w:ind w:left="2160" w:hanging="720"/>
      </w:pPr>
      <w:rPr>
        <w:rFonts w:ascii="Cambria" w:hAnsi="Cambria" w:hint="default"/>
        <w:b w:val="0"/>
        <w:i w:val="0"/>
        <w:sz w:val="16"/>
      </w:rPr>
    </w:lvl>
    <w:lvl w:ilvl="8">
      <w:start w:val="1"/>
      <w:numFmt w:val="lowerRoman"/>
      <w:lvlText w:val="%9)"/>
      <w:lvlJc w:val="left"/>
      <w:pPr>
        <w:ind w:left="2520" w:hanging="360"/>
      </w:pPr>
      <w:rPr>
        <w:rFonts w:hint="default"/>
      </w:rPr>
    </w:lvl>
  </w:abstractNum>
  <w:abstractNum w:abstractNumId="28" w15:restartNumberingAfterBreak="0">
    <w:nsid w:val="572F647C"/>
    <w:multiLevelType w:val="hybridMultilevel"/>
    <w:tmpl w:val="85D6C6C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903E9F"/>
    <w:multiLevelType w:val="hybridMultilevel"/>
    <w:tmpl w:val="067C3B38"/>
    <w:lvl w:ilvl="0" w:tplc="57AA8A58">
      <w:start w:val="2"/>
      <w:numFmt w:val="decimal"/>
      <w:lvlText w:val="%1."/>
      <w:lvlJc w:val="left"/>
      <w:pPr>
        <w:ind w:left="720" w:hanging="360"/>
      </w:pPr>
      <w:rPr>
        <w:rFonts w:hint="default"/>
      </w:rPr>
    </w:lvl>
    <w:lvl w:ilvl="1" w:tplc="203E7598">
      <w:start w:val="1"/>
      <w:numFmt w:val="lowerRoman"/>
      <w:lvlText w:val="%2)"/>
      <w:lvlJc w:val="left"/>
      <w:pPr>
        <w:ind w:left="1440" w:hanging="360"/>
      </w:pPr>
      <w:rPr>
        <w:rFonts w:ascii="Cambria" w:eastAsia="Malgun Gothic" w:hAnsi="Cambria" w:cs="Calibr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631D21BB"/>
    <w:multiLevelType w:val="hybridMultilevel"/>
    <w:tmpl w:val="3FC256A2"/>
    <w:lvl w:ilvl="0" w:tplc="04090017">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67114B04"/>
    <w:multiLevelType w:val="hybridMultilevel"/>
    <w:tmpl w:val="3E32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35F2"/>
    <w:multiLevelType w:val="hybridMultilevel"/>
    <w:tmpl w:val="B7304E3C"/>
    <w:lvl w:ilvl="0" w:tplc="DD3A83E0">
      <w:start w:val="1"/>
      <w:numFmt w:val="lowerRoman"/>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BF3CEE"/>
    <w:multiLevelType w:val="hybridMultilevel"/>
    <w:tmpl w:val="7C484C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36482B"/>
    <w:multiLevelType w:val="hybridMultilevel"/>
    <w:tmpl w:val="BA84FDCE"/>
    <w:lvl w:ilvl="0" w:tplc="FFFFFFFF">
      <w:start w:val="1"/>
      <w:numFmt w:val="upperLetter"/>
      <w:lvlText w:val="%1."/>
      <w:lvlJc w:val="left"/>
      <w:pPr>
        <w:ind w:left="1440" w:hanging="360"/>
      </w:pPr>
      <w:rPr>
        <w:rFonts w:hint="default"/>
      </w:rPr>
    </w:lvl>
    <w:lvl w:ilvl="1" w:tplc="605068E6">
      <w:start w:val="1"/>
      <w:numFmt w:val="decimal"/>
      <w:lvlText w:val="%2."/>
      <w:lvlJc w:val="left"/>
      <w:pPr>
        <w:ind w:left="2160" w:hanging="360"/>
      </w:pPr>
      <w:rPr>
        <w:color w:val="auto"/>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740E1CCF"/>
    <w:multiLevelType w:val="hybridMultilevel"/>
    <w:tmpl w:val="966A0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DA13F4"/>
    <w:multiLevelType w:val="hybridMultilevel"/>
    <w:tmpl w:val="9B220AC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937903875">
    <w:abstractNumId w:val="0"/>
  </w:num>
  <w:num w:numId="2" w16cid:durableId="267130512">
    <w:abstractNumId w:val="22"/>
  </w:num>
  <w:num w:numId="3" w16cid:durableId="1305165025">
    <w:abstractNumId w:val="8"/>
  </w:num>
  <w:num w:numId="4" w16cid:durableId="343213683">
    <w:abstractNumId w:val="34"/>
  </w:num>
  <w:num w:numId="5" w16cid:durableId="1765031621">
    <w:abstractNumId w:val="30"/>
  </w:num>
  <w:num w:numId="6" w16cid:durableId="1430656599">
    <w:abstractNumId w:val="1"/>
  </w:num>
  <w:num w:numId="7" w16cid:durableId="1834755002">
    <w:abstractNumId w:val="29"/>
  </w:num>
  <w:num w:numId="8" w16cid:durableId="664825430">
    <w:abstractNumId w:val="13"/>
  </w:num>
  <w:num w:numId="9" w16cid:durableId="1191381578">
    <w:abstractNumId w:val="6"/>
  </w:num>
  <w:num w:numId="10" w16cid:durableId="841968747">
    <w:abstractNumId w:val="16"/>
  </w:num>
  <w:num w:numId="11" w16cid:durableId="1696467674">
    <w:abstractNumId w:val="2"/>
  </w:num>
  <w:num w:numId="12" w16cid:durableId="15912327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5854454">
    <w:abstractNumId w:val="0"/>
  </w:num>
  <w:num w:numId="14" w16cid:durableId="1802572104">
    <w:abstractNumId w:val="24"/>
  </w:num>
  <w:num w:numId="15" w16cid:durableId="505020870">
    <w:abstractNumId w:val="21"/>
  </w:num>
  <w:num w:numId="16" w16cid:durableId="420879085">
    <w:abstractNumId w:val="19"/>
  </w:num>
  <w:num w:numId="17" w16cid:durableId="1482963390">
    <w:abstractNumId w:val="33"/>
  </w:num>
  <w:num w:numId="18" w16cid:durableId="1590694733">
    <w:abstractNumId w:val="5"/>
  </w:num>
  <w:num w:numId="19" w16cid:durableId="2134518081">
    <w:abstractNumId w:val="0"/>
  </w:num>
  <w:num w:numId="20" w16cid:durableId="799147593">
    <w:abstractNumId w:val="0"/>
    <w:lvlOverride w:ilvl="0">
      <w:startOverride w:val="6"/>
    </w:lvlOverride>
    <w:lvlOverride w:ilvl="1">
      <w:startOverride w:val="1"/>
    </w:lvlOverride>
  </w:num>
  <w:num w:numId="21" w16cid:durableId="871459963">
    <w:abstractNumId w:val="0"/>
    <w:lvlOverride w:ilvl="0">
      <w:startOverride w:val="8"/>
    </w:lvlOverride>
    <w:lvlOverride w:ilvl="1">
      <w:startOverride w:val="1"/>
    </w:lvlOverride>
  </w:num>
  <w:num w:numId="22" w16cid:durableId="923801990">
    <w:abstractNumId w:val="28"/>
  </w:num>
  <w:num w:numId="23" w16cid:durableId="1938099719">
    <w:abstractNumId w:val="9"/>
  </w:num>
  <w:num w:numId="24" w16cid:durableId="1914002247">
    <w:abstractNumId w:val="7"/>
  </w:num>
  <w:num w:numId="25" w16cid:durableId="218825994">
    <w:abstractNumId w:val="36"/>
  </w:num>
  <w:num w:numId="26" w16cid:durableId="1027098821">
    <w:abstractNumId w:val="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44803677">
    <w:abstractNumId w:val="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91712406">
    <w:abstractNumId w:val="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7262190">
    <w:abstractNumId w:val="27"/>
  </w:num>
  <w:num w:numId="30" w16cid:durableId="409274154">
    <w:abstractNumId w:val="35"/>
  </w:num>
  <w:num w:numId="31" w16cid:durableId="203980251">
    <w:abstractNumId w:val="17"/>
  </w:num>
  <w:num w:numId="32" w16cid:durableId="479225198">
    <w:abstractNumId w:val="31"/>
  </w:num>
  <w:num w:numId="33" w16cid:durableId="2048946430">
    <w:abstractNumId w:val="15"/>
  </w:num>
  <w:num w:numId="34" w16cid:durableId="2117863867">
    <w:abstractNumId w:val="3"/>
  </w:num>
  <w:num w:numId="35" w16cid:durableId="22824810">
    <w:abstractNumId w:val="20"/>
  </w:num>
  <w:num w:numId="36" w16cid:durableId="1745250609">
    <w:abstractNumId w:val="26"/>
  </w:num>
  <w:num w:numId="37" w16cid:durableId="1254389809">
    <w:abstractNumId w:val="11"/>
  </w:num>
  <w:num w:numId="38" w16cid:durableId="2122873815">
    <w:abstractNumId w:val="23"/>
  </w:num>
  <w:num w:numId="39" w16cid:durableId="1172989371">
    <w:abstractNumId w:val="4"/>
  </w:num>
  <w:num w:numId="40" w16cid:durableId="403914843">
    <w:abstractNumId w:val="12"/>
  </w:num>
  <w:num w:numId="41" w16cid:durableId="495924716">
    <w:abstractNumId w:val="25"/>
  </w:num>
  <w:num w:numId="42" w16cid:durableId="471754272">
    <w:abstractNumId w:val="14"/>
  </w:num>
  <w:num w:numId="43" w16cid:durableId="1336570179">
    <w:abstractNumId w:val="32"/>
  </w:num>
  <w:num w:numId="44" w16cid:durableId="746657404">
    <w:abstractNumId w:val="37"/>
  </w:num>
  <w:num w:numId="45" w16cid:durableId="1184785901">
    <w:abstractNumId w:val="10"/>
  </w:num>
  <w:num w:numId="46" w16cid:durableId="1863854331">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tLA0tTAwNDI3M7VU0lEKTi0uzszPAykwqgUAzuUgkCwAAAA="/>
  </w:docVars>
  <w:rsids>
    <w:rsidRoot w:val="00E76E12"/>
    <w:rsid w:val="00000730"/>
    <w:rsid w:val="00000FB1"/>
    <w:rsid w:val="000014D7"/>
    <w:rsid w:val="00003132"/>
    <w:rsid w:val="00003194"/>
    <w:rsid w:val="00003990"/>
    <w:rsid w:val="000061BA"/>
    <w:rsid w:val="00006A36"/>
    <w:rsid w:val="00006EC6"/>
    <w:rsid w:val="00007CDF"/>
    <w:rsid w:val="000117C8"/>
    <w:rsid w:val="000119DD"/>
    <w:rsid w:val="00011B4C"/>
    <w:rsid w:val="00011DC2"/>
    <w:rsid w:val="00012255"/>
    <w:rsid w:val="000123AC"/>
    <w:rsid w:val="00015189"/>
    <w:rsid w:val="00016BC0"/>
    <w:rsid w:val="0001759C"/>
    <w:rsid w:val="0002074A"/>
    <w:rsid w:val="00020750"/>
    <w:rsid w:val="000207F2"/>
    <w:rsid w:val="000209A5"/>
    <w:rsid w:val="00020BD1"/>
    <w:rsid w:val="000216D0"/>
    <w:rsid w:val="00022EDC"/>
    <w:rsid w:val="00023289"/>
    <w:rsid w:val="0002332E"/>
    <w:rsid w:val="00025992"/>
    <w:rsid w:val="00026549"/>
    <w:rsid w:val="0002657F"/>
    <w:rsid w:val="00026988"/>
    <w:rsid w:val="000269A0"/>
    <w:rsid w:val="00026B60"/>
    <w:rsid w:val="00030C5D"/>
    <w:rsid w:val="00030EE0"/>
    <w:rsid w:val="00031430"/>
    <w:rsid w:val="00031580"/>
    <w:rsid w:val="00032C16"/>
    <w:rsid w:val="00033819"/>
    <w:rsid w:val="00034F16"/>
    <w:rsid w:val="0003543C"/>
    <w:rsid w:val="000356CA"/>
    <w:rsid w:val="00036A25"/>
    <w:rsid w:val="00037806"/>
    <w:rsid w:val="00037E56"/>
    <w:rsid w:val="0004037C"/>
    <w:rsid w:val="00040773"/>
    <w:rsid w:val="000409F9"/>
    <w:rsid w:val="0004137A"/>
    <w:rsid w:val="00041478"/>
    <w:rsid w:val="00041BA1"/>
    <w:rsid w:val="00041E72"/>
    <w:rsid w:val="00042429"/>
    <w:rsid w:val="00044779"/>
    <w:rsid w:val="00044A75"/>
    <w:rsid w:val="000456FB"/>
    <w:rsid w:val="0004730D"/>
    <w:rsid w:val="000476EB"/>
    <w:rsid w:val="00050EF7"/>
    <w:rsid w:val="0005282A"/>
    <w:rsid w:val="000530EA"/>
    <w:rsid w:val="000547F4"/>
    <w:rsid w:val="00054CFC"/>
    <w:rsid w:val="00054DC5"/>
    <w:rsid w:val="000551B8"/>
    <w:rsid w:val="00056281"/>
    <w:rsid w:val="0006111F"/>
    <w:rsid w:val="00062807"/>
    <w:rsid w:val="0006477E"/>
    <w:rsid w:val="00065122"/>
    <w:rsid w:val="00065FCB"/>
    <w:rsid w:val="000679AF"/>
    <w:rsid w:val="0007157C"/>
    <w:rsid w:val="000718ED"/>
    <w:rsid w:val="00071A30"/>
    <w:rsid w:val="00073B49"/>
    <w:rsid w:val="00073D49"/>
    <w:rsid w:val="000741D1"/>
    <w:rsid w:val="00074B8A"/>
    <w:rsid w:val="000754EC"/>
    <w:rsid w:val="000772E7"/>
    <w:rsid w:val="000779F2"/>
    <w:rsid w:val="00080013"/>
    <w:rsid w:val="00080338"/>
    <w:rsid w:val="00080B31"/>
    <w:rsid w:val="0008148A"/>
    <w:rsid w:val="000821A6"/>
    <w:rsid w:val="0008268C"/>
    <w:rsid w:val="00082F6C"/>
    <w:rsid w:val="0008431C"/>
    <w:rsid w:val="000867A4"/>
    <w:rsid w:val="00086B17"/>
    <w:rsid w:val="00086B48"/>
    <w:rsid w:val="00086E87"/>
    <w:rsid w:val="00087AB7"/>
    <w:rsid w:val="00090779"/>
    <w:rsid w:val="00091A9A"/>
    <w:rsid w:val="00091F6F"/>
    <w:rsid w:val="000926C6"/>
    <w:rsid w:val="000928B0"/>
    <w:rsid w:val="00092B30"/>
    <w:rsid w:val="000936AA"/>
    <w:rsid w:val="000939B3"/>
    <w:rsid w:val="00093A5B"/>
    <w:rsid w:val="0009484F"/>
    <w:rsid w:val="0009525B"/>
    <w:rsid w:val="00096762"/>
    <w:rsid w:val="0009707C"/>
    <w:rsid w:val="00097CFE"/>
    <w:rsid w:val="000A2945"/>
    <w:rsid w:val="000A2D38"/>
    <w:rsid w:val="000A3255"/>
    <w:rsid w:val="000A36D3"/>
    <w:rsid w:val="000A3BC4"/>
    <w:rsid w:val="000A3F63"/>
    <w:rsid w:val="000A4B3F"/>
    <w:rsid w:val="000A4C3F"/>
    <w:rsid w:val="000A6D48"/>
    <w:rsid w:val="000A7C19"/>
    <w:rsid w:val="000B075C"/>
    <w:rsid w:val="000B1746"/>
    <w:rsid w:val="000B1F1A"/>
    <w:rsid w:val="000B54C0"/>
    <w:rsid w:val="000B57CF"/>
    <w:rsid w:val="000B6D57"/>
    <w:rsid w:val="000B733C"/>
    <w:rsid w:val="000C0A3F"/>
    <w:rsid w:val="000C0AC3"/>
    <w:rsid w:val="000C1900"/>
    <w:rsid w:val="000C3555"/>
    <w:rsid w:val="000C573C"/>
    <w:rsid w:val="000C6711"/>
    <w:rsid w:val="000C78FC"/>
    <w:rsid w:val="000D0F5F"/>
    <w:rsid w:val="000D13EB"/>
    <w:rsid w:val="000D274F"/>
    <w:rsid w:val="000D2B5B"/>
    <w:rsid w:val="000D47FB"/>
    <w:rsid w:val="000D4BDB"/>
    <w:rsid w:val="000D6D8D"/>
    <w:rsid w:val="000D7B56"/>
    <w:rsid w:val="000D7FA1"/>
    <w:rsid w:val="000E0AD0"/>
    <w:rsid w:val="000E14EE"/>
    <w:rsid w:val="000E17A1"/>
    <w:rsid w:val="000E2787"/>
    <w:rsid w:val="000E51F2"/>
    <w:rsid w:val="000E539C"/>
    <w:rsid w:val="000E54DD"/>
    <w:rsid w:val="000E5A2A"/>
    <w:rsid w:val="000E5F8E"/>
    <w:rsid w:val="000E63AA"/>
    <w:rsid w:val="000E6C08"/>
    <w:rsid w:val="000E77FA"/>
    <w:rsid w:val="000E7BAF"/>
    <w:rsid w:val="000F0512"/>
    <w:rsid w:val="000F0865"/>
    <w:rsid w:val="000F09E6"/>
    <w:rsid w:val="000F101D"/>
    <w:rsid w:val="000F1E5A"/>
    <w:rsid w:val="000F2E94"/>
    <w:rsid w:val="000F478B"/>
    <w:rsid w:val="000F4CEC"/>
    <w:rsid w:val="000F4D58"/>
    <w:rsid w:val="000F67D7"/>
    <w:rsid w:val="000F7D1E"/>
    <w:rsid w:val="001045B2"/>
    <w:rsid w:val="00104FCB"/>
    <w:rsid w:val="00105CFA"/>
    <w:rsid w:val="001063D8"/>
    <w:rsid w:val="001079BF"/>
    <w:rsid w:val="0011094C"/>
    <w:rsid w:val="00110977"/>
    <w:rsid w:val="0011097C"/>
    <w:rsid w:val="00111397"/>
    <w:rsid w:val="00111475"/>
    <w:rsid w:val="00113FAB"/>
    <w:rsid w:val="001142BF"/>
    <w:rsid w:val="001142C0"/>
    <w:rsid w:val="001148C3"/>
    <w:rsid w:val="001159D9"/>
    <w:rsid w:val="001175A6"/>
    <w:rsid w:val="0011786B"/>
    <w:rsid w:val="001214BD"/>
    <w:rsid w:val="001215C4"/>
    <w:rsid w:val="00121B88"/>
    <w:rsid w:val="00122411"/>
    <w:rsid w:val="00123B6C"/>
    <w:rsid w:val="00123C85"/>
    <w:rsid w:val="00124C19"/>
    <w:rsid w:val="00124E1C"/>
    <w:rsid w:val="00125448"/>
    <w:rsid w:val="00125686"/>
    <w:rsid w:val="001257AA"/>
    <w:rsid w:val="001266D5"/>
    <w:rsid w:val="0012703E"/>
    <w:rsid w:val="00127B04"/>
    <w:rsid w:val="00130BAD"/>
    <w:rsid w:val="0013229E"/>
    <w:rsid w:val="0013278B"/>
    <w:rsid w:val="00132C9F"/>
    <w:rsid w:val="00133437"/>
    <w:rsid w:val="0013361D"/>
    <w:rsid w:val="00133BEB"/>
    <w:rsid w:val="001350A5"/>
    <w:rsid w:val="00135298"/>
    <w:rsid w:val="0013596A"/>
    <w:rsid w:val="00136708"/>
    <w:rsid w:val="0013716B"/>
    <w:rsid w:val="001400D3"/>
    <w:rsid w:val="00140D03"/>
    <w:rsid w:val="00142DA3"/>
    <w:rsid w:val="00143037"/>
    <w:rsid w:val="001431C0"/>
    <w:rsid w:val="00144E47"/>
    <w:rsid w:val="0014662B"/>
    <w:rsid w:val="00146DCE"/>
    <w:rsid w:val="0015030D"/>
    <w:rsid w:val="00150E3A"/>
    <w:rsid w:val="00150E75"/>
    <w:rsid w:val="00151695"/>
    <w:rsid w:val="001535E0"/>
    <w:rsid w:val="00154220"/>
    <w:rsid w:val="0015641F"/>
    <w:rsid w:val="00156E85"/>
    <w:rsid w:val="00157749"/>
    <w:rsid w:val="001606FE"/>
    <w:rsid w:val="00161FDB"/>
    <w:rsid w:val="00163770"/>
    <w:rsid w:val="00164F7B"/>
    <w:rsid w:val="00165D0A"/>
    <w:rsid w:val="00165F1B"/>
    <w:rsid w:val="00166F5B"/>
    <w:rsid w:val="001672C1"/>
    <w:rsid w:val="00170CE7"/>
    <w:rsid w:val="00171474"/>
    <w:rsid w:val="00172576"/>
    <w:rsid w:val="00172718"/>
    <w:rsid w:val="00172B09"/>
    <w:rsid w:val="00172B15"/>
    <w:rsid w:val="00174B12"/>
    <w:rsid w:val="001750DD"/>
    <w:rsid w:val="001754E5"/>
    <w:rsid w:val="001757C5"/>
    <w:rsid w:val="00176D33"/>
    <w:rsid w:val="00180B7C"/>
    <w:rsid w:val="00181433"/>
    <w:rsid w:val="00181B79"/>
    <w:rsid w:val="00183818"/>
    <w:rsid w:val="0018415A"/>
    <w:rsid w:val="00185391"/>
    <w:rsid w:val="001865A6"/>
    <w:rsid w:val="00187378"/>
    <w:rsid w:val="00190AEE"/>
    <w:rsid w:val="00191BB3"/>
    <w:rsid w:val="00192581"/>
    <w:rsid w:val="0019292C"/>
    <w:rsid w:val="0019382B"/>
    <w:rsid w:val="00193CE9"/>
    <w:rsid w:val="001942F5"/>
    <w:rsid w:val="00194561"/>
    <w:rsid w:val="001949A6"/>
    <w:rsid w:val="00194AF1"/>
    <w:rsid w:val="00194F59"/>
    <w:rsid w:val="0019551C"/>
    <w:rsid w:val="00195A76"/>
    <w:rsid w:val="00197761"/>
    <w:rsid w:val="001A0C1E"/>
    <w:rsid w:val="001A0EBB"/>
    <w:rsid w:val="001A2289"/>
    <w:rsid w:val="001A2323"/>
    <w:rsid w:val="001A2340"/>
    <w:rsid w:val="001A2956"/>
    <w:rsid w:val="001A2A0C"/>
    <w:rsid w:val="001A3484"/>
    <w:rsid w:val="001A5667"/>
    <w:rsid w:val="001A5CC0"/>
    <w:rsid w:val="001A669A"/>
    <w:rsid w:val="001A66C4"/>
    <w:rsid w:val="001A6C21"/>
    <w:rsid w:val="001B018C"/>
    <w:rsid w:val="001B0C8F"/>
    <w:rsid w:val="001B1224"/>
    <w:rsid w:val="001B308E"/>
    <w:rsid w:val="001B44A6"/>
    <w:rsid w:val="001B5E0B"/>
    <w:rsid w:val="001B6113"/>
    <w:rsid w:val="001B613C"/>
    <w:rsid w:val="001C0F6E"/>
    <w:rsid w:val="001C25D2"/>
    <w:rsid w:val="001C2E92"/>
    <w:rsid w:val="001C4353"/>
    <w:rsid w:val="001C4D26"/>
    <w:rsid w:val="001C6D91"/>
    <w:rsid w:val="001C736A"/>
    <w:rsid w:val="001C7FDD"/>
    <w:rsid w:val="001D1309"/>
    <w:rsid w:val="001D179F"/>
    <w:rsid w:val="001D26D4"/>
    <w:rsid w:val="001D3892"/>
    <w:rsid w:val="001D3B89"/>
    <w:rsid w:val="001D46F3"/>
    <w:rsid w:val="001D54B7"/>
    <w:rsid w:val="001D6B62"/>
    <w:rsid w:val="001D6F4B"/>
    <w:rsid w:val="001E0377"/>
    <w:rsid w:val="001E066F"/>
    <w:rsid w:val="001E0A9C"/>
    <w:rsid w:val="001E0EF0"/>
    <w:rsid w:val="001E1A70"/>
    <w:rsid w:val="001E29F8"/>
    <w:rsid w:val="001E5FB3"/>
    <w:rsid w:val="001E674C"/>
    <w:rsid w:val="001E6EE2"/>
    <w:rsid w:val="001F10E1"/>
    <w:rsid w:val="001F1657"/>
    <w:rsid w:val="001F1D69"/>
    <w:rsid w:val="001F26E0"/>
    <w:rsid w:val="001F2CD3"/>
    <w:rsid w:val="001F32A0"/>
    <w:rsid w:val="001F3422"/>
    <w:rsid w:val="001F3593"/>
    <w:rsid w:val="001F47CD"/>
    <w:rsid w:val="001F5FB1"/>
    <w:rsid w:val="001F6D93"/>
    <w:rsid w:val="001F6E21"/>
    <w:rsid w:val="0020049D"/>
    <w:rsid w:val="00201E33"/>
    <w:rsid w:val="002023E1"/>
    <w:rsid w:val="002026F3"/>
    <w:rsid w:val="002027A4"/>
    <w:rsid w:val="002029ED"/>
    <w:rsid w:val="00203893"/>
    <w:rsid w:val="00205062"/>
    <w:rsid w:val="00205CB3"/>
    <w:rsid w:val="00206DD8"/>
    <w:rsid w:val="00211FC8"/>
    <w:rsid w:val="00211FC9"/>
    <w:rsid w:val="00212CD2"/>
    <w:rsid w:val="00213EDE"/>
    <w:rsid w:val="002160C8"/>
    <w:rsid w:val="0021708E"/>
    <w:rsid w:val="00217D95"/>
    <w:rsid w:val="00217DC7"/>
    <w:rsid w:val="002225D3"/>
    <w:rsid w:val="00222DCA"/>
    <w:rsid w:val="00222E27"/>
    <w:rsid w:val="00224BA7"/>
    <w:rsid w:val="002274B6"/>
    <w:rsid w:val="00227D56"/>
    <w:rsid w:val="00230869"/>
    <w:rsid w:val="00230B0A"/>
    <w:rsid w:val="00230CA6"/>
    <w:rsid w:val="0023241B"/>
    <w:rsid w:val="00232AA7"/>
    <w:rsid w:val="0023318F"/>
    <w:rsid w:val="002346C0"/>
    <w:rsid w:val="00235CFF"/>
    <w:rsid w:val="00235DE8"/>
    <w:rsid w:val="00236DF9"/>
    <w:rsid w:val="00236E86"/>
    <w:rsid w:val="00241E5E"/>
    <w:rsid w:val="002428FD"/>
    <w:rsid w:val="002438FA"/>
    <w:rsid w:val="00243CCC"/>
    <w:rsid w:val="0024539B"/>
    <w:rsid w:val="00245546"/>
    <w:rsid w:val="0024655F"/>
    <w:rsid w:val="00247C1B"/>
    <w:rsid w:val="00247DF8"/>
    <w:rsid w:val="00250FD8"/>
    <w:rsid w:val="00251474"/>
    <w:rsid w:val="00251A3E"/>
    <w:rsid w:val="00251D28"/>
    <w:rsid w:val="00252A46"/>
    <w:rsid w:val="002539C9"/>
    <w:rsid w:val="00253A63"/>
    <w:rsid w:val="002546A3"/>
    <w:rsid w:val="00254A06"/>
    <w:rsid w:val="00256C31"/>
    <w:rsid w:val="00256CB5"/>
    <w:rsid w:val="00257FA7"/>
    <w:rsid w:val="0026009E"/>
    <w:rsid w:val="00260DE9"/>
    <w:rsid w:val="00260F34"/>
    <w:rsid w:val="002620DF"/>
    <w:rsid w:val="002620F2"/>
    <w:rsid w:val="00263CBC"/>
    <w:rsid w:val="00264CD5"/>
    <w:rsid w:val="00264D8E"/>
    <w:rsid w:val="00265A9B"/>
    <w:rsid w:val="002662EA"/>
    <w:rsid w:val="00266E27"/>
    <w:rsid w:val="00267F11"/>
    <w:rsid w:val="002700A8"/>
    <w:rsid w:val="00272CBD"/>
    <w:rsid w:val="00274576"/>
    <w:rsid w:val="0027527B"/>
    <w:rsid w:val="00275523"/>
    <w:rsid w:val="00276C20"/>
    <w:rsid w:val="00277AC5"/>
    <w:rsid w:val="00280318"/>
    <w:rsid w:val="0028146B"/>
    <w:rsid w:val="002828EC"/>
    <w:rsid w:val="00283782"/>
    <w:rsid w:val="002851F0"/>
    <w:rsid w:val="00286FC5"/>
    <w:rsid w:val="0028756B"/>
    <w:rsid w:val="00291721"/>
    <w:rsid w:val="002935CD"/>
    <w:rsid w:val="00294CBF"/>
    <w:rsid w:val="0029529A"/>
    <w:rsid w:val="00295A2C"/>
    <w:rsid w:val="00295D03"/>
    <w:rsid w:val="00296C10"/>
    <w:rsid w:val="00296D1F"/>
    <w:rsid w:val="00296D8A"/>
    <w:rsid w:val="0029733C"/>
    <w:rsid w:val="00297535"/>
    <w:rsid w:val="002A1DEE"/>
    <w:rsid w:val="002A1E87"/>
    <w:rsid w:val="002A2423"/>
    <w:rsid w:val="002A3E84"/>
    <w:rsid w:val="002A5A75"/>
    <w:rsid w:val="002A76CE"/>
    <w:rsid w:val="002A7F4C"/>
    <w:rsid w:val="002B142E"/>
    <w:rsid w:val="002B1533"/>
    <w:rsid w:val="002B2971"/>
    <w:rsid w:val="002B326D"/>
    <w:rsid w:val="002B42B4"/>
    <w:rsid w:val="002B6618"/>
    <w:rsid w:val="002B6A8B"/>
    <w:rsid w:val="002B717B"/>
    <w:rsid w:val="002B728D"/>
    <w:rsid w:val="002C064A"/>
    <w:rsid w:val="002C426A"/>
    <w:rsid w:val="002C51C1"/>
    <w:rsid w:val="002C56AD"/>
    <w:rsid w:val="002C58BE"/>
    <w:rsid w:val="002C5AC5"/>
    <w:rsid w:val="002C5D9A"/>
    <w:rsid w:val="002C638A"/>
    <w:rsid w:val="002C7645"/>
    <w:rsid w:val="002D1366"/>
    <w:rsid w:val="002D1E3D"/>
    <w:rsid w:val="002D3601"/>
    <w:rsid w:val="002D3D49"/>
    <w:rsid w:val="002D4233"/>
    <w:rsid w:val="002D455A"/>
    <w:rsid w:val="002D61F6"/>
    <w:rsid w:val="002D61F9"/>
    <w:rsid w:val="002D7437"/>
    <w:rsid w:val="002D75C4"/>
    <w:rsid w:val="002E01AF"/>
    <w:rsid w:val="002E2195"/>
    <w:rsid w:val="002E3261"/>
    <w:rsid w:val="002E36AA"/>
    <w:rsid w:val="002E3826"/>
    <w:rsid w:val="002E6CD0"/>
    <w:rsid w:val="002E6EE2"/>
    <w:rsid w:val="002E7978"/>
    <w:rsid w:val="002F27BB"/>
    <w:rsid w:val="002F2DAC"/>
    <w:rsid w:val="002F33D4"/>
    <w:rsid w:val="002F3525"/>
    <w:rsid w:val="002F4579"/>
    <w:rsid w:val="002F7461"/>
    <w:rsid w:val="00300D28"/>
    <w:rsid w:val="00301C1C"/>
    <w:rsid w:val="00302D20"/>
    <w:rsid w:val="0030384B"/>
    <w:rsid w:val="003057E1"/>
    <w:rsid w:val="00306A7B"/>
    <w:rsid w:val="00307785"/>
    <w:rsid w:val="00311C66"/>
    <w:rsid w:val="0031213B"/>
    <w:rsid w:val="00312DDE"/>
    <w:rsid w:val="003146E8"/>
    <w:rsid w:val="00314CD0"/>
    <w:rsid w:val="00314F70"/>
    <w:rsid w:val="00316D12"/>
    <w:rsid w:val="003177E7"/>
    <w:rsid w:val="0031782F"/>
    <w:rsid w:val="00321166"/>
    <w:rsid w:val="00321723"/>
    <w:rsid w:val="003224B0"/>
    <w:rsid w:val="0032291C"/>
    <w:rsid w:val="00322A1D"/>
    <w:rsid w:val="00322C26"/>
    <w:rsid w:val="003233F2"/>
    <w:rsid w:val="00325C67"/>
    <w:rsid w:val="00326209"/>
    <w:rsid w:val="00326CA1"/>
    <w:rsid w:val="00327BA9"/>
    <w:rsid w:val="00330E1A"/>
    <w:rsid w:val="00331EA3"/>
    <w:rsid w:val="00332BE7"/>
    <w:rsid w:val="00332C44"/>
    <w:rsid w:val="00334980"/>
    <w:rsid w:val="00335E56"/>
    <w:rsid w:val="00336004"/>
    <w:rsid w:val="0033605D"/>
    <w:rsid w:val="00336200"/>
    <w:rsid w:val="00336CEF"/>
    <w:rsid w:val="00340842"/>
    <w:rsid w:val="00340B07"/>
    <w:rsid w:val="0034142A"/>
    <w:rsid w:val="003428A6"/>
    <w:rsid w:val="003441FF"/>
    <w:rsid w:val="003445C1"/>
    <w:rsid w:val="003447B5"/>
    <w:rsid w:val="003453C9"/>
    <w:rsid w:val="00345D5D"/>
    <w:rsid w:val="00346A9B"/>
    <w:rsid w:val="003470C9"/>
    <w:rsid w:val="0034796F"/>
    <w:rsid w:val="003511EF"/>
    <w:rsid w:val="003524DC"/>
    <w:rsid w:val="003528E2"/>
    <w:rsid w:val="00353EE0"/>
    <w:rsid w:val="00354263"/>
    <w:rsid w:val="003543E6"/>
    <w:rsid w:val="00354C2B"/>
    <w:rsid w:val="00355097"/>
    <w:rsid w:val="00355A8D"/>
    <w:rsid w:val="0035665B"/>
    <w:rsid w:val="003567C4"/>
    <w:rsid w:val="00362080"/>
    <w:rsid w:val="00362973"/>
    <w:rsid w:val="00362F2E"/>
    <w:rsid w:val="0036326C"/>
    <w:rsid w:val="00363656"/>
    <w:rsid w:val="00364E31"/>
    <w:rsid w:val="00365003"/>
    <w:rsid w:val="003660C0"/>
    <w:rsid w:val="003664EB"/>
    <w:rsid w:val="00366793"/>
    <w:rsid w:val="0036687C"/>
    <w:rsid w:val="003704C8"/>
    <w:rsid w:val="00371856"/>
    <w:rsid w:val="00374FB8"/>
    <w:rsid w:val="00375A96"/>
    <w:rsid w:val="003762B2"/>
    <w:rsid w:val="00376DEB"/>
    <w:rsid w:val="0037742B"/>
    <w:rsid w:val="00381036"/>
    <w:rsid w:val="00382555"/>
    <w:rsid w:val="00384CDB"/>
    <w:rsid w:val="00386390"/>
    <w:rsid w:val="00386D04"/>
    <w:rsid w:val="0038767D"/>
    <w:rsid w:val="003902E7"/>
    <w:rsid w:val="003912EF"/>
    <w:rsid w:val="003915CB"/>
    <w:rsid w:val="00391AE4"/>
    <w:rsid w:val="00391DB0"/>
    <w:rsid w:val="00391FAC"/>
    <w:rsid w:val="003920E1"/>
    <w:rsid w:val="0039283D"/>
    <w:rsid w:val="003939B8"/>
    <w:rsid w:val="00394D87"/>
    <w:rsid w:val="00395AB0"/>
    <w:rsid w:val="00396A4D"/>
    <w:rsid w:val="003970A7"/>
    <w:rsid w:val="003977BE"/>
    <w:rsid w:val="00397947"/>
    <w:rsid w:val="003A0474"/>
    <w:rsid w:val="003A0B04"/>
    <w:rsid w:val="003A1CBB"/>
    <w:rsid w:val="003A27BC"/>
    <w:rsid w:val="003A3A53"/>
    <w:rsid w:val="003A4F39"/>
    <w:rsid w:val="003A50FB"/>
    <w:rsid w:val="003A6A03"/>
    <w:rsid w:val="003A75DB"/>
    <w:rsid w:val="003B166A"/>
    <w:rsid w:val="003B1BDE"/>
    <w:rsid w:val="003B25EE"/>
    <w:rsid w:val="003B3897"/>
    <w:rsid w:val="003B4A0C"/>
    <w:rsid w:val="003B56E0"/>
    <w:rsid w:val="003B5C1D"/>
    <w:rsid w:val="003C01D1"/>
    <w:rsid w:val="003C17B7"/>
    <w:rsid w:val="003C1F42"/>
    <w:rsid w:val="003C3B4D"/>
    <w:rsid w:val="003C4184"/>
    <w:rsid w:val="003C483F"/>
    <w:rsid w:val="003C5131"/>
    <w:rsid w:val="003C5C27"/>
    <w:rsid w:val="003C6483"/>
    <w:rsid w:val="003C64E1"/>
    <w:rsid w:val="003C6533"/>
    <w:rsid w:val="003C65DC"/>
    <w:rsid w:val="003C7C22"/>
    <w:rsid w:val="003C7E3C"/>
    <w:rsid w:val="003D09A0"/>
    <w:rsid w:val="003D0C9B"/>
    <w:rsid w:val="003D0CA1"/>
    <w:rsid w:val="003D3515"/>
    <w:rsid w:val="003D37B5"/>
    <w:rsid w:val="003D4167"/>
    <w:rsid w:val="003D474A"/>
    <w:rsid w:val="003D620B"/>
    <w:rsid w:val="003D70B9"/>
    <w:rsid w:val="003D7EB3"/>
    <w:rsid w:val="003E117C"/>
    <w:rsid w:val="003E225E"/>
    <w:rsid w:val="003E26A0"/>
    <w:rsid w:val="003E4424"/>
    <w:rsid w:val="003E593C"/>
    <w:rsid w:val="003E681D"/>
    <w:rsid w:val="003E6953"/>
    <w:rsid w:val="003F0045"/>
    <w:rsid w:val="003F0684"/>
    <w:rsid w:val="003F1138"/>
    <w:rsid w:val="003F149F"/>
    <w:rsid w:val="003F1515"/>
    <w:rsid w:val="003F3381"/>
    <w:rsid w:val="003F39C1"/>
    <w:rsid w:val="003F3DD1"/>
    <w:rsid w:val="003F64AE"/>
    <w:rsid w:val="003F65D2"/>
    <w:rsid w:val="003F7AD7"/>
    <w:rsid w:val="00400ECA"/>
    <w:rsid w:val="00401096"/>
    <w:rsid w:val="004017D6"/>
    <w:rsid w:val="00401829"/>
    <w:rsid w:val="00402E03"/>
    <w:rsid w:val="004045FA"/>
    <w:rsid w:val="00405C43"/>
    <w:rsid w:val="004071CD"/>
    <w:rsid w:val="00407ADB"/>
    <w:rsid w:val="00407B7A"/>
    <w:rsid w:val="00412464"/>
    <w:rsid w:val="00412584"/>
    <w:rsid w:val="00413265"/>
    <w:rsid w:val="00413ED9"/>
    <w:rsid w:val="004146C7"/>
    <w:rsid w:val="0041482F"/>
    <w:rsid w:val="00415A46"/>
    <w:rsid w:val="00415E06"/>
    <w:rsid w:val="00415FA9"/>
    <w:rsid w:val="004163B5"/>
    <w:rsid w:val="004175BF"/>
    <w:rsid w:val="00420ADE"/>
    <w:rsid w:val="00423154"/>
    <w:rsid w:val="00424290"/>
    <w:rsid w:val="004244D7"/>
    <w:rsid w:val="00425059"/>
    <w:rsid w:val="00425855"/>
    <w:rsid w:val="00425A1E"/>
    <w:rsid w:val="00425AAD"/>
    <w:rsid w:val="00427283"/>
    <w:rsid w:val="00430911"/>
    <w:rsid w:val="004309AC"/>
    <w:rsid w:val="00432248"/>
    <w:rsid w:val="0043264F"/>
    <w:rsid w:val="004353DC"/>
    <w:rsid w:val="0043628C"/>
    <w:rsid w:val="004367A4"/>
    <w:rsid w:val="00436950"/>
    <w:rsid w:val="00437DA6"/>
    <w:rsid w:val="0044034C"/>
    <w:rsid w:val="004411A0"/>
    <w:rsid w:val="0044164B"/>
    <w:rsid w:val="0044386F"/>
    <w:rsid w:val="00443935"/>
    <w:rsid w:val="00443AF2"/>
    <w:rsid w:val="004447C5"/>
    <w:rsid w:val="00444858"/>
    <w:rsid w:val="00444B89"/>
    <w:rsid w:val="0044595D"/>
    <w:rsid w:val="00447587"/>
    <w:rsid w:val="00447F18"/>
    <w:rsid w:val="00451011"/>
    <w:rsid w:val="00451943"/>
    <w:rsid w:val="004534B5"/>
    <w:rsid w:val="00453B58"/>
    <w:rsid w:val="00453B70"/>
    <w:rsid w:val="00454A32"/>
    <w:rsid w:val="00457A48"/>
    <w:rsid w:val="00460877"/>
    <w:rsid w:val="00460D64"/>
    <w:rsid w:val="00460F1A"/>
    <w:rsid w:val="00461216"/>
    <w:rsid w:val="00462055"/>
    <w:rsid w:val="00462209"/>
    <w:rsid w:val="004625E6"/>
    <w:rsid w:val="004631C4"/>
    <w:rsid w:val="00463395"/>
    <w:rsid w:val="00467E0A"/>
    <w:rsid w:val="004705AF"/>
    <w:rsid w:val="00471908"/>
    <w:rsid w:val="004740AE"/>
    <w:rsid w:val="00475651"/>
    <w:rsid w:val="00480611"/>
    <w:rsid w:val="004808DE"/>
    <w:rsid w:val="00481BB6"/>
    <w:rsid w:val="0048318F"/>
    <w:rsid w:val="004838BA"/>
    <w:rsid w:val="00485CE1"/>
    <w:rsid w:val="00486927"/>
    <w:rsid w:val="00490D72"/>
    <w:rsid w:val="00492632"/>
    <w:rsid w:val="004937F7"/>
    <w:rsid w:val="00496ABE"/>
    <w:rsid w:val="004976BD"/>
    <w:rsid w:val="00497B2C"/>
    <w:rsid w:val="004A01D3"/>
    <w:rsid w:val="004A066E"/>
    <w:rsid w:val="004A0812"/>
    <w:rsid w:val="004A0ECB"/>
    <w:rsid w:val="004A2432"/>
    <w:rsid w:val="004A376D"/>
    <w:rsid w:val="004A4BCD"/>
    <w:rsid w:val="004A4C70"/>
    <w:rsid w:val="004A5737"/>
    <w:rsid w:val="004A5B0F"/>
    <w:rsid w:val="004A79DE"/>
    <w:rsid w:val="004B05F0"/>
    <w:rsid w:val="004B1C46"/>
    <w:rsid w:val="004B20DC"/>
    <w:rsid w:val="004B32E6"/>
    <w:rsid w:val="004B37F4"/>
    <w:rsid w:val="004B3DBB"/>
    <w:rsid w:val="004B508B"/>
    <w:rsid w:val="004B58D6"/>
    <w:rsid w:val="004B6639"/>
    <w:rsid w:val="004B72A9"/>
    <w:rsid w:val="004B7B7A"/>
    <w:rsid w:val="004B7B86"/>
    <w:rsid w:val="004C0A3A"/>
    <w:rsid w:val="004C2202"/>
    <w:rsid w:val="004C3306"/>
    <w:rsid w:val="004C4725"/>
    <w:rsid w:val="004C47BF"/>
    <w:rsid w:val="004C724C"/>
    <w:rsid w:val="004D1044"/>
    <w:rsid w:val="004D19FD"/>
    <w:rsid w:val="004D321D"/>
    <w:rsid w:val="004D342D"/>
    <w:rsid w:val="004D4DBF"/>
    <w:rsid w:val="004D5F54"/>
    <w:rsid w:val="004D64FB"/>
    <w:rsid w:val="004D74AC"/>
    <w:rsid w:val="004D7DE4"/>
    <w:rsid w:val="004E00D4"/>
    <w:rsid w:val="004E09D3"/>
    <w:rsid w:val="004E12E3"/>
    <w:rsid w:val="004E1518"/>
    <w:rsid w:val="004E1B30"/>
    <w:rsid w:val="004E2CA3"/>
    <w:rsid w:val="004E386B"/>
    <w:rsid w:val="004E4EBE"/>
    <w:rsid w:val="004E58A9"/>
    <w:rsid w:val="004E5F38"/>
    <w:rsid w:val="004E5FBD"/>
    <w:rsid w:val="004E61FA"/>
    <w:rsid w:val="004E6686"/>
    <w:rsid w:val="004E68AD"/>
    <w:rsid w:val="004E7EF1"/>
    <w:rsid w:val="004F0946"/>
    <w:rsid w:val="004F1470"/>
    <w:rsid w:val="004F30B8"/>
    <w:rsid w:val="004F52C1"/>
    <w:rsid w:val="004F5331"/>
    <w:rsid w:val="004F75BE"/>
    <w:rsid w:val="004F78B7"/>
    <w:rsid w:val="004F7F5D"/>
    <w:rsid w:val="00500928"/>
    <w:rsid w:val="0050163C"/>
    <w:rsid w:val="00501D1F"/>
    <w:rsid w:val="00502576"/>
    <w:rsid w:val="005028FA"/>
    <w:rsid w:val="00502CCA"/>
    <w:rsid w:val="00507D02"/>
    <w:rsid w:val="00507E99"/>
    <w:rsid w:val="00510644"/>
    <w:rsid w:val="00510848"/>
    <w:rsid w:val="00511341"/>
    <w:rsid w:val="00511641"/>
    <w:rsid w:val="0051165C"/>
    <w:rsid w:val="0051174B"/>
    <w:rsid w:val="005117BD"/>
    <w:rsid w:val="00512D66"/>
    <w:rsid w:val="00515D4D"/>
    <w:rsid w:val="00516DEB"/>
    <w:rsid w:val="00517C83"/>
    <w:rsid w:val="00520500"/>
    <w:rsid w:val="00520BD9"/>
    <w:rsid w:val="0052136C"/>
    <w:rsid w:val="00522D6A"/>
    <w:rsid w:val="00523A52"/>
    <w:rsid w:val="00523A71"/>
    <w:rsid w:val="00525F95"/>
    <w:rsid w:val="0052629C"/>
    <w:rsid w:val="005262A0"/>
    <w:rsid w:val="00526973"/>
    <w:rsid w:val="00527BF5"/>
    <w:rsid w:val="00531D78"/>
    <w:rsid w:val="0053200B"/>
    <w:rsid w:val="00534A05"/>
    <w:rsid w:val="005350F3"/>
    <w:rsid w:val="00535101"/>
    <w:rsid w:val="00536186"/>
    <w:rsid w:val="005365A5"/>
    <w:rsid w:val="00540B76"/>
    <w:rsid w:val="00541169"/>
    <w:rsid w:val="005412C9"/>
    <w:rsid w:val="00541593"/>
    <w:rsid w:val="00543D03"/>
    <w:rsid w:val="00544CFD"/>
    <w:rsid w:val="00545E35"/>
    <w:rsid w:val="00546DE4"/>
    <w:rsid w:val="0055053A"/>
    <w:rsid w:val="00550ABA"/>
    <w:rsid w:val="005515A9"/>
    <w:rsid w:val="005519C9"/>
    <w:rsid w:val="00553F63"/>
    <w:rsid w:val="0055490A"/>
    <w:rsid w:val="00554AD8"/>
    <w:rsid w:val="005554BA"/>
    <w:rsid w:val="005563F8"/>
    <w:rsid w:val="0055709E"/>
    <w:rsid w:val="00557785"/>
    <w:rsid w:val="00560812"/>
    <w:rsid w:val="00560B3D"/>
    <w:rsid w:val="00562472"/>
    <w:rsid w:val="00562968"/>
    <w:rsid w:val="005641EF"/>
    <w:rsid w:val="00564320"/>
    <w:rsid w:val="005650FA"/>
    <w:rsid w:val="00566603"/>
    <w:rsid w:val="005668EE"/>
    <w:rsid w:val="00567F7D"/>
    <w:rsid w:val="00570C63"/>
    <w:rsid w:val="00571262"/>
    <w:rsid w:val="00574367"/>
    <w:rsid w:val="00574B5D"/>
    <w:rsid w:val="00577016"/>
    <w:rsid w:val="00580121"/>
    <w:rsid w:val="00582A63"/>
    <w:rsid w:val="00582B16"/>
    <w:rsid w:val="00582FD9"/>
    <w:rsid w:val="00584497"/>
    <w:rsid w:val="005848AD"/>
    <w:rsid w:val="00585CD5"/>
    <w:rsid w:val="00587B8E"/>
    <w:rsid w:val="00587C9B"/>
    <w:rsid w:val="00590597"/>
    <w:rsid w:val="00591F27"/>
    <w:rsid w:val="00592355"/>
    <w:rsid w:val="00593695"/>
    <w:rsid w:val="00596109"/>
    <w:rsid w:val="00596481"/>
    <w:rsid w:val="00597653"/>
    <w:rsid w:val="005A01DC"/>
    <w:rsid w:val="005A02B8"/>
    <w:rsid w:val="005A089F"/>
    <w:rsid w:val="005A1AEE"/>
    <w:rsid w:val="005A249A"/>
    <w:rsid w:val="005A2C80"/>
    <w:rsid w:val="005A38A0"/>
    <w:rsid w:val="005A460A"/>
    <w:rsid w:val="005A4AA1"/>
    <w:rsid w:val="005A5571"/>
    <w:rsid w:val="005A65BE"/>
    <w:rsid w:val="005A6D6A"/>
    <w:rsid w:val="005A74A0"/>
    <w:rsid w:val="005A78AB"/>
    <w:rsid w:val="005B0076"/>
    <w:rsid w:val="005B0729"/>
    <w:rsid w:val="005B08ED"/>
    <w:rsid w:val="005B1727"/>
    <w:rsid w:val="005B1792"/>
    <w:rsid w:val="005B2193"/>
    <w:rsid w:val="005B30BA"/>
    <w:rsid w:val="005B42D7"/>
    <w:rsid w:val="005B4888"/>
    <w:rsid w:val="005B698D"/>
    <w:rsid w:val="005B7464"/>
    <w:rsid w:val="005C02D6"/>
    <w:rsid w:val="005C14B0"/>
    <w:rsid w:val="005C1D17"/>
    <w:rsid w:val="005C263E"/>
    <w:rsid w:val="005C37D2"/>
    <w:rsid w:val="005C48B3"/>
    <w:rsid w:val="005C53F2"/>
    <w:rsid w:val="005C5575"/>
    <w:rsid w:val="005C640A"/>
    <w:rsid w:val="005C75E5"/>
    <w:rsid w:val="005D0776"/>
    <w:rsid w:val="005D1E51"/>
    <w:rsid w:val="005D1ED6"/>
    <w:rsid w:val="005D265F"/>
    <w:rsid w:val="005D62B8"/>
    <w:rsid w:val="005D65A9"/>
    <w:rsid w:val="005D736C"/>
    <w:rsid w:val="005D7C97"/>
    <w:rsid w:val="005E0298"/>
    <w:rsid w:val="005E2D3A"/>
    <w:rsid w:val="005E4753"/>
    <w:rsid w:val="005F2B39"/>
    <w:rsid w:val="005F4A92"/>
    <w:rsid w:val="005F4B62"/>
    <w:rsid w:val="005F58BB"/>
    <w:rsid w:val="005F61C0"/>
    <w:rsid w:val="005F6516"/>
    <w:rsid w:val="005F669D"/>
    <w:rsid w:val="005F7F8E"/>
    <w:rsid w:val="006020CD"/>
    <w:rsid w:val="0060271A"/>
    <w:rsid w:val="006032EA"/>
    <w:rsid w:val="00606448"/>
    <w:rsid w:val="00607C14"/>
    <w:rsid w:val="00611BCB"/>
    <w:rsid w:val="006126EE"/>
    <w:rsid w:val="00612998"/>
    <w:rsid w:val="00612A94"/>
    <w:rsid w:val="00614655"/>
    <w:rsid w:val="006151EE"/>
    <w:rsid w:val="006159AE"/>
    <w:rsid w:val="00617695"/>
    <w:rsid w:val="006178FE"/>
    <w:rsid w:val="00620669"/>
    <w:rsid w:val="006214ED"/>
    <w:rsid w:val="00621674"/>
    <w:rsid w:val="00621BF5"/>
    <w:rsid w:val="00621CAB"/>
    <w:rsid w:val="0062290F"/>
    <w:rsid w:val="00623495"/>
    <w:rsid w:val="006235B0"/>
    <w:rsid w:val="0062392E"/>
    <w:rsid w:val="006248B1"/>
    <w:rsid w:val="006265A1"/>
    <w:rsid w:val="00626C66"/>
    <w:rsid w:val="00630C7C"/>
    <w:rsid w:val="0063137D"/>
    <w:rsid w:val="00634B14"/>
    <w:rsid w:val="00634D69"/>
    <w:rsid w:val="00635545"/>
    <w:rsid w:val="00637A93"/>
    <w:rsid w:val="00640550"/>
    <w:rsid w:val="0064121B"/>
    <w:rsid w:val="00641B18"/>
    <w:rsid w:val="00641D41"/>
    <w:rsid w:val="00641D82"/>
    <w:rsid w:val="00644FCA"/>
    <w:rsid w:val="006453C9"/>
    <w:rsid w:val="006460F7"/>
    <w:rsid w:val="00646DD9"/>
    <w:rsid w:val="00647399"/>
    <w:rsid w:val="006473D4"/>
    <w:rsid w:val="00651509"/>
    <w:rsid w:val="00652447"/>
    <w:rsid w:val="00652F73"/>
    <w:rsid w:val="00653A7D"/>
    <w:rsid w:val="00654779"/>
    <w:rsid w:val="006549F2"/>
    <w:rsid w:val="00654E83"/>
    <w:rsid w:val="00655042"/>
    <w:rsid w:val="0065554B"/>
    <w:rsid w:val="006563B6"/>
    <w:rsid w:val="00656A8E"/>
    <w:rsid w:val="0066048B"/>
    <w:rsid w:val="00660D1A"/>
    <w:rsid w:val="00661092"/>
    <w:rsid w:val="0066193D"/>
    <w:rsid w:val="00663C3D"/>
    <w:rsid w:val="0066477C"/>
    <w:rsid w:val="006654C6"/>
    <w:rsid w:val="00666B7B"/>
    <w:rsid w:val="00667A3A"/>
    <w:rsid w:val="00667BDF"/>
    <w:rsid w:val="00670764"/>
    <w:rsid w:val="00670E03"/>
    <w:rsid w:val="00672E02"/>
    <w:rsid w:val="00672EC4"/>
    <w:rsid w:val="00676C01"/>
    <w:rsid w:val="006775A0"/>
    <w:rsid w:val="00677A6F"/>
    <w:rsid w:val="00677AD3"/>
    <w:rsid w:val="00680CAF"/>
    <w:rsid w:val="00680FA7"/>
    <w:rsid w:val="006819C3"/>
    <w:rsid w:val="00682200"/>
    <w:rsid w:val="0068230C"/>
    <w:rsid w:val="006828B3"/>
    <w:rsid w:val="00682B71"/>
    <w:rsid w:val="0068408C"/>
    <w:rsid w:val="00684D4B"/>
    <w:rsid w:val="0068605E"/>
    <w:rsid w:val="0068641E"/>
    <w:rsid w:val="00686E24"/>
    <w:rsid w:val="00691328"/>
    <w:rsid w:val="00691B27"/>
    <w:rsid w:val="00692DD2"/>
    <w:rsid w:val="00692E3F"/>
    <w:rsid w:val="00692F68"/>
    <w:rsid w:val="00693E2B"/>
    <w:rsid w:val="00694222"/>
    <w:rsid w:val="006961B5"/>
    <w:rsid w:val="00696908"/>
    <w:rsid w:val="00697726"/>
    <w:rsid w:val="006A038B"/>
    <w:rsid w:val="006A0866"/>
    <w:rsid w:val="006A22B5"/>
    <w:rsid w:val="006A2668"/>
    <w:rsid w:val="006A3247"/>
    <w:rsid w:val="006A5854"/>
    <w:rsid w:val="006A58BD"/>
    <w:rsid w:val="006A5DF6"/>
    <w:rsid w:val="006A68EE"/>
    <w:rsid w:val="006A7087"/>
    <w:rsid w:val="006B0357"/>
    <w:rsid w:val="006B042B"/>
    <w:rsid w:val="006B105D"/>
    <w:rsid w:val="006B1B5D"/>
    <w:rsid w:val="006B5F7A"/>
    <w:rsid w:val="006B622C"/>
    <w:rsid w:val="006B64A5"/>
    <w:rsid w:val="006B6F08"/>
    <w:rsid w:val="006B7ADE"/>
    <w:rsid w:val="006C010F"/>
    <w:rsid w:val="006C05E9"/>
    <w:rsid w:val="006C0E6F"/>
    <w:rsid w:val="006C0F15"/>
    <w:rsid w:val="006C11BE"/>
    <w:rsid w:val="006C1692"/>
    <w:rsid w:val="006C296A"/>
    <w:rsid w:val="006C2A83"/>
    <w:rsid w:val="006C359D"/>
    <w:rsid w:val="006C3782"/>
    <w:rsid w:val="006C3A56"/>
    <w:rsid w:val="006C3D56"/>
    <w:rsid w:val="006C3EDB"/>
    <w:rsid w:val="006C518A"/>
    <w:rsid w:val="006D1460"/>
    <w:rsid w:val="006D249D"/>
    <w:rsid w:val="006D2B0C"/>
    <w:rsid w:val="006D341F"/>
    <w:rsid w:val="006D3BE4"/>
    <w:rsid w:val="006D636C"/>
    <w:rsid w:val="006D7342"/>
    <w:rsid w:val="006D7A2A"/>
    <w:rsid w:val="006E007C"/>
    <w:rsid w:val="006E01FE"/>
    <w:rsid w:val="006E0800"/>
    <w:rsid w:val="006E103D"/>
    <w:rsid w:val="006E10B4"/>
    <w:rsid w:val="006E12A1"/>
    <w:rsid w:val="006E1803"/>
    <w:rsid w:val="006E23D2"/>
    <w:rsid w:val="006F1144"/>
    <w:rsid w:val="006F364F"/>
    <w:rsid w:val="006F4024"/>
    <w:rsid w:val="006F4D46"/>
    <w:rsid w:val="006F5271"/>
    <w:rsid w:val="006F6455"/>
    <w:rsid w:val="006F6DEF"/>
    <w:rsid w:val="006F7FC3"/>
    <w:rsid w:val="006F8B58"/>
    <w:rsid w:val="00700148"/>
    <w:rsid w:val="00703827"/>
    <w:rsid w:val="007062E6"/>
    <w:rsid w:val="00706CA0"/>
    <w:rsid w:val="00706DA6"/>
    <w:rsid w:val="00706F20"/>
    <w:rsid w:val="00707D75"/>
    <w:rsid w:val="007104F1"/>
    <w:rsid w:val="0071050D"/>
    <w:rsid w:val="0071203F"/>
    <w:rsid w:val="007154B8"/>
    <w:rsid w:val="0071554A"/>
    <w:rsid w:val="0071717F"/>
    <w:rsid w:val="00720298"/>
    <w:rsid w:val="007247C0"/>
    <w:rsid w:val="00725B51"/>
    <w:rsid w:val="00726A3B"/>
    <w:rsid w:val="00726A9F"/>
    <w:rsid w:val="00726D30"/>
    <w:rsid w:val="0073186C"/>
    <w:rsid w:val="007325FC"/>
    <w:rsid w:val="00734079"/>
    <w:rsid w:val="007347AC"/>
    <w:rsid w:val="00734C55"/>
    <w:rsid w:val="00735CD2"/>
    <w:rsid w:val="00736952"/>
    <w:rsid w:val="007403F0"/>
    <w:rsid w:val="00741A72"/>
    <w:rsid w:val="0074229F"/>
    <w:rsid w:val="00742385"/>
    <w:rsid w:val="007427CD"/>
    <w:rsid w:val="0074301A"/>
    <w:rsid w:val="00744445"/>
    <w:rsid w:val="00746811"/>
    <w:rsid w:val="00747051"/>
    <w:rsid w:val="007473C8"/>
    <w:rsid w:val="00747F48"/>
    <w:rsid w:val="00750401"/>
    <w:rsid w:val="00750458"/>
    <w:rsid w:val="00750CE4"/>
    <w:rsid w:val="00751008"/>
    <w:rsid w:val="00754034"/>
    <w:rsid w:val="00754ECE"/>
    <w:rsid w:val="007554E1"/>
    <w:rsid w:val="00755855"/>
    <w:rsid w:val="007562FE"/>
    <w:rsid w:val="0075671F"/>
    <w:rsid w:val="007575F5"/>
    <w:rsid w:val="00757A13"/>
    <w:rsid w:val="00761908"/>
    <w:rsid w:val="00761C7C"/>
    <w:rsid w:val="007629E9"/>
    <w:rsid w:val="00762B45"/>
    <w:rsid w:val="00765386"/>
    <w:rsid w:val="00766F30"/>
    <w:rsid w:val="00767749"/>
    <w:rsid w:val="00767BC2"/>
    <w:rsid w:val="00770886"/>
    <w:rsid w:val="0077146D"/>
    <w:rsid w:val="00771492"/>
    <w:rsid w:val="007727BC"/>
    <w:rsid w:val="00772868"/>
    <w:rsid w:val="00774D1B"/>
    <w:rsid w:val="00774FA5"/>
    <w:rsid w:val="007750E4"/>
    <w:rsid w:val="00775BE6"/>
    <w:rsid w:val="00775BED"/>
    <w:rsid w:val="007775C5"/>
    <w:rsid w:val="0077789E"/>
    <w:rsid w:val="00777B79"/>
    <w:rsid w:val="00777C2C"/>
    <w:rsid w:val="00777D96"/>
    <w:rsid w:val="007800A5"/>
    <w:rsid w:val="00781196"/>
    <w:rsid w:val="00781228"/>
    <w:rsid w:val="0078125D"/>
    <w:rsid w:val="00781267"/>
    <w:rsid w:val="00782879"/>
    <w:rsid w:val="00783C30"/>
    <w:rsid w:val="0078650F"/>
    <w:rsid w:val="007867B6"/>
    <w:rsid w:val="00786D6D"/>
    <w:rsid w:val="00787C1C"/>
    <w:rsid w:val="00787C8A"/>
    <w:rsid w:val="00790539"/>
    <w:rsid w:val="00790C7B"/>
    <w:rsid w:val="0079127A"/>
    <w:rsid w:val="007916BB"/>
    <w:rsid w:val="00791C15"/>
    <w:rsid w:val="00792974"/>
    <w:rsid w:val="007931EB"/>
    <w:rsid w:val="00793D6A"/>
    <w:rsid w:val="00794424"/>
    <w:rsid w:val="0079554C"/>
    <w:rsid w:val="007962E4"/>
    <w:rsid w:val="00796D04"/>
    <w:rsid w:val="00797664"/>
    <w:rsid w:val="007A0FDE"/>
    <w:rsid w:val="007A1783"/>
    <w:rsid w:val="007A2264"/>
    <w:rsid w:val="007A242E"/>
    <w:rsid w:val="007A42D1"/>
    <w:rsid w:val="007A62F9"/>
    <w:rsid w:val="007A64F7"/>
    <w:rsid w:val="007A74A2"/>
    <w:rsid w:val="007B0409"/>
    <w:rsid w:val="007B1B51"/>
    <w:rsid w:val="007B3789"/>
    <w:rsid w:val="007B39F9"/>
    <w:rsid w:val="007B4DED"/>
    <w:rsid w:val="007B5366"/>
    <w:rsid w:val="007B72E1"/>
    <w:rsid w:val="007B78FB"/>
    <w:rsid w:val="007C0B2D"/>
    <w:rsid w:val="007C1742"/>
    <w:rsid w:val="007C21DB"/>
    <w:rsid w:val="007C2BD1"/>
    <w:rsid w:val="007C3287"/>
    <w:rsid w:val="007C3B83"/>
    <w:rsid w:val="007C5B7C"/>
    <w:rsid w:val="007C5E96"/>
    <w:rsid w:val="007C6095"/>
    <w:rsid w:val="007C7F3A"/>
    <w:rsid w:val="007D4CE6"/>
    <w:rsid w:val="007D58DC"/>
    <w:rsid w:val="007D77C7"/>
    <w:rsid w:val="007E005D"/>
    <w:rsid w:val="007E031D"/>
    <w:rsid w:val="007E0AB0"/>
    <w:rsid w:val="007E19C8"/>
    <w:rsid w:val="007E252D"/>
    <w:rsid w:val="007E295D"/>
    <w:rsid w:val="007E4270"/>
    <w:rsid w:val="007E4562"/>
    <w:rsid w:val="007E4841"/>
    <w:rsid w:val="007E4A6A"/>
    <w:rsid w:val="007E5751"/>
    <w:rsid w:val="007E61F3"/>
    <w:rsid w:val="007E6455"/>
    <w:rsid w:val="007E6595"/>
    <w:rsid w:val="007E7402"/>
    <w:rsid w:val="007F0014"/>
    <w:rsid w:val="007F14CF"/>
    <w:rsid w:val="007F17B4"/>
    <w:rsid w:val="007F321F"/>
    <w:rsid w:val="007F34CE"/>
    <w:rsid w:val="007F52A5"/>
    <w:rsid w:val="007F59AC"/>
    <w:rsid w:val="007F59D0"/>
    <w:rsid w:val="007F66B4"/>
    <w:rsid w:val="00800272"/>
    <w:rsid w:val="00800A1B"/>
    <w:rsid w:val="00801169"/>
    <w:rsid w:val="00801211"/>
    <w:rsid w:val="008022FA"/>
    <w:rsid w:val="00803A38"/>
    <w:rsid w:val="00804B93"/>
    <w:rsid w:val="0080523D"/>
    <w:rsid w:val="00805952"/>
    <w:rsid w:val="00805AE1"/>
    <w:rsid w:val="008072C5"/>
    <w:rsid w:val="0080759A"/>
    <w:rsid w:val="00807FDC"/>
    <w:rsid w:val="00811750"/>
    <w:rsid w:val="0081206C"/>
    <w:rsid w:val="00813ABD"/>
    <w:rsid w:val="00815087"/>
    <w:rsid w:val="008159C5"/>
    <w:rsid w:val="00820E40"/>
    <w:rsid w:val="0082141F"/>
    <w:rsid w:val="00821A3F"/>
    <w:rsid w:val="00823251"/>
    <w:rsid w:val="00823786"/>
    <w:rsid w:val="00823970"/>
    <w:rsid w:val="00824C52"/>
    <w:rsid w:val="008251B8"/>
    <w:rsid w:val="00825B2D"/>
    <w:rsid w:val="0082689D"/>
    <w:rsid w:val="00830306"/>
    <w:rsid w:val="0083052F"/>
    <w:rsid w:val="0083275D"/>
    <w:rsid w:val="00835585"/>
    <w:rsid w:val="008356F6"/>
    <w:rsid w:val="00837474"/>
    <w:rsid w:val="0083792A"/>
    <w:rsid w:val="00840D1F"/>
    <w:rsid w:val="00841720"/>
    <w:rsid w:val="0084172D"/>
    <w:rsid w:val="00841DFA"/>
    <w:rsid w:val="00842390"/>
    <w:rsid w:val="008434F3"/>
    <w:rsid w:val="00843B6C"/>
    <w:rsid w:val="0084428D"/>
    <w:rsid w:val="008457F0"/>
    <w:rsid w:val="0084618E"/>
    <w:rsid w:val="008465CF"/>
    <w:rsid w:val="0084717F"/>
    <w:rsid w:val="00850A19"/>
    <w:rsid w:val="00850B73"/>
    <w:rsid w:val="00850B8B"/>
    <w:rsid w:val="0085200D"/>
    <w:rsid w:val="008522BB"/>
    <w:rsid w:val="008523D2"/>
    <w:rsid w:val="00852D6D"/>
    <w:rsid w:val="00853488"/>
    <w:rsid w:val="0085429D"/>
    <w:rsid w:val="00854310"/>
    <w:rsid w:val="008544E4"/>
    <w:rsid w:val="00854B41"/>
    <w:rsid w:val="00854C0A"/>
    <w:rsid w:val="00854C20"/>
    <w:rsid w:val="008555CE"/>
    <w:rsid w:val="00860EA3"/>
    <w:rsid w:val="008616BB"/>
    <w:rsid w:val="00862DBE"/>
    <w:rsid w:val="00862FB5"/>
    <w:rsid w:val="0086371B"/>
    <w:rsid w:val="00863901"/>
    <w:rsid w:val="00864FC2"/>
    <w:rsid w:val="008651BA"/>
    <w:rsid w:val="008653B6"/>
    <w:rsid w:val="00865B11"/>
    <w:rsid w:val="00865D7F"/>
    <w:rsid w:val="00870990"/>
    <w:rsid w:val="00872505"/>
    <w:rsid w:val="00872896"/>
    <w:rsid w:val="00873BE5"/>
    <w:rsid w:val="0087421F"/>
    <w:rsid w:val="00876BCD"/>
    <w:rsid w:val="00880C56"/>
    <w:rsid w:val="00881118"/>
    <w:rsid w:val="008815F5"/>
    <w:rsid w:val="00881B57"/>
    <w:rsid w:val="00881FE7"/>
    <w:rsid w:val="00883A64"/>
    <w:rsid w:val="00884453"/>
    <w:rsid w:val="00884BFF"/>
    <w:rsid w:val="008856BD"/>
    <w:rsid w:val="00886443"/>
    <w:rsid w:val="0088663F"/>
    <w:rsid w:val="0088713F"/>
    <w:rsid w:val="008879F1"/>
    <w:rsid w:val="00891067"/>
    <w:rsid w:val="00892C1A"/>
    <w:rsid w:val="0089323D"/>
    <w:rsid w:val="00894AC0"/>
    <w:rsid w:val="00895149"/>
    <w:rsid w:val="0089625B"/>
    <w:rsid w:val="008967EB"/>
    <w:rsid w:val="00896A11"/>
    <w:rsid w:val="00897193"/>
    <w:rsid w:val="008A00E2"/>
    <w:rsid w:val="008A198C"/>
    <w:rsid w:val="008A1BE0"/>
    <w:rsid w:val="008A1FF4"/>
    <w:rsid w:val="008A2446"/>
    <w:rsid w:val="008A33BC"/>
    <w:rsid w:val="008A3CA0"/>
    <w:rsid w:val="008A4584"/>
    <w:rsid w:val="008A4792"/>
    <w:rsid w:val="008A4931"/>
    <w:rsid w:val="008A54BA"/>
    <w:rsid w:val="008A72D5"/>
    <w:rsid w:val="008A75C3"/>
    <w:rsid w:val="008B1354"/>
    <w:rsid w:val="008B1C17"/>
    <w:rsid w:val="008B37BB"/>
    <w:rsid w:val="008B4533"/>
    <w:rsid w:val="008B4821"/>
    <w:rsid w:val="008B4C53"/>
    <w:rsid w:val="008B51B5"/>
    <w:rsid w:val="008B5669"/>
    <w:rsid w:val="008B63FF"/>
    <w:rsid w:val="008B6BBD"/>
    <w:rsid w:val="008B74A4"/>
    <w:rsid w:val="008B77E0"/>
    <w:rsid w:val="008C0386"/>
    <w:rsid w:val="008C3A3C"/>
    <w:rsid w:val="008C520C"/>
    <w:rsid w:val="008C555E"/>
    <w:rsid w:val="008C57BD"/>
    <w:rsid w:val="008C58D2"/>
    <w:rsid w:val="008C5ED0"/>
    <w:rsid w:val="008C6468"/>
    <w:rsid w:val="008C7203"/>
    <w:rsid w:val="008D0CEE"/>
    <w:rsid w:val="008D1C29"/>
    <w:rsid w:val="008D21EA"/>
    <w:rsid w:val="008D25C4"/>
    <w:rsid w:val="008D2FAB"/>
    <w:rsid w:val="008D327F"/>
    <w:rsid w:val="008D377F"/>
    <w:rsid w:val="008D3E22"/>
    <w:rsid w:val="008D3E9E"/>
    <w:rsid w:val="008D539A"/>
    <w:rsid w:val="008D6BAD"/>
    <w:rsid w:val="008D7135"/>
    <w:rsid w:val="008E0DAC"/>
    <w:rsid w:val="008E1F48"/>
    <w:rsid w:val="008E2A8D"/>
    <w:rsid w:val="008E30AC"/>
    <w:rsid w:val="008E34C7"/>
    <w:rsid w:val="008E38E6"/>
    <w:rsid w:val="008E42A6"/>
    <w:rsid w:val="008E54E5"/>
    <w:rsid w:val="008E5545"/>
    <w:rsid w:val="008E5FDF"/>
    <w:rsid w:val="008E65E5"/>
    <w:rsid w:val="008E6F9C"/>
    <w:rsid w:val="008E7AFD"/>
    <w:rsid w:val="008F0A20"/>
    <w:rsid w:val="008F0D2A"/>
    <w:rsid w:val="008F132E"/>
    <w:rsid w:val="008F1ABA"/>
    <w:rsid w:val="008F1D73"/>
    <w:rsid w:val="008F2954"/>
    <w:rsid w:val="008F3FBB"/>
    <w:rsid w:val="008F63F1"/>
    <w:rsid w:val="008F6611"/>
    <w:rsid w:val="008F6C77"/>
    <w:rsid w:val="00901685"/>
    <w:rsid w:val="00902B2F"/>
    <w:rsid w:val="0090364A"/>
    <w:rsid w:val="00904028"/>
    <w:rsid w:val="00904746"/>
    <w:rsid w:val="009054F0"/>
    <w:rsid w:val="009055F1"/>
    <w:rsid w:val="0090571C"/>
    <w:rsid w:val="00910536"/>
    <w:rsid w:val="00910A98"/>
    <w:rsid w:val="00912761"/>
    <w:rsid w:val="00912F19"/>
    <w:rsid w:val="0091383F"/>
    <w:rsid w:val="00913CBE"/>
    <w:rsid w:val="00913D26"/>
    <w:rsid w:val="00913F00"/>
    <w:rsid w:val="00913FEB"/>
    <w:rsid w:val="00914080"/>
    <w:rsid w:val="00915286"/>
    <w:rsid w:val="00915355"/>
    <w:rsid w:val="00916CC0"/>
    <w:rsid w:val="0091702F"/>
    <w:rsid w:val="00920598"/>
    <w:rsid w:val="00921AC2"/>
    <w:rsid w:val="0092279D"/>
    <w:rsid w:val="009227D3"/>
    <w:rsid w:val="009228C1"/>
    <w:rsid w:val="00922BCF"/>
    <w:rsid w:val="009239EA"/>
    <w:rsid w:val="00923CC4"/>
    <w:rsid w:val="00924A70"/>
    <w:rsid w:val="00924D71"/>
    <w:rsid w:val="0092517A"/>
    <w:rsid w:val="009252D9"/>
    <w:rsid w:val="00925D9E"/>
    <w:rsid w:val="00931636"/>
    <w:rsid w:val="00931DBC"/>
    <w:rsid w:val="0093283C"/>
    <w:rsid w:val="0093696D"/>
    <w:rsid w:val="0093770F"/>
    <w:rsid w:val="0093798E"/>
    <w:rsid w:val="0094113C"/>
    <w:rsid w:val="00941999"/>
    <w:rsid w:val="00941F7E"/>
    <w:rsid w:val="009420F2"/>
    <w:rsid w:val="00943363"/>
    <w:rsid w:val="00943552"/>
    <w:rsid w:val="009448D0"/>
    <w:rsid w:val="00945CAB"/>
    <w:rsid w:val="0094680F"/>
    <w:rsid w:val="00947891"/>
    <w:rsid w:val="00947E9D"/>
    <w:rsid w:val="00950530"/>
    <w:rsid w:val="00950D88"/>
    <w:rsid w:val="009521BC"/>
    <w:rsid w:val="0095233E"/>
    <w:rsid w:val="00953C54"/>
    <w:rsid w:val="0095588B"/>
    <w:rsid w:val="009569FC"/>
    <w:rsid w:val="00957A9A"/>
    <w:rsid w:val="00960A18"/>
    <w:rsid w:val="009621A7"/>
    <w:rsid w:val="009649CF"/>
    <w:rsid w:val="00965C05"/>
    <w:rsid w:val="00965CC1"/>
    <w:rsid w:val="00971BCF"/>
    <w:rsid w:val="00971F02"/>
    <w:rsid w:val="00972CCC"/>
    <w:rsid w:val="00972DEA"/>
    <w:rsid w:val="00972E0C"/>
    <w:rsid w:val="00973173"/>
    <w:rsid w:val="00973FB9"/>
    <w:rsid w:val="00976171"/>
    <w:rsid w:val="00977295"/>
    <w:rsid w:val="009808C5"/>
    <w:rsid w:val="00980EDD"/>
    <w:rsid w:val="00982DD8"/>
    <w:rsid w:val="0098312D"/>
    <w:rsid w:val="00983185"/>
    <w:rsid w:val="00983195"/>
    <w:rsid w:val="00984BB6"/>
    <w:rsid w:val="00984C58"/>
    <w:rsid w:val="00984F19"/>
    <w:rsid w:val="009854F5"/>
    <w:rsid w:val="00985C6C"/>
    <w:rsid w:val="00986AE6"/>
    <w:rsid w:val="0098751C"/>
    <w:rsid w:val="00987A69"/>
    <w:rsid w:val="00987D51"/>
    <w:rsid w:val="00987F0F"/>
    <w:rsid w:val="00992070"/>
    <w:rsid w:val="00992D12"/>
    <w:rsid w:val="0099362A"/>
    <w:rsid w:val="009943FE"/>
    <w:rsid w:val="009945B0"/>
    <w:rsid w:val="00994D40"/>
    <w:rsid w:val="00994E35"/>
    <w:rsid w:val="009A2187"/>
    <w:rsid w:val="009A2F0B"/>
    <w:rsid w:val="009A3A44"/>
    <w:rsid w:val="009A42CB"/>
    <w:rsid w:val="009A499E"/>
    <w:rsid w:val="009A597B"/>
    <w:rsid w:val="009A5CA2"/>
    <w:rsid w:val="009A6EF7"/>
    <w:rsid w:val="009A7409"/>
    <w:rsid w:val="009A7F24"/>
    <w:rsid w:val="009B036A"/>
    <w:rsid w:val="009B250A"/>
    <w:rsid w:val="009B2BB5"/>
    <w:rsid w:val="009B2CA1"/>
    <w:rsid w:val="009B5E4B"/>
    <w:rsid w:val="009C060D"/>
    <w:rsid w:val="009C0E38"/>
    <w:rsid w:val="009C0E69"/>
    <w:rsid w:val="009C12A7"/>
    <w:rsid w:val="009C45F1"/>
    <w:rsid w:val="009C56D3"/>
    <w:rsid w:val="009C5E34"/>
    <w:rsid w:val="009C6CCB"/>
    <w:rsid w:val="009C726C"/>
    <w:rsid w:val="009C7736"/>
    <w:rsid w:val="009C7ADC"/>
    <w:rsid w:val="009C7B73"/>
    <w:rsid w:val="009C7D64"/>
    <w:rsid w:val="009D12DF"/>
    <w:rsid w:val="009D1820"/>
    <w:rsid w:val="009D1827"/>
    <w:rsid w:val="009D54B5"/>
    <w:rsid w:val="009D6310"/>
    <w:rsid w:val="009D7230"/>
    <w:rsid w:val="009D7C0E"/>
    <w:rsid w:val="009E0399"/>
    <w:rsid w:val="009E0BF2"/>
    <w:rsid w:val="009E0F33"/>
    <w:rsid w:val="009E1AA8"/>
    <w:rsid w:val="009E1BFE"/>
    <w:rsid w:val="009E1FBB"/>
    <w:rsid w:val="009E3342"/>
    <w:rsid w:val="009E36B2"/>
    <w:rsid w:val="009E396F"/>
    <w:rsid w:val="009E4CFC"/>
    <w:rsid w:val="009E5A1B"/>
    <w:rsid w:val="009E5BBC"/>
    <w:rsid w:val="009E79E3"/>
    <w:rsid w:val="009E7F96"/>
    <w:rsid w:val="009F2FE8"/>
    <w:rsid w:val="009F3C49"/>
    <w:rsid w:val="009F7D9B"/>
    <w:rsid w:val="00A009D6"/>
    <w:rsid w:val="00A01302"/>
    <w:rsid w:val="00A032F2"/>
    <w:rsid w:val="00A046F6"/>
    <w:rsid w:val="00A059C6"/>
    <w:rsid w:val="00A05FE4"/>
    <w:rsid w:val="00A06F92"/>
    <w:rsid w:val="00A07DC7"/>
    <w:rsid w:val="00A07E01"/>
    <w:rsid w:val="00A11782"/>
    <w:rsid w:val="00A117E3"/>
    <w:rsid w:val="00A11A4E"/>
    <w:rsid w:val="00A11F3F"/>
    <w:rsid w:val="00A12508"/>
    <w:rsid w:val="00A12A60"/>
    <w:rsid w:val="00A12B3D"/>
    <w:rsid w:val="00A13FE1"/>
    <w:rsid w:val="00A14833"/>
    <w:rsid w:val="00A14F8D"/>
    <w:rsid w:val="00A15C9D"/>
    <w:rsid w:val="00A15ECD"/>
    <w:rsid w:val="00A215DF"/>
    <w:rsid w:val="00A21763"/>
    <w:rsid w:val="00A21B46"/>
    <w:rsid w:val="00A21B97"/>
    <w:rsid w:val="00A226DC"/>
    <w:rsid w:val="00A234DD"/>
    <w:rsid w:val="00A265EE"/>
    <w:rsid w:val="00A30B61"/>
    <w:rsid w:val="00A312A4"/>
    <w:rsid w:val="00A33510"/>
    <w:rsid w:val="00A33D41"/>
    <w:rsid w:val="00A343D5"/>
    <w:rsid w:val="00A34E2A"/>
    <w:rsid w:val="00A36862"/>
    <w:rsid w:val="00A36C9C"/>
    <w:rsid w:val="00A37009"/>
    <w:rsid w:val="00A37530"/>
    <w:rsid w:val="00A378B6"/>
    <w:rsid w:val="00A37B00"/>
    <w:rsid w:val="00A40815"/>
    <w:rsid w:val="00A416E5"/>
    <w:rsid w:val="00A41706"/>
    <w:rsid w:val="00A41750"/>
    <w:rsid w:val="00A44357"/>
    <w:rsid w:val="00A46F01"/>
    <w:rsid w:val="00A470DF"/>
    <w:rsid w:val="00A475E9"/>
    <w:rsid w:val="00A50272"/>
    <w:rsid w:val="00A50BA8"/>
    <w:rsid w:val="00A50F6A"/>
    <w:rsid w:val="00A53214"/>
    <w:rsid w:val="00A54EA6"/>
    <w:rsid w:val="00A54F39"/>
    <w:rsid w:val="00A55108"/>
    <w:rsid w:val="00A56C7A"/>
    <w:rsid w:val="00A579FB"/>
    <w:rsid w:val="00A60329"/>
    <w:rsid w:val="00A60407"/>
    <w:rsid w:val="00A606BA"/>
    <w:rsid w:val="00A61A39"/>
    <w:rsid w:val="00A6236A"/>
    <w:rsid w:val="00A62C62"/>
    <w:rsid w:val="00A64661"/>
    <w:rsid w:val="00A65462"/>
    <w:rsid w:val="00A66DE5"/>
    <w:rsid w:val="00A672F1"/>
    <w:rsid w:val="00A673B8"/>
    <w:rsid w:val="00A67958"/>
    <w:rsid w:val="00A67A5B"/>
    <w:rsid w:val="00A67AFB"/>
    <w:rsid w:val="00A72107"/>
    <w:rsid w:val="00A726FF"/>
    <w:rsid w:val="00A7299B"/>
    <w:rsid w:val="00A72A18"/>
    <w:rsid w:val="00A737B5"/>
    <w:rsid w:val="00A73B88"/>
    <w:rsid w:val="00A7465C"/>
    <w:rsid w:val="00A752E8"/>
    <w:rsid w:val="00A75A27"/>
    <w:rsid w:val="00A75EDB"/>
    <w:rsid w:val="00A7732F"/>
    <w:rsid w:val="00A775AD"/>
    <w:rsid w:val="00A77F70"/>
    <w:rsid w:val="00A80473"/>
    <w:rsid w:val="00A81A18"/>
    <w:rsid w:val="00A81C54"/>
    <w:rsid w:val="00A82998"/>
    <w:rsid w:val="00A82E62"/>
    <w:rsid w:val="00A84A46"/>
    <w:rsid w:val="00A84DA0"/>
    <w:rsid w:val="00A85109"/>
    <w:rsid w:val="00A85364"/>
    <w:rsid w:val="00A869ED"/>
    <w:rsid w:val="00A87327"/>
    <w:rsid w:val="00A87A48"/>
    <w:rsid w:val="00A905C8"/>
    <w:rsid w:val="00A927BB"/>
    <w:rsid w:val="00A94513"/>
    <w:rsid w:val="00AA0178"/>
    <w:rsid w:val="00AA2BFA"/>
    <w:rsid w:val="00AA365F"/>
    <w:rsid w:val="00AA3993"/>
    <w:rsid w:val="00AA469D"/>
    <w:rsid w:val="00AA4ABD"/>
    <w:rsid w:val="00AA4B6C"/>
    <w:rsid w:val="00AA4D2B"/>
    <w:rsid w:val="00AA4FF4"/>
    <w:rsid w:val="00AA5539"/>
    <w:rsid w:val="00AA7882"/>
    <w:rsid w:val="00AA7A4F"/>
    <w:rsid w:val="00AA7D89"/>
    <w:rsid w:val="00AB14E9"/>
    <w:rsid w:val="00AB1EAA"/>
    <w:rsid w:val="00AB21F9"/>
    <w:rsid w:val="00AB2B70"/>
    <w:rsid w:val="00AB30AD"/>
    <w:rsid w:val="00AB4060"/>
    <w:rsid w:val="00AB5067"/>
    <w:rsid w:val="00AB549A"/>
    <w:rsid w:val="00AB557A"/>
    <w:rsid w:val="00AB5FE2"/>
    <w:rsid w:val="00AB7723"/>
    <w:rsid w:val="00AC1039"/>
    <w:rsid w:val="00AC2A68"/>
    <w:rsid w:val="00AC69D3"/>
    <w:rsid w:val="00AD085B"/>
    <w:rsid w:val="00AD1255"/>
    <w:rsid w:val="00AD1A1B"/>
    <w:rsid w:val="00AD260D"/>
    <w:rsid w:val="00AD2C24"/>
    <w:rsid w:val="00AD2D80"/>
    <w:rsid w:val="00AD37AD"/>
    <w:rsid w:val="00AD5143"/>
    <w:rsid w:val="00AD53E9"/>
    <w:rsid w:val="00AD63A4"/>
    <w:rsid w:val="00AD68FE"/>
    <w:rsid w:val="00AD75AB"/>
    <w:rsid w:val="00AD7894"/>
    <w:rsid w:val="00AE28E7"/>
    <w:rsid w:val="00AE29E1"/>
    <w:rsid w:val="00AE3AE9"/>
    <w:rsid w:val="00AE533C"/>
    <w:rsid w:val="00AE745B"/>
    <w:rsid w:val="00AF126F"/>
    <w:rsid w:val="00AF1924"/>
    <w:rsid w:val="00AF2E75"/>
    <w:rsid w:val="00AF34DD"/>
    <w:rsid w:val="00AF3908"/>
    <w:rsid w:val="00AF3DFB"/>
    <w:rsid w:val="00AF469F"/>
    <w:rsid w:val="00AF5010"/>
    <w:rsid w:val="00AF5254"/>
    <w:rsid w:val="00AF5604"/>
    <w:rsid w:val="00AF5615"/>
    <w:rsid w:val="00B00528"/>
    <w:rsid w:val="00B0446F"/>
    <w:rsid w:val="00B07FDA"/>
    <w:rsid w:val="00B10355"/>
    <w:rsid w:val="00B110B3"/>
    <w:rsid w:val="00B13E05"/>
    <w:rsid w:val="00B14819"/>
    <w:rsid w:val="00B15C9B"/>
    <w:rsid w:val="00B16E16"/>
    <w:rsid w:val="00B21128"/>
    <w:rsid w:val="00B21520"/>
    <w:rsid w:val="00B21695"/>
    <w:rsid w:val="00B22250"/>
    <w:rsid w:val="00B22E4C"/>
    <w:rsid w:val="00B23072"/>
    <w:rsid w:val="00B237AF"/>
    <w:rsid w:val="00B23C47"/>
    <w:rsid w:val="00B23CB6"/>
    <w:rsid w:val="00B24383"/>
    <w:rsid w:val="00B25272"/>
    <w:rsid w:val="00B26A46"/>
    <w:rsid w:val="00B308B2"/>
    <w:rsid w:val="00B30E6B"/>
    <w:rsid w:val="00B31B04"/>
    <w:rsid w:val="00B3287B"/>
    <w:rsid w:val="00B32E54"/>
    <w:rsid w:val="00B359BF"/>
    <w:rsid w:val="00B3701B"/>
    <w:rsid w:val="00B37891"/>
    <w:rsid w:val="00B40178"/>
    <w:rsid w:val="00B415E6"/>
    <w:rsid w:val="00B42C60"/>
    <w:rsid w:val="00B431B8"/>
    <w:rsid w:val="00B431E0"/>
    <w:rsid w:val="00B44894"/>
    <w:rsid w:val="00B4544B"/>
    <w:rsid w:val="00B46D03"/>
    <w:rsid w:val="00B473F0"/>
    <w:rsid w:val="00B47A44"/>
    <w:rsid w:val="00B506E8"/>
    <w:rsid w:val="00B514F2"/>
    <w:rsid w:val="00B52331"/>
    <w:rsid w:val="00B538AB"/>
    <w:rsid w:val="00B5613C"/>
    <w:rsid w:val="00B56BEE"/>
    <w:rsid w:val="00B56C4C"/>
    <w:rsid w:val="00B57498"/>
    <w:rsid w:val="00B61B3C"/>
    <w:rsid w:val="00B61EAA"/>
    <w:rsid w:val="00B626D3"/>
    <w:rsid w:val="00B64D13"/>
    <w:rsid w:val="00B64FC6"/>
    <w:rsid w:val="00B6550B"/>
    <w:rsid w:val="00B66C02"/>
    <w:rsid w:val="00B67048"/>
    <w:rsid w:val="00B67457"/>
    <w:rsid w:val="00B7059D"/>
    <w:rsid w:val="00B705C0"/>
    <w:rsid w:val="00B70720"/>
    <w:rsid w:val="00B73494"/>
    <w:rsid w:val="00B73DC3"/>
    <w:rsid w:val="00B73F0E"/>
    <w:rsid w:val="00B73F93"/>
    <w:rsid w:val="00B747E3"/>
    <w:rsid w:val="00B74DF7"/>
    <w:rsid w:val="00B7604A"/>
    <w:rsid w:val="00B808C8"/>
    <w:rsid w:val="00B81181"/>
    <w:rsid w:val="00B81311"/>
    <w:rsid w:val="00B82228"/>
    <w:rsid w:val="00B836C1"/>
    <w:rsid w:val="00B83FFA"/>
    <w:rsid w:val="00B85922"/>
    <w:rsid w:val="00B90863"/>
    <w:rsid w:val="00B94C26"/>
    <w:rsid w:val="00B955B8"/>
    <w:rsid w:val="00BA376E"/>
    <w:rsid w:val="00BA37AC"/>
    <w:rsid w:val="00BA49EF"/>
    <w:rsid w:val="00BA73AA"/>
    <w:rsid w:val="00BA755A"/>
    <w:rsid w:val="00BA7718"/>
    <w:rsid w:val="00BB2317"/>
    <w:rsid w:val="00BB2949"/>
    <w:rsid w:val="00BB4211"/>
    <w:rsid w:val="00BB5DE0"/>
    <w:rsid w:val="00BB6E95"/>
    <w:rsid w:val="00BB74F5"/>
    <w:rsid w:val="00BB7BFF"/>
    <w:rsid w:val="00BB7F38"/>
    <w:rsid w:val="00BC0271"/>
    <w:rsid w:val="00BC2580"/>
    <w:rsid w:val="00BC4A2A"/>
    <w:rsid w:val="00BC543F"/>
    <w:rsid w:val="00BC586A"/>
    <w:rsid w:val="00BC637D"/>
    <w:rsid w:val="00BC6506"/>
    <w:rsid w:val="00BC6F7B"/>
    <w:rsid w:val="00BC77F2"/>
    <w:rsid w:val="00BC7E34"/>
    <w:rsid w:val="00BC7F10"/>
    <w:rsid w:val="00BD0243"/>
    <w:rsid w:val="00BD06B8"/>
    <w:rsid w:val="00BD0938"/>
    <w:rsid w:val="00BD0ACA"/>
    <w:rsid w:val="00BD10BB"/>
    <w:rsid w:val="00BD2F27"/>
    <w:rsid w:val="00BD32E1"/>
    <w:rsid w:val="00BD397A"/>
    <w:rsid w:val="00BD452A"/>
    <w:rsid w:val="00BD5ABD"/>
    <w:rsid w:val="00BD5F51"/>
    <w:rsid w:val="00BD7719"/>
    <w:rsid w:val="00BD7F14"/>
    <w:rsid w:val="00BE169B"/>
    <w:rsid w:val="00BE1993"/>
    <w:rsid w:val="00BE1AB9"/>
    <w:rsid w:val="00BE3963"/>
    <w:rsid w:val="00BE5E44"/>
    <w:rsid w:val="00BE5E60"/>
    <w:rsid w:val="00BE66AF"/>
    <w:rsid w:val="00BE6801"/>
    <w:rsid w:val="00BE6F59"/>
    <w:rsid w:val="00BE72B9"/>
    <w:rsid w:val="00BF02C3"/>
    <w:rsid w:val="00BF12E5"/>
    <w:rsid w:val="00BF1A08"/>
    <w:rsid w:val="00BF38D7"/>
    <w:rsid w:val="00BF3CD4"/>
    <w:rsid w:val="00BF41D9"/>
    <w:rsid w:val="00BF487D"/>
    <w:rsid w:val="00BF73FA"/>
    <w:rsid w:val="00BF7ED4"/>
    <w:rsid w:val="00C022CE"/>
    <w:rsid w:val="00C02784"/>
    <w:rsid w:val="00C02CF3"/>
    <w:rsid w:val="00C04239"/>
    <w:rsid w:val="00C0513D"/>
    <w:rsid w:val="00C1262B"/>
    <w:rsid w:val="00C133C4"/>
    <w:rsid w:val="00C13451"/>
    <w:rsid w:val="00C14016"/>
    <w:rsid w:val="00C17139"/>
    <w:rsid w:val="00C17401"/>
    <w:rsid w:val="00C20321"/>
    <w:rsid w:val="00C2034F"/>
    <w:rsid w:val="00C20587"/>
    <w:rsid w:val="00C22659"/>
    <w:rsid w:val="00C22887"/>
    <w:rsid w:val="00C2294B"/>
    <w:rsid w:val="00C25B88"/>
    <w:rsid w:val="00C273E7"/>
    <w:rsid w:val="00C30598"/>
    <w:rsid w:val="00C3322A"/>
    <w:rsid w:val="00C33603"/>
    <w:rsid w:val="00C339B0"/>
    <w:rsid w:val="00C3531C"/>
    <w:rsid w:val="00C35F40"/>
    <w:rsid w:val="00C36C87"/>
    <w:rsid w:val="00C36DAA"/>
    <w:rsid w:val="00C37775"/>
    <w:rsid w:val="00C405B6"/>
    <w:rsid w:val="00C40BBD"/>
    <w:rsid w:val="00C415AB"/>
    <w:rsid w:val="00C41B25"/>
    <w:rsid w:val="00C42623"/>
    <w:rsid w:val="00C42B76"/>
    <w:rsid w:val="00C4444C"/>
    <w:rsid w:val="00C47108"/>
    <w:rsid w:val="00C476B8"/>
    <w:rsid w:val="00C51769"/>
    <w:rsid w:val="00C51905"/>
    <w:rsid w:val="00C519E1"/>
    <w:rsid w:val="00C52E81"/>
    <w:rsid w:val="00C52F22"/>
    <w:rsid w:val="00C53801"/>
    <w:rsid w:val="00C54099"/>
    <w:rsid w:val="00C55DAD"/>
    <w:rsid w:val="00C566DC"/>
    <w:rsid w:val="00C56867"/>
    <w:rsid w:val="00C56F1D"/>
    <w:rsid w:val="00C5745C"/>
    <w:rsid w:val="00C60E16"/>
    <w:rsid w:val="00C6466D"/>
    <w:rsid w:val="00C657F9"/>
    <w:rsid w:val="00C6705E"/>
    <w:rsid w:val="00C67DAF"/>
    <w:rsid w:val="00C70512"/>
    <w:rsid w:val="00C70C18"/>
    <w:rsid w:val="00C712DE"/>
    <w:rsid w:val="00C713FC"/>
    <w:rsid w:val="00C7208D"/>
    <w:rsid w:val="00C72955"/>
    <w:rsid w:val="00C74DD1"/>
    <w:rsid w:val="00C76423"/>
    <w:rsid w:val="00C76EF9"/>
    <w:rsid w:val="00C773B9"/>
    <w:rsid w:val="00C77454"/>
    <w:rsid w:val="00C80F34"/>
    <w:rsid w:val="00C81963"/>
    <w:rsid w:val="00C81F92"/>
    <w:rsid w:val="00C83A7B"/>
    <w:rsid w:val="00C84B09"/>
    <w:rsid w:val="00C86AC1"/>
    <w:rsid w:val="00C878DA"/>
    <w:rsid w:val="00C90DCD"/>
    <w:rsid w:val="00C91B4C"/>
    <w:rsid w:val="00C92029"/>
    <w:rsid w:val="00C92413"/>
    <w:rsid w:val="00C932FA"/>
    <w:rsid w:val="00C936D0"/>
    <w:rsid w:val="00C94D86"/>
    <w:rsid w:val="00C955BE"/>
    <w:rsid w:val="00C95899"/>
    <w:rsid w:val="00C95D22"/>
    <w:rsid w:val="00C96D28"/>
    <w:rsid w:val="00CA0027"/>
    <w:rsid w:val="00CA1857"/>
    <w:rsid w:val="00CA1978"/>
    <w:rsid w:val="00CA1F91"/>
    <w:rsid w:val="00CA1FD7"/>
    <w:rsid w:val="00CA27B7"/>
    <w:rsid w:val="00CA6041"/>
    <w:rsid w:val="00CA6A4C"/>
    <w:rsid w:val="00CA7FB4"/>
    <w:rsid w:val="00CB0A57"/>
    <w:rsid w:val="00CB469A"/>
    <w:rsid w:val="00CC1B4E"/>
    <w:rsid w:val="00CC240A"/>
    <w:rsid w:val="00CC2F66"/>
    <w:rsid w:val="00CC3139"/>
    <w:rsid w:val="00CC3682"/>
    <w:rsid w:val="00CC3A48"/>
    <w:rsid w:val="00CC4D77"/>
    <w:rsid w:val="00CC6025"/>
    <w:rsid w:val="00CC7C2B"/>
    <w:rsid w:val="00CD00D3"/>
    <w:rsid w:val="00CD0C64"/>
    <w:rsid w:val="00CD2686"/>
    <w:rsid w:val="00CD26F2"/>
    <w:rsid w:val="00CD3DDF"/>
    <w:rsid w:val="00CD4AC8"/>
    <w:rsid w:val="00CD4ED5"/>
    <w:rsid w:val="00CE0FCB"/>
    <w:rsid w:val="00CE1369"/>
    <w:rsid w:val="00CE635A"/>
    <w:rsid w:val="00CE639B"/>
    <w:rsid w:val="00CE6CAB"/>
    <w:rsid w:val="00CE7542"/>
    <w:rsid w:val="00CE79A9"/>
    <w:rsid w:val="00CE7F0F"/>
    <w:rsid w:val="00CF0BF2"/>
    <w:rsid w:val="00CF1242"/>
    <w:rsid w:val="00CF1402"/>
    <w:rsid w:val="00CF1A69"/>
    <w:rsid w:val="00CF2297"/>
    <w:rsid w:val="00CF2ACF"/>
    <w:rsid w:val="00CF325F"/>
    <w:rsid w:val="00CF47B6"/>
    <w:rsid w:val="00CF5574"/>
    <w:rsid w:val="00CF57D9"/>
    <w:rsid w:val="00CF599C"/>
    <w:rsid w:val="00CF5B49"/>
    <w:rsid w:val="00CF5C17"/>
    <w:rsid w:val="00CF5E31"/>
    <w:rsid w:val="00CF6E4F"/>
    <w:rsid w:val="00D028BB"/>
    <w:rsid w:val="00D02E1D"/>
    <w:rsid w:val="00D048DD"/>
    <w:rsid w:val="00D05641"/>
    <w:rsid w:val="00D0571E"/>
    <w:rsid w:val="00D10CF1"/>
    <w:rsid w:val="00D1108E"/>
    <w:rsid w:val="00D11B18"/>
    <w:rsid w:val="00D13E95"/>
    <w:rsid w:val="00D14E2F"/>
    <w:rsid w:val="00D15519"/>
    <w:rsid w:val="00D168A3"/>
    <w:rsid w:val="00D228D5"/>
    <w:rsid w:val="00D2487B"/>
    <w:rsid w:val="00D24A4E"/>
    <w:rsid w:val="00D24AE7"/>
    <w:rsid w:val="00D24E06"/>
    <w:rsid w:val="00D253F0"/>
    <w:rsid w:val="00D25C6C"/>
    <w:rsid w:val="00D270AE"/>
    <w:rsid w:val="00D27B5D"/>
    <w:rsid w:val="00D30034"/>
    <w:rsid w:val="00D3058D"/>
    <w:rsid w:val="00D30D12"/>
    <w:rsid w:val="00D310B8"/>
    <w:rsid w:val="00D317ED"/>
    <w:rsid w:val="00D33944"/>
    <w:rsid w:val="00D33AF2"/>
    <w:rsid w:val="00D33C4F"/>
    <w:rsid w:val="00D33D1A"/>
    <w:rsid w:val="00D34018"/>
    <w:rsid w:val="00D34801"/>
    <w:rsid w:val="00D3512A"/>
    <w:rsid w:val="00D36725"/>
    <w:rsid w:val="00D369EE"/>
    <w:rsid w:val="00D37151"/>
    <w:rsid w:val="00D37D7F"/>
    <w:rsid w:val="00D37E0D"/>
    <w:rsid w:val="00D414D7"/>
    <w:rsid w:val="00D415A0"/>
    <w:rsid w:val="00D41673"/>
    <w:rsid w:val="00D41DAB"/>
    <w:rsid w:val="00D4297B"/>
    <w:rsid w:val="00D4352F"/>
    <w:rsid w:val="00D43A01"/>
    <w:rsid w:val="00D4465B"/>
    <w:rsid w:val="00D44A2B"/>
    <w:rsid w:val="00D4696F"/>
    <w:rsid w:val="00D471D0"/>
    <w:rsid w:val="00D47308"/>
    <w:rsid w:val="00D478C2"/>
    <w:rsid w:val="00D47BCA"/>
    <w:rsid w:val="00D500CE"/>
    <w:rsid w:val="00D5146C"/>
    <w:rsid w:val="00D516A4"/>
    <w:rsid w:val="00D5210D"/>
    <w:rsid w:val="00D52BBC"/>
    <w:rsid w:val="00D53986"/>
    <w:rsid w:val="00D557E5"/>
    <w:rsid w:val="00D5595D"/>
    <w:rsid w:val="00D56F82"/>
    <w:rsid w:val="00D6005F"/>
    <w:rsid w:val="00D61B90"/>
    <w:rsid w:val="00D62642"/>
    <w:rsid w:val="00D6363C"/>
    <w:rsid w:val="00D65C37"/>
    <w:rsid w:val="00D65CBB"/>
    <w:rsid w:val="00D65E47"/>
    <w:rsid w:val="00D666C8"/>
    <w:rsid w:val="00D7049F"/>
    <w:rsid w:val="00D71BDD"/>
    <w:rsid w:val="00D73380"/>
    <w:rsid w:val="00D74607"/>
    <w:rsid w:val="00D74AD5"/>
    <w:rsid w:val="00D76645"/>
    <w:rsid w:val="00D7683E"/>
    <w:rsid w:val="00D76A5C"/>
    <w:rsid w:val="00D77D1D"/>
    <w:rsid w:val="00D801BB"/>
    <w:rsid w:val="00D80B3C"/>
    <w:rsid w:val="00D810D3"/>
    <w:rsid w:val="00D82AA6"/>
    <w:rsid w:val="00D82E13"/>
    <w:rsid w:val="00D84473"/>
    <w:rsid w:val="00D8550C"/>
    <w:rsid w:val="00D86AFB"/>
    <w:rsid w:val="00D86E94"/>
    <w:rsid w:val="00D87ECB"/>
    <w:rsid w:val="00D900D5"/>
    <w:rsid w:val="00D91A61"/>
    <w:rsid w:val="00D91B8C"/>
    <w:rsid w:val="00D93372"/>
    <w:rsid w:val="00D933D3"/>
    <w:rsid w:val="00D94664"/>
    <w:rsid w:val="00D95180"/>
    <w:rsid w:val="00D96A25"/>
    <w:rsid w:val="00D97295"/>
    <w:rsid w:val="00DA16C1"/>
    <w:rsid w:val="00DA28E4"/>
    <w:rsid w:val="00DA3A1A"/>
    <w:rsid w:val="00DA3B2B"/>
    <w:rsid w:val="00DA4A17"/>
    <w:rsid w:val="00DA5581"/>
    <w:rsid w:val="00DA56D3"/>
    <w:rsid w:val="00DA779C"/>
    <w:rsid w:val="00DB038F"/>
    <w:rsid w:val="00DB27B6"/>
    <w:rsid w:val="00DB3681"/>
    <w:rsid w:val="00DB5964"/>
    <w:rsid w:val="00DB5B08"/>
    <w:rsid w:val="00DB67A5"/>
    <w:rsid w:val="00DC0E98"/>
    <w:rsid w:val="00DC1BAC"/>
    <w:rsid w:val="00DC1D01"/>
    <w:rsid w:val="00DC248E"/>
    <w:rsid w:val="00DC42C8"/>
    <w:rsid w:val="00DC5252"/>
    <w:rsid w:val="00DC53F2"/>
    <w:rsid w:val="00DD020B"/>
    <w:rsid w:val="00DD05BA"/>
    <w:rsid w:val="00DD14D6"/>
    <w:rsid w:val="00DD203D"/>
    <w:rsid w:val="00DD252E"/>
    <w:rsid w:val="00DD354A"/>
    <w:rsid w:val="00DD5563"/>
    <w:rsid w:val="00DD66B3"/>
    <w:rsid w:val="00DD69CD"/>
    <w:rsid w:val="00DD71AA"/>
    <w:rsid w:val="00DD761B"/>
    <w:rsid w:val="00DE0279"/>
    <w:rsid w:val="00DE05B3"/>
    <w:rsid w:val="00DE1FBA"/>
    <w:rsid w:val="00DE497A"/>
    <w:rsid w:val="00DE498B"/>
    <w:rsid w:val="00DE4AC3"/>
    <w:rsid w:val="00DE4FE6"/>
    <w:rsid w:val="00DE5A45"/>
    <w:rsid w:val="00DE6309"/>
    <w:rsid w:val="00DE78F4"/>
    <w:rsid w:val="00DE794F"/>
    <w:rsid w:val="00DF04D1"/>
    <w:rsid w:val="00DF1586"/>
    <w:rsid w:val="00DF2A33"/>
    <w:rsid w:val="00DF3781"/>
    <w:rsid w:val="00DF449F"/>
    <w:rsid w:val="00DF5230"/>
    <w:rsid w:val="00DF65A9"/>
    <w:rsid w:val="00DF6C56"/>
    <w:rsid w:val="00E01626"/>
    <w:rsid w:val="00E021E4"/>
    <w:rsid w:val="00E054BA"/>
    <w:rsid w:val="00E05DC7"/>
    <w:rsid w:val="00E069DA"/>
    <w:rsid w:val="00E06E97"/>
    <w:rsid w:val="00E1138C"/>
    <w:rsid w:val="00E1181A"/>
    <w:rsid w:val="00E14925"/>
    <w:rsid w:val="00E14AC8"/>
    <w:rsid w:val="00E15670"/>
    <w:rsid w:val="00E1664A"/>
    <w:rsid w:val="00E20C0A"/>
    <w:rsid w:val="00E20E8D"/>
    <w:rsid w:val="00E23197"/>
    <w:rsid w:val="00E231C9"/>
    <w:rsid w:val="00E2397A"/>
    <w:rsid w:val="00E23E6C"/>
    <w:rsid w:val="00E24E8B"/>
    <w:rsid w:val="00E25797"/>
    <w:rsid w:val="00E264BC"/>
    <w:rsid w:val="00E26E8C"/>
    <w:rsid w:val="00E273BE"/>
    <w:rsid w:val="00E308EB"/>
    <w:rsid w:val="00E31175"/>
    <w:rsid w:val="00E31C45"/>
    <w:rsid w:val="00E3345C"/>
    <w:rsid w:val="00E33A18"/>
    <w:rsid w:val="00E33C70"/>
    <w:rsid w:val="00E37F3F"/>
    <w:rsid w:val="00E40A33"/>
    <w:rsid w:val="00E40E77"/>
    <w:rsid w:val="00E4294A"/>
    <w:rsid w:val="00E4418A"/>
    <w:rsid w:val="00E449F8"/>
    <w:rsid w:val="00E44FF6"/>
    <w:rsid w:val="00E4698C"/>
    <w:rsid w:val="00E471E1"/>
    <w:rsid w:val="00E506F8"/>
    <w:rsid w:val="00E51F92"/>
    <w:rsid w:val="00E522EF"/>
    <w:rsid w:val="00E52B45"/>
    <w:rsid w:val="00E52B8E"/>
    <w:rsid w:val="00E5368A"/>
    <w:rsid w:val="00E536A4"/>
    <w:rsid w:val="00E5390D"/>
    <w:rsid w:val="00E539F2"/>
    <w:rsid w:val="00E539FE"/>
    <w:rsid w:val="00E54053"/>
    <w:rsid w:val="00E55019"/>
    <w:rsid w:val="00E5556B"/>
    <w:rsid w:val="00E56919"/>
    <w:rsid w:val="00E60340"/>
    <w:rsid w:val="00E60620"/>
    <w:rsid w:val="00E60842"/>
    <w:rsid w:val="00E61FA4"/>
    <w:rsid w:val="00E623B3"/>
    <w:rsid w:val="00E637C4"/>
    <w:rsid w:val="00E63EE5"/>
    <w:rsid w:val="00E644B4"/>
    <w:rsid w:val="00E6466E"/>
    <w:rsid w:val="00E65580"/>
    <w:rsid w:val="00E657C0"/>
    <w:rsid w:val="00E65CDF"/>
    <w:rsid w:val="00E66E5F"/>
    <w:rsid w:val="00E66E75"/>
    <w:rsid w:val="00E66F94"/>
    <w:rsid w:val="00E67FAF"/>
    <w:rsid w:val="00E70310"/>
    <w:rsid w:val="00E7157E"/>
    <w:rsid w:val="00E719AB"/>
    <w:rsid w:val="00E72B33"/>
    <w:rsid w:val="00E7336F"/>
    <w:rsid w:val="00E74A2A"/>
    <w:rsid w:val="00E74D07"/>
    <w:rsid w:val="00E74E1D"/>
    <w:rsid w:val="00E74EB7"/>
    <w:rsid w:val="00E76A41"/>
    <w:rsid w:val="00E76E12"/>
    <w:rsid w:val="00E776E3"/>
    <w:rsid w:val="00E80B88"/>
    <w:rsid w:val="00E8146A"/>
    <w:rsid w:val="00E81826"/>
    <w:rsid w:val="00E81A6B"/>
    <w:rsid w:val="00E81D8B"/>
    <w:rsid w:val="00E8219C"/>
    <w:rsid w:val="00E83327"/>
    <w:rsid w:val="00E83AFC"/>
    <w:rsid w:val="00E858F2"/>
    <w:rsid w:val="00E8629D"/>
    <w:rsid w:val="00E86A30"/>
    <w:rsid w:val="00E871F6"/>
    <w:rsid w:val="00E87B04"/>
    <w:rsid w:val="00E91D8F"/>
    <w:rsid w:val="00E922BA"/>
    <w:rsid w:val="00E9246C"/>
    <w:rsid w:val="00E93696"/>
    <w:rsid w:val="00E93FA6"/>
    <w:rsid w:val="00E941FE"/>
    <w:rsid w:val="00E956E6"/>
    <w:rsid w:val="00E95B98"/>
    <w:rsid w:val="00E9691F"/>
    <w:rsid w:val="00E97278"/>
    <w:rsid w:val="00E976F4"/>
    <w:rsid w:val="00EA2378"/>
    <w:rsid w:val="00EA25EC"/>
    <w:rsid w:val="00EA3CEF"/>
    <w:rsid w:val="00EA5B27"/>
    <w:rsid w:val="00EA71D3"/>
    <w:rsid w:val="00EA75B9"/>
    <w:rsid w:val="00EA769E"/>
    <w:rsid w:val="00EB4129"/>
    <w:rsid w:val="00EB7088"/>
    <w:rsid w:val="00EB7BD5"/>
    <w:rsid w:val="00EC0881"/>
    <w:rsid w:val="00EC0A0A"/>
    <w:rsid w:val="00EC3464"/>
    <w:rsid w:val="00EC45CF"/>
    <w:rsid w:val="00EC5CA6"/>
    <w:rsid w:val="00EC6272"/>
    <w:rsid w:val="00EC68E1"/>
    <w:rsid w:val="00EC6DCB"/>
    <w:rsid w:val="00ED02EF"/>
    <w:rsid w:val="00ED06A5"/>
    <w:rsid w:val="00ED39FC"/>
    <w:rsid w:val="00ED3CDF"/>
    <w:rsid w:val="00ED3D46"/>
    <w:rsid w:val="00ED43E6"/>
    <w:rsid w:val="00ED440E"/>
    <w:rsid w:val="00ED4DB6"/>
    <w:rsid w:val="00ED6430"/>
    <w:rsid w:val="00ED7027"/>
    <w:rsid w:val="00ED7430"/>
    <w:rsid w:val="00EE0C70"/>
    <w:rsid w:val="00EE0F5F"/>
    <w:rsid w:val="00EE3928"/>
    <w:rsid w:val="00EE3AB5"/>
    <w:rsid w:val="00EE4E47"/>
    <w:rsid w:val="00EE5DEA"/>
    <w:rsid w:val="00EE60DC"/>
    <w:rsid w:val="00EE610F"/>
    <w:rsid w:val="00EE72F6"/>
    <w:rsid w:val="00EE73D6"/>
    <w:rsid w:val="00EF1342"/>
    <w:rsid w:val="00EF1454"/>
    <w:rsid w:val="00EF153F"/>
    <w:rsid w:val="00EF2174"/>
    <w:rsid w:val="00EF49BF"/>
    <w:rsid w:val="00EF5134"/>
    <w:rsid w:val="00EF54B9"/>
    <w:rsid w:val="00EF5DDF"/>
    <w:rsid w:val="00EF6C84"/>
    <w:rsid w:val="00EF73D5"/>
    <w:rsid w:val="00EF7C9C"/>
    <w:rsid w:val="00F001F9"/>
    <w:rsid w:val="00F0576A"/>
    <w:rsid w:val="00F05845"/>
    <w:rsid w:val="00F074D1"/>
    <w:rsid w:val="00F10DFA"/>
    <w:rsid w:val="00F233E8"/>
    <w:rsid w:val="00F23458"/>
    <w:rsid w:val="00F23ECC"/>
    <w:rsid w:val="00F2464C"/>
    <w:rsid w:val="00F25299"/>
    <w:rsid w:val="00F25669"/>
    <w:rsid w:val="00F25B08"/>
    <w:rsid w:val="00F25DF5"/>
    <w:rsid w:val="00F26B6F"/>
    <w:rsid w:val="00F315A9"/>
    <w:rsid w:val="00F32235"/>
    <w:rsid w:val="00F32402"/>
    <w:rsid w:val="00F32F4C"/>
    <w:rsid w:val="00F334B8"/>
    <w:rsid w:val="00F34773"/>
    <w:rsid w:val="00F34EFE"/>
    <w:rsid w:val="00F35A98"/>
    <w:rsid w:val="00F36C87"/>
    <w:rsid w:val="00F37374"/>
    <w:rsid w:val="00F40CFB"/>
    <w:rsid w:val="00F41E02"/>
    <w:rsid w:val="00F4250E"/>
    <w:rsid w:val="00F42A59"/>
    <w:rsid w:val="00F43354"/>
    <w:rsid w:val="00F462A3"/>
    <w:rsid w:val="00F4796E"/>
    <w:rsid w:val="00F5169D"/>
    <w:rsid w:val="00F51C57"/>
    <w:rsid w:val="00F5203B"/>
    <w:rsid w:val="00F527CE"/>
    <w:rsid w:val="00F5355A"/>
    <w:rsid w:val="00F564B5"/>
    <w:rsid w:val="00F567BF"/>
    <w:rsid w:val="00F567F2"/>
    <w:rsid w:val="00F56AA8"/>
    <w:rsid w:val="00F5710E"/>
    <w:rsid w:val="00F60B30"/>
    <w:rsid w:val="00F61476"/>
    <w:rsid w:val="00F61D62"/>
    <w:rsid w:val="00F62189"/>
    <w:rsid w:val="00F63B6D"/>
    <w:rsid w:val="00F63CCA"/>
    <w:rsid w:val="00F6482E"/>
    <w:rsid w:val="00F64CE8"/>
    <w:rsid w:val="00F6554C"/>
    <w:rsid w:val="00F65D5D"/>
    <w:rsid w:val="00F66569"/>
    <w:rsid w:val="00F665CC"/>
    <w:rsid w:val="00F67C59"/>
    <w:rsid w:val="00F724A1"/>
    <w:rsid w:val="00F72B75"/>
    <w:rsid w:val="00F75484"/>
    <w:rsid w:val="00F7556E"/>
    <w:rsid w:val="00F75A9E"/>
    <w:rsid w:val="00F75B9C"/>
    <w:rsid w:val="00F75E67"/>
    <w:rsid w:val="00F761E4"/>
    <w:rsid w:val="00F845B9"/>
    <w:rsid w:val="00F8470D"/>
    <w:rsid w:val="00F84E92"/>
    <w:rsid w:val="00F8679D"/>
    <w:rsid w:val="00F91853"/>
    <w:rsid w:val="00F9271F"/>
    <w:rsid w:val="00F93481"/>
    <w:rsid w:val="00F93512"/>
    <w:rsid w:val="00F94724"/>
    <w:rsid w:val="00F94BB1"/>
    <w:rsid w:val="00F9564C"/>
    <w:rsid w:val="00F959A4"/>
    <w:rsid w:val="00F96779"/>
    <w:rsid w:val="00F96D33"/>
    <w:rsid w:val="00FA00C3"/>
    <w:rsid w:val="00FA071D"/>
    <w:rsid w:val="00FA2003"/>
    <w:rsid w:val="00FA3BD7"/>
    <w:rsid w:val="00FA475A"/>
    <w:rsid w:val="00FA4D98"/>
    <w:rsid w:val="00FA5C38"/>
    <w:rsid w:val="00FA5F31"/>
    <w:rsid w:val="00FA6580"/>
    <w:rsid w:val="00FA7932"/>
    <w:rsid w:val="00FA7A94"/>
    <w:rsid w:val="00FB0697"/>
    <w:rsid w:val="00FB33F0"/>
    <w:rsid w:val="00FB374E"/>
    <w:rsid w:val="00FB3877"/>
    <w:rsid w:val="00FB5730"/>
    <w:rsid w:val="00FB5A10"/>
    <w:rsid w:val="00FB7AB6"/>
    <w:rsid w:val="00FC231C"/>
    <w:rsid w:val="00FC26CA"/>
    <w:rsid w:val="00FC2C2F"/>
    <w:rsid w:val="00FC3AE8"/>
    <w:rsid w:val="00FC684B"/>
    <w:rsid w:val="00FC73A9"/>
    <w:rsid w:val="00FC756A"/>
    <w:rsid w:val="00FC7F66"/>
    <w:rsid w:val="00FD030F"/>
    <w:rsid w:val="00FD16E1"/>
    <w:rsid w:val="00FD2005"/>
    <w:rsid w:val="00FD2306"/>
    <w:rsid w:val="00FD270A"/>
    <w:rsid w:val="00FD2745"/>
    <w:rsid w:val="00FD27BB"/>
    <w:rsid w:val="00FD4FAE"/>
    <w:rsid w:val="00FD4FC1"/>
    <w:rsid w:val="00FD5044"/>
    <w:rsid w:val="00FD62AD"/>
    <w:rsid w:val="00FD6901"/>
    <w:rsid w:val="00FE1759"/>
    <w:rsid w:val="00FE1B65"/>
    <w:rsid w:val="00FE1FC1"/>
    <w:rsid w:val="00FE3190"/>
    <w:rsid w:val="00FE3DDE"/>
    <w:rsid w:val="00FE46F5"/>
    <w:rsid w:val="00FE49F8"/>
    <w:rsid w:val="00FE4E29"/>
    <w:rsid w:val="00FE5473"/>
    <w:rsid w:val="00FE6E7E"/>
    <w:rsid w:val="00FE72AA"/>
    <w:rsid w:val="00FE7CEA"/>
    <w:rsid w:val="00FF021F"/>
    <w:rsid w:val="00FF1672"/>
    <w:rsid w:val="00FF192A"/>
    <w:rsid w:val="00FF1A2B"/>
    <w:rsid w:val="00FF2BA2"/>
    <w:rsid w:val="00FF2F91"/>
    <w:rsid w:val="00FF49B0"/>
    <w:rsid w:val="00FF4EC0"/>
    <w:rsid w:val="00FF585F"/>
    <w:rsid w:val="00FF6227"/>
    <w:rsid w:val="00FF694D"/>
    <w:rsid w:val="00FF6CD0"/>
    <w:rsid w:val="00FF6EE3"/>
    <w:rsid w:val="00FF770B"/>
    <w:rsid w:val="00FF7713"/>
    <w:rsid w:val="03CB9160"/>
    <w:rsid w:val="04E2EBC8"/>
    <w:rsid w:val="0D8D456C"/>
    <w:rsid w:val="0FFC5C69"/>
    <w:rsid w:val="1A2E693F"/>
    <w:rsid w:val="1BE4FC7C"/>
    <w:rsid w:val="1BFAD922"/>
    <w:rsid w:val="23AE4250"/>
    <w:rsid w:val="24AF191D"/>
    <w:rsid w:val="26C88F6A"/>
    <w:rsid w:val="2BE5876E"/>
    <w:rsid w:val="2CD4205D"/>
    <w:rsid w:val="2D15EF23"/>
    <w:rsid w:val="309C9F69"/>
    <w:rsid w:val="30EE0747"/>
    <w:rsid w:val="32AF975B"/>
    <w:rsid w:val="413104E5"/>
    <w:rsid w:val="48EF007F"/>
    <w:rsid w:val="538A3D30"/>
    <w:rsid w:val="58235F5C"/>
    <w:rsid w:val="5CCEB9CB"/>
    <w:rsid w:val="6A526E5E"/>
    <w:rsid w:val="6E47EAEC"/>
    <w:rsid w:val="7566F493"/>
    <w:rsid w:val="7C66AFBA"/>
    <w:rsid w:val="7CC51F2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3C5B9"/>
  <w15:chartTrackingRefBased/>
  <w15:docId w15:val="{B20BDF53-BFD4-4A3B-A267-370D16E2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Title" w:uiPriority="10" w:qFormat="1"/>
    <w:lsdException w:name="Default Paragraph Font" w:uiPriority="1"/>
    <w:lsdException w:name="Body Text" w:uiPriority="1"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1"/>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5554BA"/>
    <w:pPr>
      <w:keepNext/>
      <w:numPr>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autoRedefine/>
    <w:qFormat/>
    <w:rsid w:val="003B5C1D"/>
    <w:pPr>
      <w:keepNext/>
      <w:numPr>
        <w:ilvl w:val="1"/>
        <w:numId w:val="1"/>
      </w:numPr>
      <w:spacing w:after="60"/>
      <w:jc w:val="both"/>
      <w:outlineLvl w:val="2"/>
    </w:pPr>
    <w:rPr>
      <w:bCs/>
      <w:sz w:val="22"/>
      <w:szCs w:val="26"/>
    </w:rPr>
  </w:style>
  <w:style w:type="paragraph" w:styleId="Heading4">
    <w:name w:val="heading 4"/>
    <w:basedOn w:val="Normal"/>
    <w:next w:val="Normal"/>
    <w:link w:val="Heading4Char"/>
    <w:qFormat/>
    <w:rsid w:val="005554BA"/>
    <w:pPr>
      <w:keepNext/>
      <w:numPr>
        <w:ilvl w:val="3"/>
        <w:numId w:val="1"/>
      </w:numPr>
      <w:spacing w:before="240" w:after="60"/>
      <w:outlineLvl w:val="3"/>
    </w:pPr>
    <w:rPr>
      <w:b/>
      <w:bCs/>
      <w:sz w:val="28"/>
      <w:szCs w:val="28"/>
    </w:rPr>
  </w:style>
  <w:style w:type="paragraph" w:styleId="Heading6">
    <w:name w:val="heading 6"/>
    <w:basedOn w:val="Normal"/>
    <w:next w:val="Normal"/>
    <w:link w:val="Heading6Char"/>
    <w:qFormat/>
    <w:rsid w:val="005554BA"/>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554BA"/>
    <w:pPr>
      <w:numPr>
        <w:ilvl w:val="6"/>
        <w:numId w:val="1"/>
      </w:numPr>
      <w:spacing w:before="240" w:after="60"/>
      <w:outlineLvl w:val="6"/>
    </w:pPr>
  </w:style>
  <w:style w:type="paragraph" w:styleId="Heading8">
    <w:name w:val="heading 8"/>
    <w:basedOn w:val="Normal"/>
    <w:next w:val="Normal"/>
    <w:link w:val="Heading8Char"/>
    <w:qFormat/>
    <w:rsid w:val="005554BA"/>
    <w:pPr>
      <w:numPr>
        <w:ilvl w:val="7"/>
        <w:numId w:val="1"/>
      </w:numPr>
      <w:spacing w:before="240" w:after="60"/>
      <w:outlineLvl w:val="7"/>
    </w:pPr>
    <w:rPr>
      <w:i/>
      <w:iCs/>
    </w:rPr>
  </w:style>
  <w:style w:type="paragraph" w:styleId="Heading9">
    <w:name w:val="heading 9"/>
    <w:basedOn w:val="Normal"/>
    <w:next w:val="Normal"/>
    <w:link w:val="Heading9Char"/>
    <w:qFormat/>
    <w:rsid w:val="005554B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rsid w:val="00621CAB"/>
    <w:rPr>
      <w:sz w:val="20"/>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uiPriority w:val="99"/>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
    <w:basedOn w:val="Normal"/>
    <w:link w:val="FootnoteTextChar"/>
    <w:uiPriority w:val="99"/>
    <w:qFormat/>
    <w:rsid w:val="00206DD8"/>
    <w:rPr>
      <w:sz w:val="20"/>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uiPriority w:val="99"/>
    <w:rsid w:val="00206DD8"/>
    <w:rPr>
      <w:vertAlign w:val="superscript"/>
    </w:rPr>
  </w:style>
  <w:style w:type="paragraph" w:styleId="Footer">
    <w:name w:val="footer"/>
    <w:basedOn w:val="Normal"/>
    <w:link w:val="FooterChar"/>
    <w:uiPriority w:val="99"/>
    <w:rsid w:val="0090571C"/>
    <w:pPr>
      <w:tabs>
        <w:tab w:val="center" w:pos="4320"/>
        <w:tab w:val="right" w:pos="8640"/>
      </w:tabs>
    </w:pPr>
  </w:style>
  <w:style w:type="character" w:styleId="PageNumber">
    <w:name w:val="page number"/>
    <w:basedOn w:val="DefaultParagraphFont"/>
    <w:rsid w:val="0090571C"/>
  </w:style>
  <w:style w:type="paragraph" w:styleId="Header">
    <w:name w:val="header"/>
    <w:basedOn w:val="Normal"/>
    <w:link w:val="HeaderChar"/>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rsid w:val="003F149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B415E6"/>
    <w:pPr>
      <w:spacing w:after="160" w:line="259" w:lineRule="auto"/>
      <w:ind w:left="720"/>
      <w:contextualSpacing/>
    </w:pPr>
    <w:rPr>
      <w:rFonts w:ascii="Calibri" w:hAnsi="Calibri"/>
      <w:sz w:val="22"/>
      <w:szCs w:val="22"/>
      <w:lang w:eastAsia="ko-KR"/>
    </w:rPr>
  </w:style>
  <w:style w:type="character" w:customStyle="1" w:styleId="Heading1Char">
    <w:name w:val="Heading 1 Char"/>
    <w:link w:val="Heading1"/>
    <w:uiPriority w:val="1"/>
    <w:rsid w:val="00577016"/>
    <w:rPr>
      <w:rFonts w:ascii="Calibri Light" w:hAnsi="Calibri Light"/>
      <w:b/>
      <w:bCs/>
      <w:kern w:val="32"/>
      <w:sz w:val="32"/>
      <w:szCs w:val="32"/>
      <w:lang w:eastAsia="en-US"/>
    </w:rPr>
  </w:style>
  <w:style w:type="character" w:styleId="FollowedHyperlink">
    <w:name w:val="FollowedHyperlink"/>
    <w:rsid w:val="00577016"/>
    <w:rPr>
      <w:color w:val="954F72"/>
      <w:u w:val="single"/>
    </w:rPr>
  </w:style>
  <w:style w:type="paragraph" w:styleId="BodyText">
    <w:name w:val="Body Text"/>
    <w:basedOn w:val="Normal"/>
    <w:link w:val="BodyTextChar"/>
    <w:uiPriority w:val="1"/>
    <w:qFormat/>
    <w:rsid w:val="00577016"/>
    <w:pPr>
      <w:widowControl w:val="0"/>
      <w:ind w:left="180"/>
    </w:pPr>
    <w:rPr>
      <w:rFonts w:ascii="Cambria" w:eastAsia="Cambria" w:hAnsi="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 w:val="20"/>
      <w:szCs w:val="20"/>
    </w:rPr>
  </w:style>
  <w:style w:type="paragraph" w:customStyle="1" w:styleId="Table">
    <w:name w:val="Table"/>
    <w:basedOn w:val="Normal"/>
    <w:rsid w:val="001063D8"/>
    <w:pPr>
      <w:numPr>
        <w:numId w:val="5"/>
      </w:numPr>
      <w:tabs>
        <w:tab w:val="left" w:pos="540"/>
      </w:tabs>
      <w:spacing w:after="120"/>
    </w:pPr>
    <w:rPr>
      <w:rFonts w:ascii="Arial" w:eastAsia="MS Mincho" w:hAnsi="Arial" w:cs="Arial"/>
      <w:sz w:val="20"/>
      <w:szCs w:val="20"/>
      <w:lang w:val="en-GB" w:eastAsia="de-DE"/>
    </w:rPr>
  </w:style>
  <w:style w:type="paragraph" w:styleId="Caption">
    <w:name w:val="caption"/>
    <w:basedOn w:val="Normal"/>
    <w:next w:val="Normal"/>
    <w:autoRedefine/>
    <w:qFormat/>
    <w:rsid w:val="001063D8"/>
    <w:pPr>
      <w:spacing w:before="120" w:after="120"/>
    </w:pPr>
    <w:rPr>
      <w:rFonts w:ascii="Arial" w:eastAsia="MS Mincho" w:hAnsi="Arial" w:cs="Arial"/>
      <w:b/>
      <w:sz w:val="20"/>
      <w:szCs w:val="20"/>
      <w:lang w:val="en-GB"/>
    </w:rPr>
  </w:style>
  <w:style w:type="paragraph" w:customStyle="1" w:styleId="Heading2numbered">
    <w:name w:val="Heading 2 numbered"/>
    <w:basedOn w:val="Heading2"/>
    <w:next w:val="Normal"/>
    <w:rsid w:val="001063D8"/>
    <w:pPr>
      <w:numPr>
        <w:ilvl w:val="1"/>
        <w:numId w:val="6"/>
      </w:numPr>
      <w:spacing w:before="120" w:after="240"/>
    </w:pPr>
    <w:rPr>
      <w:rFonts w:eastAsia="MS Mincho"/>
      <w:bCs w:val="0"/>
      <w:i w:val="0"/>
      <w:lang w:val="en-GB"/>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1175A6"/>
    <w:rPr>
      <w:rFonts w:ascii="Calibri" w:eastAsia="Malgun Gothic" w:hAnsi="Calibri"/>
      <w:sz w:val="22"/>
      <w:szCs w:val="22"/>
      <w:lang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sz w:val="20"/>
      <w:lang w:val="en-GB"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1175A6"/>
    <w:pPr>
      <w:autoSpaceDE w:val="0"/>
      <w:autoSpaceDN w:val="0"/>
      <w:spacing w:after="240" w:line="280" w:lineRule="atLeast"/>
      <w:jc w:val="both"/>
    </w:pPr>
    <w:rPr>
      <w:rFonts w:ascii="Arial" w:eastAsia="SimSun" w:hAnsi="Arial" w:cs="Arial"/>
      <w:sz w:val="20"/>
      <w:szCs w:val="20"/>
      <w:lang w:val="en-GB"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val="en-GB"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8"/>
      </w:numPr>
      <w:spacing w:before="360" w:after="240" w:line="240" w:lineRule="auto"/>
      <w:contextualSpacing w:val="0"/>
    </w:pPr>
    <w:rPr>
      <w:rFonts w:ascii="Cambria" w:hAnsi="Cambria"/>
      <w:b/>
      <w:sz w:val="28"/>
      <w:szCs w:val="28"/>
      <w:lang w:val="en-GB" w:eastAsia="en-US"/>
    </w:rPr>
  </w:style>
  <w:style w:type="paragraph" w:customStyle="1" w:styleId="H2">
    <w:name w:val="H2"/>
    <w:basedOn w:val="H1"/>
    <w:link w:val="H2Char"/>
    <w:autoRedefine/>
    <w:qFormat/>
    <w:rsid w:val="007247C0"/>
    <w:pPr>
      <w:numPr>
        <w:ilvl w:val="1"/>
        <w:numId w:val="9"/>
      </w:numPr>
      <w:jc w:val="both"/>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qFormat/>
    <w:rsid w:val="007427CD"/>
    <w:pPr>
      <w:numPr>
        <w:ilvl w:val="2"/>
        <w:numId w:val="8"/>
      </w:numPr>
      <w:spacing w:before="24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C878DA"/>
    <w:rPr>
      <w:lang w:val="en-US" w:eastAsia="en-US"/>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DB5964"/>
    <w:rPr>
      <w:rFonts w:ascii="Arial" w:hAnsi="Arial" w:cs="Arial"/>
      <w:b/>
      <w:bCs/>
      <w:i/>
      <w:iCs/>
      <w:sz w:val="28"/>
      <w:szCs w:val="28"/>
    </w:rPr>
  </w:style>
  <w:style w:type="character" w:customStyle="1" w:styleId="Heading3Char">
    <w:name w:val="Heading 3 Char"/>
    <w:link w:val="Heading3"/>
    <w:rsid w:val="003B5C1D"/>
    <w:rPr>
      <w:bCs/>
      <w:sz w:val="22"/>
      <w:szCs w:val="26"/>
    </w:rPr>
  </w:style>
  <w:style w:type="character" w:customStyle="1" w:styleId="Heading4Char">
    <w:name w:val="Heading 4 Char"/>
    <w:link w:val="Heading4"/>
    <w:rsid w:val="00DB5964"/>
    <w:rPr>
      <w:b/>
      <w:bCs/>
      <w:sz w:val="28"/>
      <w:szCs w:val="28"/>
    </w:rPr>
  </w:style>
  <w:style w:type="character" w:customStyle="1" w:styleId="Heading6Char">
    <w:name w:val="Heading 6 Char"/>
    <w:link w:val="Heading6"/>
    <w:rsid w:val="00DB5964"/>
    <w:rPr>
      <w:b/>
      <w:bCs/>
      <w:sz w:val="22"/>
      <w:szCs w:val="22"/>
    </w:rPr>
  </w:style>
  <w:style w:type="character" w:customStyle="1" w:styleId="Heading7Char">
    <w:name w:val="Heading 7 Char"/>
    <w:link w:val="Heading7"/>
    <w:rsid w:val="00DB5964"/>
    <w:rPr>
      <w:sz w:val="24"/>
      <w:szCs w:val="24"/>
    </w:rPr>
  </w:style>
  <w:style w:type="character" w:customStyle="1" w:styleId="Heading8Char">
    <w:name w:val="Heading 8 Char"/>
    <w:link w:val="Heading8"/>
    <w:rsid w:val="00DB5964"/>
    <w:rPr>
      <w:i/>
      <w:iCs/>
      <w:sz w:val="24"/>
      <w:szCs w:val="24"/>
    </w:rPr>
  </w:style>
  <w:style w:type="character" w:customStyle="1" w:styleId="Heading9Char">
    <w:name w:val="Heading 9 Char"/>
    <w:link w:val="Heading9"/>
    <w:rsid w:val="00DB5964"/>
    <w:rPr>
      <w:rFonts w:ascii="Arial" w:hAnsi="Arial" w:cs="Arial"/>
      <w:sz w:val="22"/>
      <w:szCs w:val="22"/>
    </w:rPr>
  </w:style>
  <w:style w:type="character" w:customStyle="1" w:styleId="BalloonTextChar">
    <w:name w:val="Balloon Text Char"/>
    <w:link w:val="BalloonText"/>
    <w:uiPriority w:val="99"/>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10"/>
      </w:numPr>
      <w:tabs>
        <w:tab w:val="left" w:pos="720"/>
      </w:tabs>
      <w:spacing w:after="120"/>
    </w:pPr>
    <w:rPr>
      <w:rFonts w:ascii="Cambria" w:eastAsia="SimSun" w:hAnsi="Cambria"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rPr>
  </w:style>
  <w:style w:type="character" w:customStyle="1" w:styleId="P3Zchn">
    <w:name w:val="P3 Zchn"/>
    <w:link w:val="P3"/>
    <w:rsid w:val="00DB5964"/>
    <w:rPr>
      <w:rFonts w:ascii="Cambria" w:hAnsi="Cambria"/>
      <w:sz w:val="22"/>
      <w:szCs w:val="22"/>
      <w:lang w:val="en-GB"/>
    </w:rPr>
  </w:style>
  <w:style w:type="paragraph" w:styleId="Title">
    <w:name w:val="Titl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706CA0"/>
    <w:pPr>
      <w:pBdr>
        <w:bottom w:val="single" w:sz="4" w:space="1" w:color="auto"/>
      </w:pBdr>
      <w:spacing w:after="240"/>
      <w:jc w:val="center"/>
    </w:pPr>
    <w:rPr>
      <w:rFonts w:ascii="Times New Roman Bold" w:eastAsia="Times New Roman" w:hAnsi="Times New Roman Bold"/>
      <w:b/>
      <w:sz w:val="3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 w:val="20"/>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F67D7"/>
    <w:rPr>
      <w:color w:val="605E5C"/>
      <w:shd w:val="clear" w:color="auto" w:fill="E1DFDD"/>
    </w:rPr>
  </w:style>
  <w:style w:type="character" w:styleId="Mention">
    <w:name w:val="Mention"/>
    <w:basedOn w:val="DefaultParagraphFont"/>
    <w:uiPriority w:val="99"/>
    <w:unhideWhenUsed/>
    <w:rsid w:val="00B506E8"/>
    <w:rPr>
      <w:color w:val="2B579A"/>
      <w:shd w:val="clear" w:color="auto" w:fill="E6E6E6"/>
    </w:rPr>
  </w:style>
  <w:style w:type="character" w:customStyle="1" w:styleId="normaltextrun">
    <w:name w:val="normaltextrun"/>
    <w:basedOn w:val="DefaultParagraphFont"/>
    <w:rsid w:val="00F761E4"/>
  </w:style>
  <w:style w:type="character" w:customStyle="1" w:styleId="eop">
    <w:name w:val="eop"/>
    <w:basedOn w:val="DefaultParagraphFont"/>
    <w:rsid w:val="00F761E4"/>
  </w:style>
  <w:style w:type="paragraph" w:customStyle="1" w:styleId="paragraph">
    <w:name w:val="paragraph"/>
    <w:basedOn w:val="Normal"/>
    <w:rsid w:val="00667A3A"/>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8406">
      <w:bodyDiv w:val="1"/>
      <w:marLeft w:val="0"/>
      <w:marRight w:val="0"/>
      <w:marTop w:val="0"/>
      <w:marBottom w:val="0"/>
      <w:divBdr>
        <w:top w:val="none" w:sz="0" w:space="0" w:color="auto"/>
        <w:left w:val="none" w:sz="0" w:space="0" w:color="auto"/>
        <w:bottom w:val="none" w:sz="0" w:space="0" w:color="auto"/>
        <w:right w:val="none" w:sz="0" w:space="0" w:color="auto"/>
      </w:divBdr>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 w:id="2059545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63097e1-4f01-40e2-beb0-7336125126aa" xsi:nil="true"/>
    <lcf76f155ced4ddcb4097134ff3c332f xmlns="8619cd1e-279a-4857-b266-bf5324919f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C0D82B1361A0418E053D8B2474CE9E" ma:contentTypeVersion="15" ma:contentTypeDescription="Create a new document." ma:contentTypeScope="" ma:versionID="6ba7b251861d3c7d6e5aa232871f013d">
  <xsd:schema xmlns:xsd="http://www.w3.org/2001/XMLSchema" xmlns:xs="http://www.w3.org/2001/XMLSchema" xmlns:p="http://schemas.microsoft.com/office/2006/metadata/properties" xmlns:ns2="8619cd1e-279a-4857-b266-bf5324919f21" xmlns:ns3="a63097e1-4f01-40e2-beb0-7336125126aa" targetNamespace="http://schemas.microsoft.com/office/2006/metadata/properties" ma:root="true" ma:fieldsID="7c8daf2123a55fc5dfad6bf8296eb075" ns2:_="" ns3:_="">
    <xsd:import namespace="8619cd1e-279a-4857-b266-bf5324919f21"/>
    <xsd:import namespace="a63097e1-4f01-40e2-beb0-7336125126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9cd1e-279a-4857-b266-bf5324919f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097e1-4f01-40e2-beb0-7336125126a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769962b-b1b3-48e3-b289-c3a5c51113fa}" ma:internalName="TaxCatchAll" ma:showField="CatchAllData" ma:web="a63097e1-4f01-40e2-beb0-7336125126a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472959-3A6C-4859-A50E-35F2375FF189}">
  <ds:schemaRefs>
    <ds:schemaRef ds:uri="http://schemas.openxmlformats.org/officeDocument/2006/bibliography"/>
  </ds:schemaRefs>
</ds:datastoreItem>
</file>

<file path=customXml/itemProps2.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3.xml><?xml version="1.0" encoding="utf-8"?>
<ds:datastoreItem xmlns:ds="http://schemas.openxmlformats.org/officeDocument/2006/customXml" ds:itemID="{40AF9895-224C-4425-AE7C-6FCE52206583}">
  <ds:schemaRefs>
    <ds:schemaRef ds:uri="http://schemas.microsoft.com/office/2006/metadata/properties"/>
    <ds:schemaRef ds:uri="http://schemas.microsoft.com/office/infopath/2007/PartnerControls"/>
    <ds:schemaRef ds:uri="a63097e1-4f01-40e2-beb0-7336125126aa"/>
    <ds:schemaRef ds:uri="8619cd1e-279a-4857-b266-bf5324919f21"/>
  </ds:schemaRefs>
</ds:datastoreItem>
</file>

<file path=customXml/itemProps4.xml><?xml version="1.0" encoding="utf-8"?>
<ds:datastoreItem xmlns:ds="http://schemas.openxmlformats.org/officeDocument/2006/customXml" ds:itemID="{E6423FB9-9FA1-4221-89C1-FF8C8B777D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19cd1e-279a-4857-b266-bf5324919f21"/>
    <ds:schemaRef ds:uri="a63097e1-4f01-40e2-beb0-73361251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53</Words>
  <Characters>7715</Characters>
  <Application>Microsoft Office Word</Application>
  <DocSecurity>0</DocSecurity>
  <Lines>64</Lines>
  <Paragraphs>18</Paragraphs>
  <ScaleCrop>false</ScaleCrop>
  <Company>Sanlam FS</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cp:lastModifiedBy>Sojung Lee</cp:lastModifiedBy>
  <cp:revision>226</cp:revision>
  <cp:lastPrinted>2018-02-23T22:47:00Z</cp:lastPrinted>
  <dcterms:created xsi:type="dcterms:W3CDTF">2026-04-09T05:37:00Z</dcterms:created>
  <dcterms:modified xsi:type="dcterms:W3CDTF">2026-04-09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C0D82B1361A0418E053D8B2474CE9E</vt:lpwstr>
  </property>
  <property fmtid="{D5CDD505-2E9C-101B-9397-08002B2CF9AE}" pid="3" name="MediaServiceImageTags">
    <vt:lpwstr/>
  </property>
  <property fmtid="{D5CDD505-2E9C-101B-9397-08002B2CF9AE}" pid="4" name="docLang">
    <vt:lpwstr>en</vt:lpwstr>
  </property>
  <property fmtid="{D5CDD505-2E9C-101B-9397-08002B2CF9AE}" pid="5" name="MSIP_Label_02ab268f-1f4f-4197-8d7d-2e528ba0d5b7_Enabled">
    <vt:lpwstr>true</vt:lpwstr>
  </property>
  <property fmtid="{D5CDD505-2E9C-101B-9397-08002B2CF9AE}" pid="6" name="MSIP_Label_02ab268f-1f4f-4197-8d7d-2e528ba0d5b7_SetDate">
    <vt:lpwstr>2026-04-09T05:37:26Z</vt:lpwstr>
  </property>
  <property fmtid="{D5CDD505-2E9C-101B-9397-08002B2CF9AE}" pid="7" name="MSIP_Label_02ab268f-1f4f-4197-8d7d-2e528ba0d5b7_Method">
    <vt:lpwstr>Privileged</vt:lpwstr>
  </property>
  <property fmtid="{D5CDD505-2E9C-101B-9397-08002B2CF9AE}" pid="8" name="MSIP_Label_02ab268f-1f4f-4197-8d7d-2e528ba0d5b7_Name">
    <vt:lpwstr>Public</vt:lpwstr>
  </property>
  <property fmtid="{D5CDD505-2E9C-101B-9397-08002B2CF9AE}" pid="9" name="MSIP_Label_02ab268f-1f4f-4197-8d7d-2e528ba0d5b7_SiteId">
    <vt:lpwstr>2d111364-031c-485c-b260-c38cbb3f5cdf</vt:lpwstr>
  </property>
  <property fmtid="{D5CDD505-2E9C-101B-9397-08002B2CF9AE}" pid="10" name="MSIP_Label_02ab268f-1f4f-4197-8d7d-2e528ba0d5b7_ActionId">
    <vt:lpwstr>4a9c0e84-dd6c-4b69-9b38-310b6b697c06</vt:lpwstr>
  </property>
  <property fmtid="{D5CDD505-2E9C-101B-9397-08002B2CF9AE}" pid="11" name="MSIP_Label_02ab268f-1f4f-4197-8d7d-2e528ba0d5b7_ContentBits">
    <vt:lpwstr>0</vt:lpwstr>
  </property>
  <property fmtid="{D5CDD505-2E9C-101B-9397-08002B2CF9AE}" pid="12" name="MSIP_Label_02ab268f-1f4f-4197-8d7d-2e528ba0d5b7_Tag">
    <vt:lpwstr>10, 0, 1, 2</vt:lpwstr>
  </property>
</Properties>
</file>